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ajorHAnsi" w:eastAsiaTheme="majorEastAsia" w:hAnsiTheme="majorHAnsi" w:cstheme="majorBidi"/>
          <w:lang w:eastAsia="en-US"/>
        </w:rPr>
        <w:id w:val="-98446504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lang w:val="en-IN"/>
        </w:rPr>
      </w:sdtEndPr>
      <w:sdtContent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8" w:space="0" w:color="4F81BD" w:themeColor="accent1"/>
            </w:tblBorders>
            <w:tblLook w:val="04A0" w:firstRow="1" w:lastRow="0" w:firstColumn="1" w:lastColumn="0" w:noHBand="0" w:noVBand="1"/>
          </w:tblPr>
          <w:tblGrid>
            <w:gridCol w:w="7672"/>
          </w:tblGrid>
          <w:tr w:rsidR="00BB3052" w14:paraId="152F383E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6EE653F1" w14:textId="77777777" w:rsidR="00BB3052" w:rsidRDefault="00BB3052" w:rsidP="00BB3052">
                <w:pPr>
                  <w:pStyle w:val="NoSpacing"/>
                  <w:rPr>
                    <w:rFonts w:asciiTheme="majorHAnsi" w:eastAsiaTheme="majorEastAsia" w:hAnsiTheme="majorHAnsi" w:cstheme="majorBidi"/>
                  </w:rPr>
                </w:pPr>
              </w:p>
            </w:tc>
          </w:tr>
          <w:tr w:rsidR="00BB3052" w14:paraId="7EC3F1AA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F81BD" w:themeColor="accent1"/>
                    <w:sz w:val="80"/>
                    <w:szCs w:val="80"/>
                  </w:rPr>
                  <w:alias w:val="Title"/>
                  <w:id w:val="13406919"/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4F8D6762" w14:textId="77777777" w:rsidR="00BB3052" w:rsidRDefault="00BB3052" w:rsidP="00BB3052">
                    <w:pPr>
                      <w:pStyle w:val="NoSpacing"/>
                      <w:rPr>
                        <w:rFonts w:asciiTheme="majorHAnsi" w:eastAsiaTheme="majorEastAsia" w:hAnsiTheme="majorHAnsi" w:cstheme="majorBidi"/>
                        <w:color w:val="4F81BD" w:themeColor="accent1"/>
                        <w:sz w:val="80"/>
                        <w:szCs w:val="80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F81BD" w:themeColor="accent1"/>
                        <w:sz w:val="80"/>
                        <w:szCs w:val="80"/>
                      </w:rPr>
                      <w:t>Data Science Course</w:t>
                    </w:r>
                  </w:p>
                </w:sdtContent>
              </w:sdt>
            </w:tc>
          </w:tr>
          <w:tr w:rsidR="00BB3052" w14:paraId="2E4898B8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3E1B0982" w14:textId="77777777" w:rsidR="00BB3052" w:rsidRDefault="00BB3052" w:rsidP="00BB3052">
                <w:pPr>
                  <w:pStyle w:val="NoSpacing"/>
                  <w:rPr>
                    <w:rFonts w:asciiTheme="majorHAnsi" w:eastAsiaTheme="majorEastAsia" w:hAnsiTheme="majorHAnsi" w:cstheme="majorBidi"/>
                  </w:rPr>
                </w:pPr>
              </w:p>
            </w:tc>
          </w:tr>
        </w:tbl>
        <w:p w14:paraId="3217922D" w14:textId="77777777" w:rsidR="00BB3052" w:rsidRDefault="00BB3052"/>
        <w:p w14:paraId="4D4F9F30" w14:textId="77777777" w:rsidR="00BB3052" w:rsidRDefault="00BB3052"/>
        <w:p w14:paraId="029AE249" w14:textId="77777777" w:rsidR="00BB3052" w:rsidRDefault="00BB3052"/>
        <w:p w14:paraId="0AE7C8F0" w14:textId="77777777" w:rsidR="005F07E9" w:rsidRDefault="00B756FD">
          <w:pPr>
            <w:rPr>
              <w:lang w:val="en-IN"/>
            </w:rPr>
          </w:pPr>
          <w:r w:rsidRPr="00B756FD">
            <w:rPr>
              <w:rFonts w:asciiTheme="majorHAnsi" w:eastAsiaTheme="majorEastAsia" w:hAnsiTheme="majorHAnsi" w:cstheme="majorBidi"/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1D4E6A38" wp14:editId="644DBADC">
                    <wp:simplePos x="0" y="0"/>
                    <wp:positionH relativeFrom="column">
                      <wp:posOffset>1908175</wp:posOffset>
                    </wp:positionH>
                    <wp:positionV relativeFrom="paragraph">
                      <wp:posOffset>6760845</wp:posOffset>
                    </wp:positionV>
                    <wp:extent cx="2501900" cy="313690"/>
                    <wp:effectExtent l="0" t="0" r="0" b="0"/>
                    <wp:wrapNone/>
                    <wp:docPr id="34" name="TextBox 33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0A23B7DF-2AA3-43A2-9CB1-D2298A9E9470}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501900" cy="31369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16A3E736" w14:textId="77777777" w:rsidR="00556CF2" w:rsidRDefault="00556CF2" w:rsidP="00B756FD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Raleway Medium" w:hAnsi="Raleway Medium" w:cs="Segoe UI"/>
                                    <w:color w:val="7F7F7F" w:themeColor="text1" w:themeTint="80"/>
                                    <w:spacing w:val="54"/>
                                    <w:kern w:val="24"/>
                                    <w:sz w:val="29"/>
                                    <w:szCs w:val="29"/>
                                    <w:lang w:val="en-IN"/>
                                  </w:rPr>
                                  <w:t>learn.rubiscape.io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1D4E6A38"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33" o:spid="_x0000_s1026" type="#_x0000_t202" style="position:absolute;margin-left:150.25pt;margin-top:532.35pt;width:197pt;height:24.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" filled="f" stroked="f">
                    <v:textbox style="mso-fit-shape-to-text:t">
                      <w:txbxContent>
                        <w:p w14:paraId="16A3E736" w14:textId="77777777" w:rsidR="00556CF2" w:rsidRDefault="00556CF2" w:rsidP="00B756FD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Raleway Medium" w:hAnsi="Raleway Medium" w:cs="Segoe UI"/>
                              <w:color w:val="7F7F7F" w:themeColor="text1" w:themeTint="80"/>
                              <w:spacing w:val="54"/>
                              <w:kern w:val="24"/>
                              <w:sz w:val="29"/>
                              <w:szCs w:val="29"/>
                              <w:lang w:val="en-IN"/>
                            </w:rPr>
                            <w:t>learn.rubiscape.io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Pr="00B756FD">
            <w:rPr>
              <w:rFonts w:asciiTheme="majorHAnsi" w:eastAsiaTheme="majorEastAsia" w:hAnsiTheme="majorHAnsi" w:cstheme="majorBidi"/>
              <w:noProof/>
            </w:rPr>
            <w:drawing>
              <wp:anchor distT="0" distB="0" distL="114300" distR="114300" simplePos="0" relativeHeight="251661312" behindDoc="0" locked="0" layoutInCell="1" allowOverlap="1" wp14:anchorId="150685EE" wp14:editId="364CC68A">
                <wp:simplePos x="0" y="0"/>
                <wp:positionH relativeFrom="column">
                  <wp:posOffset>1389380</wp:posOffset>
                </wp:positionH>
                <wp:positionV relativeFrom="paragraph">
                  <wp:posOffset>6686550</wp:posOffset>
                </wp:positionV>
                <wp:extent cx="462280" cy="462280"/>
                <wp:effectExtent l="0" t="0" r="0" b="0"/>
                <wp:wrapNone/>
                <wp:docPr id="32" name="Picture 2" descr="Image result for icon website">
                  <a:extLst xmlns:a="http://schemas.openxmlformats.org/drawingml/2006/main">
                    <a:ext uri="{FF2B5EF4-FFF2-40B4-BE49-F238E27FC236}">
                      <a16:creationId xmlns:a16="http://schemas.microsoft.com/office/drawing/2014/main" id="{152C3688-E10B-4B14-A4DC-1F3F2F2B6442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" name="Picture 2" descr="Image result for icon website">
                          <a:extLst>
                            <a:ext uri="{FF2B5EF4-FFF2-40B4-BE49-F238E27FC236}">
                              <a16:creationId xmlns:a16="http://schemas.microsoft.com/office/drawing/2014/main" id="{152C3688-E10B-4B14-A4DC-1F3F2F2B6442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2280" cy="46228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="005F07E9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A69761F" wp14:editId="7AE562DE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4173855</wp:posOffset>
                    </wp:positionV>
                    <wp:extent cx="5686425" cy="2895600"/>
                    <wp:effectExtent l="0" t="0" r="0" b="0"/>
                    <wp:wrapNone/>
                    <wp:docPr id="9" name="Rectangle 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5686425" cy="2895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A90D628" w14:textId="77777777" w:rsidR="00556CF2" w:rsidRDefault="00556CF2" w:rsidP="005F07E9">
                                <w:pPr>
                                  <w:jc w:val="center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4FC3F52" wp14:editId="1C160309">
                                      <wp:extent cx="3714310" cy="2446445"/>
                                      <wp:effectExtent l="0" t="0" r="635" b="0"/>
                                      <wp:docPr id="2" name="Picture 1">
                                        <a:extLst xmlns:a="http://schemas.openxmlformats.org/drawingml/2006/main">
                                          <a:ext uri="{FF2B5EF4-FFF2-40B4-BE49-F238E27FC236}">
                                            <a16:creationId xmlns:a16="http://schemas.microsoft.com/office/drawing/2014/main" id="{A5D4F8DB-6071-4A6C-BBCC-903438A8D41A}"/>
                                          </a:ext>
                                        </a:extLst>
                                      </wp:docPr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2" name="Picture 1">
                                                <a:extLst>
                                                  <a:ext uri="{FF2B5EF4-FFF2-40B4-BE49-F238E27FC236}">
                                                    <a16:creationId xmlns:a16="http://schemas.microsoft.com/office/drawing/2014/main" id="{A5D4F8DB-6071-4A6C-BBCC-903438A8D41A}"/>
                                                  </a:ext>
                                                </a:extLst>
                                              </pic:cNvPr>
                                              <pic:cNvPicPr>
                                                <a:picLocks noChangeAspect="1"/>
                                              </pic:cNvPicPr>
                                            </pic:nvPicPr>
                                            <pic:blipFill>
                                              <a:blip r:embed="rId9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714310" cy="244644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3A69761F" id="Rectangle 9" o:spid="_x0000_s1027" style="position:absolute;margin-left:0;margin-top:328.65pt;width:447.75pt;height:228pt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" filled="f" stroked="f" strokeweight="2pt">
                    <v:textbox>
                      <w:txbxContent>
                        <w:p w14:paraId="2A90D628" w14:textId="77777777" w:rsidR="00556CF2" w:rsidRDefault="00556CF2" w:rsidP="005F07E9">
                          <w:pPr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4FC3F52" wp14:editId="1C160309">
                                <wp:extent cx="3714310" cy="2446445"/>
                                <wp:effectExtent l="0" t="0" r="635" b="0"/>
                                <wp:docPr id="2" name="Picture 1">
                                  <a:extLst xmlns:a="http://schemas.openxmlformats.org/drawingml/2006/main">
                                    <a:ext uri="{FF2B5EF4-FFF2-40B4-BE49-F238E27FC236}">
                                      <a16:creationId xmlns:a16="http://schemas.microsoft.com/office/drawing/2014/main" id="{A5D4F8DB-6071-4A6C-BBCC-903438A8D41A}"/>
                                    </a:ext>
                                  </a:extLst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1">
                                          <a:extLst>
                                            <a:ext uri="{FF2B5EF4-FFF2-40B4-BE49-F238E27FC236}">
                                              <a16:creationId xmlns:a16="http://schemas.microsoft.com/office/drawing/2014/main" id="{A5D4F8DB-6071-4A6C-BBCC-903438A8D41A}"/>
                                            </a:ext>
                                          </a:extLst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714310" cy="244644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  <w10:wrap anchorx="margin"/>
                  </v:rect>
                </w:pict>
              </mc:Fallback>
            </mc:AlternateContent>
          </w:r>
          <w:r w:rsidR="00BB3052">
            <w:rPr>
              <w:lang w:val="en-IN"/>
            </w:rPr>
            <w:br w:type="page"/>
          </w:r>
        </w:p>
      </w:sdtContent>
    </w:sdt>
    <w:p w14:paraId="79145E6D" w14:textId="77777777" w:rsidR="00E83D6F" w:rsidRPr="0087664E" w:rsidRDefault="00E83D6F" w:rsidP="00E83D6F">
      <w:pPr>
        <w:pStyle w:val="TOC1"/>
        <w:pBdr>
          <w:bottom w:val="single" w:sz="4" w:space="1" w:color="auto"/>
        </w:pBdr>
        <w:tabs>
          <w:tab w:val="right" w:leader="dot" w:pos="10790"/>
        </w:tabs>
        <w:spacing w:before="40"/>
        <w:rPr>
          <w:bCs w:val="0"/>
          <w:color w:val="000080"/>
          <w:sz w:val="28"/>
          <w:szCs w:val="24"/>
          <w:lang w:bidi="ar-SA"/>
        </w:rPr>
      </w:pPr>
      <w:r w:rsidRPr="0087664E">
        <w:rPr>
          <w:bCs w:val="0"/>
          <w:caps w:val="0"/>
          <w:color w:val="000080"/>
          <w:sz w:val="28"/>
          <w:szCs w:val="24"/>
          <w:lang w:bidi="ar-SA"/>
        </w:rPr>
        <w:lastRenderedPageBreak/>
        <w:t>Contents</w:t>
      </w:r>
    </w:p>
    <w:p w14:paraId="1D77781F" w14:textId="77777777" w:rsidR="00FF6849" w:rsidRDefault="00E83D6F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bidi="ar-SA"/>
        </w:rPr>
      </w:pPr>
      <w:r w:rsidRPr="0087664E">
        <w:rPr>
          <w:rFonts w:cs="Arial"/>
          <w:szCs w:val="22"/>
          <w:u w:val="single"/>
        </w:rPr>
        <w:fldChar w:fldCharType="begin"/>
      </w:r>
      <w:r w:rsidRPr="0087664E">
        <w:rPr>
          <w:rFonts w:cs="Arial"/>
          <w:szCs w:val="22"/>
          <w:u w:val="single"/>
        </w:rPr>
        <w:instrText xml:space="preserve"> TOC \o "1-3" \h \z \u </w:instrText>
      </w:r>
      <w:r w:rsidRPr="0087664E">
        <w:rPr>
          <w:rFonts w:cs="Arial"/>
          <w:szCs w:val="22"/>
          <w:u w:val="single"/>
        </w:rPr>
        <w:fldChar w:fldCharType="separate"/>
      </w:r>
      <w:hyperlink w:anchor="_Toc48770460" w:history="1">
        <w:r w:rsidR="00FF6849" w:rsidRPr="00945EA0">
          <w:rPr>
            <w:rStyle w:val="Hyperlink"/>
            <w:noProof/>
          </w:rPr>
          <w:t>1.</w:t>
        </w:r>
        <w:r w:rsidR="00FF6849">
          <w:rPr>
            <w:rFonts w:eastAsiaTheme="minorEastAsia" w:cstheme="minorBidi"/>
            <w:b w:val="0"/>
            <w:bCs w:val="0"/>
            <w:cap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Introduction to Data Science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60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2</w:t>
        </w:r>
        <w:r w:rsidR="00FF6849">
          <w:rPr>
            <w:noProof/>
            <w:webHidden/>
          </w:rPr>
          <w:fldChar w:fldCharType="end"/>
        </w:r>
      </w:hyperlink>
    </w:p>
    <w:p w14:paraId="0B48039F" w14:textId="77777777" w:rsidR="00FF6849" w:rsidRDefault="004A1F2C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  <w:lang w:bidi="ar-SA"/>
        </w:rPr>
      </w:pPr>
      <w:hyperlink w:anchor="_Toc48770461" w:history="1">
        <w:r w:rsidR="00FF6849" w:rsidRPr="00945EA0">
          <w:rPr>
            <w:rStyle w:val="Hyperlink"/>
            <w:noProof/>
          </w:rPr>
          <w:t>1.1</w:t>
        </w:r>
        <w:r w:rsidR="00FF6849">
          <w:rPr>
            <w:rFonts w:eastAsiaTheme="minorEastAsia" w:cstheme="minorBidi"/>
            <w:smallCap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What is Data Science?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61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2</w:t>
        </w:r>
        <w:r w:rsidR="00FF6849">
          <w:rPr>
            <w:noProof/>
            <w:webHidden/>
          </w:rPr>
          <w:fldChar w:fldCharType="end"/>
        </w:r>
      </w:hyperlink>
    </w:p>
    <w:p w14:paraId="64BFB3BD" w14:textId="77777777" w:rsidR="00FF6849" w:rsidRDefault="004A1F2C">
      <w:pPr>
        <w:pStyle w:val="TOC3"/>
        <w:tabs>
          <w:tab w:val="left" w:pos="880"/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  <w:lang w:bidi="ar-SA"/>
        </w:rPr>
      </w:pPr>
      <w:hyperlink w:anchor="_Toc48770462" w:history="1">
        <w:r w:rsidR="00FF6849" w:rsidRPr="00945EA0">
          <w:rPr>
            <w:rStyle w:val="Hyperlink"/>
            <w:noProof/>
          </w:rPr>
          <w:t>1.1.1</w:t>
        </w:r>
        <w:r w:rsidR="00FF6849">
          <w:rPr>
            <w:rFonts w:eastAsiaTheme="minorEastAsia" w:cstheme="minorBidi"/>
            <w:i w:val="0"/>
            <w:iC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Data is everywhere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62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3</w:t>
        </w:r>
        <w:r w:rsidR="00FF6849">
          <w:rPr>
            <w:noProof/>
            <w:webHidden/>
          </w:rPr>
          <w:fldChar w:fldCharType="end"/>
        </w:r>
      </w:hyperlink>
    </w:p>
    <w:p w14:paraId="295F56B8" w14:textId="77777777" w:rsidR="00FF6849" w:rsidRDefault="004A1F2C">
      <w:pPr>
        <w:pStyle w:val="TOC3"/>
        <w:tabs>
          <w:tab w:val="left" w:pos="880"/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  <w:lang w:bidi="ar-SA"/>
        </w:rPr>
      </w:pPr>
      <w:hyperlink w:anchor="_Toc48770463" w:history="1">
        <w:r w:rsidR="00FF6849" w:rsidRPr="00945EA0">
          <w:rPr>
            <w:rStyle w:val="Hyperlink"/>
            <w:noProof/>
          </w:rPr>
          <w:t>1.1.2</w:t>
        </w:r>
        <w:r w:rsidR="00FF6849">
          <w:rPr>
            <w:rFonts w:eastAsiaTheme="minorEastAsia" w:cstheme="minorBidi"/>
            <w:i w:val="0"/>
            <w:iC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Know your data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63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3</w:t>
        </w:r>
        <w:r w:rsidR="00FF6849">
          <w:rPr>
            <w:noProof/>
            <w:webHidden/>
          </w:rPr>
          <w:fldChar w:fldCharType="end"/>
        </w:r>
      </w:hyperlink>
    </w:p>
    <w:p w14:paraId="498E8A63" w14:textId="77777777" w:rsidR="00FF6849" w:rsidRDefault="004A1F2C">
      <w:pPr>
        <w:pStyle w:val="TOC3"/>
        <w:tabs>
          <w:tab w:val="left" w:pos="880"/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  <w:lang w:bidi="ar-SA"/>
        </w:rPr>
      </w:pPr>
      <w:hyperlink w:anchor="_Toc48770464" w:history="1">
        <w:r w:rsidR="00FF6849" w:rsidRPr="00945EA0">
          <w:rPr>
            <w:rStyle w:val="Hyperlink"/>
            <w:noProof/>
          </w:rPr>
          <w:t>1.1.3</w:t>
        </w:r>
        <w:r w:rsidR="00FF6849">
          <w:rPr>
            <w:rFonts w:eastAsiaTheme="minorEastAsia" w:cstheme="minorBidi"/>
            <w:i w:val="0"/>
            <w:iC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Data Science and Industry 4.0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64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3</w:t>
        </w:r>
        <w:r w:rsidR="00FF6849">
          <w:rPr>
            <w:noProof/>
            <w:webHidden/>
          </w:rPr>
          <w:fldChar w:fldCharType="end"/>
        </w:r>
      </w:hyperlink>
    </w:p>
    <w:p w14:paraId="7C5FE4FB" w14:textId="77777777" w:rsidR="00FF6849" w:rsidRDefault="004A1F2C">
      <w:pPr>
        <w:pStyle w:val="TOC3"/>
        <w:tabs>
          <w:tab w:val="left" w:pos="880"/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  <w:lang w:bidi="ar-SA"/>
        </w:rPr>
      </w:pPr>
      <w:hyperlink w:anchor="_Toc48770465" w:history="1">
        <w:r w:rsidR="00FF6849" w:rsidRPr="00945EA0">
          <w:rPr>
            <w:rStyle w:val="Hyperlink"/>
            <w:noProof/>
          </w:rPr>
          <w:t>1.1.4</w:t>
        </w:r>
        <w:r w:rsidR="00FF6849">
          <w:rPr>
            <w:rFonts w:eastAsiaTheme="minorEastAsia" w:cstheme="minorBidi"/>
            <w:i w:val="0"/>
            <w:iC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Applications of Data Science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65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4</w:t>
        </w:r>
        <w:r w:rsidR="00FF6849">
          <w:rPr>
            <w:noProof/>
            <w:webHidden/>
          </w:rPr>
          <w:fldChar w:fldCharType="end"/>
        </w:r>
      </w:hyperlink>
    </w:p>
    <w:p w14:paraId="05E07C67" w14:textId="77777777" w:rsidR="00FF6849" w:rsidRDefault="004A1F2C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  <w:lang w:bidi="ar-SA"/>
        </w:rPr>
      </w:pPr>
      <w:hyperlink w:anchor="_Toc48770466" w:history="1">
        <w:r w:rsidR="00FF6849" w:rsidRPr="00945EA0">
          <w:rPr>
            <w:rStyle w:val="Hyperlink"/>
            <w:noProof/>
          </w:rPr>
          <w:t>1.2</w:t>
        </w:r>
        <w:r w:rsidR="00FF6849">
          <w:rPr>
            <w:rFonts w:eastAsiaTheme="minorEastAsia" w:cstheme="minorBidi"/>
            <w:smallCap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What do data scientists do?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66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5</w:t>
        </w:r>
        <w:r w:rsidR="00FF6849">
          <w:rPr>
            <w:noProof/>
            <w:webHidden/>
          </w:rPr>
          <w:fldChar w:fldCharType="end"/>
        </w:r>
      </w:hyperlink>
    </w:p>
    <w:p w14:paraId="101141C7" w14:textId="77777777" w:rsidR="00FF6849" w:rsidRDefault="004A1F2C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  <w:lang w:bidi="ar-SA"/>
        </w:rPr>
      </w:pPr>
      <w:hyperlink w:anchor="_Toc48770467" w:history="1">
        <w:r w:rsidR="00FF6849" w:rsidRPr="00945EA0">
          <w:rPr>
            <w:rStyle w:val="Hyperlink"/>
            <w:noProof/>
          </w:rPr>
          <w:t>1.3</w:t>
        </w:r>
        <w:r w:rsidR="00FF6849">
          <w:rPr>
            <w:rFonts w:eastAsiaTheme="minorEastAsia" w:cstheme="minorBidi"/>
            <w:smallCap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History of Data Science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67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6</w:t>
        </w:r>
        <w:r w:rsidR="00FF6849">
          <w:rPr>
            <w:noProof/>
            <w:webHidden/>
          </w:rPr>
          <w:fldChar w:fldCharType="end"/>
        </w:r>
      </w:hyperlink>
    </w:p>
    <w:p w14:paraId="01153847" w14:textId="77777777" w:rsidR="00FF6849" w:rsidRDefault="004A1F2C">
      <w:pPr>
        <w:pStyle w:val="TOC3"/>
        <w:tabs>
          <w:tab w:val="left" w:pos="880"/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  <w:lang w:bidi="ar-SA"/>
        </w:rPr>
      </w:pPr>
      <w:hyperlink w:anchor="_Toc48770468" w:history="1">
        <w:r w:rsidR="00FF6849" w:rsidRPr="00945EA0">
          <w:rPr>
            <w:rStyle w:val="Hyperlink"/>
            <w:noProof/>
          </w:rPr>
          <w:t>1.3.1</w:t>
        </w:r>
        <w:r w:rsidR="00FF6849">
          <w:rPr>
            <w:rFonts w:eastAsiaTheme="minorEastAsia" w:cstheme="minorBidi"/>
            <w:i w:val="0"/>
            <w:iC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Chronology of Events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68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6</w:t>
        </w:r>
        <w:r w:rsidR="00FF6849">
          <w:rPr>
            <w:noProof/>
            <w:webHidden/>
          </w:rPr>
          <w:fldChar w:fldCharType="end"/>
        </w:r>
      </w:hyperlink>
    </w:p>
    <w:p w14:paraId="261CAC20" w14:textId="77777777" w:rsidR="00FF6849" w:rsidRDefault="004A1F2C">
      <w:pPr>
        <w:pStyle w:val="TOC3"/>
        <w:tabs>
          <w:tab w:val="left" w:pos="880"/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  <w:lang w:bidi="ar-SA"/>
        </w:rPr>
      </w:pPr>
      <w:hyperlink w:anchor="_Toc48770469" w:history="1">
        <w:r w:rsidR="00FF6849" w:rsidRPr="00945EA0">
          <w:rPr>
            <w:rStyle w:val="Hyperlink"/>
            <w:noProof/>
          </w:rPr>
          <w:t>1.3.2</w:t>
        </w:r>
        <w:r w:rsidR="00FF6849">
          <w:rPr>
            <w:rFonts w:eastAsiaTheme="minorEastAsia" w:cstheme="minorBidi"/>
            <w:i w:val="0"/>
            <w:iC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Advancement of Big Data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69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7</w:t>
        </w:r>
        <w:r w:rsidR="00FF6849">
          <w:rPr>
            <w:noProof/>
            <w:webHidden/>
          </w:rPr>
          <w:fldChar w:fldCharType="end"/>
        </w:r>
      </w:hyperlink>
    </w:p>
    <w:p w14:paraId="3504012C" w14:textId="77777777" w:rsidR="00FF6849" w:rsidRDefault="004A1F2C">
      <w:pPr>
        <w:pStyle w:val="TOC3"/>
        <w:tabs>
          <w:tab w:val="left" w:pos="880"/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  <w:lang w:bidi="ar-SA"/>
        </w:rPr>
      </w:pPr>
      <w:hyperlink w:anchor="_Toc48770470" w:history="1">
        <w:r w:rsidR="00FF6849" w:rsidRPr="00945EA0">
          <w:rPr>
            <w:rStyle w:val="Hyperlink"/>
            <w:noProof/>
          </w:rPr>
          <w:t>1.3.3</w:t>
        </w:r>
        <w:r w:rsidR="00FF6849">
          <w:rPr>
            <w:rFonts w:eastAsiaTheme="minorEastAsia" w:cstheme="minorBidi"/>
            <w:i w:val="0"/>
            <w:iC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Evolution of Data Science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70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7</w:t>
        </w:r>
        <w:r w:rsidR="00FF6849">
          <w:rPr>
            <w:noProof/>
            <w:webHidden/>
          </w:rPr>
          <w:fldChar w:fldCharType="end"/>
        </w:r>
      </w:hyperlink>
    </w:p>
    <w:p w14:paraId="75ADC724" w14:textId="77777777" w:rsidR="00FF6849" w:rsidRDefault="004A1F2C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  <w:lang w:bidi="ar-SA"/>
        </w:rPr>
      </w:pPr>
      <w:hyperlink w:anchor="_Toc48770471" w:history="1">
        <w:r w:rsidR="00FF6849" w:rsidRPr="00945EA0">
          <w:rPr>
            <w:rStyle w:val="Hyperlink"/>
            <w:noProof/>
          </w:rPr>
          <w:t>1.4</w:t>
        </w:r>
        <w:r w:rsidR="00FF6849">
          <w:rPr>
            <w:rFonts w:eastAsiaTheme="minorEastAsia" w:cstheme="minorBidi"/>
            <w:smallCap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Careers in Data Science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71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7</w:t>
        </w:r>
        <w:r w:rsidR="00FF6849">
          <w:rPr>
            <w:noProof/>
            <w:webHidden/>
          </w:rPr>
          <w:fldChar w:fldCharType="end"/>
        </w:r>
      </w:hyperlink>
    </w:p>
    <w:p w14:paraId="26BDA395" w14:textId="77777777" w:rsidR="00FF6849" w:rsidRDefault="004A1F2C">
      <w:pPr>
        <w:pStyle w:val="TOC3"/>
        <w:tabs>
          <w:tab w:val="left" w:pos="880"/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  <w:lang w:bidi="ar-SA"/>
        </w:rPr>
      </w:pPr>
      <w:hyperlink w:anchor="_Toc48770472" w:history="1">
        <w:r w:rsidR="00FF6849" w:rsidRPr="00945EA0">
          <w:rPr>
            <w:rStyle w:val="Hyperlink"/>
            <w:noProof/>
          </w:rPr>
          <w:t>1.4.1</w:t>
        </w:r>
        <w:r w:rsidR="00FF6849">
          <w:rPr>
            <w:rFonts w:eastAsiaTheme="minorEastAsia" w:cstheme="minorBidi"/>
            <w:i w:val="0"/>
            <w:iC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Data Science Career Opportunities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72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7</w:t>
        </w:r>
        <w:r w:rsidR="00FF6849">
          <w:rPr>
            <w:noProof/>
            <w:webHidden/>
          </w:rPr>
          <w:fldChar w:fldCharType="end"/>
        </w:r>
      </w:hyperlink>
    </w:p>
    <w:p w14:paraId="543951C9" w14:textId="77777777" w:rsidR="00FF6849" w:rsidRDefault="004A1F2C">
      <w:pPr>
        <w:pStyle w:val="TOC3"/>
        <w:tabs>
          <w:tab w:val="left" w:pos="880"/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  <w:lang w:bidi="ar-SA"/>
        </w:rPr>
      </w:pPr>
      <w:hyperlink w:anchor="_Toc48770473" w:history="1">
        <w:r w:rsidR="00FF6849" w:rsidRPr="00945EA0">
          <w:rPr>
            <w:rStyle w:val="Hyperlink"/>
            <w:rFonts w:eastAsia="Times New Roman"/>
            <w:noProof/>
          </w:rPr>
          <w:t>1.4.2</w:t>
        </w:r>
        <w:r w:rsidR="00FF6849">
          <w:rPr>
            <w:rFonts w:eastAsiaTheme="minorEastAsia" w:cstheme="minorBidi"/>
            <w:i w:val="0"/>
            <w:iC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rFonts w:eastAsia="Times New Roman"/>
            <w:noProof/>
          </w:rPr>
          <w:t>Data Science Job Roles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73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8</w:t>
        </w:r>
        <w:r w:rsidR="00FF6849">
          <w:rPr>
            <w:noProof/>
            <w:webHidden/>
          </w:rPr>
          <w:fldChar w:fldCharType="end"/>
        </w:r>
      </w:hyperlink>
    </w:p>
    <w:p w14:paraId="360370E0" w14:textId="77777777" w:rsidR="00FF6849" w:rsidRDefault="004A1F2C">
      <w:pPr>
        <w:pStyle w:val="TOC3"/>
        <w:tabs>
          <w:tab w:val="left" w:pos="880"/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  <w:lang w:bidi="ar-SA"/>
        </w:rPr>
      </w:pPr>
      <w:hyperlink w:anchor="_Toc48770474" w:history="1">
        <w:r w:rsidR="00FF6849" w:rsidRPr="00945EA0">
          <w:rPr>
            <w:rStyle w:val="Hyperlink"/>
            <w:noProof/>
          </w:rPr>
          <w:t>1.4.3</w:t>
        </w:r>
        <w:r w:rsidR="00FF6849">
          <w:rPr>
            <w:rFonts w:eastAsiaTheme="minorEastAsia" w:cstheme="minorBidi"/>
            <w:i w:val="0"/>
            <w:iC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Skills required for Data Science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74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8</w:t>
        </w:r>
        <w:r w:rsidR="00FF6849">
          <w:rPr>
            <w:noProof/>
            <w:webHidden/>
          </w:rPr>
          <w:fldChar w:fldCharType="end"/>
        </w:r>
      </w:hyperlink>
    </w:p>
    <w:p w14:paraId="3D0E0795" w14:textId="77777777" w:rsidR="00FF6849" w:rsidRDefault="004A1F2C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  <w:lang w:bidi="ar-SA"/>
        </w:rPr>
      </w:pPr>
      <w:hyperlink w:anchor="_Toc48770475" w:history="1">
        <w:r w:rsidR="00FF6849" w:rsidRPr="00945EA0">
          <w:rPr>
            <w:rStyle w:val="Hyperlink"/>
            <w:noProof/>
          </w:rPr>
          <w:t>1.5</w:t>
        </w:r>
        <w:r w:rsidR="00FF6849">
          <w:rPr>
            <w:rFonts w:eastAsiaTheme="minorEastAsia" w:cstheme="minorBidi"/>
            <w:smallCap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Business Application in Data Science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75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10</w:t>
        </w:r>
        <w:r w:rsidR="00FF6849">
          <w:rPr>
            <w:noProof/>
            <w:webHidden/>
          </w:rPr>
          <w:fldChar w:fldCharType="end"/>
        </w:r>
      </w:hyperlink>
    </w:p>
    <w:p w14:paraId="5E45C089" w14:textId="77777777" w:rsidR="00FF6849" w:rsidRDefault="004A1F2C">
      <w:pPr>
        <w:pStyle w:val="TOC3"/>
        <w:tabs>
          <w:tab w:val="left" w:pos="880"/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  <w:lang w:bidi="ar-SA"/>
        </w:rPr>
      </w:pPr>
      <w:hyperlink w:anchor="_Toc48770476" w:history="1">
        <w:r w:rsidR="00FF6849" w:rsidRPr="00945EA0">
          <w:rPr>
            <w:rStyle w:val="Hyperlink"/>
            <w:noProof/>
          </w:rPr>
          <w:t>1.5.1</w:t>
        </w:r>
        <w:r w:rsidR="00FF6849">
          <w:rPr>
            <w:rFonts w:eastAsiaTheme="minorEastAsia" w:cstheme="minorBidi"/>
            <w:i w:val="0"/>
            <w:iC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Importance of Data Science in Business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76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10</w:t>
        </w:r>
        <w:r w:rsidR="00FF6849">
          <w:rPr>
            <w:noProof/>
            <w:webHidden/>
          </w:rPr>
          <w:fldChar w:fldCharType="end"/>
        </w:r>
      </w:hyperlink>
    </w:p>
    <w:p w14:paraId="34F826B4" w14:textId="77777777" w:rsidR="00FF6849" w:rsidRDefault="004A1F2C">
      <w:pPr>
        <w:pStyle w:val="TOC3"/>
        <w:tabs>
          <w:tab w:val="left" w:pos="880"/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  <w:lang w:bidi="ar-SA"/>
        </w:rPr>
      </w:pPr>
      <w:hyperlink w:anchor="_Toc48770477" w:history="1">
        <w:r w:rsidR="00FF6849" w:rsidRPr="00945EA0">
          <w:rPr>
            <w:rStyle w:val="Hyperlink"/>
            <w:noProof/>
          </w:rPr>
          <w:t>1.5.2</w:t>
        </w:r>
        <w:r w:rsidR="00FF6849">
          <w:rPr>
            <w:rFonts w:eastAsiaTheme="minorEastAsia" w:cstheme="minorBidi"/>
            <w:i w:val="0"/>
            <w:iC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Business Applications of Data science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77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10</w:t>
        </w:r>
        <w:r w:rsidR="00FF6849">
          <w:rPr>
            <w:noProof/>
            <w:webHidden/>
          </w:rPr>
          <w:fldChar w:fldCharType="end"/>
        </w:r>
      </w:hyperlink>
    </w:p>
    <w:p w14:paraId="2EF1A68D" w14:textId="77777777" w:rsidR="00FF6849" w:rsidRDefault="004A1F2C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bidi="ar-SA"/>
        </w:rPr>
      </w:pPr>
      <w:hyperlink w:anchor="_Toc48770478" w:history="1">
        <w:r w:rsidR="00FF6849" w:rsidRPr="00945EA0">
          <w:rPr>
            <w:rStyle w:val="Hyperlink"/>
            <w:noProof/>
          </w:rPr>
          <w:t>2.</w:t>
        </w:r>
        <w:r w:rsidR="00FF6849">
          <w:rPr>
            <w:rFonts w:eastAsiaTheme="minorEastAsia" w:cstheme="minorBidi"/>
            <w:b w:val="0"/>
            <w:bCs w:val="0"/>
            <w:cap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Data Science Methodology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78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12</w:t>
        </w:r>
        <w:r w:rsidR="00FF6849">
          <w:rPr>
            <w:noProof/>
            <w:webHidden/>
          </w:rPr>
          <w:fldChar w:fldCharType="end"/>
        </w:r>
      </w:hyperlink>
    </w:p>
    <w:p w14:paraId="078F3CED" w14:textId="77777777" w:rsidR="00FF6849" w:rsidRDefault="004A1F2C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  <w:lang w:bidi="ar-SA"/>
        </w:rPr>
      </w:pPr>
      <w:hyperlink w:anchor="_Toc48770479" w:history="1">
        <w:r w:rsidR="00FF6849" w:rsidRPr="00945EA0">
          <w:rPr>
            <w:rStyle w:val="Hyperlink"/>
            <w:noProof/>
          </w:rPr>
          <w:t>2.1</w:t>
        </w:r>
        <w:r w:rsidR="00FF6849">
          <w:rPr>
            <w:rFonts w:eastAsiaTheme="minorEastAsia" w:cstheme="minorBidi"/>
            <w:smallCap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Data Science Process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79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12</w:t>
        </w:r>
        <w:r w:rsidR="00FF6849">
          <w:rPr>
            <w:noProof/>
            <w:webHidden/>
          </w:rPr>
          <w:fldChar w:fldCharType="end"/>
        </w:r>
      </w:hyperlink>
    </w:p>
    <w:p w14:paraId="1D211170" w14:textId="77777777" w:rsidR="00FF6849" w:rsidRDefault="004A1F2C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  <w:lang w:bidi="ar-SA"/>
        </w:rPr>
      </w:pPr>
      <w:hyperlink w:anchor="_Toc48770480" w:history="1">
        <w:r w:rsidR="00FF6849" w:rsidRPr="00945EA0">
          <w:rPr>
            <w:rStyle w:val="Hyperlink"/>
            <w:noProof/>
          </w:rPr>
          <w:t>2.2</w:t>
        </w:r>
        <w:r w:rsidR="00FF6849">
          <w:rPr>
            <w:rFonts w:eastAsiaTheme="minorEastAsia" w:cstheme="minorBidi"/>
            <w:smallCap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Stages of Data Science Process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80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13</w:t>
        </w:r>
        <w:r w:rsidR="00FF6849">
          <w:rPr>
            <w:noProof/>
            <w:webHidden/>
          </w:rPr>
          <w:fldChar w:fldCharType="end"/>
        </w:r>
      </w:hyperlink>
    </w:p>
    <w:p w14:paraId="18A6B827" w14:textId="77777777" w:rsidR="00FF6849" w:rsidRDefault="004A1F2C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  <w:lang w:bidi="ar-SA"/>
        </w:rPr>
      </w:pPr>
      <w:hyperlink w:anchor="_Toc48770481" w:history="1">
        <w:r w:rsidR="00FF6849" w:rsidRPr="00945EA0">
          <w:rPr>
            <w:rStyle w:val="Hyperlink"/>
            <w:noProof/>
          </w:rPr>
          <w:t>2.3</w:t>
        </w:r>
        <w:r w:rsidR="00FF6849">
          <w:rPr>
            <w:rFonts w:eastAsiaTheme="minorEastAsia" w:cstheme="minorBidi"/>
            <w:smallCap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Types of Data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81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15</w:t>
        </w:r>
        <w:r w:rsidR="00FF6849">
          <w:rPr>
            <w:noProof/>
            <w:webHidden/>
          </w:rPr>
          <w:fldChar w:fldCharType="end"/>
        </w:r>
      </w:hyperlink>
    </w:p>
    <w:p w14:paraId="4EF36810" w14:textId="77777777" w:rsidR="00FF6849" w:rsidRDefault="004A1F2C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  <w:lang w:bidi="ar-SA"/>
        </w:rPr>
      </w:pPr>
      <w:hyperlink w:anchor="_Toc48770482" w:history="1">
        <w:r w:rsidR="00FF6849" w:rsidRPr="00945EA0">
          <w:rPr>
            <w:rStyle w:val="Hyperlink"/>
            <w:noProof/>
          </w:rPr>
          <w:t>2.4</w:t>
        </w:r>
        <w:r w:rsidR="00FF6849">
          <w:rPr>
            <w:rFonts w:eastAsiaTheme="minorEastAsia" w:cstheme="minorBidi"/>
            <w:smallCap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How to analyse data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82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15</w:t>
        </w:r>
        <w:r w:rsidR="00FF6849">
          <w:rPr>
            <w:noProof/>
            <w:webHidden/>
          </w:rPr>
          <w:fldChar w:fldCharType="end"/>
        </w:r>
      </w:hyperlink>
    </w:p>
    <w:p w14:paraId="6AEC1AFB" w14:textId="77777777" w:rsidR="00FF6849" w:rsidRDefault="004A1F2C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  <w:lang w:bidi="ar-SA"/>
        </w:rPr>
      </w:pPr>
      <w:hyperlink w:anchor="_Toc48770483" w:history="1">
        <w:r w:rsidR="00FF6849" w:rsidRPr="00945EA0">
          <w:rPr>
            <w:rStyle w:val="Hyperlink"/>
            <w:noProof/>
          </w:rPr>
          <w:t>2.5</w:t>
        </w:r>
        <w:r w:rsidR="00FF6849">
          <w:rPr>
            <w:rFonts w:eastAsiaTheme="minorEastAsia" w:cstheme="minorBidi"/>
            <w:smallCap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Data collection, requirements, understanding, EDA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83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15</w:t>
        </w:r>
        <w:r w:rsidR="00FF6849">
          <w:rPr>
            <w:noProof/>
            <w:webHidden/>
          </w:rPr>
          <w:fldChar w:fldCharType="end"/>
        </w:r>
      </w:hyperlink>
    </w:p>
    <w:p w14:paraId="7ED401F8" w14:textId="77777777" w:rsidR="00FF6849" w:rsidRDefault="004A1F2C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  <w:lang w:bidi="ar-SA"/>
        </w:rPr>
      </w:pPr>
      <w:hyperlink w:anchor="_Toc48770484" w:history="1">
        <w:r w:rsidR="00FF6849" w:rsidRPr="00945EA0">
          <w:rPr>
            <w:rStyle w:val="Hyperlink"/>
            <w:noProof/>
          </w:rPr>
          <w:t>2.6</w:t>
        </w:r>
        <w:r w:rsidR="00FF6849">
          <w:rPr>
            <w:rFonts w:eastAsiaTheme="minorEastAsia" w:cstheme="minorBidi"/>
            <w:smallCap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Data Preparation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84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15</w:t>
        </w:r>
        <w:r w:rsidR="00FF6849">
          <w:rPr>
            <w:noProof/>
            <w:webHidden/>
          </w:rPr>
          <w:fldChar w:fldCharType="end"/>
        </w:r>
      </w:hyperlink>
    </w:p>
    <w:p w14:paraId="265C91CA" w14:textId="77777777" w:rsidR="00FF6849" w:rsidRDefault="004A1F2C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  <w:lang w:bidi="ar-SA"/>
        </w:rPr>
      </w:pPr>
      <w:hyperlink w:anchor="_Toc48770485" w:history="1">
        <w:r w:rsidR="00FF6849" w:rsidRPr="00945EA0">
          <w:rPr>
            <w:rStyle w:val="Hyperlink"/>
            <w:noProof/>
          </w:rPr>
          <w:t>2.7</w:t>
        </w:r>
        <w:r w:rsidR="00FF6849">
          <w:rPr>
            <w:rFonts w:eastAsiaTheme="minorEastAsia" w:cstheme="minorBidi"/>
            <w:smallCap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Data Modelling and Introduction to alogorithms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85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15</w:t>
        </w:r>
        <w:r w:rsidR="00FF6849">
          <w:rPr>
            <w:noProof/>
            <w:webHidden/>
          </w:rPr>
          <w:fldChar w:fldCharType="end"/>
        </w:r>
      </w:hyperlink>
    </w:p>
    <w:p w14:paraId="4851AE40" w14:textId="77777777" w:rsidR="00FF6849" w:rsidRDefault="004A1F2C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  <w:lang w:bidi="ar-SA"/>
        </w:rPr>
      </w:pPr>
      <w:hyperlink w:anchor="_Toc48770486" w:history="1">
        <w:r w:rsidR="00FF6849" w:rsidRPr="00945EA0">
          <w:rPr>
            <w:rStyle w:val="Hyperlink"/>
            <w:noProof/>
          </w:rPr>
          <w:t>2.8</w:t>
        </w:r>
        <w:r w:rsidR="00FF6849">
          <w:rPr>
            <w:rFonts w:eastAsiaTheme="minorEastAsia" w:cstheme="minorBidi"/>
            <w:smallCaps w:val="0"/>
            <w:noProof/>
            <w:sz w:val="22"/>
            <w:szCs w:val="22"/>
            <w:lang w:bidi="ar-SA"/>
          </w:rPr>
          <w:tab/>
        </w:r>
        <w:r w:rsidR="00FF6849" w:rsidRPr="00945EA0">
          <w:rPr>
            <w:rStyle w:val="Hyperlink"/>
            <w:noProof/>
          </w:rPr>
          <w:t>Data Visualisation</w:t>
        </w:r>
        <w:r w:rsidR="00FF6849">
          <w:rPr>
            <w:noProof/>
            <w:webHidden/>
          </w:rPr>
          <w:tab/>
        </w:r>
        <w:r w:rsidR="00FF6849">
          <w:rPr>
            <w:noProof/>
            <w:webHidden/>
          </w:rPr>
          <w:fldChar w:fldCharType="begin"/>
        </w:r>
        <w:r w:rsidR="00FF6849">
          <w:rPr>
            <w:noProof/>
            <w:webHidden/>
          </w:rPr>
          <w:instrText xml:space="preserve"> PAGEREF _Toc48770486 \h </w:instrText>
        </w:r>
        <w:r w:rsidR="00FF6849">
          <w:rPr>
            <w:noProof/>
            <w:webHidden/>
          </w:rPr>
        </w:r>
        <w:r w:rsidR="00FF6849">
          <w:rPr>
            <w:noProof/>
            <w:webHidden/>
          </w:rPr>
          <w:fldChar w:fldCharType="separate"/>
        </w:r>
        <w:r w:rsidR="00FF6849">
          <w:rPr>
            <w:noProof/>
            <w:webHidden/>
          </w:rPr>
          <w:t>15</w:t>
        </w:r>
        <w:r w:rsidR="00FF6849">
          <w:rPr>
            <w:noProof/>
            <w:webHidden/>
          </w:rPr>
          <w:fldChar w:fldCharType="end"/>
        </w:r>
      </w:hyperlink>
    </w:p>
    <w:p w14:paraId="0096AC1D" w14:textId="77777777" w:rsidR="00E83D6F" w:rsidRDefault="00E83D6F" w:rsidP="00BD5189">
      <w:pPr>
        <w:pStyle w:val="Heading1"/>
        <w:numPr>
          <w:ilvl w:val="0"/>
          <w:numId w:val="0"/>
        </w:numPr>
        <w:ind w:left="576"/>
        <w:rPr>
          <w:lang w:val="en-IN"/>
        </w:rPr>
      </w:pPr>
      <w:r w:rsidRPr="0087664E">
        <w:fldChar w:fldCharType="end"/>
      </w:r>
    </w:p>
    <w:p w14:paraId="2F55865D" w14:textId="77777777" w:rsidR="00E83D6F" w:rsidRDefault="00E83D6F">
      <w:pPr>
        <w:rPr>
          <w:rFonts w:cstheme="minorHAnsi"/>
          <w:b/>
          <w:color w:val="26A5DA"/>
          <w:sz w:val="40"/>
          <w:szCs w:val="40"/>
          <w:lang w:val="en-IN"/>
        </w:rPr>
      </w:pPr>
      <w:r>
        <w:rPr>
          <w:lang w:val="en-IN"/>
        </w:rPr>
        <w:br w:type="page"/>
      </w:r>
    </w:p>
    <w:p w14:paraId="7F106F9B" w14:textId="77777777" w:rsidR="006A4ABE" w:rsidRDefault="00A07CE5" w:rsidP="00E14163">
      <w:pPr>
        <w:pStyle w:val="Heading1"/>
      </w:pPr>
      <w:bookmarkStart w:id="0" w:name="_Toc48770460"/>
      <w:r w:rsidRPr="00EE5EC1">
        <w:lastRenderedPageBreak/>
        <w:t>Introduction to Data Science</w:t>
      </w:r>
      <w:bookmarkEnd w:id="0"/>
    </w:p>
    <w:p w14:paraId="34968023" w14:textId="77777777" w:rsidR="00A07CE5" w:rsidRDefault="00A07CE5" w:rsidP="00BD5189">
      <w:pPr>
        <w:pStyle w:val="2Bodytext"/>
      </w:pPr>
      <w:r>
        <w:t xml:space="preserve">Data </w:t>
      </w:r>
      <w:r w:rsidR="00B46738">
        <w:t xml:space="preserve">science </w:t>
      </w:r>
      <w:r w:rsidR="00016D61">
        <w:t xml:space="preserve">is the latest buzzword </w:t>
      </w:r>
      <w:r w:rsidR="00E6515E">
        <w:t>in</w:t>
      </w:r>
      <w:r>
        <w:t xml:space="preserve"> the industry. In this chapter, we will study the concepts </w:t>
      </w:r>
      <w:r w:rsidR="008550E6">
        <w:t>related</w:t>
      </w:r>
      <w:r w:rsidR="00173877">
        <w:t xml:space="preserve"> to</w:t>
      </w:r>
      <w:r>
        <w:t xml:space="preserve"> </w:t>
      </w:r>
      <w:r w:rsidR="00173877">
        <w:t>D</w:t>
      </w:r>
      <w:r>
        <w:t xml:space="preserve">ata </w:t>
      </w:r>
      <w:commentRangeStart w:id="1"/>
      <w:r w:rsidR="00173877">
        <w:t>S</w:t>
      </w:r>
      <w:r>
        <w:t>cience</w:t>
      </w:r>
      <w:commentRangeEnd w:id="1"/>
      <w:r w:rsidR="001D603D">
        <w:rPr>
          <w:rStyle w:val="CommentReference"/>
          <w:color w:val="auto"/>
          <w:lang w:val="en-US" w:bidi="mr-IN"/>
        </w:rPr>
        <w:commentReference w:id="1"/>
      </w:r>
      <w:r>
        <w:t xml:space="preserve">. </w:t>
      </w:r>
    </w:p>
    <w:p w14:paraId="0CBE9376" w14:textId="77777777" w:rsidR="00EE5EC1" w:rsidRDefault="00EE5EC1" w:rsidP="00BD5189">
      <w:pPr>
        <w:pStyle w:val="2Bodytext"/>
      </w:pPr>
    </w:p>
    <w:p w14:paraId="062BDA0E" w14:textId="77777777" w:rsidR="00A07CE5" w:rsidRDefault="00A07CE5" w:rsidP="00EE5EC1">
      <w:pPr>
        <w:pStyle w:val="Heading2"/>
      </w:pPr>
      <w:bookmarkStart w:id="2" w:name="_Toc48770461"/>
      <w:commentRangeStart w:id="3"/>
      <w:r w:rsidRPr="00283428">
        <w:t xml:space="preserve">What is Data </w:t>
      </w:r>
      <w:r w:rsidR="000D4AC2" w:rsidRPr="00283428">
        <w:t>Science</w:t>
      </w:r>
      <w:commentRangeEnd w:id="3"/>
      <w:r w:rsidR="001D603D">
        <w:rPr>
          <w:rStyle w:val="CommentReference"/>
          <w:rFonts w:eastAsiaTheme="minorHAnsi" w:cstheme="minorBidi"/>
          <w:b w:val="0"/>
          <w:color w:val="auto"/>
          <w:lang w:bidi="mr-IN"/>
        </w:rPr>
        <w:commentReference w:id="3"/>
      </w:r>
      <w:r w:rsidR="000D4AC2" w:rsidRPr="00283428">
        <w:t>?</w:t>
      </w:r>
      <w:bookmarkEnd w:id="2"/>
    </w:p>
    <w:p w14:paraId="5B5909CD" w14:textId="77777777" w:rsidR="00283D7D" w:rsidRDefault="00A07CE5" w:rsidP="00BF011E">
      <w:pPr>
        <w:pStyle w:val="2Bodytext"/>
        <w:numPr>
          <w:ilvl w:val="0"/>
          <w:numId w:val="3"/>
        </w:numPr>
      </w:pPr>
      <w:r w:rsidRPr="003E48E9">
        <w:t xml:space="preserve">Data Science is the </w:t>
      </w:r>
      <w:r w:rsidR="000765C5">
        <w:t>study of data</w:t>
      </w:r>
      <w:r w:rsidR="00283D7D">
        <w:t>.</w:t>
      </w:r>
    </w:p>
    <w:p w14:paraId="01D9D897" w14:textId="77777777" w:rsidR="00842AD8" w:rsidRDefault="00842AD8" w:rsidP="00BF011E">
      <w:pPr>
        <w:pStyle w:val="2Bodytext"/>
        <w:numPr>
          <w:ilvl w:val="0"/>
          <w:numId w:val="3"/>
        </w:numPr>
      </w:pPr>
      <w:r w:rsidRPr="003E48E9">
        <w:t>It is an interdisciplinary field with a blend of science</w:t>
      </w:r>
      <w:r w:rsidRPr="003E48E9">
        <w:rPr>
          <w:b/>
        </w:rPr>
        <w:t xml:space="preserve">, </w:t>
      </w:r>
      <w:r w:rsidRPr="003E48E9">
        <w:t>mathematics, procedures, algorithms, and computer systems.</w:t>
      </w:r>
    </w:p>
    <w:p w14:paraId="1D56C78A" w14:textId="77777777" w:rsidR="004B61F2" w:rsidRPr="003E48E9" w:rsidRDefault="007C150D" w:rsidP="00BF011E">
      <w:pPr>
        <w:pStyle w:val="2Bodytext"/>
        <w:numPr>
          <w:ilvl w:val="0"/>
          <w:numId w:val="3"/>
        </w:numPr>
      </w:pPr>
      <w:r>
        <w:t>It</w:t>
      </w:r>
      <w:r w:rsidR="00842AD8">
        <w:t xml:space="preserve"> </w:t>
      </w:r>
      <w:r>
        <w:t>is about exploring</w:t>
      </w:r>
      <w:r w:rsidR="00283D7D">
        <w:t xml:space="preserve"> data</w:t>
      </w:r>
      <w:r w:rsidR="000765C5">
        <w:t xml:space="preserve"> to uncover certain patterns.</w:t>
      </w:r>
    </w:p>
    <w:p w14:paraId="2531B2D5" w14:textId="77777777" w:rsidR="000D4AC2" w:rsidRDefault="000D4AC2" w:rsidP="000765C5">
      <w:pPr>
        <w:pStyle w:val="ListParagraph"/>
        <w:numPr>
          <w:ilvl w:val="0"/>
          <w:numId w:val="0"/>
        </w:numPr>
        <w:ind w:left="720"/>
      </w:pPr>
    </w:p>
    <w:p w14:paraId="7EA65A9C" w14:textId="77777777" w:rsidR="00673D28" w:rsidRDefault="00673D28" w:rsidP="00283428">
      <w:r w:rsidRPr="00673D28">
        <w:rPr>
          <w:noProof/>
        </w:rPr>
        <w:drawing>
          <wp:inline distT="0" distB="0" distL="0" distR="0" wp14:anchorId="4D0ED629" wp14:editId="4D3AB1F2">
            <wp:extent cx="5943600" cy="2883535"/>
            <wp:effectExtent l="19050" t="19050" r="19050" b="12065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2A62D73D-879E-5E4C-8F61-C49A5EE6878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2A62D73D-879E-5E4C-8F61-C49A5EE6878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3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EF0C94" w14:textId="77777777" w:rsidR="00673D28" w:rsidRDefault="00673D28" w:rsidP="00BD5189">
      <w:pPr>
        <w:pStyle w:val="Caption"/>
      </w:pPr>
      <w:r>
        <w:t xml:space="preserve">Figure </w:t>
      </w:r>
      <w:r w:rsidR="004A1F2C">
        <w:fldChar w:fldCharType="begin"/>
      </w:r>
      <w:r w:rsidR="004A1F2C">
        <w:instrText xml:space="preserve"> SEQ Figure \* ARABIC </w:instrText>
      </w:r>
      <w:r w:rsidR="004A1F2C">
        <w:fldChar w:fldCharType="separate"/>
      </w:r>
      <w:r w:rsidR="00474F1A">
        <w:rPr>
          <w:noProof/>
        </w:rPr>
        <w:t>1</w:t>
      </w:r>
      <w:r w:rsidR="004A1F2C">
        <w:rPr>
          <w:noProof/>
        </w:rPr>
        <w:fldChar w:fldCharType="end"/>
      </w:r>
      <w:r>
        <w:t xml:space="preserve">: </w:t>
      </w:r>
      <w:commentRangeStart w:id="4"/>
      <w:r>
        <w:t>What is Data Science</w:t>
      </w:r>
      <w:r w:rsidR="00EF7B90">
        <w:t>?</w:t>
      </w:r>
      <w:commentRangeEnd w:id="4"/>
      <w:r w:rsidR="001D603D">
        <w:rPr>
          <w:rStyle w:val="CommentReference"/>
          <w:rFonts w:eastAsiaTheme="minorHAnsi" w:cstheme="minorBidi"/>
          <w:b w:val="0"/>
          <w:i w:val="0"/>
          <w:iCs w:val="0"/>
          <w:color w:val="auto"/>
          <w:lang w:bidi="mr-IN"/>
        </w:rPr>
        <w:commentReference w:id="4"/>
      </w:r>
    </w:p>
    <w:p w14:paraId="43C277FC" w14:textId="77777777" w:rsidR="003E48E9" w:rsidRDefault="003E48E9" w:rsidP="00BF011E">
      <w:pPr>
        <w:pStyle w:val="2Bodytext"/>
        <w:numPr>
          <w:ilvl w:val="0"/>
          <w:numId w:val="5"/>
        </w:numPr>
      </w:pPr>
      <w:r w:rsidRPr="00283428">
        <w:t xml:space="preserve">It extracts knowledge and </w:t>
      </w:r>
      <w:r w:rsidR="000765C5">
        <w:t xml:space="preserve">gives you </w:t>
      </w:r>
      <w:r w:rsidRPr="00283428">
        <w:t xml:space="preserve">insights </w:t>
      </w:r>
      <w:r w:rsidR="00902BA8">
        <w:t>into</w:t>
      </w:r>
      <w:r w:rsidRPr="00283428">
        <w:t xml:space="preserve"> raw data. </w:t>
      </w:r>
    </w:p>
    <w:p w14:paraId="1681DFCF" w14:textId="77777777" w:rsidR="00117B83" w:rsidRPr="00283428" w:rsidRDefault="00117B83" w:rsidP="00BF011E">
      <w:pPr>
        <w:pStyle w:val="2Bodytext"/>
        <w:numPr>
          <w:ilvl w:val="0"/>
          <w:numId w:val="5"/>
        </w:numPr>
      </w:pPr>
      <w:r w:rsidRPr="00283428">
        <w:t>It identifies a pattern or a t</w:t>
      </w:r>
      <w:r w:rsidR="007C150D">
        <w:t xml:space="preserve">rend in data that </w:t>
      </w:r>
      <w:r w:rsidR="00EC0292">
        <w:t>is unnoticed by humans.</w:t>
      </w:r>
    </w:p>
    <w:p w14:paraId="0F73B2D6" w14:textId="77777777" w:rsidR="003E48E9" w:rsidRDefault="003E48E9" w:rsidP="00BF011E">
      <w:pPr>
        <w:pStyle w:val="2Bodytext"/>
        <w:numPr>
          <w:ilvl w:val="0"/>
          <w:numId w:val="5"/>
        </w:numPr>
      </w:pPr>
      <w:r w:rsidRPr="00283428">
        <w:t xml:space="preserve">It includes methods for collecting, storing, and </w:t>
      </w:r>
      <w:proofErr w:type="spellStart"/>
      <w:r w:rsidRPr="00283428">
        <w:t>analyzing</w:t>
      </w:r>
      <w:proofErr w:type="spellEnd"/>
      <w:r w:rsidRPr="00283428">
        <w:t xml:space="preserve"> data to extract useful information</w:t>
      </w:r>
      <w:r w:rsidR="000765C5">
        <w:t>.</w:t>
      </w:r>
    </w:p>
    <w:p w14:paraId="64A07CC7" w14:textId="77777777" w:rsidR="00BD5189" w:rsidRDefault="00BD5189" w:rsidP="00BD5189">
      <w:pPr>
        <w:pStyle w:val="2Bodytext"/>
      </w:pPr>
    </w:p>
    <w:p w14:paraId="7BDFD19B" w14:textId="77777777" w:rsidR="00BD5189" w:rsidRDefault="00BD5189" w:rsidP="00BD5189">
      <w:pPr>
        <w:pStyle w:val="2Bodytext"/>
      </w:pPr>
    </w:p>
    <w:p w14:paraId="5479160D" w14:textId="77777777" w:rsidR="00BD5189" w:rsidRDefault="00BD5189" w:rsidP="00BD5189">
      <w:pPr>
        <w:pStyle w:val="2Bodytext"/>
      </w:pPr>
    </w:p>
    <w:p w14:paraId="444FDC8B" w14:textId="77777777" w:rsidR="00391EB0" w:rsidRDefault="00972FD8" w:rsidP="00345304">
      <w:pPr>
        <w:pStyle w:val="Heading3"/>
      </w:pPr>
      <w:bookmarkStart w:id="5" w:name="_Toc48770462"/>
      <w:commentRangeStart w:id="6"/>
      <w:r w:rsidRPr="00BD5189">
        <w:lastRenderedPageBreak/>
        <w:t>Data is everywhere</w:t>
      </w:r>
      <w:bookmarkEnd w:id="5"/>
      <w:commentRangeEnd w:id="6"/>
      <w:r w:rsidR="007C1C00">
        <w:rPr>
          <w:rStyle w:val="CommentReference"/>
          <w:rFonts w:eastAsiaTheme="minorHAnsi"/>
          <w:b w:val="0"/>
          <w:color w:val="auto"/>
          <w:lang w:val="en-US" w:bidi="mr-IN"/>
        </w:rPr>
        <w:commentReference w:id="6"/>
      </w:r>
    </w:p>
    <w:p w14:paraId="46CCA8F2" w14:textId="77777777" w:rsidR="00D21346" w:rsidRDefault="00391EB0" w:rsidP="00BD5189">
      <w:pPr>
        <w:pStyle w:val="2Bodytext"/>
      </w:pPr>
      <w:r>
        <w:t>H</w:t>
      </w:r>
      <w:r w:rsidRPr="00391EB0">
        <w:t xml:space="preserve">umans contribute about 2.5 </w:t>
      </w:r>
      <w:r w:rsidR="00230A51">
        <w:t>e</w:t>
      </w:r>
      <w:r w:rsidRPr="00391EB0">
        <w:t>xabyte</w:t>
      </w:r>
      <w:r w:rsidR="00230A51">
        <w:t>s</w:t>
      </w:r>
      <w:r w:rsidR="00117B83">
        <w:t xml:space="preserve"> i.e.</w:t>
      </w:r>
      <w:r>
        <w:t xml:space="preserve"> 10</w:t>
      </w:r>
      <w:r>
        <w:rPr>
          <w:vertAlign w:val="superscript"/>
        </w:rPr>
        <w:t xml:space="preserve">18 </w:t>
      </w:r>
      <w:r w:rsidRPr="00391EB0">
        <w:t>bytes of data every day.</w:t>
      </w:r>
      <w:r>
        <w:t xml:space="preserve"> M</w:t>
      </w:r>
      <w:r w:rsidRPr="00391EB0">
        <w:t>ore than 80</w:t>
      </w:r>
      <w:r>
        <w:t>%</w:t>
      </w:r>
      <w:r w:rsidRPr="00391EB0">
        <w:t xml:space="preserve"> of this data is unstructured</w:t>
      </w:r>
      <w:r>
        <w:t>, i.e. it</w:t>
      </w:r>
      <w:r w:rsidRPr="00391EB0">
        <w:t xml:space="preserve"> does not contain any labels or features.</w:t>
      </w:r>
      <w:r>
        <w:t xml:space="preserve"> For example, posting a comment on Twitter is a type of unstructured data. B</w:t>
      </w:r>
      <w:r w:rsidRPr="00391EB0">
        <w:t xml:space="preserve">y 2025, humans will create 463 </w:t>
      </w:r>
      <w:r w:rsidR="00902BA8">
        <w:t>e</w:t>
      </w:r>
      <w:r w:rsidRPr="00391EB0">
        <w:t>xabyte</w:t>
      </w:r>
      <w:r w:rsidR="00902BA8">
        <w:t>s</w:t>
      </w:r>
      <w:r w:rsidRPr="00391EB0">
        <w:t xml:space="preserve"> of data per day.</w:t>
      </w:r>
    </w:p>
    <w:p w14:paraId="347A2DB2" w14:textId="77777777" w:rsidR="00391EB0" w:rsidRDefault="00391EB0" w:rsidP="00BD5189">
      <w:pPr>
        <w:pStyle w:val="2Bodytext"/>
      </w:pPr>
      <w:r>
        <w:t xml:space="preserve">As per the estimation by IBM, </w:t>
      </w:r>
      <w:r w:rsidR="00307BEF">
        <w:t>roughly 3 million D</w:t>
      </w:r>
      <w:r w:rsidRPr="00391EB0">
        <w:t xml:space="preserve">ata </w:t>
      </w:r>
      <w:r w:rsidR="00307BEF">
        <w:t>S</w:t>
      </w:r>
      <w:r w:rsidRPr="00391EB0">
        <w:t>cientist jobs will be created in 2 years.</w:t>
      </w:r>
    </w:p>
    <w:p w14:paraId="4E37E113" w14:textId="77777777" w:rsidR="00BD5189" w:rsidRDefault="00BD5189" w:rsidP="00BD5189">
      <w:pPr>
        <w:pStyle w:val="2Bodytext"/>
      </w:pPr>
    </w:p>
    <w:p w14:paraId="50C286D2" w14:textId="77777777" w:rsidR="00EE5EC1" w:rsidRDefault="00FF59F5" w:rsidP="00EE5EC1">
      <w:pPr>
        <w:pStyle w:val="Heading3"/>
      </w:pPr>
      <w:bookmarkStart w:id="7" w:name="_Toc48770463"/>
      <w:commentRangeStart w:id="8"/>
      <w:r>
        <w:t>Know your data</w:t>
      </w:r>
      <w:bookmarkEnd w:id="7"/>
      <w:commentRangeEnd w:id="8"/>
      <w:r w:rsidR="007C1C00">
        <w:rPr>
          <w:rStyle w:val="CommentReference"/>
          <w:rFonts w:eastAsiaTheme="minorHAnsi"/>
          <w:b w:val="0"/>
          <w:color w:val="auto"/>
          <w:lang w:val="en-US" w:bidi="mr-IN"/>
        </w:rPr>
        <w:commentReference w:id="8"/>
      </w:r>
    </w:p>
    <w:p w14:paraId="51BAF5DD" w14:textId="77777777" w:rsidR="00FF59F5" w:rsidRDefault="00FF59F5" w:rsidP="00BD5189">
      <w:pPr>
        <w:pStyle w:val="2Bodytext"/>
      </w:pPr>
      <w:r w:rsidRPr="00FF59F5">
        <w:t xml:space="preserve">The key </w:t>
      </w:r>
      <w:r w:rsidR="00CC5E23">
        <w:t xml:space="preserve">to </w:t>
      </w:r>
      <w:r w:rsidR="006D12CE">
        <w:t>become a good D</w:t>
      </w:r>
      <w:r w:rsidRPr="00FF59F5">
        <w:t xml:space="preserve">ata </w:t>
      </w:r>
      <w:r w:rsidR="006D12CE">
        <w:t>S</w:t>
      </w:r>
      <w:r w:rsidRPr="00FF59F5">
        <w:t>cience professional is to know your data well.</w:t>
      </w:r>
      <w:r w:rsidR="00077944">
        <w:t xml:space="preserve"> To know your data well, you need to get answer</w:t>
      </w:r>
      <w:r w:rsidR="00E04B4D">
        <w:t>s</w:t>
      </w:r>
      <w:r w:rsidR="00077944">
        <w:t xml:space="preserve"> to some questions such as:</w:t>
      </w:r>
    </w:p>
    <w:p w14:paraId="0C76F562" w14:textId="77777777" w:rsidR="00E04B4D" w:rsidRPr="0027010F" w:rsidRDefault="00077944" w:rsidP="00BF011E">
      <w:pPr>
        <w:pStyle w:val="2Bodytext"/>
        <w:numPr>
          <w:ilvl w:val="0"/>
          <w:numId w:val="4"/>
        </w:numPr>
        <w:rPr>
          <w:b/>
        </w:rPr>
      </w:pPr>
      <w:commentRangeStart w:id="9"/>
      <w:r w:rsidRPr="00077944">
        <w:t>What do we do with all this data?</w:t>
      </w:r>
    </w:p>
    <w:p w14:paraId="4AB058C3" w14:textId="77777777" w:rsidR="0027010F" w:rsidRPr="0058634D" w:rsidRDefault="0027010F" w:rsidP="00BF011E">
      <w:pPr>
        <w:pStyle w:val="2Bodytext"/>
        <w:numPr>
          <w:ilvl w:val="0"/>
          <w:numId w:val="4"/>
        </w:numPr>
        <w:rPr>
          <w:b/>
        </w:rPr>
      </w:pPr>
      <w:r w:rsidRPr="00077944">
        <w:t>How</w:t>
      </w:r>
      <w:r>
        <w:t xml:space="preserve"> do we </w:t>
      </w:r>
      <w:r w:rsidRPr="00077944">
        <w:t>use this data</w:t>
      </w:r>
      <w:r>
        <w:t>?</w:t>
      </w:r>
    </w:p>
    <w:p w14:paraId="6A4A1877" w14:textId="77777777" w:rsidR="00077944" w:rsidRPr="00E04B4D" w:rsidRDefault="00077944" w:rsidP="00BF011E">
      <w:pPr>
        <w:pStyle w:val="2Bodytext"/>
        <w:numPr>
          <w:ilvl w:val="0"/>
          <w:numId w:val="4"/>
        </w:numPr>
        <w:rPr>
          <w:b/>
        </w:rPr>
      </w:pPr>
      <w:r w:rsidRPr="00077944">
        <w:t xml:space="preserve">How </w:t>
      </w:r>
      <w:r w:rsidR="005954A0">
        <w:t xml:space="preserve">do we </w:t>
      </w:r>
      <w:proofErr w:type="spellStart"/>
      <w:r>
        <w:t>analyze</w:t>
      </w:r>
      <w:proofErr w:type="spellEnd"/>
      <w:r w:rsidRPr="00077944">
        <w:t xml:space="preserve"> and </w:t>
      </w:r>
      <w:r>
        <w:t>process this data</w:t>
      </w:r>
      <w:r w:rsidR="00E04B4D">
        <w:t xml:space="preserve"> with the basic knowledge of algorithms and statistics</w:t>
      </w:r>
      <w:r>
        <w:t>?</w:t>
      </w:r>
    </w:p>
    <w:p w14:paraId="37996F16" w14:textId="77777777" w:rsidR="00E04B4D" w:rsidRDefault="00E04B4D" w:rsidP="00BF011E">
      <w:pPr>
        <w:pStyle w:val="2Bodytext"/>
        <w:numPr>
          <w:ilvl w:val="0"/>
          <w:numId w:val="4"/>
        </w:numPr>
      </w:pPr>
      <w:r>
        <w:t>How a large database can help the business?</w:t>
      </w:r>
    </w:p>
    <w:p w14:paraId="14478160" w14:textId="77777777" w:rsidR="00E04B4D" w:rsidRPr="00077944" w:rsidRDefault="0027010F" w:rsidP="00BF011E">
      <w:pPr>
        <w:pStyle w:val="2Bodytext"/>
        <w:numPr>
          <w:ilvl w:val="0"/>
          <w:numId w:val="4"/>
        </w:numPr>
      </w:pPr>
      <w:r>
        <w:t xml:space="preserve">Can </w:t>
      </w:r>
      <w:r w:rsidR="00E04B4D">
        <w:t xml:space="preserve">a clean </w:t>
      </w:r>
      <w:commentRangeEnd w:id="9"/>
      <w:r w:rsidR="007C1C00">
        <w:rPr>
          <w:rStyle w:val="CommentReference"/>
          <w:color w:val="auto"/>
          <w:lang w:val="en-US" w:bidi="mr-IN"/>
        </w:rPr>
        <w:commentReference w:id="9"/>
      </w:r>
      <w:r w:rsidR="00E04B4D">
        <w:t xml:space="preserve">data set </w:t>
      </w:r>
      <w:r w:rsidR="00902BA8">
        <w:t>be applied</w:t>
      </w:r>
      <w:r>
        <w:t xml:space="preserve"> </w:t>
      </w:r>
      <w:r w:rsidR="00E04B4D">
        <w:t>to any business problem?</w:t>
      </w:r>
    </w:p>
    <w:p w14:paraId="163B064F" w14:textId="77777777" w:rsidR="00077944" w:rsidRPr="0058634D" w:rsidRDefault="00077944" w:rsidP="00BF011E">
      <w:pPr>
        <w:pStyle w:val="2Bodytext"/>
        <w:numPr>
          <w:ilvl w:val="0"/>
          <w:numId w:val="4"/>
        </w:numPr>
        <w:rPr>
          <w:b/>
        </w:rPr>
      </w:pPr>
      <w:r>
        <w:t>C</w:t>
      </w:r>
      <w:r w:rsidRPr="00077944">
        <w:t xml:space="preserve">an </w:t>
      </w:r>
      <w:r>
        <w:t xml:space="preserve">we use </w:t>
      </w:r>
      <w:r w:rsidRPr="00077944">
        <w:t xml:space="preserve">this data </w:t>
      </w:r>
      <w:r>
        <w:t xml:space="preserve">to </w:t>
      </w:r>
      <w:r w:rsidRPr="00077944">
        <w:t xml:space="preserve">solve business problems </w:t>
      </w:r>
      <w:r>
        <w:t xml:space="preserve">or </w:t>
      </w:r>
      <w:r w:rsidR="00902BA8">
        <w:t>real-</w:t>
      </w:r>
      <w:r w:rsidRPr="00077944">
        <w:t>world problems</w:t>
      </w:r>
      <w:r>
        <w:t>?</w:t>
      </w:r>
    </w:p>
    <w:p w14:paraId="716DD4A5" w14:textId="77777777" w:rsidR="0058634D" w:rsidRPr="0058634D" w:rsidRDefault="0058634D" w:rsidP="00BF011E">
      <w:pPr>
        <w:pStyle w:val="2Bodytext"/>
        <w:numPr>
          <w:ilvl w:val="0"/>
          <w:numId w:val="4"/>
        </w:numPr>
        <w:rPr>
          <w:b/>
        </w:rPr>
      </w:pPr>
      <w:r>
        <w:t>W</w:t>
      </w:r>
      <w:r w:rsidRPr="0058634D">
        <w:t>ho is the biggest facilitator of data science and analytics</w:t>
      </w:r>
      <w:r>
        <w:t>?</w:t>
      </w:r>
    </w:p>
    <w:p w14:paraId="1D83B6E1" w14:textId="77777777" w:rsidR="0058634D" w:rsidRPr="0058634D" w:rsidRDefault="0058634D" w:rsidP="00BF011E">
      <w:pPr>
        <w:pStyle w:val="2Bodytext"/>
        <w:numPr>
          <w:ilvl w:val="0"/>
          <w:numId w:val="4"/>
        </w:numPr>
      </w:pPr>
      <w:r>
        <w:t>C</w:t>
      </w:r>
      <w:r w:rsidRPr="0058634D">
        <w:t>an business and decision</w:t>
      </w:r>
      <w:r w:rsidR="00902BA8">
        <w:t>-</w:t>
      </w:r>
      <w:r w:rsidRPr="0058634D">
        <w:t>makers afford to ignore the power of data analytics</w:t>
      </w:r>
      <w:r>
        <w:t>?</w:t>
      </w:r>
    </w:p>
    <w:p w14:paraId="610B8FCE" w14:textId="77777777" w:rsidR="00BF3589" w:rsidRDefault="00BF3589" w:rsidP="00BF011E">
      <w:pPr>
        <w:pStyle w:val="2Bodytext"/>
        <w:numPr>
          <w:ilvl w:val="0"/>
          <w:numId w:val="4"/>
        </w:numPr>
      </w:pPr>
      <w:r>
        <w:t>H</w:t>
      </w:r>
      <w:r w:rsidRPr="00BF3589">
        <w:t>ow can businesses benefit from the analysis of this data</w:t>
      </w:r>
      <w:r>
        <w:t>?</w:t>
      </w:r>
    </w:p>
    <w:p w14:paraId="1398C946" w14:textId="77777777" w:rsidR="00725127" w:rsidRDefault="00725127" w:rsidP="00BF011E">
      <w:pPr>
        <w:pStyle w:val="2Bodytext"/>
        <w:numPr>
          <w:ilvl w:val="0"/>
          <w:numId w:val="4"/>
        </w:numPr>
      </w:pPr>
      <w:r w:rsidRPr="00725127">
        <w:t>Will businesses suffer financially and qu</w:t>
      </w:r>
      <w:r w:rsidR="00902BA8">
        <w:t>ality-</w:t>
      </w:r>
      <w:r w:rsidR="008B066F">
        <w:t>related losses if they do no</w:t>
      </w:r>
      <w:r w:rsidRPr="00725127">
        <w:t>t employ the power of data analytics</w:t>
      </w:r>
      <w:r w:rsidR="008B066F">
        <w:t>?</w:t>
      </w:r>
      <w:r w:rsidRPr="00725127">
        <w:t xml:space="preserve"> </w:t>
      </w:r>
      <w:r w:rsidR="008B066F" w:rsidRPr="00725127">
        <w:t>If</w:t>
      </w:r>
      <w:r w:rsidRPr="00725127">
        <w:t xml:space="preserve"> yes</w:t>
      </w:r>
      <w:r w:rsidR="005954A0">
        <w:t>,</w:t>
      </w:r>
      <w:r w:rsidRPr="00725127">
        <w:t xml:space="preserve"> how and how much</w:t>
      </w:r>
      <w:r w:rsidR="008B066F">
        <w:t>?</w:t>
      </w:r>
    </w:p>
    <w:p w14:paraId="676E4A6F" w14:textId="77777777" w:rsidR="009C549E" w:rsidRPr="00BF3589" w:rsidRDefault="009C549E" w:rsidP="00BD5189">
      <w:pPr>
        <w:pStyle w:val="2Bodytext"/>
      </w:pPr>
    </w:p>
    <w:p w14:paraId="0D2A7385" w14:textId="77777777" w:rsidR="009C549E" w:rsidRDefault="00725127" w:rsidP="00BD5189">
      <w:pPr>
        <w:pStyle w:val="2Bodytext"/>
      </w:pPr>
      <w:r>
        <w:t>D</w:t>
      </w:r>
      <w:r w:rsidRPr="00731A6A">
        <w:t xml:space="preserve">ata science and data analytics help </w:t>
      </w:r>
      <w:r w:rsidR="0028241E">
        <w:t>businesses</w:t>
      </w:r>
      <w:r>
        <w:t xml:space="preserve"> </w:t>
      </w:r>
      <w:r w:rsidRPr="00731A6A">
        <w:t>take data-driven decisions</w:t>
      </w:r>
      <w:r>
        <w:t xml:space="preserve">. </w:t>
      </w:r>
      <w:r w:rsidRPr="00731A6A">
        <w:t xml:space="preserve">Data-driven decisions </w:t>
      </w:r>
      <w:r w:rsidR="009C549E" w:rsidRPr="00731A6A">
        <w:t xml:space="preserve">are </w:t>
      </w:r>
      <w:r w:rsidR="009C549E">
        <w:t>more</w:t>
      </w:r>
      <w:r w:rsidRPr="00731A6A">
        <w:t xml:space="preserve"> helpful than decisions based on</w:t>
      </w:r>
      <w:r>
        <w:t xml:space="preserve"> </w:t>
      </w:r>
      <w:r w:rsidRPr="00731A6A">
        <w:t>mere</w:t>
      </w:r>
      <w:r>
        <w:t xml:space="preserve"> </w:t>
      </w:r>
      <w:r w:rsidRPr="00731A6A">
        <w:t>experience</w:t>
      </w:r>
      <w:r>
        <w:t>.</w:t>
      </w:r>
      <w:r w:rsidRPr="00731A6A">
        <w:t xml:space="preserve"> </w:t>
      </w:r>
    </w:p>
    <w:p w14:paraId="309E7E13" w14:textId="77777777" w:rsidR="00725127" w:rsidRDefault="0010131D" w:rsidP="00BD5189">
      <w:pPr>
        <w:pStyle w:val="2Bodytext"/>
      </w:pPr>
      <w:r>
        <w:t>An</w:t>
      </w:r>
      <w:r w:rsidR="00725127">
        <w:t xml:space="preserve"> investment in a data science product or a data analysis project will not only be helpful</w:t>
      </w:r>
      <w:r>
        <w:t xml:space="preserve"> for business</w:t>
      </w:r>
      <w:r w:rsidR="00725127">
        <w:t xml:space="preserve"> but will also give an upper edge over the entire domain or the field of business.</w:t>
      </w:r>
      <w:r>
        <w:t xml:space="preserve"> If a business </w:t>
      </w:r>
      <w:r w:rsidR="008D1701">
        <w:t>does not</w:t>
      </w:r>
      <w:r>
        <w:t xml:space="preserve"> harness the power of data</w:t>
      </w:r>
      <w:r w:rsidR="005954A0">
        <w:t xml:space="preserve"> science</w:t>
      </w:r>
      <w:r>
        <w:t>, it can incur huge losses and may affect the credibility of the business.</w:t>
      </w:r>
    </w:p>
    <w:p w14:paraId="4B5760B0" w14:textId="77777777" w:rsidR="00980694" w:rsidRDefault="00D21346" w:rsidP="00345304">
      <w:pPr>
        <w:pStyle w:val="Heading3"/>
      </w:pPr>
      <w:bookmarkStart w:id="10" w:name="_Toc48770464"/>
      <w:r>
        <w:t>Data S</w:t>
      </w:r>
      <w:r w:rsidR="00980694" w:rsidRPr="00980694">
        <w:t xml:space="preserve">cience and </w:t>
      </w:r>
      <w:r w:rsidR="0063733C">
        <w:t>I</w:t>
      </w:r>
      <w:r w:rsidR="00980694" w:rsidRPr="00980694">
        <w:t>ndustry 4.0</w:t>
      </w:r>
      <w:bookmarkEnd w:id="10"/>
    </w:p>
    <w:p w14:paraId="72252C35" w14:textId="77777777" w:rsidR="006C0B5B" w:rsidRDefault="00980694" w:rsidP="00BD5189">
      <w:pPr>
        <w:pStyle w:val="2Bodytext"/>
        <w:rPr>
          <w:b/>
        </w:rPr>
      </w:pPr>
      <w:r w:rsidRPr="00980694">
        <w:t>Industry</w:t>
      </w:r>
      <w:r>
        <w:t xml:space="preserve"> 4.0 </w:t>
      </w:r>
      <w:r w:rsidRPr="00980694">
        <w:t>is the biggest beneficiary of data science.</w:t>
      </w:r>
      <w:r w:rsidR="00C40F0A">
        <w:t xml:space="preserve"> </w:t>
      </w:r>
      <w:r w:rsidR="00C40F0A" w:rsidRPr="00C40F0A">
        <w:t xml:space="preserve">Data science is no longer a passive partner or some simple domain </w:t>
      </w:r>
      <w:r w:rsidR="00AD2949">
        <w:t>lying</w:t>
      </w:r>
      <w:r w:rsidR="00C40F0A" w:rsidRPr="00C40F0A">
        <w:t xml:space="preserve"> </w:t>
      </w:r>
      <w:r w:rsidR="00AD2949">
        <w:t>at</w:t>
      </w:r>
      <w:r w:rsidR="00C40F0A" w:rsidRPr="00C40F0A">
        <w:t xml:space="preserve"> the </w:t>
      </w:r>
      <w:commentRangeStart w:id="11"/>
      <w:r w:rsidR="00C40F0A" w:rsidRPr="00C40F0A">
        <w:t xml:space="preserve">back end </w:t>
      </w:r>
      <w:commentRangeEnd w:id="11"/>
      <w:r w:rsidR="001D603D">
        <w:rPr>
          <w:rStyle w:val="CommentReference"/>
          <w:color w:val="auto"/>
          <w:lang w:val="en-US" w:bidi="mr-IN"/>
        </w:rPr>
        <w:commentReference w:id="11"/>
      </w:r>
      <w:r w:rsidR="00C40F0A" w:rsidRPr="00C40F0A">
        <w:t xml:space="preserve">and </w:t>
      </w:r>
      <w:r w:rsidR="00AD2949">
        <w:t>working</w:t>
      </w:r>
      <w:r w:rsidR="00C40F0A" w:rsidRPr="00C40F0A">
        <w:t xml:space="preserve"> for your entire business</w:t>
      </w:r>
      <w:r w:rsidR="00AD2949">
        <w:t>. I</w:t>
      </w:r>
      <w:r w:rsidR="00C40F0A" w:rsidRPr="00C40F0A">
        <w:t>t is an active collaborator to boost industrial growth.</w:t>
      </w:r>
    </w:p>
    <w:p w14:paraId="171DD927" w14:textId="77777777" w:rsidR="00A07CE5" w:rsidRDefault="00F23EB3" w:rsidP="00BD5189">
      <w:pPr>
        <w:pStyle w:val="2Bodytext"/>
        <w:rPr>
          <w:b/>
        </w:rPr>
      </w:pPr>
      <w:r w:rsidRPr="00BD5189">
        <w:rPr>
          <w:b/>
        </w:rPr>
        <w:t>How I</w:t>
      </w:r>
      <w:r w:rsidR="00B83D9C" w:rsidRPr="00BD5189">
        <w:rPr>
          <w:b/>
        </w:rPr>
        <w:t xml:space="preserve">ndustry 4.0 </w:t>
      </w:r>
      <w:commentRangeStart w:id="12"/>
      <w:r w:rsidR="00B83D9C" w:rsidRPr="00BD5189">
        <w:rPr>
          <w:b/>
        </w:rPr>
        <w:t>use</w:t>
      </w:r>
      <w:r w:rsidR="00D21346" w:rsidRPr="00BD5189">
        <w:rPr>
          <w:b/>
        </w:rPr>
        <w:t>s</w:t>
      </w:r>
      <w:r w:rsidR="00B83D9C" w:rsidRPr="00BD5189">
        <w:rPr>
          <w:b/>
        </w:rPr>
        <w:t xml:space="preserve"> this data</w:t>
      </w:r>
      <w:commentRangeEnd w:id="12"/>
      <w:r w:rsidR="001D603D">
        <w:rPr>
          <w:rStyle w:val="CommentReference"/>
          <w:color w:val="auto"/>
          <w:lang w:val="en-US" w:bidi="mr-IN"/>
        </w:rPr>
        <w:commentReference w:id="12"/>
      </w:r>
      <w:r w:rsidR="00B83D9C" w:rsidRPr="00BD5189">
        <w:rPr>
          <w:b/>
        </w:rPr>
        <w:t>?</w:t>
      </w:r>
    </w:p>
    <w:p w14:paraId="6F207638" w14:textId="77777777" w:rsidR="00BD5189" w:rsidRPr="00BD5189" w:rsidRDefault="00BD5189" w:rsidP="00BD5189">
      <w:pPr>
        <w:pStyle w:val="2Bodytext"/>
        <w:rPr>
          <w:b/>
        </w:rPr>
      </w:pPr>
    </w:p>
    <w:p w14:paraId="4B64465E" w14:textId="77777777" w:rsidR="00B83D9C" w:rsidRDefault="00B83D9C" w:rsidP="00283428">
      <w:pPr>
        <w:jc w:val="center"/>
      </w:pPr>
      <w:r w:rsidRPr="00B83D9C">
        <w:rPr>
          <w:noProof/>
        </w:rPr>
        <w:drawing>
          <wp:inline distT="0" distB="0" distL="0" distR="0" wp14:anchorId="5FC95C97" wp14:editId="4AF1F83A">
            <wp:extent cx="3923388" cy="2156716"/>
            <wp:effectExtent l="19050" t="19050" r="20320" b="1524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AD552AED-80A7-FD4D-AAA7-3613CA556A8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AD552AED-80A7-FD4D-AAA7-3613CA556A8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23618" cy="21568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EC6015" w14:textId="77777777" w:rsidR="00B83D9C" w:rsidRPr="00BD5189" w:rsidRDefault="00B83D9C" w:rsidP="00BD5189">
      <w:pPr>
        <w:pStyle w:val="Caption"/>
      </w:pPr>
      <w:r w:rsidRPr="00BD5189">
        <w:t xml:space="preserve">Figure </w:t>
      </w:r>
      <w:r w:rsidR="004A1F2C">
        <w:fldChar w:fldCharType="begin"/>
      </w:r>
      <w:r w:rsidR="004A1F2C">
        <w:instrText xml:space="preserve"> SEQ Figure \* ARABIC </w:instrText>
      </w:r>
      <w:r w:rsidR="004A1F2C">
        <w:fldChar w:fldCharType="separate"/>
      </w:r>
      <w:r w:rsidR="00474F1A" w:rsidRPr="00BD5189">
        <w:t>2</w:t>
      </w:r>
      <w:r w:rsidR="004A1F2C">
        <w:fldChar w:fldCharType="end"/>
      </w:r>
      <w:r w:rsidR="00283428" w:rsidRPr="00BD5189">
        <w:t>:</w:t>
      </w:r>
      <w:r w:rsidRPr="00BD5189">
        <w:t xml:space="preserve"> Industry 4.0 Survey conducted by PWC</w:t>
      </w:r>
    </w:p>
    <w:p w14:paraId="672F00F5" w14:textId="77777777" w:rsidR="00E2542B" w:rsidRDefault="00E2542B" w:rsidP="00523C07">
      <w:pPr>
        <w:pStyle w:val="2Bodytext"/>
      </w:pPr>
      <w:r w:rsidRPr="00B83D9C">
        <w:t xml:space="preserve">Industry 4.0 </w:t>
      </w:r>
      <w:r>
        <w:t>harnesses</w:t>
      </w:r>
      <w:r w:rsidR="00B83D9C">
        <w:t xml:space="preserve"> </w:t>
      </w:r>
      <w:r w:rsidR="00B83D9C" w:rsidRPr="00B83D9C">
        <w:t>the power of data science by monitoring</w:t>
      </w:r>
      <w:r w:rsidR="005954A0">
        <w:t>,</w:t>
      </w:r>
      <w:r w:rsidR="00B83D9C" w:rsidRPr="00B83D9C">
        <w:t xml:space="preserve"> controlling</w:t>
      </w:r>
      <w:r w:rsidR="005954A0">
        <w:t>,</w:t>
      </w:r>
      <w:r w:rsidR="00B83D9C" w:rsidRPr="00B83D9C">
        <w:t xml:space="preserve"> and optimizing their production</w:t>
      </w:r>
      <w:r>
        <w:t>.</w:t>
      </w:r>
      <w:r w:rsidRPr="00E2542B">
        <w:rPr>
          <w:rFonts w:ascii="Century Schoolbook" w:hAnsi="Century Schoolbook"/>
          <w:sz w:val="28"/>
          <w:szCs w:val="28"/>
        </w:rPr>
        <w:t xml:space="preserve"> </w:t>
      </w:r>
      <w:r w:rsidRPr="00E2542B">
        <w:t>This helps them not only financially but also in the operations.</w:t>
      </w:r>
      <w:r>
        <w:t xml:space="preserve"> D</w:t>
      </w:r>
      <w:r w:rsidRPr="00E2542B">
        <w:t>ecision</w:t>
      </w:r>
      <w:r w:rsidR="00902BA8">
        <w:t>-</w:t>
      </w:r>
      <w:r w:rsidRPr="00E2542B">
        <w:t xml:space="preserve">makers of a company can also benefit from the power of data science by mapping and effectively adapting to the changing needs of the industry. </w:t>
      </w:r>
    </w:p>
    <w:p w14:paraId="1144B676" w14:textId="77777777" w:rsidR="00DB76E6" w:rsidRPr="00E2542B" w:rsidRDefault="00DB76E6" w:rsidP="00523C07">
      <w:pPr>
        <w:pStyle w:val="2Bodytext"/>
      </w:pPr>
    </w:p>
    <w:p w14:paraId="14187F39" w14:textId="77777777" w:rsidR="00B83D9C" w:rsidRDefault="00ED3974" w:rsidP="00345304">
      <w:pPr>
        <w:pStyle w:val="Heading3"/>
      </w:pPr>
      <w:bookmarkStart w:id="13" w:name="_Toc48770465"/>
      <w:r>
        <w:t>A</w:t>
      </w:r>
      <w:r w:rsidRPr="00ED3974">
        <w:t xml:space="preserve">pplications of </w:t>
      </w:r>
      <w:r w:rsidR="008F3A94">
        <w:t>D</w:t>
      </w:r>
      <w:r w:rsidRPr="00ED3974">
        <w:t xml:space="preserve">ata </w:t>
      </w:r>
      <w:r w:rsidR="008F3A94">
        <w:t>S</w:t>
      </w:r>
      <w:r w:rsidRPr="00ED3974">
        <w:t>cience</w:t>
      </w:r>
      <w:bookmarkEnd w:id="13"/>
    </w:p>
    <w:p w14:paraId="0AD56396" w14:textId="77777777" w:rsidR="00ED3974" w:rsidRPr="00ED3974" w:rsidRDefault="00E3594D" w:rsidP="00BF011E">
      <w:pPr>
        <w:pStyle w:val="2Bodytext"/>
        <w:numPr>
          <w:ilvl w:val="0"/>
          <w:numId w:val="6"/>
        </w:numPr>
      </w:pPr>
      <w:r>
        <w:t>S</w:t>
      </w:r>
      <w:r w:rsidR="00ED3974" w:rsidRPr="00ED3974">
        <w:t>upply c</w:t>
      </w:r>
      <w:r>
        <w:t>hain and L</w:t>
      </w:r>
      <w:r w:rsidR="00ED3974" w:rsidRPr="00ED3974">
        <w:t>ogistics</w:t>
      </w:r>
    </w:p>
    <w:p w14:paraId="375A159C" w14:textId="77777777" w:rsidR="00ED3974" w:rsidRPr="0085401C" w:rsidRDefault="00ED3974" w:rsidP="00BF011E">
      <w:pPr>
        <w:pStyle w:val="2Bodytext"/>
        <w:numPr>
          <w:ilvl w:val="0"/>
          <w:numId w:val="6"/>
        </w:numPr>
      </w:pPr>
      <w:r w:rsidRPr="00ED3974">
        <w:t xml:space="preserve">Banking, </w:t>
      </w:r>
      <w:r w:rsidR="00B5356A">
        <w:t>F</w:t>
      </w:r>
      <w:r w:rsidRPr="00ED3974">
        <w:t xml:space="preserve">inancial </w:t>
      </w:r>
      <w:r w:rsidR="00B5356A">
        <w:t>S</w:t>
      </w:r>
      <w:r w:rsidR="00902BA8">
        <w:t xml:space="preserve">ervices, </w:t>
      </w:r>
      <w:r w:rsidRPr="00ED3974">
        <w:t xml:space="preserve">and </w:t>
      </w:r>
      <w:r w:rsidR="00902BA8">
        <w:t>I</w:t>
      </w:r>
      <w:r w:rsidR="00902BA8" w:rsidRPr="00ED3974">
        <w:t>nsurance (</w:t>
      </w:r>
      <w:r w:rsidRPr="00ED3974">
        <w:t>BFSI</w:t>
      </w:r>
      <w:r w:rsidR="00902BA8" w:rsidRPr="00ED3974">
        <w:t>)</w:t>
      </w:r>
      <w:r w:rsidR="00902BA8">
        <w:t xml:space="preserve"> -</w:t>
      </w:r>
      <w:r w:rsidR="0085401C" w:rsidRPr="0085401C">
        <w:rPr>
          <w:rFonts w:ascii="Century Schoolbook" w:hAnsi="Century Schoolbook"/>
          <w:sz w:val="28"/>
          <w:szCs w:val="28"/>
        </w:rPr>
        <w:t xml:space="preserve"> </w:t>
      </w:r>
      <w:r w:rsidR="0085401C">
        <w:t>Th</w:t>
      </w:r>
      <w:r w:rsidR="00902BA8">
        <w:t xml:space="preserve">ese domains can identify </w:t>
      </w:r>
      <w:r w:rsidR="0085401C" w:rsidRPr="0085401C">
        <w:t xml:space="preserve">fraud </w:t>
      </w:r>
      <w:r w:rsidR="00902BA8">
        <w:t xml:space="preserve">or a probability of </w:t>
      </w:r>
      <w:r w:rsidR="0085401C" w:rsidRPr="0085401C">
        <w:t>fraud by merely predicting the data patterns.</w:t>
      </w:r>
    </w:p>
    <w:p w14:paraId="15FBCA48" w14:textId="77777777" w:rsidR="004B61F2" w:rsidRPr="00ED3974" w:rsidRDefault="00B5356A" w:rsidP="00BF011E">
      <w:pPr>
        <w:pStyle w:val="2Bodytext"/>
        <w:numPr>
          <w:ilvl w:val="0"/>
          <w:numId w:val="6"/>
        </w:numPr>
      </w:pPr>
      <w:r>
        <w:t>Healthcare &amp; P</w:t>
      </w:r>
      <w:r w:rsidR="00090E22" w:rsidRPr="00ED3974">
        <w:t xml:space="preserve">harmaceuticals </w:t>
      </w:r>
    </w:p>
    <w:p w14:paraId="778BE001" w14:textId="77777777" w:rsidR="004B61F2" w:rsidRPr="00ED3974" w:rsidRDefault="00090E22" w:rsidP="00BF011E">
      <w:pPr>
        <w:pStyle w:val="2Bodytext"/>
        <w:numPr>
          <w:ilvl w:val="0"/>
          <w:numId w:val="6"/>
        </w:numPr>
      </w:pPr>
      <w:r w:rsidRPr="00ED3974">
        <w:t>Bioinformatics</w:t>
      </w:r>
    </w:p>
    <w:p w14:paraId="4C1D7AE0" w14:textId="77777777" w:rsidR="004B61F2" w:rsidRPr="00ED3974" w:rsidRDefault="00090E22" w:rsidP="00BF011E">
      <w:pPr>
        <w:pStyle w:val="2Bodytext"/>
        <w:numPr>
          <w:ilvl w:val="0"/>
          <w:numId w:val="6"/>
        </w:numPr>
      </w:pPr>
      <w:r w:rsidRPr="00ED3974">
        <w:t>Development of Smart Cities</w:t>
      </w:r>
    </w:p>
    <w:p w14:paraId="21FFCE99" w14:textId="77777777" w:rsidR="004B61F2" w:rsidRPr="00ED3974" w:rsidRDefault="00090E22" w:rsidP="00BF011E">
      <w:pPr>
        <w:pStyle w:val="2Bodytext"/>
        <w:numPr>
          <w:ilvl w:val="0"/>
          <w:numId w:val="6"/>
        </w:numPr>
      </w:pPr>
      <w:r w:rsidRPr="00ED3974">
        <w:t>Education</w:t>
      </w:r>
    </w:p>
    <w:p w14:paraId="6DA59AA5" w14:textId="77777777" w:rsidR="00090E22" w:rsidRDefault="00090E22" w:rsidP="00BF011E">
      <w:pPr>
        <w:pStyle w:val="2Bodytext"/>
        <w:numPr>
          <w:ilvl w:val="0"/>
          <w:numId w:val="6"/>
        </w:numPr>
      </w:pPr>
      <w:r w:rsidRPr="00ED3974">
        <w:t>Energy &amp; Sustainability</w:t>
      </w:r>
    </w:p>
    <w:p w14:paraId="052AAEB2" w14:textId="77777777" w:rsidR="00C330E8" w:rsidRDefault="00C330E8" w:rsidP="00C330E8">
      <w:pPr>
        <w:pStyle w:val="ListParagraph"/>
        <w:numPr>
          <w:ilvl w:val="0"/>
          <w:numId w:val="0"/>
        </w:numPr>
        <w:ind w:left="720"/>
      </w:pPr>
    </w:p>
    <w:p w14:paraId="517C94CA" w14:textId="77777777" w:rsidR="00C330E8" w:rsidRPr="00DB2151" w:rsidRDefault="00C330E8" w:rsidP="00DB2151">
      <w:pPr>
        <w:pStyle w:val="2Bodytext"/>
        <w:rPr>
          <w:b/>
        </w:rPr>
      </w:pPr>
      <w:r w:rsidRPr="00DB2151">
        <w:rPr>
          <w:b/>
        </w:rPr>
        <w:t>Summary</w:t>
      </w:r>
    </w:p>
    <w:p w14:paraId="3364F714" w14:textId="77777777" w:rsidR="00C330E8" w:rsidRPr="00C330E8" w:rsidRDefault="00C330E8" w:rsidP="00523C07">
      <w:pPr>
        <w:pStyle w:val="2Bodytext"/>
      </w:pPr>
      <w:r w:rsidRPr="00C330E8">
        <w:t>Sow your ideas and disc</w:t>
      </w:r>
      <w:r w:rsidR="002070C8">
        <w:t xml:space="preserve">over new ways to cultivate them. </w:t>
      </w:r>
    </w:p>
    <w:p w14:paraId="4367911C" w14:textId="77777777" w:rsidR="00C330E8" w:rsidRPr="00C330E8" w:rsidRDefault="00C330E8" w:rsidP="00523C07">
      <w:pPr>
        <w:pStyle w:val="2Bodytext"/>
      </w:pPr>
      <w:commentRangeStart w:id="14"/>
      <w:proofErr w:type="spellStart"/>
      <w:r w:rsidRPr="00C330E8">
        <w:t>Lets</w:t>
      </w:r>
      <w:proofErr w:type="spellEnd"/>
      <w:r w:rsidRPr="00C330E8">
        <w:t xml:space="preserve"> a</w:t>
      </w:r>
      <w:commentRangeEnd w:id="14"/>
      <w:r w:rsidR="001D603D">
        <w:rPr>
          <w:rStyle w:val="CommentReference"/>
          <w:color w:val="auto"/>
          <w:lang w:val="en-US" w:bidi="mr-IN"/>
        </w:rPr>
        <w:commentReference w:id="14"/>
      </w:r>
      <w:r w:rsidRPr="00C330E8">
        <w:t xml:space="preserve"> step in the movement towards a knowledge-empowered society.</w:t>
      </w:r>
    </w:p>
    <w:p w14:paraId="7736A6A7" w14:textId="77777777" w:rsidR="00C330E8" w:rsidRDefault="00C330E8" w:rsidP="00C330E8"/>
    <w:p w14:paraId="06A43973" w14:textId="77777777" w:rsidR="00597E40" w:rsidRDefault="00597E40" w:rsidP="00C330E8"/>
    <w:p w14:paraId="653CB017" w14:textId="77777777" w:rsidR="00597E40" w:rsidRDefault="00597E40" w:rsidP="00C330E8"/>
    <w:p w14:paraId="643C4EDA" w14:textId="77777777" w:rsidR="004E4DF1" w:rsidRDefault="004E4DF1" w:rsidP="00EE5EC1">
      <w:pPr>
        <w:pStyle w:val="Heading2"/>
      </w:pPr>
      <w:bookmarkStart w:id="15" w:name="_Toc48770466"/>
      <w:r>
        <w:lastRenderedPageBreak/>
        <w:t>What do data scientists do?</w:t>
      </w:r>
      <w:bookmarkEnd w:id="15"/>
    </w:p>
    <w:p w14:paraId="78A9DBA1" w14:textId="77777777" w:rsidR="00084277" w:rsidRDefault="00084277" w:rsidP="00AC4331">
      <w:pPr>
        <w:pStyle w:val="2Bodytext"/>
      </w:pPr>
      <w:r>
        <w:t xml:space="preserve">In this </w:t>
      </w:r>
      <w:r w:rsidR="008D0F3D">
        <w:t>section</w:t>
      </w:r>
      <w:r w:rsidR="00AC4331">
        <w:t>,</w:t>
      </w:r>
      <w:r w:rsidR="008D0F3D">
        <w:t xml:space="preserve"> you will read</w:t>
      </w:r>
      <w:r>
        <w:t xml:space="preserve"> </w:t>
      </w:r>
      <w:r w:rsidR="008D0F3D">
        <w:t xml:space="preserve">an </w:t>
      </w:r>
      <w:r>
        <w:t xml:space="preserve">interview of </w:t>
      </w:r>
      <w:r w:rsidR="008D0F3D">
        <w:t>a data science professional,</w:t>
      </w:r>
      <w:r>
        <w:t xml:space="preserve"> Mr. </w:t>
      </w:r>
      <w:r w:rsidR="00AC4331">
        <w:t>Niranjan Dixit</w:t>
      </w:r>
      <w:r>
        <w:t xml:space="preserve">. </w:t>
      </w:r>
      <w:r w:rsidR="00AC4331">
        <w:t xml:space="preserve">From this interview, you will </w:t>
      </w:r>
      <w:r w:rsidR="008D0F3D">
        <w:t xml:space="preserve">get an </w:t>
      </w:r>
      <w:r w:rsidR="00AC4331">
        <w:t xml:space="preserve">idea about what </w:t>
      </w:r>
      <w:r w:rsidR="008D0F3D">
        <w:t xml:space="preserve">exactly </w:t>
      </w:r>
      <w:commentRangeStart w:id="16"/>
      <w:r w:rsidR="00AC4331">
        <w:t xml:space="preserve">do </w:t>
      </w:r>
      <w:commentRangeEnd w:id="16"/>
      <w:r w:rsidR="00760310">
        <w:rPr>
          <w:rStyle w:val="CommentReference"/>
          <w:color w:val="auto"/>
          <w:lang w:val="en-US" w:bidi="mr-IN"/>
        </w:rPr>
        <w:commentReference w:id="16"/>
      </w:r>
      <w:r w:rsidR="00AC4331">
        <w:t>data scientists do.</w:t>
      </w:r>
      <w:r w:rsidR="008D0F3D">
        <w:t xml:space="preserve"> </w:t>
      </w:r>
    </w:p>
    <w:p w14:paraId="275BB8E9" w14:textId="77777777" w:rsidR="00AC4331" w:rsidRDefault="00AC4331" w:rsidP="00BF011E">
      <w:pPr>
        <w:pStyle w:val="2Bodytext"/>
        <w:numPr>
          <w:ilvl w:val="0"/>
          <w:numId w:val="7"/>
        </w:numPr>
      </w:pPr>
      <w:r w:rsidRPr="00AC4331">
        <w:rPr>
          <w:b/>
        </w:rPr>
        <w:t>Interviewer</w:t>
      </w:r>
      <w:r>
        <w:t xml:space="preserve"> – Sir, please give us </w:t>
      </w:r>
      <w:r w:rsidR="008D0F3D">
        <w:t>your brief</w:t>
      </w:r>
      <w:r>
        <w:t xml:space="preserve"> introduction. </w:t>
      </w:r>
    </w:p>
    <w:p w14:paraId="04D17B38" w14:textId="77777777" w:rsidR="00AC4331" w:rsidRDefault="00AC4331" w:rsidP="00BF011E">
      <w:pPr>
        <w:pStyle w:val="2Bodytext"/>
        <w:numPr>
          <w:ilvl w:val="0"/>
          <w:numId w:val="8"/>
        </w:numPr>
      </w:pPr>
      <w:r>
        <w:rPr>
          <w:b/>
        </w:rPr>
        <w:t xml:space="preserve">Mr </w:t>
      </w:r>
      <w:commentRangeStart w:id="17"/>
      <w:r w:rsidRPr="00AC4331">
        <w:rPr>
          <w:b/>
        </w:rPr>
        <w:t>Niranjan</w:t>
      </w:r>
      <w:r>
        <w:t xml:space="preserve"> – Hello, I am Niranjan Dixit. I </w:t>
      </w:r>
      <w:r w:rsidR="008D0F3D">
        <w:t>am</w:t>
      </w:r>
      <w:r>
        <w:t xml:space="preserve"> in the field of technology for 20 years. I </w:t>
      </w:r>
      <w:r w:rsidR="008D0F3D">
        <w:t>am</w:t>
      </w:r>
      <w:r>
        <w:t xml:space="preserve"> interacting with data for a long time now, so I guess you can call me a data scientist. </w:t>
      </w:r>
      <w:commentRangeEnd w:id="17"/>
      <w:r w:rsidR="00760310">
        <w:rPr>
          <w:rStyle w:val="CommentReference"/>
          <w:color w:val="auto"/>
          <w:lang w:val="en-US" w:bidi="mr-IN"/>
        </w:rPr>
        <w:commentReference w:id="17"/>
      </w:r>
    </w:p>
    <w:p w14:paraId="7370CC23" w14:textId="77777777" w:rsidR="008D0F3D" w:rsidRDefault="008D0F3D" w:rsidP="008D0F3D">
      <w:pPr>
        <w:pStyle w:val="2Bodytext"/>
        <w:ind w:left="360"/>
      </w:pPr>
    </w:p>
    <w:p w14:paraId="49544EC7" w14:textId="77777777" w:rsidR="00AC4331" w:rsidRDefault="00AC4331" w:rsidP="00BF011E">
      <w:pPr>
        <w:pStyle w:val="2Bodytext"/>
        <w:numPr>
          <w:ilvl w:val="0"/>
          <w:numId w:val="7"/>
        </w:numPr>
      </w:pPr>
      <w:r w:rsidRPr="00AC4331">
        <w:rPr>
          <w:b/>
        </w:rPr>
        <w:t>Interviewer</w:t>
      </w:r>
      <w:r>
        <w:t xml:space="preserve"> – What drives you as a data science professional?</w:t>
      </w:r>
    </w:p>
    <w:p w14:paraId="425F1012" w14:textId="77777777" w:rsidR="00AC4331" w:rsidRDefault="00AC4331" w:rsidP="00BF011E">
      <w:pPr>
        <w:pStyle w:val="2Bodytext"/>
        <w:numPr>
          <w:ilvl w:val="0"/>
          <w:numId w:val="8"/>
        </w:numPr>
      </w:pPr>
      <w:r>
        <w:rPr>
          <w:b/>
        </w:rPr>
        <w:t xml:space="preserve">Mr </w:t>
      </w:r>
      <w:r w:rsidRPr="00AC4331">
        <w:rPr>
          <w:b/>
        </w:rPr>
        <w:t>Niranjan</w:t>
      </w:r>
      <w:r>
        <w:t xml:space="preserve"> – Inter</w:t>
      </w:r>
      <w:r w:rsidR="008D0F3D">
        <w:t>esting question!</w:t>
      </w:r>
      <w:r>
        <w:t xml:space="preserve"> I turned towards data science quite </w:t>
      </w:r>
      <w:commentRangeStart w:id="18"/>
      <w:proofErr w:type="spellStart"/>
      <w:r w:rsidR="00F7059D">
        <w:t>accidentl</w:t>
      </w:r>
      <w:r w:rsidR="00E6515E">
        <w:t>l</w:t>
      </w:r>
      <w:r w:rsidR="00F7059D">
        <w:t>y</w:t>
      </w:r>
      <w:commentRangeEnd w:id="18"/>
      <w:proofErr w:type="spellEnd"/>
      <w:r w:rsidR="00760310">
        <w:rPr>
          <w:rStyle w:val="CommentReference"/>
          <w:color w:val="auto"/>
          <w:lang w:val="en-US" w:bidi="mr-IN"/>
        </w:rPr>
        <w:commentReference w:id="18"/>
      </w:r>
      <w:r>
        <w:t xml:space="preserve">. I was debugging some code in one of my previous projects and we were trying to analyse performance problems. As a regular technologist, instinctively I focussed on a particular piece of code. </w:t>
      </w:r>
      <w:r w:rsidR="008D0F3D">
        <w:t>However,</w:t>
      </w:r>
      <w:r>
        <w:t xml:space="preserve"> when I actually looked at the data, the problem came from a completely different place. Then</w:t>
      </w:r>
      <w:r w:rsidR="00760310">
        <w:t>,</w:t>
      </w:r>
      <w:r>
        <w:t xml:space="preserve"> I realised</w:t>
      </w:r>
      <w:r w:rsidR="008D0F3D">
        <w:t xml:space="preserve"> the importance of data and the</w:t>
      </w:r>
      <w:r>
        <w:t xml:space="preserve"> insights it can give you. That started my data science journey. </w:t>
      </w:r>
    </w:p>
    <w:p w14:paraId="53F84BF8" w14:textId="77777777" w:rsidR="00AC4331" w:rsidRDefault="00AC4331" w:rsidP="00AC4331">
      <w:pPr>
        <w:pStyle w:val="2Bodytext"/>
      </w:pPr>
    </w:p>
    <w:p w14:paraId="7787433B" w14:textId="77777777" w:rsidR="00AC4331" w:rsidRDefault="00AC4331" w:rsidP="00BF011E">
      <w:pPr>
        <w:pStyle w:val="2Bodytext"/>
        <w:numPr>
          <w:ilvl w:val="0"/>
          <w:numId w:val="7"/>
        </w:numPr>
      </w:pPr>
      <w:r w:rsidRPr="00AC4331">
        <w:rPr>
          <w:b/>
        </w:rPr>
        <w:t>Interviewer</w:t>
      </w:r>
      <w:r>
        <w:t xml:space="preserve"> – What are your daily tasks in a typical </w:t>
      </w:r>
      <w:commentRangeStart w:id="19"/>
      <w:r w:rsidR="00657C9F">
        <w:t>workday</w:t>
      </w:r>
      <w:commentRangeEnd w:id="19"/>
      <w:r w:rsidR="00760310">
        <w:rPr>
          <w:rStyle w:val="CommentReference"/>
          <w:color w:val="auto"/>
          <w:lang w:val="en-US" w:bidi="mr-IN"/>
        </w:rPr>
        <w:commentReference w:id="19"/>
      </w:r>
      <w:r>
        <w:t>?</w:t>
      </w:r>
    </w:p>
    <w:p w14:paraId="1B2B1BFB" w14:textId="77777777" w:rsidR="00AC4331" w:rsidRDefault="00AC4331" w:rsidP="00BF011E">
      <w:pPr>
        <w:pStyle w:val="2Bodytext"/>
        <w:numPr>
          <w:ilvl w:val="0"/>
          <w:numId w:val="8"/>
        </w:numPr>
      </w:pPr>
      <w:r>
        <w:rPr>
          <w:b/>
        </w:rPr>
        <w:t xml:space="preserve">Mr </w:t>
      </w:r>
      <w:r w:rsidRPr="00AC4331">
        <w:rPr>
          <w:b/>
        </w:rPr>
        <w:t>Niranjan</w:t>
      </w:r>
      <w:r>
        <w:t xml:space="preserve"> – Its nothing d</w:t>
      </w:r>
      <w:r w:rsidR="008D0F3D">
        <w:t>ifferent. We are not from Mars; we all belong to Earth. As</w:t>
      </w:r>
      <w:r>
        <w:t xml:space="preserve"> a data scientist, we typically deal with use cases. </w:t>
      </w:r>
      <w:r w:rsidR="008D0F3D">
        <w:t>D</w:t>
      </w:r>
      <w:r>
        <w:t>ata in itself is just numbers, letters</w:t>
      </w:r>
      <w:r w:rsidR="00902BA8">
        <w:t>,</w:t>
      </w:r>
      <w:r>
        <w:t xml:space="preserve"> or characters. </w:t>
      </w:r>
      <w:r w:rsidR="0092170A">
        <w:t xml:space="preserve">What </w:t>
      </w:r>
      <w:r>
        <w:t>you derive out of it and</w:t>
      </w:r>
      <w:r w:rsidR="0092170A">
        <w:t xml:space="preserve"> how you</w:t>
      </w:r>
      <w:r>
        <w:t xml:space="preserve"> apply it to real</w:t>
      </w:r>
      <w:r w:rsidR="00902BA8">
        <w:t xml:space="preserve">-life or </w:t>
      </w:r>
      <w:r>
        <w:t xml:space="preserve">business </w:t>
      </w:r>
      <w:r w:rsidR="0092170A">
        <w:t>problems</w:t>
      </w:r>
      <w:r>
        <w:t xml:space="preserve"> makes it more interesting. A typical use case could be end of line testing for manufacturing firms where you need to reduce the amount of testing done o</w:t>
      </w:r>
      <w:r w:rsidR="0092170A">
        <w:t xml:space="preserve">r </w:t>
      </w:r>
      <w:commentRangeStart w:id="20"/>
      <w:r w:rsidR="0092170A">
        <w:t xml:space="preserve">you need </w:t>
      </w:r>
      <w:commentRangeEnd w:id="20"/>
      <w:r w:rsidR="00760310">
        <w:rPr>
          <w:rStyle w:val="CommentReference"/>
          <w:color w:val="auto"/>
          <w:lang w:val="en-US" w:bidi="mr-IN"/>
        </w:rPr>
        <w:commentReference w:id="20"/>
      </w:r>
      <w:r w:rsidR="0092170A">
        <w:t>to identify problems or to increase</w:t>
      </w:r>
      <w:r>
        <w:t xml:space="preserve"> productivity. We consider the dif</w:t>
      </w:r>
      <w:r w:rsidR="0092170A">
        <w:t xml:space="preserve">ferent problems that businesses </w:t>
      </w:r>
      <w:r>
        <w:t>face</w:t>
      </w:r>
      <w:commentRangeStart w:id="21"/>
      <w:r>
        <w:t xml:space="preserve"> </w:t>
      </w:r>
      <w:commentRangeEnd w:id="21"/>
      <w:r w:rsidR="00760310">
        <w:rPr>
          <w:rStyle w:val="CommentReference"/>
          <w:color w:val="auto"/>
          <w:lang w:val="en-US" w:bidi="mr-IN"/>
        </w:rPr>
        <w:commentReference w:id="21"/>
      </w:r>
      <w:r>
        <w:t>and take the data associated with them and try to derive insights</w:t>
      </w:r>
      <w:commentRangeStart w:id="22"/>
      <w:r>
        <w:t xml:space="preserve"> </w:t>
      </w:r>
      <w:commentRangeEnd w:id="22"/>
      <w:r w:rsidR="00760310">
        <w:rPr>
          <w:rStyle w:val="CommentReference"/>
          <w:color w:val="auto"/>
          <w:lang w:val="en-US" w:bidi="mr-IN"/>
        </w:rPr>
        <w:commentReference w:id="22"/>
      </w:r>
      <w:r>
        <w:t xml:space="preserve">so that we can give some sort of information and help the businesses. </w:t>
      </w:r>
    </w:p>
    <w:p w14:paraId="5FDD353D" w14:textId="77777777" w:rsidR="00AC4331" w:rsidRDefault="00AC4331" w:rsidP="00AC4331">
      <w:pPr>
        <w:pStyle w:val="2Bodytext"/>
      </w:pPr>
    </w:p>
    <w:p w14:paraId="445042D2" w14:textId="77777777" w:rsidR="00AC4331" w:rsidRDefault="00AC4331" w:rsidP="00BF011E">
      <w:pPr>
        <w:pStyle w:val="2Bodytext"/>
        <w:numPr>
          <w:ilvl w:val="0"/>
          <w:numId w:val="7"/>
        </w:numPr>
      </w:pPr>
      <w:r w:rsidRPr="00AC4331">
        <w:rPr>
          <w:b/>
        </w:rPr>
        <w:t>Interviewer</w:t>
      </w:r>
      <w:r>
        <w:t xml:space="preserve"> – You are a perfect blend of domain expertise as well as technical knowledge. Can you tell us one of your data science success stories?</w:t>
      </w:r>
    </w:p>
    <w:p w14:paraId="56204E13" w14:textId="77777777" w:rsidR="00AC4331" w:rsidRDefault="00AC4331" w:rsidP="00BF011E">
      <w:pPr>
        <w:pStyle w:val="2Bodytext"/>
        <w:numPr>
          <w:ilvl w:val="0"/>
          <w:numId w:val="8"/>
        </w:numPr>
      </w:pPr>
      <w:r>
        <w:rPr>
          <w:b/>
        </w:rPr>
        <w:t xml:space="preserve">Mr </w:t>
      </w:r>
      <w:r w:rsidRPr="00AC4331">
        <w:rPr>
          <w:b/>
        </w:rPr>
        <w:t>Niranjan</w:t>
      </w:r>
      <w:r>
        <w:t xml:space="preserve"> – Sure. A couple of years back, we were working on a telecom project. </w:t>
      </w:r>
      <w:r w:rsidR="0092170A">
        <w:t>A</w:t>
      </w:r>
      <w:r>
        <w:t xml:space="preserve"> network runs on telecom tower sites. These tower sites </w:t>
      </w:r>
      <w:r w:rsidR="0092170A">
        <w:t>have</w:t>
      </w:r>
      <w:r>
        <w:t xml:space="preserve"> typically outgrown metros and have expanded into tier 2, tier 3, </w:t>
      </w:r>
      <w:r w:rsidR="0092170A">
        <w:t>and semi</w:t>
      </w:r>
      <w:r w:rsidR="00902BA8">
        <w:t>-</w:t>
      </w:r>
      <w:r>
        <w:t xml:space="preserve">urban, semi-rural areas. Now about 4-6 years back, the power situation was not that good. Power cuts for 8 hours were the norm. </w:t>
      </w:r>
      <w:r w:rsidR="002562DB">
        <w:t xml:space="preserve">This </w:t>
      </w:r>
      <w:r>
        <w:t>teleco</w:t>
      </w:r>
      <w:r w:rsidR="002562DB">
        <w:t>m network used to run on diesel</w:t>
      </w:r>
      <w:commentRangeStart w:id="23"/>
      <w:r w:rsidR="002562DB">
        <w:t xml:space="preserve"> </w:t>
      </w:r>
      <w:commentRangeEnd w:id="23"/>
      <w:r w:rsidR="00760310">
        <w:rPr>
          <w:rStyle w:val="CommentReference"/>
          <w:color w:val="auto"/>
          <w:lang w:val="en-US" w:bidi="mr-IN"/>
        </w:rPr>
        <w:commentReference w:id="23"/>
      </w:r>
      <w:r w:rsidR="002562DB">
        <w:t>because t</w:t>
      </w:r>
      <w:r>
        <w:t xml:space="preserve">hey have a diesel generator there. Consider </w:t>
      </w:r>
      <w:r w:rsidR="002562DB">
        <w:t xml:space="preserve">this is </w:t>
      </w:r>
      <w:r>
        <w:t xml:space="preserve">a remote site, </w:t>
      </w:r>
      <w:r w:rsidR="002562DB">
        <w:t xml:space="preserve">where </w:t>
      </w:r>
      <w:r>
        <w:t xml:space="preserve">you </w:t>
      </w:r>
      <w:r w:rsidR="002562DB">
        <w:t>have</w:t>
      </w:r>
      <w:r>
        <w:t xml:space="preserve"> to go and fill diesel at each site </w:t>
      </w:r>
      <w:r w:rsidR="002562DB">
        <w:t>to</w:t>
      </w:r>
      <w:r>
        <w:t xml:space="preserve"> ensure </w:t>
      </w:r>
      <w:r w:rsidR="0092170A">
        <w:t>it is up and running</w:t>
      </w:r>
      <w:r w:rsidR="002562DB">
        <w:t xml:space="preserve"> 24X7</w:t>
      </w:r>
      <w:r>
        <w:t xml:space="preserve">. We analysed the usage of diesel across these sites so that we could find a pattern and predict when a site was likely to run out of fuel. In case of a </w:t>
      </w:r>
      <w:r w:rsidR="001B0F7F">
        <w:t xml:space="preserve">site on </w:t>
      </w:r>
      <w:r>
        <w:t xml:space="preserve">hill, where </w:t>
      </w:r>
      <w:r w:rsidR="001B0F7F">
        <w:t>you require 2 hours to reach</w:t>
      </w:r>
      <w:r>
        <w:t xml:space="preserve">, </w:t>
      </w:r>
      <w:r>
        <w:lastRenderedPageBreak/>
        <w:t>we had to inform well in advance</w:t>
      </w:r>
      <w:r w:rsidR="001B0F7F">
        <w:t xml:space="preserve"> so that the diesel can be procured and filled</w:t>
      </w:r>
      <w:r>
        <w:t xml:space="preserve">. </w:t>
      </w:r>
      <w:r w:rsidR="0092170A">
        <w:t>Therefore,</w:t>
      </w:r>
      <w:r>
        <w:t xml:space="preserve"> that is one </w:t>
      </w:r>
      <w:r w:rsidR="0092170A">
        <w:t>interesting</w:t>
      </w:r>
      <w:r>
        <w:t xml:space="preserve"> data science story. </w:t>
      </w:r>
    </w:p>
    <w:p w14:paraId="30601C4D" w14:textId="77777777" w:rsidR="00AC4331" w:rsidRDefault="00AC4331" w:rsidP="00AC4331">
      <w:pPr>
        <w:pStyle w:val="2Bodytext"/>
      </w:pPr>
    </w:p>
    <w:p w14:paraId="722A70F0" w14:textId="77777777" w:rsidR="00AC4331" w:rsidRDefault="00AC4331" w:rsidP="00BF011E">
      <w:pPr>
        <w:pStyle w:val="2Bodytext"/>
        <w:numPr>
          <w:ilvl w:val="0"/>
          <w:numId w:val="7"/>
        </w:numPr>
      </w:pPr>
      <w:r w:rsidRPr="00AC4331">
        <w:rPr>
          <w:b/>
        </w:rPr>
        <w:t>Interviewer</w:t>
      </w:r>
      <w:r>
        <w:t xml:space="preserve"> – </w:t>
      </w:r>
      <w:r w:rsidR="001B0F7F">
        <w:t>To become a successful data science professional, w</w:t>
      </w:r>
      <w:r>
        <w:t>hat is your advice to budding data science professionals?</w:t>
      </w:r>
    </w:p>
    <w:p w14:paraId="613BA584" w14:textId="77777777" w:rsidR="00AC4331" w:rsidRDefault="00AC4331" w:rsidP="00BF011E">
      <w:pPr>
        <w:pStyle w:val="2Bodytext"/>
        <w:numPr>
          <w:ilvl w:val="0"/>
          <w:numId w:val="8"/>
        </w:numPr>
      </w:pPr>
      <w:r>
        <w:rPr>
          <w:b/>
        </w:rPr>
        <w:t xml:space="preserve">Mr </w:t>
      </w:r>
      <w:r w:rsidRPr="00AC4331">
        <w:rPr>
          <w:b/>
        </w:rPr>
        <w:t>Niranjan</w:t>
      </w:r>
      <w:r>
        <w:t xml:space="preserve"> – First of all, have a can-do attitude. The sky is the limit. There is no elimination in data science. So, anyone can do data science. If</w:t>
      </w:r>
      <w:r w:rsidR="00902BA8">
        <w:t xml:space="preserve"> you put your mind to it, study, </w:t>
      </w:r>
      <w:r>
        <w:t xml:space="preserve">and focus on the basics and technology behind it, </w:t>
      </w:r>
      <w:r w:rsidR="0014784A">
        <w:t>it is</w:t>
      </w:r>
      <w:r>
        <w:t xml:space="preserve"> not difficult. If I can, </w:t>
      </w:r>
      <w:r w:rsidR="00397D2A">
        <w:t xml:space="preserve">then </w:t>
      </w:r>
      <w:r>
        <w:t xml:space="preserve">you can. </w:t>
      </w:r>
    </w:p>
    <w:p w14:paraId="48499C62" w14:textId="77777777" w:rsidR="00AC4331" w:rsidRDefault="00AC4331" w:rsidP="00AC4331">
      <w:pPr>
        <w:pStyle w:val="2Bodytext"/>
      </w:pPr>
    </w:p>
    <w:p w14:paraId="4B0136DD" w14:textId="77777777" w:rsidR="00AC4331" w:rsidRDefault="00AC4331" w:rsidP="00BF011E">
      <w:pPr>
        <w:pStyle w:val="2Bodytext"/>
        <w:numPr>
          <w:ilvl w:val="0"/>
          <w:numId w:val="7"/>
        </w:numPr>
      </w:pPr>
      <w:r w:rsidRPr="00AC4331">
        <w:rPr>
          <w:b/>
        </w:rPr>
        <w:t>Interviewer</w:t>
      </w:r>
      <w:r>
        <w:t xml:space="preserve"> – Thank you for your time. We look forward to interacting with you again. </w:t>
      </w:r>
    </w:p>
    <w:p w14:paraId="08A29F45" w14:textId="77777777" w:rsidR="00AC4331" w:rsidRPr="009A7500" w:rsidRDefault="00AC4331" w:rsidP="00BF011E">
      <w:pPr>
        <w:pStyle w:val="2Bodytext"/>
        <w:numPr>
          <w:ilvl w:val="0"/>
          <w:numId w:val="8"/>
        </w:numPr>
      </w:pPr>
      <w:r>
        <w:rPr>
          <w:b/>
        </w:rPr>
        <w:t xml:space="preserve">Mr </w:t>
      </w:r>
      <w:r w:rsidRPr="00AC4331">
        <w:rPr>
          <w:b/>
        </w:rPr>
        <w:t>Niranjan</w:t>
      </w:r>
      <w:r>
        <w:t xml:space="preserve"> – Thank you so much. </w:t>
      </w:r>
    </w:p>
    <w:p w14:paraId="61C4CB84" w14:textId="77777777" w:rsidR="008D0F3D" w:rsidRPr="00084277" w:rsidRDefault="008D0F3D" w:rsidP="00084277"/>
    <w:p w14:paraId="55C082A9" w14:textId="77777777" w:rsidR="000B24D8" w:rsidRDefault="000B24D8" w:rsidP="00EE5EC1">
      <w:pPr>
        <w:pStyle w:val="Heading2"/>
      </w:pPr>
      <w:bookmarkStart w:id="24" w:name="_Toc48770467"/>
      <w:r>
        <w:t>History of Data Science</w:t>
      </w:r>
      <w:bookmarkEnd w:id="24"/>
    </w:p>
    <w:p w14:paraId="556162F6" w14:textId="77777777" w:rsidR="0069131E" w:rsidRDefault="0072516E" w:rsidP="0069131E">
      <w:r>
        <w:t>I</w:t>
      </w:r>
      <w:r w:rsidR="00084277">
        <w:t>n this section, we will see the history and evolution of data science.</w:t>
      </w:r>
    </w:p>
    <w:p w14:paraId="141E61D8" w14:textId="77777777" w:rsidR="00084277" w:rsidRPr="000B2E3E" w:rsidRDefault="00084277" w:rsidP="00597E40">
      <w:pPr>
        <w:pStyle w:val="Heading3"/>
      </w:pPr>
      <w:bookmarkStart w:id="25" w:name="_Toc48581818"/>
      <w:bookmarkStart w:id="26" w:name="_Toc48583211"/>
      <w:bookmarkStart w:id="27" w:name="_Toc48588238"/>
      <w:bookmarkStart w:id="28" w:name="_Toc48647796"/>
      <w:bookmarkStart w:id="29" w:name="_Toc48581821"/>
      <w:bookmarkStart w:id="30" w:name="_Toc48583214"/>
      <w:bookmarkStart w:id="31" w:name="_Toc48588241"/>
      <w:bookmarkStart w:id="32" w:name="_Toc48647799"/>
      <w:bookmarkStart w:id="33" w:name="_Toc48770468"/>
      <w:bookmarkEnd w:id="25"/>
      <w:bookmarkEnd w:id="26"/>
      <w:bookmarkEnd w:id="27"/>
      <w:bookmarkEnd w:id="28"/>
      <w:bookmarkEnd w:id="29"/>
      <w:bookmarkEnd w:id="30"/>
      <w:bookmarkEnd w:id="31"/>
      <w:bookmarkEnd w:id="32"/>
      <w:r w:rsidRPr="000B2E3E">
        <w:t>Chronology of Events</w:t>
      </w:r>
      <w:bookmarkEnd w:id="33"/>
    </w:p>
    <w:p w14:paraId="6C9C5337" w14:textId="77777777" w:rsidR="00E6515E" w:rsidRDefault="00E6515E" w:rsidP="00892F4B">
      <w:pPr>
        <w:pStyle w:val="2Bodytext"/>
      </w:pPr>
    </w:p>
    <w:p w14:paraId="44314437" w14:textId="77777777" w:rsidR="00584B9B" w:rsidRDefault="00AC7D01" w:rsidP="00892F4B">
      <w:pPr>
        <w:pStyle w:val="2Bodytext"/>
      </w:pPr>
      <w:r w:rsidRPr="00892F4B">
        <w:rPr>
          <w:noProof/>
          <w:lang w:val="en-US"/>
        </w:rPr>
        <w:drawing>
          <wp:inline distT="0" distB="0" distL="0" distR="0" wp14:anchorId="3FCCAE13" wp14:editId="2A3EE30C">
            <wp:extent cx="6200775" cy="3724275"/>
            <wp:effectExtent l="38100" t="38100" r="9525" b="22225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</w:p>
    <w:p w14:paraId="3112C6BA" w14:textId="77777777" w:rsidR="00EE5EC1" w:rsidRPr="002108CE" w:rsidRDefault="00584B9B" w:rsidP="00EE5EC1">
      <w:pPr>
        <w:pStyle w:val="Heading3"/>
      </w:pPr>
      <w:bookmarkStart w:id="34" w:name="_Toc48770469"/>
      <w:r w:rsidRPr="00597E40">
        <w:lastRenderedPageBreak/>
        <w:t>Advancement of Big Data</w:t>
      </w:r>
      <w:bookmarkEnd w:id="34"/>
      <w:r w:rsidRPr="00597E40">
        <w:tab/>
      </w:r>
    </w:p>
    <w:p w14:paraId="385E91C1" w14:textId="77777777" w:rsidR="00801EE9" w:rsidRPr="00CB3D6D" w:rsidRDefault="00584B9B" w:rsidP="00584B9B">
      <w:pPr>
        <w:pStyle w:val="2Bodytext"/>
        <w:rPr>
          <w:color w:val="auto"/>
        </w:rPr>
      </w:pPr>
      <w:r>
        <w:t xml:space="preserve">The </w:t>
      </w:r>
      <w:r w:rsidR="00731901">
        <w:t>dotcom bubble of 1998-</w:t>
      </w:r>
      <w:r w:rsidRPr="0084158F">
        <w:t xml:space="preserve"> 2000 led to the availability of very cheap </w:t>
      </w:r>
      <w:commentRangeStart w:id="35"/>
      <w:r w:rsidRPr="0084158F">
        <w:t>hard drives</w:t>
      </w:r>
      <w:commentRangeEnd w:id="35"/>
      <w:r w:rsidR="00E15770">
        <w:rPr>
          <w:rStyle w:val="CommentReference"/>
          <w:color w:val="auto"/>
          <w:lang w:val="en-US" w:bidi="mr-IN"/>
        </w:rPr>
        <w:commentReference w:id="35"/>
      </w:r>
      <w:r>
        <w:t>.</w:t>
      </w:r>
      <w:r w:rsidR="00731901">
        <w:t xml:space="preserve"> </w:t>
      </w:r>
      <w:r>
        <w:t xml:space="preserve">These </w:t>
      </w:r>
      <w:r w:rsidRPr="0084158F">
        <w:t xml:space="preserve">cheap </w:t>
      </w:r>
      <w:commentRangeStart w:id="36"/>
      <w:r w:rsidRPr="0084158F">
        <w:t xml:space="preserve">hard drives </w:t>
      </w:r>
      <w:commentRangeEnd w:id="36"/>
      <w:r w:rsidR="00E15770">
        <w:rPr>
          <w:rStyle w:val="CommentReference"/>
          <w:color w:val="auto"/>
          <w:lang w:val="en-US" w:bidi="mr-IN"/>
        </w:rPr>
        <w:commentReference w:id="36"/>
      </w:r>
      <w:r w:rsidRPr="0084158F">
        <w:t xml:space="preserve">were used to store </w:t>
      </w:r>
      <w:r w:rsidR="00902BA8">
        <w:t xml:space="preserve">a </w:t>
      </w:r>
      <w:r w:rsidRPr="0084158F">
        <w:t xml:space="preserve">humongous amount </w:t>
      </w:r>
      <w:r>
        <w:t xml:space="preserve">of data. The </w:t>
      </w:r>
      <w:r w:rsidRPr="0084158F">
        <w:t xml:space="preserve">availability of </w:t>
      </w:r>
      <w:r>
        <w:t xml:space="preserve">very </w:t>
      </w:r>
      <w:r w:rsidRPr="0084158F">
        <w:t xml:space="preserve">cheap hardware </w:t>
      </w:r>
      <w:r>
        <w:t xml:space="preserve">in </w:t>
      </w:r>
      <w:commentRangeStart w:id="37"/>
      <w:r>
        <w:t>turn</w:t>
      </w:r>
      <w:commentRangeEnd w:id="37"/>
      <w:r w:rsidR="00E15770">
        <w:rPr>
          <w:rStyle w:val="CommentReference"/>
          <w:color w:val="auto"/>
          <w:lang w:val="en-US" w:bidi="mr-IN"/>
        </w:rPr>
        <w:commentReference w:id="37"/>
      </w:r>
      <w:r>
        <w:t xml:space="preserve"> </w:t>
      </w:r>
      <w:r w:rsidR="00731901">
        <w:t>led</w:t>
      </w:r>
      <w:r w:rsidRPr="0084158F">
        <w:t xml:space="preserve"> to increased data </w:t>
      </w:r>
      <w:r w:rsidR="00731901" w:rsidRPr="0084158F">
        <w:t>storage</w:t>
      </w:r>
      <w:r w:rsidR="00731901">
        <w:t xml:space="preserve">. </w:t>
      </w:r>
      <w:r w:rsidR="00731901" w:rsidRPr="0084158F">
        <w:t>The</w:t>
      </w:r>
      <w:r w:rsidRPr="0084158F">
        <w:t xml:space="preserve"> accumulation of this data and </w:t>
      </w:r>
      <w:r w:rsidR="00902BA8">
        <w:t xml:space="preserve">the </w:t>
      </w:r>
      <w:r w:rsidRPr="0084158F">
        <w:t xml:space="preserve">availability of cheap </w:t>
      </w:r>
      <w:commentRangeStart w:id="38"/>
      <w:r w:rsidRPr="0084158F">
        <w:t xml:space="preserve">hard drives </w:t>
      </w:r>
      <w:commentRangeEnd w:id="38"/>
      <w:r w:rsidR="00E15770">
        <w:rPr>
          <w:rStyle w:val="CommentReference"/>
          <w:color w:val="auto"/>
          <w:lang w:val="en-US" w:bidi="mr-IN"/>
        </w:rPr>
        <w:commentReference w:id="38"/>
      </w:r>
      <w:r w:rsidR="00731901">
        <w:t>resulted in</w:t>
      </w:r>
      <w:r w:rsidR="00AD2949">
        <w:t xml:space="preserve"> the rise of B</w:t>
      </w:r>
      <w:r w:rsidRPr="0084158F">
        <w:t>ig data</w:t>
      </w:r>
      <w:r>
        <w:t>.</w:t>
      </w:r>
      <w:r w:rsidRPr="0084158F">
        <w:t xml:space="preserve"> </w:t>
      </w:r>
      <w:r>
        <w:t>V</w:t>
      </w:r>
      <w:r w:rsidRPr="0084158F">
        <w:t>arious calculations and</w:t>
      </w:r>
      <w:r w:rsidR="00AD2949">
        <w:t xml:space="preserve"> processes were carried out on B</w:t>
      </w:r>
      <w:r w:rsidRPr="0084158F">
        <w:t>ig data to get inferences and insights out of them</w:t>
      </w:r>
      <w:r>
        <w:t>.</w:t>
      </w:r>
      <w:r w:rsidRPr="0084158F">
        <w:t xml:space="preserve"> </w:t>
      </w:r>
      <w:r>
        <w:t>A</w:t>
      </w:r>
      <w:r w:rsidRPr="0084158F">
        <w:t xml:space="preserve">s the computing speed and processing on </w:t>
      </w:r>
      <w:r w:rsidR="00AD2949">
        <w:t>B</w:t>
      </w:r>
      <w:r w:rsidRPr="0084158F">
        <w:t>ig data increased</w:t>
      </w:r>
      <w:commentRangeStart w:id="39"/>
      <w:r w:rsidRPr="00731901">
        <w:rPr>
          <w:color w:val="FF0000"/>
        </w:rPr>
        <w:t xml:space="preserve">, </w:t>
      </w:r>
      <w:commentRangeEnd w:id="39"/>
      <w:r w:rsidR="00E15770">
        <w:rPr>
          <w:rStyle w:val="CommentReference"/>
          <w:color w:val="auto"/>
          <w:lang w:val="en-US" w:bidi="mr-IN"/>
        </w:rPr>
        <w:commentReference w:id="39"/>
      </w:r>
      <w:r w:rsidRPr="00CB3D6D">
        <w:rPr>
          <w:color w:val="auto"/>
        </w:rPr>
        <w:t xml:space="preserve">it led to the architecture of </w:t>
      </w:r>
      <w:r w:rsidR="00E43E70">
        <w:rPr>
          <w:color w:val="auto"/>
        </w:rPr>
        <w:t>B</w:t>
      </w:r>
      <w:r w:rsidRPr="00CB3D6D">
        <w:rPr>
          <w:color w:val="auto"/>
        </w:rPr>
        <w:t>ig data computing</w:t>
      </w:r>
      <w:commentRangeStart w:id="40"/>
      <w:r w:rsidRPr="00CB3D6D">
        <w:rPr>
          <w:color w:val="auto"/>
        </w:rPr>
        <w:t xml:space="preserve"> </w:t>
      </w:r>
      <w:commentRangeEnd w:id="40"/>
      <w:r w:rsidR="00E15770">
        <w:rPr>
          <w:rStyle w:val="CommentReference"/>
          <w:color w:val="auto"/>
          <w:lang w:val="en-US" w:bidi="mr-IN"/>
        </w:rPr>
        <w:commentReference w:id="40"/>
      </w:r>
      <w:r w:rsidRPr="00CB3D6D">
        <w:rPr>
          <w:color w:val="auto"/>
        </w:rPr>
        <w:t xml:space="preserve">often called </w:t>
      </w:r>
      <w:r w:rsidR="00E43E70">
        <w:rPr>
          <w:color w:val="auto"/>
        </w:rPr>
        <w:t>Cloud C</w:t>
      </w:r>
      <w:r w:rsidRPr="00CB3D6D">
        <w:rPr>
          <w:color w:val="auto"/>
        </w:rPr>
        <w:t>omputing.</w:t>
      </w:r>
    </w:p>
    <w:p w14:paraId="1F0A7E32" w14:textId="77777777" w:rsidR="000327DA" w:rsidRDefault="000327DA" w:rsidP="00584B9B">
      <w:pPr>
        <w:pStyle w:val="2Bodytext"/>
        <w:rPr>
          <w:color w:val="FF0000"/>
        </w:rPr>
      </w:pPr>
    </w:p>
    <w:p w14:paraId="7097F8E9" w14:textId="77777777" w:rsidR="00EE5EC1" w:rsidRDefault="00801EE9" w:rsidP="00345304">
      <w:pPr>
        <w:pStyle w:val="Heading3"/>
      </w:pPr>
      <w:bookmarkStart w:id="41" w:name="_Toc48770470"/>
      <w:r w:rsidRPr="00801EE9">
        <w:t>Evolution of Data Science</w:t>
      </w:r>
      <w:bookmarkEnd w:id="41"/>
      <w:r w:rsidR="00584B9B" w:rsidRPr="0084158F">
        <w:t xml:space="preserve"> </w:t>
      </w:r>
    </w:p>
    <w:p w14:paraId="1134FE0E" w14:textId="77777777" w:rsidR="00801EE9" w:rsidRDefault="00801EE9" w:rsidP="00A7248B">
      <w:pPr>
        <w:pStyle w:val="2Bodytext"/>
      </w:pPr>
      <w:r>
        <w:t>T</w:t>
      </w:r>
      <w:r w:rsidR="007642DB">
        <w:t>he advancement of B</w:t>
      </w:r>
      <w:r w:rsidRPr="0084158F">
        <w:t xml:space="preserve">ig data led to the evolution of </w:t>
      </w:r>
      <w:r w:rsidR="007642DB">
        <w:t>B</w:t>
      </w:r>
      <w:r w:rsidRPr="0084158F">
        <w:t>ig data science</w:t>
      </w:r>
      <w:r w:rsidR="000327DA">
        <w:t>.</w:t>
      </w:r>
      <w:r w:rsidRPr="0084158F">
        <w:t xml:space="preserve"> </w:t>
      </w:r>
      <w:r w:rsidR="000327DA">
        <w:t xml:space="preserve">To process </w:t>
      </w:r>
      <w:r w:rsidR="007642DB">
        <w:t>B</w:t>
      </w:r>
      <w:r w:rsidR="000327DA">
        <w:t xml:space="preserve">ig data on </w:t>
      </w:r>
      <w:r w:rsidR="00902BA8">
        <w:t xml:space="preserve">the </w:t>
      </w:r>
      <w:r w:rsidR="007642DB">
        <w:t>C</w:t>
      </w:r>
      <w:r w:rsidR="000327DA">
        <w:t xml:space="preserve">loud, Hadoop software was </w:t>
      </w:r>
      <w:r w:rsidR="00DD5FA0">
        <w:t>invented.</w:t>
      </w:r>
      <w:r w:rsidR="00DD5FA0" w:rsidRPr="0084158F">
        <w:t xml:space="preserve"> Though</w:t>
      </w:r>
      <w:r w:rsidR="000327DA">
        <w:t xml:space="preserve"> </w:t>
      </w:r>
      <w:r w:rsidRPr="0084158F">
        <w:t xml:space="preserve">Hadoop was very complicated to work </w:t>
      </w:r>
      <w:commentRangeStart w:id="42"/>
      <w:r w:rsidRPr="0084158F">
        <w:t>upon</w:t>
      </w:r>
      <w:commentRangeEnd w:id="42"/>
      <w:r w:rsidR="00E15770">
        <w:rPr>
          <w:rStyle w:val="CommentReference"/>
          <w:color w:val="auto"/>
          <w:lang w:val="en-US" w:bidi="mr-IN"/>
        </w:rPr>
        <w:commentReference w:id="42"/>
      </w:r>
      <w:r w:rsidR="000327DA">
        <w:t xml:space="preserve">, </w:t>
      </w:r>
      <w:r w:rsidR="00DD5FA0">
        <w:t>p</w:t>
      </w:r>
      <w:r w:rsidRPr="0084158F">
        <w:t>eople started developing mass analytical tools</w:t>
      </w:r>
      <w:r>
        <w:t>.</w:t>
      </w:r>
      <w:r w:rsidRPr="0084158F">
        <w:t xml:space="preserve"> </w:t>
      </w:r>
      <w:r>
        <w:t>T</w:t>
      </w:r>
      <w:r w:rsidR="00DD5FA0">
        <w:t xml:space="preserve">he </w:t>
      </w:r>
      <w:r w:rsidRPr="0084158F">
        <w:t>mass analytical tools</w:t>
      </w:r>
      <w:r>
        <w:t xml:space="preserve"> were</w:t>
      </w:r>
      <w:r w:rsidRPr="0084158F">
        <w:t xml:space="preserve"> simple interfaces that</w:t>
      </w:r>
      <w:r>
        <w:t xml:space="preserve"> would</w:t>
      </w:r>
      <w:r w:rsidRPr="0084158F">
        <w:t xml:space="preserve"> run on the Hadoop framework</w:t>
      </w:r>
      <w:r>
        <w:t xml:space="preserve">. The </w:t>
      </w:r>
      <w:r w:rsidR="000327DA">
        <w:t xml:space="preserve">major </w:t>
      </w:r>
      <w:r w:rsidRPr="0084158F">
        <w:t xml:space="preserve">advantage of these </w:t>
      </w:r>
      <w:r>
        <w:t xml:space="preserve">mass </w:t>
      </w:r>
      <w:r w:rsidRPr="0084158F">
        <w:t xml:space="preserve">analytical tools was that </w:t>
      </w:r>
      <w:r>
        <w:t xml:space="preserve">they </w:t>
      </w:r>
      <w:r w:rsidRPr="0084158F">
        <w:t>were easy to</w:t>
      </w:r>
      <w:r w:rsidR="00DD5FA0">
        <w:t xml:space="preserve"> </w:t>
      </w:r>
      <w:r w:rsidR="00F94DE5">
        <w:t xml:space="preserve">use </w:t>
      </w:r>
      <w:r w:rsidR="00DD5FA0">
        <w:t>and</w:t>
      </w:r>
      <w:r>
        <w:t xml:space="preserve"> implement. </w:t>
      </w:r>
      <w:r w:rsidR="00DD5FA0" w:rsidRPr="00DD5FA0">
        <w:rPr>
          <w:lang w:val="en-US"/>
        </w:rPr>
        <w:t xml:space="preserve">The introduction of mass analytic tools made </w:t>
      </w:r>
      <w:r w:rsidR="00902BA8">
        <w:rPr>
          <w:lang w:val="en-US"/>
        </w:rPr>
        <w:t xml:space="preserve">the </w:t>
      </w:r>
      <w:r w:rsidR="00DD5FA0" w:rsidRPr="00DD5FA0">
        <w:rPr>
          <w:lang w:val="en-US"/>
        </w:rPr>
        <w:t xml:space="preserve">analysis of </w:t>
      </w:r>
      <w:r w:rsidR="007642DB">
        <w:rPr>
          <w:lang w:val="en-US"/>
        </w:rPr>
        <w:t>B</w:t>
      </w:r>
      <w:r w:rsidR="00DD5FA0" w:rsidRPr="00DD5FA0">
        <w:rPr>
          <w:lang w:val="en-US"/>
        </w:rPr>
        <w:t>ig data</w:t>
      </w:r>
      <w:r w:rsidR="00A56871">
        <w:rPr>
          <w:lang w:val="en-US"/>
        </w:rPr>
        <w:t xml:space="preserve"> easy</w:t>
      </w:r>
      <w:r w:rsidR="00DD5FA0" w:rsidRPr="00DD5FA0">
        <w:rPr>
          <w:lang w:val="en-US"/>
        </w:rPr>
        <w:t>. This analysis helped business</w:t>
      </w:r>
      <w:r w:rsidR="00902BA8">
        <w:rPr>
          <w:lang w:val="en-US"/>
        </w:rPr>
        <w:t>es</w:t>
      </w:r>
      <w:r w:rsidR="00DD5FA0" w:rsidRPr="00DD5FA0">
        <w:rPr>
          <w:lang w:val="en-US"/>
        </w:rPr>
        <w:t xml:space="preserve"> in their </w:t>
      </w:r>
      <w:r w:rsidR="00DD5FA0">
        <w:rPr>
          <w:lang w:val="en-US"/>
        </w:rPr>
        <w:t xml:space="preserve">faster </w:t>
      </w:r>
      <w:r w:rsidR="00DD5FA0" w:rsidRPr="00DD5FA0">
        <w:rPr>
          <w:lang w:val="en-US"/>
        </w:rPr>
        <w:t xml:space="preserve">decision-making </w:t>
      </w:r>
      <w:r w:rsidRPr="0084158F">
        <w:t xml:space="preserve">and simpler processing of </w:t>
      </w:r>
      <w:r w:rsidR="007642DB">
        <w:t>B</w:t>
      </w:r>
      <w:r w:rsidRPr="0084158F">
        <w:t>ig data</w:t>
      </w:r>
      <w:r>
        <w:t>.</w:t>
      </w:r>
      <w:r w:rsidRPr="0084158F">
        <w:t xml:space="preserve"> </w:t>
      </w:r>
      <w:r w:rsidR="00F94DE5">
        <w:t>Thus</w:t>
      </w:r>
      <w:r w:rsidR="00C270CE">
        <w:t>,</w:t>
      </w:r>
      <w:r w:rsidR="00F94DE5">
        <w:t xml:space="preserve"> evolved</w:t>
      </w:r>
      <w:r>
        <w:t xml:space="preserve"> the field of data science. It is often defined as the interdisciplinary field of gaining analytical insights out of science, mathematics, scientific algorithms,</w:t>
      </w:r>
      <w:r w:rsidRPr="0084158F">
        <w:t xml:space="preserve"> </w:t>
      </w:r>
      <w:r>
        <w:t xml:space="preserve">methods, and processes.  </w:t>
      </w:r>
    </w:p>
    <w:p w14:paraId="390318DB" w14:textId="77777777" w:rsidR="00801EE9" w:rsidRPr="00801EE9" w:rsidRDefault="00801EE9" w:rsidP="00A7248B">
      <w:pPr>
        <w:pStyle w:val="2Bodytext"/>
      </w:pPr>
    </w:p>
    <w:p w14:paraId="46DD651F" w14:textId="77777777" w:rsidR="00DB2151" w:rsidRPr="00DB2151" w:rsidRDefault="00DB2151" w:rsidP="00A7248B">
      <w:pPr>
        <w:pStyle w:val="2Bodytext"/>
        <w:rPr>
          <w:b/>
        </w:rPr>
      </w:pPr>
      <w:r w:rsidRPr="00DB2151">
        <w:rPr>
          <w:b/>
        </w:rPr>
        <w:t>Summary</w:t>
      </w:r>
    </w:p>
    <w:p w14:paraId="367D2EC1" w14:textId="77777777" w:rsidR="000E0DAD" w:rsidRPr="00A7248B" w:rsidRDefault="00DB2151" w:rsidP="00A7248B">
      <w:pPr>
        <w:pStyle w:val="2Bodytext"/>
      </w:pPr>
      <w:r>
        <w:t>T</w:t>
      </w:r>
      <w:r w:rsidR="000E0DAD" w:rsidRPr="00A7248B">
        <w:t>he evolution of data science is a blend of computer statistics and programming languages along with mathematical procedures. It is still an evolving field with continuous innovations that are pushing human frontiers to their extremes.</w:t>
      </w:r>
    </w:p>
    <w:p w14:paraId="7B776971" w14:textId="77777777" w:rsidR="004E79E5" w:rsidRDefault="004E79E5" w:rsidP="000E0DAD">
      <w:pPr>
        <w:pStyle w:val="2Bodytext"/>
      </w:pPr>
    </w:p>
    <w:p w14:paraId="2F151142" w14:textId="77777777" w:rsidR="004E79E5" w:rsidRDefault="004E79E5" w:rsidP="005F4A73">
      <w:pPr>
        <w:pStyle w:val="Heading2"/>
      </w:pPr>
      <w:bookmarkStart w:id="43" w:name="_Toc48770471"/>
      <w:r>
        <w:t>Careers in Data Science</w:t>
      </w:r>
      <w:bookmarkEnd w:id="43"/>
    </w:p>
    <w:p w14:paraId="5643D888" w14:textId="77777777" w:rsidR="00CE1DAF" w:rsidRDefault="00CF113F" w:rsidP="00BE52F2">
      <w:pPr>
        <w:pStyle w:val="2Bodytext"/>
      </w:pPr>
      <w:r>
        <w:t>D</w:t>
      </w:r>
      <w:r w:rsidR="004E79E5" w:rsidRPr="0045516D">
        <w:t xml:space="preserve">ata science is the </w:t>
      </w:r>
      <w:r w:rsidR="00F7059D" w:rsidRPr="0045516D">
        <w:t>highest-ranking</w:t>
      </w:r>
      <w:r w:rsidR="004E79E5" w:rsidRPr="00F73232">
        <w:t xml:space="preserve"> </w:t>
      </w:r>
      <w:r>
        <w:t>professions of the 21st century.</w:t>
      </w:r>
      <w:r w:rsidR="004E79E5" w:rsidRPr="00F73232">
        <w:t xml:space="preserve"> </w:t>
      </w:r>
      <w:r>
        <w:t>I</w:t>
      </w:r>
      <w:r w:rsidR="004E79E5" w:rsidRPr="0045516D">
        <w:t>t is also the</w:t>
      </w:r>
      <w:r w:rsidR="004E79E5" w:rsidRPr="00F73232">
        <w:t xml:space="preserve"> </w:t>
      </w:r>
      <w:r w:rsidR="00EE5EC1">
        <w:t xml:space="preserve">most </w:t>
      </w:r>
      <w:r w:rsidR="00EE5EC1" w:rsidRPr="00B22F13">
        <w:t>desirable</w:t>
      </w:r>
      <w:r w:rsidR="004E79E5" w:rsidRPr="00EE5EC1">
        <w:rPr>
          <w:color w:val="FF0000"/>
        </w:rPr>
        <w:t xml:space="preserve"> </w:t>
      </w:r>
      <w:r w:rsidR="004E79E5" w:rsidRPr="0045516D">
        <w:t>job of the 21</w:t>
      </w:r>
      <w:r w:rsidR="004E79E5" w:rsidRPr="0045516D">
        <w:rPr>
          <w:vertAlign w:val="superscript"/>
        </w:rPr>
        <w:t>st</w:t>
      </w:r>
      <w:r w:rsidR="004E79E5" w:rsidRPr="00F73232">
        <w:t xml:space="preserve"> </w:t>
      </w:r>
      <w:r w:rsidR="004E79E5" w:rsidRPr="0045516D">
        <w:t>century</w:t>
      </w:r>
      <w:r w:rsidR="00EE5EC1">
        <w:t xml:space="preserve">. </w:t>
      </w:r>
    </w:p>
    <w:p w14:paraId="03D6C528" w14:textId="77777777" w:rsidR="00CE1DAF" w:rsidRDefault="00CE1DAF" w:rsidP="00597E40">
      <w:pPr>
        <w:pStyle w:val="Heading3"/>
      </w:pPr>
      <w:bookmarkStart w:id="44" w:name="_Toc48770472"/>
      <w:r>
        <w:t>Data Science Career Opportunities</w:t>
      </w:r>
      <w:bookmarkEnd w:id="44"/>
    </w:p>
    <w:p w14:paraId="61564AA6" w14:textId="77777777" w:rsidR="004E79E5" w:rsidRDefault="007642DB" w:rsidP="00BE52F2">
      <w:pPr>
        <w:pStyle w:val="2Bodytext"/>
      </w:pPr>
      <w:r>
        <w:t xml:space="preserve">Given the </w:t>
      </w:r>
      <w:r w:rsidR="004E79E5" w:rsidRPr="0045516D">
        <w:t>humongous</w:t>
      </w:r>
      <w:r w:rsidR="004E79E5" w:rsidRPr="00F73232">
        <w:t xml:space="preserve"> </w:t>
      </w:r>
      <w:r>
        <w:t xml:space="preserve">amount of data </w:t>
      </w:r>
      <w:r w:rsidR="004E79E5" w:rsidRPr="0045516D">
        <w:t>generated</w:t>
      </w:r>
      <w:r w:rsidR="004E79E5" w:rsidRPr="00F73232">
        <w:t xml:space="preserve"> </w:t>
      </w:r>
      <w:r w:rsidR="004E79E5" w:rsidRPr="0045516D">
        <w:t>in the past two years</w:t>
      </w:r>
      <w:r w:rsidR="00EE5EC1">
        <w:t>,</w:t>
      </w:r>
      <w:r w:rsidR="004E79E5" w:rsidRPr="0045516D">
        <w:t xml:space="preserve"> data science</w:t>
      </w:r>
      <w:r w:rsidR="004E79E5" w:rsidRPr="00F73232">
        <w:t xml:space="preserve"> </w:t>
      </w:r>
      <w:r w:rsidR="004E79E5" w:rsidRPr="0045516D">
        <w:t>career opportunities</w:t>
      </w:r>
      <w:r w:rsidR="004E79E5" w:rsidRPr="00F73232">
        <w:t xml:space="preserve"> </w:t>
      </w:r>
      <w:r w:rsidR="004E79E5" w:rsidRPr="0045516D">
        <w:t>are skyrocketing</w:t>
      </w:r>
      <w:r w:rsidR="00EE5EC1">
        <w:t>.</w:t>
      </w:r>
      <w:r w:rsidR="004E79E5" w:rsidRPr="0045516D">
        <w:t xml:space="preserve"> </w:t>
      </w:r>
      <w:r>
        <w:t>The s</w:t>
      </w:r>
      <w:r w:rsidR="004E79E5" w:rsidRPr="0045516D">
        <w:t>hortage of skilled</w:t>
      </w:r>
      <w:r w:rsidR="004E79E5" w:rsidRPr="00F73232">
        <w:t xml:space="preserve"> </w:t>
      </w:r>
      <w:r>
        <w:t>professionals and decision-</w:t>
      </w:r>
      <w:r w:rsidR="004E79E5" w:rsidRPr="0045516D">
        <w:t>makers</w:t>
      </w:r>
      <w:r w:rsidR="004E79E5" w:rsidRPr="00F73232">
        <w:t xml:space="preserve"> </w:t>
      </w:r>
      <w:r w:rsidR="004E79E5" w:rsidRPr="0045516D">
        <w:t xml:space="preserve">has led to a huge demand </w:t>
      </w:r>
      <w:r>
        <w:t>for</w:t>
      </w:r>
      <w:r w:rsidR="004E79E5" w:rsidRPr="0045516D">
        <w:t xml:space="preserve"> data</w:t>
      </w:r>
      <w:r w:rsidR="004E79E5" w:rsidRPr="00F73232">
        <w:t xml:space="preserve"> </w:t>
      </w:r>
      <w:r w:rsidR="004E79E5" w:rsidRPr="0045516D">
        <w:t>scientists and data science</w:t>
      </w:r>
      <w:r w:rsidR="004E79E5" w:rsidRPr="00F73232">
        <w:t xml:space="preserve"> </w:t>
      </w:r>
      <w:r w:rsidR="004E79E5" w:rsidRPr="0045516D">
        <w:t>professionals</w:t>
      </w:r>
      <w:r w:rsidR="00EE5EC1">
        <w:t>.</w:t>
      </w:r>
    </w:p>
    <w:p w14:paraId="467AA835" w14:textId="77777777" w:rsidR="004E79E5" w:rsidRPr="007642DB" w:rsidRDefault="004E79E5" w:rsidP="004E79E5">
      <w:pPr>
        <w:spacing w:after="0" w:line="240" w:lineRule="auto"/>
        <w:jc w:val="both"/>
        <w:rPr>
          <w:rFonts w:ascii="Century Schoolbook" w:eastAsia="Times New Roman" w:hAnsi="Century Schoolbook" w:cs="Arial"/>
          <w:color w:val="000000"/>
          <w:sz w:val="28"/>
          <w:szCs w:val="28"/>
          <w:lang w:val="en-IN"/>
        </w:rPr>
      </w:pPr>
    </w:p>
    <w:p w14:paraId="6A93D44A" w14:textId="77777777" w:rsidR="00EE5EC1" w:rsidRPr="005F4A73" w:rsidRDefault="00CE1DAF" w:rsidP="00597E40">
      <w:pPr>
        <w:pStyle w:val="Heading3"/>
        <w:rPr>
          <w:rFonts w:eastAsia="Times New Roman"/>
        </w:rPr>
      </w:pPr>
      <w:bookmarkStart w:id="45" w:name="_Toc48770473"/>
      <w:r>
        <w:rPr>
          <w:rFonts w:eastAsia="Times New Roman"/>
        </w:rPr>
        <w:lastRenderedPageBreak/>
        <w:t>Data S</w:t>
      </w:r>
      <w:r w:rsidR="004E79E5" w:rsidRPr="005F4A73">
        <w:rPr>
          <w:rFonts w:eastAsia="Times New Roman"/>
        </w:rPr>
        <w:t xml:space="preserve">cience </w:t>
      </w:r>
      <w:r>
        <w:rPr>
          <w:rFonts w:eastAsia="Times New Roman"/>
        </w:rPr>
        <w:t>J</w:t>
      </w:r>
      <w:r w:rsidR="004E79E5" w:rsidRPr="005F4A73">
        <w:rPr>
          <w:rFonts w:eastAsia="Times New Roman"/>
        </w:rPr>
        <w:t xml:space="preserve">ob </w:t>
      </w:r>
      <w:r>
        <w:rPr>
          <w:rFonts w:eastAsia="Times New Roman"/>
        </w:rPr>
        <w:t>R</w:t>
      </w:r>
      <w:r w:rsidR="004E79E5" w:rsidRPr="005F4A73">
        <w:rPr>
          <w:rFonts w:eastAsia="Times New Roman"/>
        </w:rPr>
        <w:t>oles</w:t>
      </w:r>
      <w:bookmarkEnd w:id="45"/>
      <w:r w:rsidR="004E79E5" w:rsidRPr="005F4A73">
        <w:rPr>
          <w:rFonts w:eastAsia="Times New Roman"/>
        </w:rPr>
        <w:t xml:space="preserve"> </w:t>
      </w:r>
    </w:p>
    <w:p w14:paraId="44440F52" w14:textId="77777777" w:rsidR="00CE1DAF" w:rsidRDefault="004F092B" w:rsidP="00BE52F2">
      <w:pPr>
        <w:pStyle w:val="2Bodytext"/>
      </w:pPr>
      <w:r>
        <w:t>L</w:t>
      </w:r>
      <w:r w:rsidR="004E79E5" w:rsidRPr="0045516D">
        <w:t>ooking at the</w:t>
      </w:r>
      <w:r w:rsidR="004E79E5" w:rsidRPr="00F73232">
        <w:t xml:space="preserve"> </w:t>
      </w:r>
      <w:r w:rsidR="004E79E5" w:rsidRPr="0045516D">
        <w:t>number of career opportunities available</w:t>
      </w:r>
      <w:r>
        <w:t>,</w:t>
      </w:r>
      <w:r w:rsidR="004E79E5" w:rsidRPr="00F73232">
        <w:t xml:space="preserve"> </w:t>
      </w:r>
      <w:r w:rsidR="007642DB">
        <w:t>there are several</w:t>
      </w:r>
      <w:r w:rsidR="004E79E5" w:rsidRPr="0045516D">
        <w:t xml:space="preserve"> job roles offered</w:t>
      </w:r>
      <w:r w:rsidR="004E79E5" w:rsidRPr="00F73232">
        <w:t xml:space="preserve"> </w:t>
      </w:r>
      <w:r w:rsidR="00CE1DAF">
        <w:t>to a data science professional as listed below.</w:t>
      </w:r>
    </w:p>
    <w:p w14:paraId="020CA0F9" w14:textId="77777777" w:rsidR="00CE1DAF" w:rsidRPr="00CE1DAF" w:rsidRDefault="00CE1DAF" w:rsidP="00BF011E">
      <w:pPr>
        <w:pStyle w:val="2Bodytext"/>
        <w:numPr>
          <w:ilvl w:val="0"/>
          <w:numId w:val="9"/>
        </w:numPr>
        <w:rPr>
          <w:b/>
        </w:rPr>
      </w:pPr>
      <w:r w:rsidRPr="00CE1DAF">
        <w:rPr>
          <w:b/>
        </w:rPr>
        <w:t>D</w:t>
      </w:r>
      <w:r w:rsidR="004E79E5" w:rsidRPr="00CE1DAF">
        <w:rPr>
          <w:b/>
        </w:rPr>
        <w:t xml:space="preserve">ata </w:t>
      </w:r>
      <w:r w:rsidRPr="00CE1DAF">
        <w:rPr>
          <w:b/>
        </w:rPr>
        <w:t>S</w:t>
      </w:r>
      <w:r w:rsidR="004E79E5" w:rsidRPr="00CE1DAF">
        <w:rPr>
          <w:b/>
        </w:rPr>
        <w:t xml:space="preserve">cientist </w:t>
      </w:r>
    </w:p>
    <w:p w14:paraId="39881E50" w14:textId="77777777" w:rsidR="00CE1DAF" w:rsidRDefault="00AD03A5" w:rsidP="00CE1DAF">
      <w:pPr>
        <w:pStyle w:val="2Bodytext"/>
        <w:ind w:left="720"/>
      </w:pPr>
      <w:commentRangeStart w:id="46"/>
      <w:r>
        <w:t>-</w:t>
      </w:r>
      <w:commentRangeEnd w:id="46"/>
      <w:r w:rsidR="00E15770">
        <w:rPr>
          <w:rStyle w:val="CommentReference"/>
          <w:color w:val="auto"/>
          <w:lang w:val="en-US" w:bidi="mr-IN"/>
        </w:rPr>
        <w:commentReference w:id="46"/>
      </w:r>
      <w:r w:rsidR="00CE1DAF">
        <w:t>A D</w:t>
      </w:r>
      <w:r w:rsidR="004E79E5" w:rsidRPr="0045516D">
        <w:t xml:space="preserve">ata </w:t>
      </w:r>
      <w:r w:rsidR="00CE1DAF">
        <w:t>S</w:t>
      </w:r>
      <w:r w:rsidR="004E79E5" w:rsidRPr="0045516D">
        <w:t>cientist is</w:t>
      </w:r>
      <w:r w:rsidR="004E79E5" w:rsidRPr="00F73232">
        <w:t xml:space="preserve"> </w:t>
      </w:r>
      <w:r w:rsidR="004E79E5" w:rsidRPr="0045516D">
        <w:t>someone who plays with the science of</w:t>
      </w:r>
      <w:r w:rsidR="004E79E5" w:rsidRPr="00F73232">
        <w:t xml:space="preserve"> </w:t>
      </w:r>
      <w:r w:rsidR="004E79E5" w:rsidRPr="0045516D">
        <w:t>data</w:t>
      </w:r>
      <w:r w:rsidR="00CE1DAF">
        <w:t>.</w:t>
      </w:r>
      <w:r w:rsidR="004E79E5" w:rsidRPr="00F73232">
        <w:t xml:space="preserve"> </w:t>
      </w:r>
      <w:r w:rsidR="00CE1DAF">
        <w:t>H</w:t>
      </w:r>
      <w:r w:rsidR="004E79E5" w:rsidRPr="0045516D">
        <w:t>e builds models and derives inferences</w:t>
      </w:r>
      <w:r w:rsidR="004E79E5" w:rsidRPr="00F73232">
        <w:t xml:space="preserve"> </w:t>
      </w:r>
      <w:r w:rsidR="00760E8A">
        <w:t>out of the same.</w:t>
      </w:r>
    </w:p>
    <w:p w14:paraId="35FFC333" w14:textId="77777777" w:rsidR="00CE1DAF" w:rsidRPr="00760E8A" w:rsidRDefault="00760E8A" w:rsidP="00BF011E">
      <w:pPr>
        <w:pStyle w:val="2Bodytext"/>
        <w:numPr>
          <w:ilvl w:val="0"/>
          <w:numId w:val="9"/>
        </w:numPr>
        <w:rPr>
          <w:b/>
        </w:rPr>
      </w:pPr>
      <w:r w:rsidRPr="00760E8A">
        <w:rPr>
          <w:b/>
        </w:rPr>
        <w:t>D</w:t>
      </w:r>
      <w:r w:rsidR="004E79E5" w:rsidRPr="00760E8A">
        <w:rPr>
          <w:b/>
        </w:rPr>
        <w:t xml:space="preserve">ata </w:t>
      </w:r>
      <w:r w:rsidRPr="00760E8A">
        <w:rPr>
          <w:b/>
        </w:rPr>
        <w:t>D</w:t>
      </w:r>
      <w:r w:rsidR="004E79E5" w:rsidRPr="00760E8A">
        <w:rPr>
          <w:b/>
        </w:rPr>
        <w:t xml:space="preserve">ecision </w:t>
      </w:r>
      <w:r w:rsidRPr="00760E8A">
        <w:rPr>
          <w:b/>
        </w:rPr>
        <w:t>M</w:t>
      </w:r>
      <w:r w:rsidR="004E79E5" w:rsidRPr="00760E8A">
        <w:rPr>
          <w:b/>
        </w:rPr>
        <w:t>aker</w:t>
      </w:r>
    </w:p>
    <w:p w14:paraId="2FF047BB" w14:textId="77777777" w:rsidR="00CE1DAF" w:rsidRDefault="00760E8A" w:rsidP="00CE1DAF">
      <w:pPr>
        <w:pStyle w:val="2Bodytext"/>
        <w:ind w:left="720"/>
      </w:pPr>
      <w:r>
        <w:t xml:space="preserve"> </w:t>
      </w:r>
      <w:r w:rsidR="00AD03A5">
        <w:t>-</w:t>
      </w:r>
      <w:r>
        <w:t>A</w:t>
      </w:r>
      <w:r w:rsidR="004E79E5" w:rsidRPr="0045516D">
        <w:t xml:space="preserve"> </w:t>
      </w:r>
      <w:r>
        <w:t>Data D</w:t>
      </w:r>
      <w:r w:rsidR="004E79E5" w:rsidRPr="0045516D">
        <w:t>ecision</w:t>
      </w:r>
      <w:r w:rsidR="004E79E5" w:rsidRPr="00F73232">
        <w:t xml:space="preserve"> </w:t>
      </w:r>
      <w:r>
        <w:t>M</w:t>
      </w:r>
      <w:r w:rsidR="004E79E5" w:rsidRPr="0045516D">
        <w:t xml:space="preserve">aker is </w:t>
      </w:r>
      <w:r w:rsidR="00652451">
        <w:t>a</w:t>
      </w:r>
      <w:r w:rsidR="004E79E5" w:rsidRPr="0045516D">
        <w:t xml:space="preserve"> professional who looks at</w:t>
      </w:r>
      <w:r w:rsidR="004E79E5" w:rsidRPr="00F73232">
        <w:t xml:space="preserve"> </w:t>
      </w:r>
      <w:r>
        <w:t xml:space="preserve">the </w:t>
      </w:r>
      <w:r w:rsidR="004E79E5" w:rsidRPr="0045516D">
        <w:t>data and decides whether to go ahead</w:t>
      </w:r>
      <w:r w:rsidR="004E79E5" w:rsidRPr="00F73232">
        <w:t xml:space="preserve"> </w:t>
      </w:r>
      <w:r w:rsidR="004E79E5" w:rsidRPr="0045516D">
        <w:t>with</w:t>
      </w:r>
      <w:r w:rsidR="004E79E5" w:rsidRPr="00F73232">
        <w:t xml:space="preserve"> </w:t>
      </w:r>
      <w:r w:rsidR="004E79E5" w:rsidRPr="0045516D">
        <w:t>a certain decision or a hypothesis</w:t>
      </w:r>
      <w:r w:rsidR="004E79E5" w:rsidRPr="00F73232">
        <w:t xml:space="preserve"> </w:t>
      </w:r>
      <w:r w:rsidR="004E79E5" w:rsidRPr="0045516D">
        <w:t>or not</w:t>
      </w:r>
      <w:r>
        <w:t>.</w:t>
      </w:r>
    </w:p>
    <w:p w14:paraId="2FFCA05C" w14:textId="77777777" w:rsidR="00CE1DAF" w:rsidRPr="00760E8A" w:rsidRDefault="00760E8A" w:rsidP="00BF011E">
      <w:pPr>
        <w:pStyle w:val="2Bodytext"/>
        <w:numPr>
          <w:ilvl w:val="0"/>
          <w:numId w:val="9"/>
        </w:numPr>
        <w:rPr>
          <w:b/>
        </w:rPr>
      </w:pPr>
      <w:r w:rsidRPr="00760E8A">
        <w:rPr>
          <w:b/>
        </w:rPr>
        <w:t>D</w:t>
      </w:r>
      <w:r w:rsidR="004E79E5" w:rsidRPr="00760E8A">
        <w:rPr>
          <w:b/>
        </w:rPr>
        <w:t xml:space="preserve">ata </w:t>
      </w:r>
      <w:r w:rsidRPr="00760E8A">
        <w:rPr>
          <w:b/>
        </w:rPr>
        <w:t>E</w:t>
      </w:r>
      <w:r w:rsidR="004E79E5" w:rsidRPr="00760E8A">
        <w:rPr>
          <w:b/>
        </w:rPr>
        <w:t xml:space="preserve">ngineer </w:t>
      </w:r>
    </w:p>
    <w:p w14:paraId="09A0B195" w14:textId="77777777" w:rsidR="00CE1DAF" w:rsidRDefault="00AD03A5" w:rsidP="00CE1DAF">
      <w:pPr>
        <w:pStyle w:val="2Bodytext"/>
        <w:ind w:left="720"/>
      </w:pPr>
      <w:r>
        <w:t>-</w:t>
      </w:r>
      <w:r w:rsidR="00760E8A">
        <w:t>A D</w:t>
      </w:r>
      <w:r w:rsidR="004E79E5" w:rsidRPr="0045516D">
        <w:t xml:space="preserve">ata </w:t>
      </w:r>
      <w:r w:rsidR="00760E8A">
        <w:t>E</w:t>
      </w:r>
      <w:r w:rsidR="004E79E5" w:rsidRPr="0045516D">
        <w:t>ngineer deals</w:t>
      </w:r>
      <w:r w:rsidR="004E79E5" w:rsidRPr="00F73232">
        <w:t xml:space="preserve"> </w:t>
      </w:r>
      <w:r w:rsidR="00652451">
        <w:t>with the infrastructure of B</w:t>
      </w:r>
      <w:r w:rsidR="004E79E5" w:rsidRPr="0045516D">
        <w:t>ig data</w:t>
      </w:r>
      <w:r w:rsidR="004E79E5" w:rsidRPr="00F73232">
        <w:t xml:space="preserve"> </w:t>
      </w:r>
      <w:r w:rsidR="004E79E5" w:rsidRPr="0045516D">
        <w:t>and data science</w:t>
      </w:r>
      <w:r w:rsidR="00760E8A">
        <w:t>.</w:t>
      </w:r>
      <w:r w:rsidR="004E79E5" w:rsidRPr="0045516D">
        <w:t xml:space="preserve"> </w:t>
      </w:r>
    </w:p>
    <w:p w14:paraId="74C95188" w14:textId="77777777" w:rsidR="00CE1DAF" w:rsidRPr="00760E8A" w:rsidRDefault="00760E8A" w:rsidP="00BF011E">
      <w:pPr>
        <w:pStyle w:val="2Bodytext"/>
        <w:numPr>
          <w:ilvl w:val="0"/>
          <w:numId w:val="9"/>
        </w:numPr>
        <w:rPr>
          <w:b/>
        </w:rPr>
      </w:pPr>
      <w:r w:rsidRPr="00760E8A">
        <w:rPr>
          <w:b/>
        </w:rPr>
        <w:t>Data A</w:t>
      </w:r>
      <w:r w:rsidR="004E79E5" w:rsidRPr="00760E8A">
        <w:rPr>
          <w:b/>
        </w:rPr>
        <w:t xml:space="preserve">rchitect </w:t>
      </w:r>
    </w:p>
    <w:p w14:paraId="6A49B548" w14:textId="77777777" w:rsidR="00CE1DAF" w:rsidRDefault="00AD03A5" w:rsidP="00CE1DAF">
      <w:pPr>
        <w:pStyle w:val="2Bodytext"/>
        <w:ind w:left="720"/>
      </w:pPr>
      <w:r>
        <w:t>-</w:t>
      </w:r>
      <w:r w:rsidR="00760E8A">
        <w:t>A D</w:t>
      </w:r>
      <w:r w:rsidR="004E79E5" w:rsidRPr="0045516D">
        <w:t>ata</w:t>
      </w:r>
      <w:r w:rsidR="004E79E5" w:rsidRPr="00F73232">
        <w:t xml:space="preserve"> </w:t>
      </w:r>
      <w:r w:rsidR="00760E8A">
        <w:t xml:space="preserve">Architect </w:t>
      </w:r>
      <w:r w:rsidR="004E79E5" w:rsidRPr="0045516D">
        <w:t>builds</w:t>
      </w:r>
      <w:r w:rsidR="004E79E5" w:rsidRPr="00F73232">
        <w:t xml:space="preserve"> </w:t>
      </w:r>
      <w:r w:rsidR="004E79E5" w:rsidRPr="0045516D">
        <w:t>infrastructure as well as security</w:t>
      </w:r>
      <w:r w:rsidR="004E79E5" w:rsidRPr="00F73232">
        <w:t xml:space="preserve"> </w:t>
      </w:r>
      <w:r w:rsidR="004E79E5" w:rsidRPr="0045516D">
        <w:t>models</w:t>
      </w:r>
      <w:r w:rsidR="004E79E5" w:rsidRPr="00F73232">
        <w:t xml:space="preserve"> </w:t>
      </w:r>
      <w:r w:rsidR="004E79E5" w:rsidRPr="0045516D">
        <w:t>for data science projects</w:t>
      </w:r>
      <w:r w:rsidR="00760E8A">
        <w:t>.</w:t>
      </w:r>
      <w:r w:rsidR="004E79E5" w:rsidRPr="0045516D">
        <w:t xml:space="preserve"> </w:t>
      </w:r>
    </w:p>
    <w:p w14:paraId="28BC7422" w14:textId="77777777" w:rsidR="00CE1DAF" w:rsidRPr="00760E8A" w:rsidRDefault="00760E8A" w:rsidP="00BF011E">
      <w:pPr>
        <w:pStyle w:val="2Bodytext"/>
        <w:numPr>
          <w:ilvl w:val="0"/>
          <w:numId w:val="9"/>
        </w:numPr>
        <w:rPr>
          <w:b/>
        </w:rPr>
      </w:pPr>
      <w:r w:rsidRPr="00760E8A">
        <w:rPr>
          <w:b/>
        </w:rPr>
        <w:t>D</w:t>
      </w:r>
      <w:r w:rsidR="004E79E5" w:rsidRPr="00760E8A">
        <w:rPr>
          <w:b/>
        </w:rPr>
        <w:t xml:space="preserve">ata </w:t>
      </w:r>
      <w:r w:rsidRPr="00760E8A">
        <w:rPr>
          <w:b/>
        </w:rPr>
        <w:t>A</w:t>
      </w:r>
      <w:r w:rsidR="004E79E5" w:rsidRPr="00760E8A">
        <w:rPr>
          <w:b/>
        </w:rPr>
        <w:t>nalyst</w:t>
      </w:r>
    </w:p>
    <w:p w14:paraId="60C0022F" w14:textId="77777777" w:rsidR="00CE1DAF" w:rsidRDefault="00AD03A5" w:rsidP="00CE1DAF">
      <w:pPr>
        <w:pStyle w:val="2Bodytext"/>
        <w:ind w:left="720"/>
      </w:pPr>
      <w:r>
        <w:t>-</w:t>
      </w:r>
      <w:r w:rsidR="00760E8A">
        <w:t>A Data Analyst</w:t>
      </w:r>
      <w:r w:rsidR="004E79E5" w:rsidRPr="00F73232">
        <w:t xml:space="preserve"> </w:t>
      </w:r>
      <w:r w:rsidR="004E79E5" w:rsidRPr="0045516D">
        <w:t>is someone who explores data</w:t>
      </w:r>
      <w:r w:rsidR="00760E8A">
        <w:t>,</w:t>
      </w:r>
      <w:r w:rsidR="004E79E5" w:rsidRPr="00F73232">
        <w:t xml:space="preserve"> </w:t>
      </w:r>
      <w:proofErr w:type="spellStart"/>
      <w:r w:rsidR="004E79E5" w:rsidRPr="0045516D">
        <w:t>analyzes</w:t>
      </w:r>
      <w:proofErr w:type="spellEnd"/>
      <w:r w:rsidR="004E79E5" w:rsidRPr="0045516D">
        <w:t xml:space="preserve"> data</w:t>
      </w:r>
      <w:r w:rsidR="00760E8A">
        <w:t>,</w:t>
      </w:r>
      <w:r w:rsidR="004E79E5" w:rsidRPr="0045516D">
        <w:t xml:space="preserve"> and derives inferences out</w:t>
      </w:r>
      <w:r w:rsidR="004E79E5" w:rsidRPr="00F73232">
        <w:t xml:space="preserve"> </w:t>
      </w:r>
      <w:r w:rsidR="004E79E5" w:rsidRPr="0045516D">
        <w:t>of them</w:t>
      </w:r>
      <w:r w:rsidR="00760E8A">
        <w:t>.</w:t>
      </w:r>
    </w:p>
    <w:p w14:paraId="4120AA01" w14:textId="77777777" w:rsidR="00CE1DAF" w:rsidRPr="00760E8A" w:rsidRDefault="00760E8A" w:rsidP="00BF011E">
      <w:pPr>
        <w:pStyle w:val="2Bodytext"/>
        <w:numPr>
          <w:ilvl w:val="0"/>
          <w:numId w:val="9"/>
        </w:numPr>
        <w:rPr>
          <w:b/>
        </w:rPr>
      </w:pPr>
      <w:r w:rsidRPr="00760E8A">
        <w:rPr>
          <w:b/>
        </w:rPr>
        <w:t>D</w:t>
      </w:r>
      <w:r w:rsidR="004E79E5" w:rsidRPr="00760E8A">
        <w:rPr>
          <w:b/>
        </w:rPr>
        <w:t xml:space="preserve">ata </w:t>
      </w:r>
      <w:r w:rsidRPr="00760E8A">
        <w:rPr>
          <w:b/>
        </w:rPr>
        <w:t>A</w:t>
      </w:r>
      <w:r w:rsidR="004E79E5" w:rsidRPr="00760E8A">
        <w:rPr>
          <w:b/>
        </w:rPr>
        <w:t xml:space="preserve">nalytics </w:t>
      </w:r>
      <w:r w:rsidRPr="00760E8A">
        <w:rPr>
          <w:b/>
        </w:rPr>
        <w:t>L</w:t>
      </w:r>
      <w:r w:rsidR="004E79E5" w:rsidRPr="00760E8A">
        <w:rPr>
          <w:b/>
        </w:rPr>
        <w:t>eader</w:t>
      </w:r>
    </w:p>
    <w:p w14:paraId="1D26B58B" w14:textId="77777777" w:rsidR="00CE1DAF" w:rsidRDefault="00AD03A5" w:rsidP="00CE1DAF">
      <w:pPr>
        <w:pStyle w:val="2Bodytext"/>
        <w:ind w:left="720"/>
      </w:pPr>
      <w:r>
        <w:t>-</w:t>
      </w:r>
      <w:r w:rsidR="00760E8A">
        <w:t>A</w:t>
      </w:r>
      <w:r w:rsidR="004E79E5" w:rsidRPr="0045516D">
        <w:t xml:space="preserve"> </w:t>
      </w:r>
      <w:r w:rsidR="00760E8A">
        <w:t>D</w:t>
      </w:r>
      <w:r w:rsidR="004E79E5" w:rsidRPr="0045516D">
        <w:t xml:space="preserve">ata </w:t>
      </w:r>
      <w:r w:rsidR="00760E8A">
        <w:t>A</w:t>
      </w:r>
      <w:r w:rsidR="004E79E5" w:rsidRPr="0045516D">
        <w:t>nalytics</w:t>
      </w:r>
      <w:r w:rsidR="004E79E5" w:rsidRPr="00F73232">
        <w:t xml:space="preserve"> </w:t>
      </w:r>
      <w:r w:rsidR="00760E8A">
        <w:t>L</w:t>
      </w:r>
      <w:r w:rsidR="004E79E5" w:rsidRPr="0045516D">
        <w:t>eader</w:t>
      </w:r>
      <w:r w:rsidR="004E79E5" w:rsidRPr="00F73232">
        <w:t xml:space="preserve"> </w:t>
      </w:r>
      <w:r w:rsidR="007642DB">
        <w:t>is also a decision-</w:t>
      </w:r>
      <w:r w:rsidR="004E79E5" w:rsidRPr="0045516D">
        <w:t>maker who looks at</w:t>
      </w:r>
      <w:r w:rsidR="004E79E5" w:rsidRPr="00F73232">
        <w:t xml:space="preserve"> </w:t>
      </w:r>
      <w:r w:rsidR="004E79E5" w:rsidRPr="0045516D">
        <w:t>data ana</w:t>
      </w:r>
      <w:r w:rsidR="00760E8A">
        <w:t>lysis</w:t>
      </w:r>
      <w:r w:rsidR="00652451">
        <w:t>, its</w:t>
      </w:r>
      <w:r w:rsidR="00760E8A">
        <w:t xml:space="preserve"> </w:t>
      </w:r>
      <w:r w:rsidR="004E79E5" w:rsidRPr="0045516D">
        <w:t>results</w:t>
      </w:r>
      <w:r w:rsidR="007642DB">
        <w:t>,</w:t>
      </w:r>
      <w:r w:rsidR="004E79E5" w:rsidRPr="0045516D">
        <w:t xml:space="preserve"> and interprets</w:t>
      </w:r>
      <w:r w:rsidR="004E79E5" w:rsidRPr="00F73232">
        <w:t xml:space="preserve"> </w:t>
      </w:r>
      <w:r w:rsidR="004E79E5" w:rsidRPr="0045516D">
        <w:t>them</w:t>
      </w:r>
      <w:r w:rsidR="004E79E5" w:rsidRPr="00F73232">
        <w:t xml:space="preserve"> </w:t>
      </w:r>
      <w:r w:rsidR="007642DB">
        <w:t>into data-</w:t>
      </w:r>
      <w:r w:rsidR="004E79E5" w:rsidRPr="0045516D">
        <w:t>driven decisions</w:t>
      </w:r>
      <w:r w:rsidR="00760E8A">
        <w:t>.</w:t>
      </w:r>
    </w:p>
    <w:p w14:paraId="710F4C6A" w14:textId="77777777" w:rsidR="00CE1DAF" w:rsidRPr="00B602A8" w:rsidRDefault="00B602A8" w:rsidP="00BF011E">
      <w:pPr>
        <w:pStyle w:val="2Bodytext"/>
        <w:numPr>
          <w:ilvl w:val="0"/>
          <w:numId w:val="9"/>
        </w:numPr>
        <w:rPr>
          <w:b/>
        </w:rPr>
      </w:pPr>
      <w:r w:rsidRPr="00B602A8">
        <w:rPr>
          <w:b/>
        </w:rPr>
        <w:t>Data A</w:t>
      </w:r>
      <w:r w:rsidR="004E79E5" w:rsidRPr="00B602A8">
        <w:rPr>
          <w:b/>
        </w:rPr>
        <w:t xml:space="preserve">rtist </w:t>
      </w:r>
    </w:p>
    <w:p w14:paraId="72F3842D" w14:textId="77777777" w:rsidR="00B602A8" w:rsidRDefault="00AD03A5" w:rsidP="00CE1DAF">
      <w:pPr>
        <w:pStyle w:val="2Bodytext"/>
        <w:ind w:left="720"/>
      </w:pPr>
      <w:r>
        <w:t>-</w:t>
      </w:r>
      <w:r w:rsidR="00B602A8">
        <w:t>A Data A</w:t>
      </w:r>
      <w:r w:rsidR="004E79E5" w:rsidRPr="0045516D">
        <w:t>rtist deals with</w:t>
      </w:r>
      <w:r w:rsidR="004E79E5" w:rsidRPr="00F73232">
        <w:t xml:space="preserve"> </w:t>
      </w:r>
      <w:r w:rsidR="00B602A8">
        <w:t xml:space="preserve">the visualizations </w:t>
      </w:r>
      <w:r w:rsidR="004E79E5" w:rsidRPr="0045516D">
        <w:t xml:space="preserve">of </w:t>
      </w:r>
      <w:r w:rsidR="007642DB">
        <w:t>B</w:t>
      </w:r>
      <w:r w:rsidR="004E79E5" w:rsidRPr="0045516D">
        <w:t>ig data and data</w:t>
      </w:r>
      <w:r w:rsidR="004E79E5" w:rsidRPr="00F73232">
        <w:t xml:space="preserve"> </w:t>
      </w:r>
      <w:r w:rsidR="004E79E5" w:rsidRPr="0045516D">
        <w:t>science</w:t>
      </w:r>
      <w:r w:rsidR="00B602A8">
        <w:t>.</w:t>
      </w:r>
    </w:p>
    <w:p w14:paraId="0322B45A" w14:textId="77777777" w:rsidR="00B602A8" w:rsidRDefault="00B602A8" w:rsidP="00BF011E">
      <w:pPr>
        <w:pStyle w:val="2Bodytext"/>
        <w:numPr>
          <w:ilvl w:val="0"/>
          <w:numId w:val="9"/>
        </w:numPr>
      </w:pPr>
      <w:r w:rsidRPr="00B602A8">
        <w:rPr>
          <w:b/>
        </w:rPr>
        <w:t>S</w:t>
      </w:r>
      <w:r w:rsidR="004E79E5" w:rsidRPr="00B602A8">
        <w:rPr>
          <w:b/>
        </w:rPr>
        <w:t>tatistician</w:t>
      </w:r>
    </w:p>
    <w:p w14:paraId="656D99DD" w14:textId="77777777" w:rsidR="00B602A8" w:rsidRDefault="00AD03A5" w:rsidP="00B602A8">
      <w:pPr>
        <w:pStyle w:val="2Bodytext"/>
        <w:ind w:left="720"/>
      </w:pPr>
      <w:r>
        <w:t>-</w:t>
      </w:r>
      <w:r w:rsidR="00B602A8">
        <w:t>A S</w:t>
      </w:r>
      <w:r w:rsidR="004E79E5" w:rsidRPr="0045516D">
        <w:t>tatistician runs</w:t>
      </w:r>
      <w:r w:rsidR="004E79E5" w:rsidRPr="00F73232">
        <w:t xml:space="preserve"> </w:t>
      </w:r>
      <w:r w:rsidR="004E79E5" w:rsidRPr="0045516D">
        <w:t xml:space="preserve">mathematical models </w:t>
      </w:r>
      <w:r w:rsidR="00B602A8">
        <w:t xml:space="preserve">and statistical tests </w:t>
      </w:r>
      <w:r w:rsidR="004E79E5" w:rsidRPr="0045516D">
        <w:t>on the data</w:t>
      </w:r>
      <w:r w:rsidR="00B602A8">
        <w:t>.</w:t>
      </w:r>
      <w:r w:rsidR="004E79E5" w:rsidRPr="00F73232">
        <w:t xml:space="preserve"> </w:t>
      </w:r>
    </w:p>
    <w:p w14:paraId="38B4A3D5" w14:textId="77777777" w:rsidR="00CE1DAF" w:rsidRPr="00B602A8" w:rsidRDefault="004E79E5" w:rsidP="00BF011E">
      <w:pPr>
        <w:pStyle w:val="2Bodytext"/>
        <w:numPr>
          <w:ilvl w:val="0"/>
          <w:numId w:val="9"/>
        </w:numPr>
        <w:rPr>
          <w:b/>
        </w:rPr>
      </w:pPr>
      <w:r w:rsidRPr="00B602A8">
        <w:rPr>
          <w:b/>
        </w:rPr>
        <w:t xml:space="preserve">AI or ML </w:t>
      </w:r>
      <w:r w:rsidR="00B602A8">
        <w:rPr>
          <w:b/>
        </w:rPr>
        <w:t>E</w:t>
      </w:r>
      <w:r w:rsidRPr="00B602A8">
        <w:rPr>
          <w:b/>
        </w:rPr>
        <w:t>ngineer</w:t>
      </w:r>
    </w:p>
    <w:p w14:paraId="04FDE61E" w14:textId="77777777" w:rsidR="004E79E5" w:rsidRDefault="004E79E5" w:rsidP="00CE1DAF">
      <w:pPr>
        <w:pStyle w:val="2Bodytext"/>
        <w:ind w:left="720"/>
      </w:pPr>
      <w:r w:rsidRPr="0045516D">
        <w:t xml:space="preserve"> </w:t>
      </w:r>
      <w:r w:rsidR="00AD03A5">
        <w:t>-</w:t>
      </w:r>
      <w:commentRangeStart w:id="47"/>
      <w:r>
        <w:t xml:space="preserve">AI </w:t>
      </w:r>
      <w:r w:rsidR="00B602A8">
        <w:t>is abbreviated as A</w:t>
      </w:r>
      <w:r w:rsidRPr="0045516D">
        <w:t>rtificial</w:t>
      </w:r>
      <w:r w:rsidRPr="00F73232">
        <w:t xml:space="preserve"> </w:t>
      </w:r>
      <w:r w:rsidR="00B602A8">
        <w:t>I</w:t>
      </w:r>
      <w:r w:rsidRPr="0045516D">
        <w:t>ntelligence</w:t>
      </w:r>
      <w:r w:rsidR="00B602A8">
        <w:t xml:space="preserve"> </w:t>
      </w:r>
      <w:commentRangeEnd w:id="47"/>
      <w:r w:rsidR="001F2349">
        <w:rPr>
          <w:rStyle w:val="CommentReference"/>
          <w:color w:val="auto"/>
          <w:lang w:val="en-US" w:bidi="mr-IN"/>
        </w:rPr>
        <w:commentReference w:id="47"/>
      </w:r>
      <w:r w:rsidR="00B602A8">
        <w:t xml:space="preserve">and </w:t>
      </w:r>
      <w:r>
        <w:t>ML</w:t>
      </w:r>
      <w:r w:rsidRPr="0045516D">
        <w:t xml:space="preserve"> is abbreviated as </w:t>
      </w:r>
      <w:r w:rsidR="00B602A8">
        <w:t>M</w:t>
      </w:r>
      <w:r w:rsidRPr="0045516D">
        <w:t>achine</w:t>
      </w:r>
      <w:r w:rsidRPr="00F73232">
        <w:t xml:space="preserve"> </w:t>
      </w:r>
      <w:r w:rsidR="00B602A8">
        <w:t>L</w:t>
      </w:r>
      <w:r w:rsidRPr="0045516D">
        <w:t>earning</w:t>
      </w:r>
      <w:r w:rsidR="00B602A8">
        <w:t>.</w:t>
      </w:r>
      <w:r w:rsidR="00AD03A5">
        <w:t xml:space="preserve"> </w:t>
      </w:r>
      <w:r>
        <w:t>AI</w:t>
      </w:r>
      <w:r w:rsidRPr="0045516D">
        <w:t xml:space="preserve"> and machine learning</w:t>
      </w:r>
      <w:r w:rsidRPr="00F73232">
        <w:t xml:space="preserve"> </w:t>
      </w:r>
      <w:r w:rsidRPr="0045516D">
        <w:t>engineers deal with machine learning</w:t>
      </w:r>
      <w:r w:rsidRPr="00F73232">
        <w:t xml:space="preserve"> </w:t>
      </w:r>
      <w:r w:rsidRPr="0045516D">
        <w:t>algorithms</w:t>
      </w:r>
      <w:r w:rsidRPr="00F73232">
        <w:t xml:space="preserve"> </w:t>
      </w:r>
      <w:r w:rsidRPr="0045516D">
        <w:t>and computing</w:t>
      </w:r>
      <w:r w:rsidR="00B602A8">
        <w:t>.</w:t>
      </w:r>
      <w:r w:rsidRPr="0045516D">
        <w:t xml:space="preserve"> </w:t>
      </w:r>
    </w:p>
    <w:p w14:paraId="1B71C82B" w14:textId="77777777" w:rsidR="004E79E5" w:rsidRDefault="004E79E5" w:rsidP="00BE52F2">
      <w:pPr>
        <w:pStyle w:val="2Bodytext"/>
      </w:pPr>
    </w:p>
    <w:p w14:paraId="7718E718" w14:textId="77777777" w:rsidR="006D2DF8" w:rsidRPr="006D2DF8" w:rsidRDefault="006D2DF8" w:rsidP="00597E40">
      <w:pPr>
        <w:pStyle w:val="Heading3"/>
      </w:pPr>
      <w:bookmarkStart w:id="48" w:name="_Toc48770474"/>
      <w:commentRangeStart w:id="49"/>
      <w:r w:rsidRPr="006D2DF8">
        <w:t>Skills required for Data Science</w:t>
      </w:r>
      <w:bookmarkEnd w:id="48"/>
      <w:commentRangeEnd w:id="49"/>
      <w:r w:rsidR="001F2349">
        <w:rPr>
          <w:rStyle w:val="CommentReference"/>
          <w:rFonts w:eastAsiaTheme="minorHAnsi"/>
          <w:b w:val="0"/>
          <w:color w:val="auto"/>
          <w:lang w:val="en-US" w:bidi="mr-IN"/>
        </w:rPr>
        <w:commentReference w:id="49"/>
      </w:r>
    </w:p>
    <w:p w14:paraId="11667CE2" w14:textId="77777777" w:rsidR="0034465A" w:rsidRDefault="006D2DF8" w:rsidP="0034465A">
      <w:pPr>
        <w:pStyle w:val="2Bodytext"/>
      </w:pPr>
      <w:r>
        <w:t>T</w:t>
      </w:r>
      <w:r w:rsidR="004E79E5" w:rsidRPr="0045516D">
        <w:t>o become a specialized</w:t>
      </w:r>
      <w:r w:rsidR="004E79E5" w:rsidRPr="00F73232">
        <w:t xml:space="preserve"> </w:t>
      </w:r>
      <w:r w:rsidR="004E79E5" w:rsidRPr="0045516D">
        <w:t>data science professional</w:t>
      </w:r>
      <w:r>
        <w:t>,</w:t>
      </w:r>
      <w:r w:rsidR="004E79E5" w:rsidRPr="00F73232">
        <w:t xml:space="preserve"> </w:t>
      </w:r>
      <w:r w:rsidR="0034465A">
        <w:t xml:space="preserve">one must acquire certain </w:t>
      </w:r>
      <w:r w:rsidR="004E79E5" w:rsidRPr="0045516D">
        <w:t>skill sets</w:t>
      </w:r>
      <w:r w:rsidR="0034465A">
        <w:t xml:space="preserve">. These are </w:t>
      </w:r>
      <w:commentRangeStart w:id="50"/>
      <w:r w:rsidR="0034465A">
        <w:t>soft skills and technical skills.</w:t>
      </w:r>
      <w:commentRangeEnd w:id="50"/>
      <w:r w:rsidR="001F2349">
        <w:rPr>
          <w:rStyle w:val="CommentReference"/>
          <w:color w:val="auto"/>
          <w:lang w:val="en-US" w:bidi="mr-IN"/>
        </w:rPr>
        <w:commentReference w:id="50"/>
      </w:r>
      <w:r w:rsidR="0034465A">
        <w:t xml:space="preserve"> </w:t>
      </w:r>
    </w:p>
    <w:p w14:paraId="23D192A4" w14:textId="77777777" w:rsidR="006D2DF8" w:rsidRPr="00AD03A5" w:rsidRDefault="006D2DF8" w:rsidP="00AD03A5">
      <w:pPr>
        <w:pStyle w:val="ListParagraph"/>
        <w:rPr>
          <w:b/>
        </w:rPr>
      </w:pPr>
      <w:commentRangeStart w:id="51"/>
      <w:r w:rsidRPr="00AD03A5">
        <w:rPr>
          <w:b/>
        </w:rPr>
        <w:t>S</w:t>
      </w:r>
      <w:r w:rsidR="004E79E5" w:rsidRPr="00AD03A5">
        <w:rPr>
          <w:b/>
        </w:rPr>
        <w:t xml:space="preserve">oft skills </w:t>
      </w:r>
    </w:p>
    <w:p w14:paraId="39F35B52" w14:textId="77777777" w:rsidR="006D2DF8" w:rsidRDefault="006D2DF8" w:rsidP="00BF011E">
      <w:pPr>
        <w:pStyle w:val="2Bodytext"/>
        <w:numPr>
          <w:ilvl w:val="0"/>
          <w:numId w:val="8"/>
        </w:numPr>
      </w:pPr>
      <w:r>
        <w:t>C</w:t>
      </w:r>
      <w:r w:rsidR="004E79E5" w:rsidRPr="0045516D">
        <w:t xml:space="preserve">reative </w:t>
      </w:r>
      <w:commentRangeEnd w:id="51"/>
      <w:r w:rsidR="001F2349">
        <w:rPr>
          <w:rStyle w:val="CommentReference"/>
          <w:color w:val="auto"/>
          <w:lang w:val="en-US" w:bidi="mr-IN"/>
        </w:rPr>
        <w:commentReference w:id="51"/>
      </w:r>
      <w:r>
        <w:t>T</w:t>
      </w:r>
      <w:r w:rsidR="004E79E5" w:rsidRPr="0045516D">
        <w:t>hinking</w:t>
      </w:r>
      <w:r w:rsidR="004E79E5" w:rsidRPr="00F73232">
        <w:t xml:space="preserve"> </w:t>
      </w:r>
    </w:p>
    <w:p w14:paraId="4803260A" w14:textId="77777777" w:rsidR="006D2DF8" w:rsidRDefault="006D2DF8" w:rsidP="00BF011E">
      <w:pPr>
        <w:pStyle w:val="2Bodytext"/>
        <w:numPr>
          <w:ilvl w:val="0"/>
          <w:numId w:val="8"/>
        </w:numPr>
      </w:pPr>
      <w:r>
        <w:lastRenderedPageBreak/>
        <w:t>Problem S</w:t>
      </w:r>
      <w:r w:rsidR="004E79E5" w:rsidRPr="0045516D">
        <w:t xml:space="preserve">olving </w:t>
      </w:r>
    </w:p>
    <w:p w14:paraId="3BD731E3" w14:textId="77777777" w:rsidR="00AD03A5" w:rsidRDefault="00F7059D" w:rsidP="00BF011E">
      <w:pPr>
        <w:pStyle w:val="2Bodytext"/>
        <w:numPr>
          <w:ilvl w:val="0"/>
          <w:numId w:val="8"/>
        </w:numPr>
      </w:pPr>
      <w:r>
        <w:t>Persuasive</w:t>
      </w:r>
      <w:r w:rsidR="004E79E5" w:rsidRPr="0045516D">
        <w:t xml:space="preserve"> </w:t>
      </w:r>
      <w:r w:rsidR="006D2DF8">
        <w:t>C</w:t>
      </w:r>
      <w:r w:rsidR="004E79E5" w:rsidRPr="0045516D">
        <w:t>ommunication</w:t>
      </w:r>
    </w:p>
    <w:p w14:paraId="49A1ACA7" w14:textId="77777777" w:rsidR="006D2DF8" w:rsidRDefault="00AD03A5" w:rsidP="00AD03A5">
      <w:pPr>
        <w:pStyle w:val="2Bodytext"/>
        <w:ind w:left="1080"/>
      </w:pPr>
      <w:commentRangeStart w:id="52"/>
      <w:r>
        <w:t>-</w:t>
      </w:r>
      <w:commentRangeEnd w:id="52"/>
      <w:r w:rsidR="001F2349">
        <w:rPr>
          <w:rStyle w:val="CommentReference"/>
          <w:color w:val="auto"/>
          <w:lang w:val="en-US" w:bidi="mr-IN"/>
        </w:rPr>
        <w:commentReference w:id="52"/>
      </w:r>
      <w:r>
        <w:t>One</w:t>
      </w:r>
      <w:r w:rsidR="004E79E5" w:rsidRPr="0045516D">
        <w:t xml:space="preserve"> </w:t>
      </w:r>
      <w:r>
        <w:t>should</w:t>
      </w:r>
      <w:r w:rsidR="004E79E5" w:rsidRPr="0045516D">
        <w:t xml:space="preserve"> be able to communicate</w:t>
      </w:r>
      <w:r w:rsidR="004E79E5" w:rsidRPr="00F73232">
        <w:t xml:space="preserve"> </w:t>
      </w:r>
      <w:r w:rsidR="004E79E5" w:rsidRPr="0045516D">
        <w:t>the results or the inferences</w:t>
      </w:r>
      <w:r w:rsidR="004E79E5" w:rsidRPr="00F73232">
        <w:t xml:space="preserve"> </w:t>
      </w:r>
      <w:r>
        <w:t>of the</w:t>
      </w:r>
      <w:r w:rsidR="004E79E5" w:rsidRPr="0045516D">
        <w:t xml:space="preserve"> data </w:t>
      </w:r>
      <w:proofErr w:type="spellStart"/>
      <w:r w:rsidR="007642DB">
        <w:t>model</w:t>
      </w:r>
      <w:r w:rsidR="006D2DF8">
        <w:t>ing</w:t>
      </w:r>
      <w:proofErr w:type="spellEnd"/>
      <w:r>
        <w:t>.</w:t>
      </w:r>
    </w:p>
    <w:p w14:paraId="5A695EAE" w14:textId="77777777" w:rsidR="00AD03A5" w:rsidRDefault="00AD03A5" w:rsidP="00BF011E">
      <w:pPr>
        <w:pStyle w:val="2Bodytext"/>
        <w:numPr>
          <w:ilvl w:val="0"/>
          <w:numId w:val="8"/>
        </w:numPr>
      </w:pPr>
      <w:r>
        <w:t>Critical T</w:t>
      </w:r>
      <w:r w:rsidR="004E79E5" w:rsidRPr="0045516D">
        <w:t>hinking</w:t>
      </w:r>
    </w:p>
    <w:p w14:paraId="17621527" w14:textId="77777777" w:rsidR="004E79E5" w:rsidRDefault="00AD03A5" w:rsidP="00AD03A5">
      <w:pPr>
        <w:pStyle w:val="2Bodytext"/>
        <w:ind w:left="1080"/>
      </w:pPr>
      <w:r>
        <w:t>-One</w:t>
      </w:r>
      <w:r w:rsidR="004E79E5" w:rsidRPr="0045516D">
        <w:t xml:space="preserve"> must be a critical thinker to solve</w:t>
      </w:r>
      <w:r w:rsidR="007642DB">
        <w:t xml:space="preserve"> a</w:t>
      </w:r>
      <w:r w:rsidR="00725A11">
        <w:t xml:space="preserve"> </w:t>
      </w:r>
      <w:r w:rsidR="004E79E5" w:rsidRPr="0045516D">
        <w:t>certain set of problems</w:t>
      </w:r>
      <w:r w:rsidR="00725A11">
        <w:t>.</w:t>
      </w:r>
      <w:r w:rsidR="004E79E5" w:rsidRPr="00F73232">
        <w:t xml:space="preserve"> </w:t>
      </w:r>
    </w:p>
    <w:p w14:paraId="28D227C6" w14:textId="77777777" w:rsidR="001F3F92" w:rsidRPr="00AD03A5" w:rsidRDefault="00AD03A5" w:rsidP="00AD03A5">
      <w:pPr>
        <w:pStyle w:val="ListParagraph"/>
        <w:rPr>
          <w:b/>
        </w:rPr>
      </w:pPr>
      <w:r>
        <w:rPr>
          <w:b/>
        </w:rPr>
        <w:t>T</w:t>
      </w:r>
      <w:r w:rsidR="004E79E5" w:rsidRPr="00AD03A5">
        <w:rPr>
          <w:b/>
        </w:rPr>
        <w:t xml:space="preserve">echnical </w:t>
      </w:r>
      <w:r>
        <w:rPr>
          <w:b/>
        </w:rPr>
        <w:t>S</w:t>
      </w:r>
      <w:r w:rsidR="004E79E5" w:rsidRPr="00AD03A5">
        <w:rPr>
          <w:b/>
        </w:rPr>
        <w:t xml:space="preserve">kills </w:t>
      </w:r>
    </w:p>
    <w:p w14:paraId="214CB006" w14:textId="77777777" w:rsidR="00F50CC9" w:rsidRDefault="00F50CC9" w:rsidP="00BF011E">
      <w:pPr>
        <w:pStyle w:val="2Bodytext"/>
        <w:numPr>
          <w:ilvl w:val="0"/>
          <w:numId w:val="10"/>
        </w:numPr>
      </w:pPr>
      <w:r>
        <w:rPr>
          <w:lang w:val="en-US"/>
        </w:rPr>
        <w:t>P</w:t>
      </w:r>
      <w:proofErr w:type="spellStart"/>
      <w:r w:rsidR="004E79E5" w:rsidRPr="0045516D">
        <w:t>rogramming</w:t>
      </w:r>
      <w:proofErr w:type="spellEnd"/>
      <w:r w:rsidR="004E79E5" w:rsidRPr="0045516D">
        <w:t xml:space="preserve"> </w:t>
      </w:r>
      <w:r>
        <w:t>Languages</w:t>
      </w:r>
    </w:p>
    <w:p w14:paraId="16098889" w14:textId="77777777" w:rsidR="001F3F92" w:rsidRDefault="00F50CC9" w:rsidP="00F50CC9">
      <w:pPr>
        <w:pStyle w:val="2Bodytext"/>
        <w:ind w:left="1080"/>
      </w:pPr>
      <w:r>
        <w:t>-</w:t>
      </w:r>
      <w:r w:rsidR="007B6A24">
        <w:t xml:space="preserve">One must be well versed </w:t>
      </w:r>
      <w:r w:rsidR="007642DB">
        <w:t>in</w:t>
      </w:r>
      <w:r w:rsidR="007B6A24">
        <w:t xml:space="preserve"> </w:t>
      </w:r>
      <w:r w:rsidR="004E79E5" w:rsidRPr="0045516D">
        <w:t>programming languages</w:t>
      </w:r>
      <w:r w:rsidR="004E79E5" w:rsidRPr="00F73232">
        <w:t xml:space="preserve"> </w:t>
      </w:r>
      <w:r w:rsidR="007B6A24">
        <w:t xml:space="preserve">such as </w:t>
      </w:r>
      <w:r w:rsidR="004E79E5">
        <w:t>R</w:t>
      </w:r>
      <w:r>
        <w:t>,</w:t>
      </w:r>
      <w:r w:rsidR="004E79E5" w:rsidRPr="00F73232">
        <w:t xml:space="preserve"> </w:t>
      </w:r>
      <w:r w:rsidR="004E79E5">
        <w:t>P</w:t>
      </w:r>
      <w:r w:rsidR="004E79E5" w:rsidRPr="0045516D">
        <w:t>ython</w:t>
      </w:r>
      <w:r>
        <w:t xml:space="preserve">, and </w:t>
      </w:r>
      <w:proofErr w:type="spellStart"/>
      <w:r w:rsidR="004E79E5">
        <w:t>J</w:t>
      </w:r>
      <w:r w:rsidR="004E79E5" w:rsidRPr="0045516D">
        <w:t>ava</w:t>
      </w:r>
      <w:r w:rsidR="007B6A24">
        <w:t>script</w:t>
      </w:r>
      <w:proofErr w:type="spellEnd"/>
      <w:r w:rsidR="007B6A24">
        <w:t>.</w:t>
      </w:r>
    </w:p>
    <w:p w14:paraId="06C7A5A6" w14:textId="77777777" w:rsidR="001F3F92" w:rsidRDefault="00F50CC9" w:rsidP="00BF011E">
      <w:pPr>
        <w:pStyle w:val="2Bodytext"/>
        <w:numPr>
          <w:ilvl w:val="0"/>
          <w:numId w:val="10"/>
        </w:numPr>
      </w:pPr>
      <w:r>
        <w:t>S</w:t>
      </w:r>
      <w:r w:rsidR="004E79E5" w:rsidRPr="0045516D">
        <w:t xml:space="preserve">tatistics and </w:t>
      </w:r>
      <w:r>
        <w:t>A</w:t>
      </w:r>
      <w:r w:rsidR="004E79E5" w:rsidRPr="0045516D">
        <w:t>pplied</w:t>
      </w:r>
      <w:r w:rsidR="004E79E5">
        <w:t xml:space="preserve"> </w:t>
      </w:r>
      <w:r>
        <w:t>M</w:t>
      </w:r>
      <w:r w:rsidR="004E79E5" w:rsidRPr="0045516D">
        <w:t xml:space="preserve">athematics </w:t>
      </w:r>
    </w:p>
    <w:p w14:paraId="342A756C" w14:textId="77777777" w:rsidR="001F3F92" w:rsidRDefault="00F50CC9" w:rsidP="001F3F92">
      <w:pPr>
        <w:pStyle w:val="2Bodytext"/>
        <w:ind w:left="1080"/>
      </w:pPr>
      <w:r>
        <w:t>-One</w:t>
      </w:r>
      <w:r w:rsidR="004E79E5">
        <w:t xml:space="preserve"> </w:t>
      </w:r>
      <w:r w:rsidR="004E79E5" w:rsidRPr="0045516D">
        <w:t xml:space="preserve">must be well versed </w:t>
      </w:r>
      <w:r w:rsidR="007642DB">
        <w:t>in</w:t>
      </w:r>
      <w:r w:rsidR="004E79E5" w:rsidRPr="0045516D">
        <w:t xml:space="preserve"> linear algebra</w:t>
      </w:r>
      <w:r w:rsidR="004E79E5">
        <w:t xml:space="preserve"> </w:t>
      </w:r>
      <w:r w:rsidR="004E79E5" w:rsidRPr="0045516D">
        <w:t>and calculus</w:t>
      </w:r>
      <w:r w:rsidR="004E79E5">
        <w:t xml:space="preserve"> </w:t>
      </w:r>
      <w:r w:rsidR="004E79E5" w:rsidRPr="0045516D">
        <w:t>to become a great data science</w:t>
      </w:r>
      <w:r w:rsidR="004E79E5">
        <w:t xml:space="preserve"> </w:t>
      </w:r>
      <w:r w:rsidR="00D709A6">
        <w:t>professional.</w:t>
      </w:r>
    </w:p>
    <w:p w14:paraId="5BE778D7" w14:textId="77777777" w:rsidR="001F3F92" w:rsidRDefault="00F50CC9" w:rsidP="00BF011E">
      <w:pPr>
        <w:pStyle w:val="2Bodytext"/>
        <w:numPr>
          <w:ilvl w:val="0"/>
          <w:numId w:val="10"/>
        </w:numPr>
      </w:pPr>
      <w:r>
        <w:t>Knowledge of B</w:t>
      </w:r>
      <w:r w:rsidR="004E79E5" w:rsidRPr="0045516D">
        <w:t>ig data</w:t>
      </w:r>
      <w:r w:rsidR="004E79E5">
        <w:t xml:space="preserve"> </w:t>
      </w:r>
      <w:r w:rsidR="004E79E5" w:rsidRPr="0045516D">
        <w:t>architecture and infrastructure</w:t>
      </w:r>
      <w:r w:rsidR="004E79E5">
        <w:t xml:space="preserve"> </w:t>
      </w:r>
    </w:p>
    <w:p w14:paraId="5A13AA51" w14:textId="77777777" w:rsidR="001F3F92" w:rsidRDefault="00D709A6" w:rsidP="001F3F92">
      <w:pPr>
        <w:pStyle w:val="2Bodytext"/>
        <w:ind w:left="1080"/>
      </w:pPr>
      <w:r>
        <w:t xml:space="preserve">-One must have </w:t>
      </w:r>
      <w:r w:rsidR="00F7059D">
        <w:t>knowledge</w:t>
      </w:r>
      <w:r>
        <w:t xml:space="preserve"> of Big data infrastructure such as </w:t>
      </w:r>
      <w:r w:rsidR="004E79E5">
        <w:t>H</w:t>
      </w:r>
      <w:r w:rsidR="004E79E5" w:rsidRPr="0045516D">
        <w:t>adoop</w:t>
      </w:r>
      <w:r>
        <w:t>.</w:t>
      </w:r>
      <w:r w:rsidR="004E79E5" w:rsidRPr="0045516D">
        <w:t xml:space="preserve"> </w:t>
      </w:r>
    </w:p>
    <w:p w14:paraId="3F79D9F1" w14:textId="77777777" w:rsidR="00D709A6" w:rsidRDefault="00D709A6" w:rsidP="00BF011E">
      <w:pPr>
        <w:pStyle w:val="2Bodytext"/>
        <w:numPr>
          <w:ilvl w:val="0"/>
          <w:numId w:val="10"/>
        </w:numPr>
      </w:pPr>
      <w:r>
        <w:t>D</w:t>
      </w:r>
      <w:r w:rsidR="004E79E5" w:rsidRPr="0045516D">
        <w:t>atabases</w:t>
      </w:r>
      <w:r w:rsidR="004E79E5">
        <w:t xml:space="preserve"> </w:t>
      </w:r>
    </w:p>
    <w:p w14:paraId="40AAB756" w14:textId="77777777" w:rsidR="001F3F92" w:rsidRPr="001F3F92" w:rsidRDefault="00D709A6" w:rsidP="00D709A6">
      <w:pPr>
        <w:pStyle w:val="2Bodytext"/>
        <w:ind w:left="1080"/>
      </w:pPr>
      <w:r>
        <w:t xml:space="preserve">-One should have basic knowledge of databases </w:t>
      </w:r>
      <w:r w:rsidR="004E79E5" w:rsidRPr="0045516D">
        <w:t xml:space="preserve">such as </w:t>
      </w:r>
      <w:r w:rsidR="004E79E5">
        <w:t>SQL, M</w:t>
      </w:r>
      <w:r w:rsidR="004E79E5" w:rsidRPr="0045516D">
        <w:t>y</w:t>
      </w:r>
      <w:r w:rsidR="004E79E5">
        <w:t>SQL</w:t>
      </w:r>
      <w:r w:rsidR="007642DB">
        <w:t>,</w:t>
      </w:r>
      <w:r w:rsidR="004E79E5" w:rsidRPr="0045516D">
        <w:t xml:space="preserve"> and non-</w:t>
      </w:r>
      <w:r w:rsidR="004E79E5">
        <w:t>SQL</w:t>
      </w:r>
      <w:r w:rsidR="004E79E5" w:rsidRPr="0045516D">
        <w:t xml:space="preserve"> databases such as </w:t>
      </w:r>
      <w:r w:rsidR="004E79E5" w:rsidRPr="00152040">
        <w:rPr>
          <w:shd w:val="clear" w:color="auto" w:fill="FFFFFF"/>
        </w:rPr>
        <w:t>MongoDB</w:t>
      </w:r>
      <w:r>
        <w:rPr>
          <w:shd w:val="clear" w:color="auto" w:fill="FFFFFF"/>
        </w:rPr>
        <w:t>.</w:t>
      </w:r>
      <w:r w:rsidR="004E79E5">
        <w:rPr>
          <w:shd w:val="clear" w:color="auto" w:fill="FFFFFF"/>
        </w:rPr>
        <w:t xml:space="preserve"> </w:t>
      </w:r>
    </w:p>
    <w:p w14:paraId="70482E57" w14:textId="77777777" w:rsidR="00D709A6" w:rsidRDefault="00D709A6" w:rsidP="00BF011E">
      <w:pPr>
        <w:pStyle w:val="2Bodytext"/>
        <w:numPr>
          <w:ilvl w:val="0"/>
          <w:numId w:val="10"/>
        </w:numPr>
      </w:pPr>
      <w:r>
        <w:t>Machine Learning</w:t>
      </w:r>
    </w:p>
    <w:p w14:paraId="1C26A01E" w14:textId="77777777" w:rsidR="00D709A6" w:rsidRDefault="00D709A6" w:rsidP="00D709A6">
      <w:pPr>
        <w:pStyle w:val="2Bodytext"/>
        <w:ind w:left="1080"/>
      </w:pPr>
      <w:r>
        <w:t>-</w:t>
      </w:r>
      <w:r w:rsidR="007B6A24">
        <w:t>One</w:t>
      </w:r>
      <w:r w:rsidR="004E79E5" w:rsidRPr="0045516D">
        <w:t xml:space="preserve"> must be well versed </w:t>
      </w:r>
      <w:r w:rsidR="007642DB">
        <w:t>in</w:t>
      </w:r>
      <w:r w:rsidR="004E79E5">
        <w:t xml:space="preserve"> </w:t>
      </w:r>
      <w:r w:rsidR="004E79E5" w:rsidRPr="0045516D">
        <w:t>different machine learning algorithms</w:t>
      </w:r>
      <w:r>
        <w:t>.</w:t>
      </w:r>
    </w:p>
    <w:p w14:paraId="10D95094" w14:textId="77777777" w:rsidR="00D709A6" w:rsidRDefault="00D709A6" w:rsidP="00BF011E">
      <w:pPr>
        <w:pStyle w:val="2Bodytext"/>
        <w:numPr>
          <w:ilvl w:val="0"/>
          <w:numId w:val="10"/>
        </w:numPr>
      </w:pPr>
      <w:r>
        <w:t>Deep Learning</w:t>
      </w:r>
    </w:p>
    <w:p w14:paraId="7BF501A6" w14:textId="77777777" w:rsidR="001F3F92" w:rsidRDefault="00D709A6" w:rsidP="00D709A6">
      <w:pPr>
        <w:pStyle w:val="2Bodytext"/>
        <w:ind w:left="1080"/>
      </w:pPr>
      <w:r>
        <w:t xml:space="preserve">-Deep learning is </w:t>
      </w:r>
      <w:r w:rsidR="004E79E5" w:rsidRPr="0045516D">
        <w:t>an</w:t>
      </w:r>
      <w:r w:rsidR="004E79E5">
        <w:t xml:space="preserve"> </w:t>
      </w:r>
      <w:r w:rsidR="004E79E5" w:rsidRPr="0045516D">
        <w:t>advanced level of machine learning</w:t>
      </w:r>
      <w:r>
        <w:t>,</w:t>
      </w:r>
      <w:r w:rsidR="004E79E5">
        <w:t xml:space="preserve"> </w:t>
      </w:r>
      <w:r w:rsidR="004E79E5" w:rsidRPr="0045516D">
        <w:t>wherein the</w:t>
      </w:r>
      <w:r w:rsidR="004E79E5">
        <w:t xml:space="preserve"> </w:t>
      </w:r>
      <w:r w:rsidR="004E79E5" w:rsidRPr="0045516D">
        <w:t>machine learns on its own</w:t>
      </w:r>
      <w:r w:rsidR="004E79E5">
        <w:t xml:space="preserve"> </w:t>
      </w:r>
      <w:r w:rsidR="004E79E5" w:rsidRPr="0045516D">
        <w:t>just like a human brain</w:t>
      </w:r>
      <w:r>
        <w:t>.</w:t>
      </w:r>
      <w:r w:rsidR="004E79E5">
        <w:t xml:space="preserve"> </w:t>
      </w:r>
    </w:p>
    <w:p w14:paraId="014D2CE1" w14:textId="77777777" w:rsidR="00D709A6" w:rsidRDefault="00D709A6" w:rsidP="00BF011E">
      <w:pPr>
        <w:pStyle w:val="2Bodytext"/>
        <w:numPr>
          <w:ilvl w:val="0"/>
          <w:numId w:val="10"/>
        </w:numPr>
      </w:pPr>
      <w:r>
        <w:t>Data Visualization</w:t>
      </w:r>
    </w:p>
    <w:p w14:paraId="08BF52B0" w14:textId="77777777" w:rsidR="004E79E5" w:rsidRDefault="00D709A6" w:rsidP="00D709A6">
      <w:pPr>
        <w:pStyle w:val="2Bodytext"/>
        <w:ind w:left="1080"/>
      </w:pPr>
      <w:r>
        <w:t>-D</w:t>
      </w:r>
      <w:r w:rsidR="004E79E5" w:rsidRPr="0045516D">
        <w:t>ata visualization</w:t>
      </w:r>
      <w:r w:rsidR="004E79E5">
        <w:t xml:space="preserve"> </w:t>
      </w:r>
      <w:r w:rsidR="004E79E5" w:rsidRPr="0045516D">
        <w:t>creates the maximum impact on the</w:t>
      </w:r>
      <w:r w:rsidR="004E79E5">
        <w:t xml:space="preserve"> </w:t>
      </w:r>
      <w:r w:rsidR="004E79E5" w:rsidRPr="0045516D">
        <w:t>inferences drawn</w:t>
      </w:r>
      <w:r w:rsidR="004E79E5">
        <w:t xml:space="preserve"> </w:t>
      </w:r>
      <w:r w:rsidR="004E79E5" w:rsidRPr="0045516D">
        <w:t>out</w:t>
      </w:r>
      <w:r w:rsidR="004E79E5">
        <w:t xml:space="preserve"> </w:t>
      </w:r>
      <w:r w:rsidR="004E79E5" w:rsidRPr="0045516D">
        <w:t>of data</w:t>
      </w:r>
      <w:r w:rsidR="004E79E5">
        <w:t xml:space="preserve"> </w:t>
      </w:r>
      <w:r w:rsidR="004E79E5" w:rsidRPr="0045516D">
        <w:t>science</w:t>
      </w:r>
      <w:r>
        <w:t>.</w:t>
      </w:r>
      <w:r w:rsidR="004E79E5" w:rsidRPr="0045516D">
        <w:t xml:space="preserve"> </w:t>
      </w:r>
      <w:r>
        <w:t>I</w:t>
      </w:r>
      <w:r w:rsidR="004E79E5" w:rsidRPr="0045516D">
        <w:t>t is a visual</w:t>
      </w:r>
      <w:r w:rsidR="004E79E5">
        <w:t xml:space="preserve"> </w:t>
      </w:r>
      <w:r w:rsidR="004E79E5" w:rsidRPr="0045516D">
        <w:t>representation of inferences using</w:t>
      </w:r>
      <w:r w:rsidR="004E79E5">
        <w:t xml:space="preserve"> </w:t>
      </w:r>
      <w:r w:rsidR="004E79E5" w:rsidRPr="0045516D">
        <w:t>graphs and chart</w:t>
      </w:r>
      <w:r w:rsidR="007642DB">
        <w:t>s</w:t>
      </w:r>
      <w:r>
        <w:t>.</w:t>
      </w:r>
      <w:r w:rsidR="004E79E5">
        <w:t xml:space="preserve"> </w:t>
      </w:r>
    </w:p>
    <w:p w14:paraId="2ED3DE17" w14:textId="77777777" w:rsidR="004E79E5" w:rsidRPr="007642DB" w:rsidRDefault="007642DB" w:rsidP="00BE52F2">
      <w:pPr>
        <w:pStyle w:val="2Bodytext"/>
        <w:rPr>
          <w:b/>
        </w:rPr>
      </w:pPr>
      <w:r w:rsidRPr="007642DB">
        <w:rPr>
          <w:b/>
        </w:rPr>
        <w:t>Summary</w:t>
      </w:r>
    </w:p>
    <w:p w14:paraId="10FBE785" w14:textId="77777777" w:rsidR="001F3F92" w:rsidRDefault="001F3F92" w:rsidP="00D709A6">
      <w:pPr>
        <w:pStyle w:val="2Bodytext"/>
      </w:pPr>
      <w:r w:rsidRPr="00D709A6">
        <w:t xml:space="preserve">A combination of coding skills and knowledge of statistics, along with the ability of critical and creative thinking, is a full-fledged package of a successful Data Science professional. </w:t>
      </w:r>
      <w:r w:rsidR="007642DB">
        <w:t>D</w:t>
      </w:r>
      <w:r w:rsidRPr="00D709A6">
        <w:t>ata scientists are in constant demand and the need will keep rising with the increasing data.</w:t>
      </w:r>
    </w:p>
    <w:p w14:paraId="2AED9C44" w14:textId="77777777" w:rsidR="00DB2151" w:rsidRDefault="00DB2151" w:rsidP="00D709A6">
      <w:pPr>
        <w:pStyle w:val="2Bodytext"/>
      </w:pPr>
    </w:p>
    <w:p w14:paraId="7890AEB6" w14:textId="77777777" w:rsidR="007642DB" w:rsidRDefault="007642DB" w:rsidP="00D709A6">
      <w:pPr>
        <w:pStyle w:val="2Bodytext"/>
      </w:pPr>
    </w:p>
    <w:p w14:paraId="618B61AE" w14:textId="77777777" w:rsidR="007642DB" w:rsidRDefault="007642DB" w:rsidP="00D709A6">
      <w:pPr>
        <w:pStyle w:val="2Bodytext"/>
      </w:pPr>
    </w:p>
    <w:p w14:paraId="3B2F4579" w14:textId="77777777" w:rsidR="007642DB" w:rsidRDefault="007642DB" w:rsidP="00D709A6">
      <w:pPr>
        <w:pStyle w:val="2Bodytext"/>
      </w:pPr>
    </w:p>
    <w:p w14:paraId="1F891710" w14:textId="77777777" w:rsidR="007642DB" w:rsidRPr="00D709A6" w:rsidRDefault="007642DB" w:rsidP="00D709A6">
      <w:pPr>
        <w:pStyle w:val="2Bodytext"/>
      </w:pPr>
    </w:p>
    <w:p w14:paraId="69468E10" w14:textId="77777777" w:rsidR="00595B8C" w:rsidRDefault="00595B8C" w:rsidP="00597E40">
      <w:pPr>
        <w:pStyle w:val="Heading2"/>
      </w:pPr>
      <w:bookmarkStart w:id="53" w:name="_Toc48770475"/>
      <w:r>
        <w:lastRenderedPageBreak/>
        <w:t>Business Application in Data Science</w:t>
      </w:r>
      <w:bookmarkEnd w:id="53"/>
    </w:p>
    <w:p w14:paraId="52C4E011" w14:textId="77777777" w:rsidR="00983D5C" w:rsidRDefault="00983D5C" w:rsidP="00983D5C">
      <w:pPr>
        <w:pStyle w:val="Heading3"/>
      </w:pPr>
      <w:bookmarkStart w:id="54" w:name="_Toc48770476"/>
      <w:r>
        <w:t>Importance of Data Science in Business</w:t>
      </w:r>
      <w:bookmarkEnd w:id="54"/>
    </w:p>
    <w:p w14:paraId="65D4C75D" w14:textId="77777777" w:rsidR="003E1E3B" w:rsidRPr="003E1E3B" w:rsidRDefault="003E1E3B" w:rsidP="003E1E3B">
      <w:pPr>
        <w:pStyle w:val="2Bodytext"/>
      </w:pPr>
      <w:r>
        <w:t xml:space="preserve">In this section, we will see the importance of Data Science in Business. </w:t>
      </w:r>
      <w:r w:rsidR="00D859FA">
        <w:t>Below are some of the challenges in differen</w:t>
      </w:r>
      <w:r w:rsidR="00EA0654">
        <w:t xml:space="preserve">t domains to </w:t>
      </w:r>
      <w:r w:rsidR="00D859FA">
        <w:t xml:space="preserve">which </w:t>
      </w:r>
      <w:r w:rsidR="00EA0654">
        <w:t>Data Science is the solution.</w:t>
      </w:r>
    </w:p>
    <w:p w14:paraId="2EF116CC" w14:textId="77777777" w:rsidR="00983D5C" w:rsidRDefault="00983D5C" w:rsidP="00BE52F2">
      <w:pPr>
        <w:pStyle w:val="2Bodytext"/>
      </w:pPr>
      <w:r w:rsidRPr="00983D5C">
        <w:rPr>
          <w:noProof/>
          <w:lang w:val="en-US"/>
        </w:rPr>
        <w:drawing>
          <wp:inline distT="0" distB="0" distL="0" distR="0" wp14:anchorId="49991C86" wp14:editId="11E8205E">
            <wp:extent cx="5943600" cy="3118485"/>
            <wp:effectExtent l="12700" t="0" r="12700" b="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5EBEDAC6-369B-494A-B2FE-E8498F65381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2" r:lo="rId23" r:qs="rId24" r:cs="rId25"/>
              </a:graphicData>
            </a:graphic>
          </wp:inline>
        </w:drawing>
      </w:r>
    </w:p>
    <w:p w14:paraId="72046C0B" w14:textId="77777777" w:rsidR="00983D5C" w:rsidRDefault="00D1071C" w:rsidP="00BF011E">
      <w:pPr>
        <w:pStyle w:val="2Bodytext"/>
        <w:numPr>
          <w:ilvl w:val="0"/>
          <w:numId w:val="9"/>
        </w:numPr>
      </w:pPr>
      <w:r>
        <w:t>W</w:t>
      </w:r>
      <w:r w:rsidR="00595B8C">
        <w:t>ith the advent of computing technologies</w:t>
      </w:r>
      <w:r>
        <w:t>,</w:t>
      </w:r>
      <w:r w:rsidR="00595B8C">
        <w:t xml:space="preserve"> data is growing exponentially in humongous amounts. </w:t>
      </w:r>
      <w:r>
        <w:t>I</w:t>
      </w:r>
      <w:r w:rsidR="00595B8C">
        <w:t xml:space="preserve">t is going to be difficult to process such humongous amounts of data. </w:t>
      </w:r>
    </w:p>
    <w:p w14:paraId="2EB1DD54" w14:textId="77777777" w:rsidR="00983D5C" w:rsidRDefault="00D1071C" w:rsidP="00BF011E">
      <w:pPr>
        <w:pStyle w:val="2Bodytext"/>
        <w:numPr>
          <w:ilvl w:val="0"/>
          <w:numId w:val="9"/>
        </w:numPr>
      </w:pPr>
      <w:r>
        <w:t>The analysis of this B</w:t>
      </w:r>
      <w:r w:rsidR="00595B8C">
        <w:t>ig data and dr</w:t>
      </w:r>
      <w:r>
        <w:t>awing inferences out it</w:t>
      </w:r>
      <w:r w:rsidR="00203F89">
        <w:t xml:space="preserve"> is going to be difficult.</w:t>
      </w:r>
    </w:p>
    <w:p w14:paraId="7884B8C1" w14:textId="77777777" w:rsidR="00983D5C" w:rsidRDefault="00D1071C" w:rsidP="00BF011E">
      <w:pPr>
        <w:pStyle w:val="2Bodytext"/>
        <w:numPr>
          <w:ilvl w:val="0"/>
          <w:numId w:val="9"/>
        </w:numPr>
      </w:pPr>
      <w:r>
        <w:t>P</w:t>
      </w:r>
      <w:r w:rsidR="00595B8C">
        <w:t xml:space="preserve">rocessing </w:t>
      </w:r>
      <w:r>
        <w:t xml:space="preserve">this data will require specialised </w:t>
      </w:r>
      <w:r w:rsidR="00595B8C">
        <w:t xml:space="preserve">skill sets </w:t>
      </w:r>
      <w:r>
        <w:t>and</w:t>
      </w:r>
      <w:r w:rsidR="007642DB">
        <w:t xml:space="preserve"> tool</w:t>
      </w:r>
      <w:r w:rsidR="00595B8C">
        <w:t xml:space="preserve">sets. </w:t>
      </w:r>
    </w:p>
    <w:p w14:paraId="16B0AAC5" w14:textId="77777777" w:rsidR="00595B8C" w:rsidRDefault="00D1071C" w:rsidP="00BF011E">
      <w:pPr>
        <w:pStyle w:val="2Bodytext"/>
        <w:numPr>
          <w:ilvl w:val="0"/>
          <w:numId w:val="9"/>
        </w:numPr>
      </w:pPr>
      <w:r>
        <w:t>T</w:t>
      </w:r>
      <w:r w:rsidR="00595B8C">
        <w:t>he decision</w:t>
      </w:r>
      <w:r w:rsidR="007642DB">
        <w:t>-</w:t>
      </w:r>
      <w:r w:rsidR="00595B8C">
        <w:t>making process is going to take a lot of time and become more difficult with the advent of growing data.</w:t>
      </w:r>
    </w:p>
    <w:p w14:paraId="1293F55A" w14:textId="77777777" w:rsidR="00983D5C" w:rsidRDefault="00983D5C" w:rsidP="00983D5C">
      <w:pPr>
        <w:pStyle w:val="Heading3"/>
      </w:pPr>
      <w:bookmarkStart w:id="55" w:name="_Toc48770477"/>
      <w:r w:rsidRPr="00983D5C">
        <w:t>Business Applications of Data science</w:t>
      </w:r>
      <w:bookmarkEnd w:id="55"/>
    </w:p>
    <w:p w14:paraId="5138307F" w14:textId="77777777" w:rsidR="00983D5C" w:rsidRDefault="00EA0654" w:rsidP="00983D5C">
      <w:pPr>
        <w:pStyle w:val="2Bodytext"/>
        <w:ind w:left="720"/>
      </w:pPr>
      <w:r>
        <w:t>Let us</w:t>
      </w:r>
      <w:r w:rsidR="00595B8C">
        <w:t xml:space="preserve"> take a look at the applications of data science. </w:t>
      </w:r>
    </w:p>
    <w:p w14:paraId="73A957D1" w14:textId="77777777" w:rsidR="00983D5C" w:rsidRPr="00EA0654" w:rsidRDefault="00EA0654" w:rsidP="00BF011E">
      <w:pPr>
        <w:pStyle w:val="2Bodytext"/>
        <w:numPr>
          <w:ilvl w:val="0"/>
          <w:numId w:val="11"/>
        </w:numPr>
        <w:rPr>
          <w:b/>
        </w:rPr>
      </w:pPr>
      <w:commentRangeStart w:id="56"/>
      <w:r w:rsidRPr="00EA0654">
        <w:rPr>
          <w:b/>
        </w:rPr>
        <w:t>B</w:t>
      </w:r>
      <w:r w:rsidR="00595B8C" w:rsidRPr="00EA0654">
        <w:rPr>
          <w:b/>
        </w:rPr>
        <w:t>anking</w:t>
      </w:r>
      <w:r w:rsidR="00203F89" w:rsidRPr="00EA0654">
        <w:rPr>
          <w:b/>
        </w:rPr>
        <w:t>,</w:t>
      </w:r>
      <w:r w:rsidR="00595B8C" w:rsidRPr="00EA0654">
        <w:rPr>
          <w:b/>
        </w:rPr>
        <w:t xml:space="preserve"> </w:t>
      </w:r>
      <w:r w:rsidRPr="00EA0654">
        <w:rPr>
          <w:b/>
        </w:rPr>
        <w:t>Finance</w:t>
      </w:r>
      <w:r w:rsidR="00415226">
        <w:rPr>
          <w:b/>
        </w:rPr>
        <w:t>,</w:t>
      </w:r>
      <w:r w:rsidRPr="00EA0654">
        <w:rPr>
          <w:b/>
        </w:rPr>
        <w:t xml:space="preserve"> and Insurance</w:t>
      </w:r>
      <w:commentRangeEnd w:id="56"/>
      <w:r w:rsidR="003460B9">
        <w:rPr>
          <w:rStyle w:val="CommentReference"/>
          <w:color w:val="auto"/>
          <w:lang w:val="en-US" w:bidi="mr-IN"/>
        </w:rPr>
        <w:commentReference w:id="56"/>
      </w:r>
    </w:p>
    <w:p w14:paraId="429AEB68" w14:textId="77777777" w:rsidR="00983D5C" w:rsidRDefault="00EA0654" w:rsidP="00BF011E">
      <w:pPr>
        <w:pStyle w:val="2Bodytext"/>
        <w:numPr>
          <w:ilvl w:val="0"/>
          <w:numId w:val="10"/>
        </w:numPr>
      </w:pPr>
      <w:r>
        <w:t xml:space="preserve">We </w:t>
      </w:r>
      <w:commentRangeStart w:id="57"/>
      <w:r>
        <w:t>use B</w:t>
      </w:r>
      <w:r w:rsidR="00595B8C">
        <w:t xml:space="preserve">ig data for </w:t>
      </w:r>
      <w:r w:rsidRPr="00715D4B">
        <w:rPr>
          <w:b/>
        </w:rPr>
        <w:t>R</w:t>
      </w:r>
      <w:r w:rsidR="00595B8C" w:rsidRPr="00715D4B">
        <w:rPr>
          <w:b/>
        </w:rPr>
        <w:t xml:space="preserve">isk </w:t>
      </w:r>
      <w:proofErr w:type="spellStart"/>
      <w:r w:rsidR="00E86D7B">
        <w:rPr>
          <w:b/>
        </w:rPr>
        <w:t>mode</w:t>
      </w:r>
      <w:r w:rsidR="00203F89" w:rsidRPr="00715D4B">
        <w:rPr>
          <w:b/>
        </w:rPr>
        <w:t>ling</w:t>
      </w:r>
      <w:proofErr w:type="spellEnd"/>
      <w:r w:rsidR="00203F89">
        <w:t>,</w:t>
      </w:r>
      <w:r w:rsidR="00595B8C">
        <w:t xml:space="preserve"> </w:t>
      </w:r>
      <w:r w:rsidRPr="00715D4B">
        <w:rPr>
          <w:b/>
        </w:rPr>
        <w:t>A</w:t>
      </w:r>
      <w:r w:rsidR="00595B8C" w:rsidRPr="00715D4B">
        <w:rPr>
          <w:b/>
        </w:rPr>
        <w:t>ssessment</w:t>
      </w:r>
      <w:r w:rsidR="00E86D7B">
        <w:rPr>
          <w:b/>
        </w:rPr>
        <w:t>,</w:t>
      </w:r>
      <w:r w:rsidR="00595B8C">
        <w:t xml:space="preserve"> and </w:t>
      </w:r>
      <w:r w:rsidRPr="00715D4B">
        <w:rPr>
          <w:b/>
        </w:rPr>
        <w:t>C</w:t>
      </w:r>
      <w:r w:rsidR="00595B8C" w:rsidRPr="00715D4B">
        <w:rPr>
          <w:b/>
        </w:rPr>
        <w:t>ompliance</w:t>
      </w:r>
      <w:r w:rsidR="00595B8C">
        <w:t xml:space="preserve">. </w:t>
      </w:r>
      <w:r>
        <w:t>W</w:t>
      </w:r>
      <w:r w:rsidR="00595B8C">
        <w:t>e try to predict the frauds in credit cards and financial inst</w:t>
      </w:r>
      <w:r w:rsidR="00E86D7B">
        <w:t>itutions using B</w:t>
      </w:r>
      <w:r w:rsidR="00495EE2">
        <w:t>ig data and patterns</w:t>
      </w:r>
      <w:r w:rsidR="00595B8C" w:rsidRPr="00715D4B">
        <w:rPr>
          <w:color w:val="FF0000"/>
        </w:rPr>
        <w:t xml:space="preserve"> </w:t>
      </w:r>
      <w:r w:rsidR="00595B8C">
        <w:t xml:space="preserve">generated by data. </w:t>
      </w:r>
    </w:p>
    <w:p w14:paraId="4C45BFA2" w14:textId="77777777" w:rsidR="00983D5C" w:rsidRDefault="00EA0654" w:rsidP="00BF011E">
      <w:pPr>
        <w:pStyle w:val="2Bodytext"/>
        <w:numPr>
          <w:ilvl w:val="0"/>
          <w:numId w:val="10"/>
        </w:numPr>
      </w:pPr>
      <w:r>
        <w:t>W</w:t>
      </w:r>
      <w:r w:rsidR="00E86D7B">
        <w:t xml:space="preserve">e </w:t>
      </w:r>
      <w:r w:rsidR="00595B8C">
        <w:t>hel</w:t>
      </w:r>
      <w:r>
        <w:t xml:space="preserve">p in </w:t>
      </w:r>
      <w:r w:rsidRPr="00EA0654">
        <w:rPr>
          <w:b/>
        </w:rPr>
        <w:t>Revenue M</w:t>
      </w:r>
      <w:r w:rsidR="00595B8C" w:rsidRPr="00EA0654">
        <w:rPr>
          <w:b/>
        </w:rPr>
        <w:t>anagement</w:t>
      </w:r>
      <w:r w:rsidR="00595B8C">
        <w:t xml:space="preserve"> in the finance sector by using data science and different tools of data science. </w:t>
      </w:r>
      <w:r>
        <w:t xml:space="preserve">We can also help </w:t>
      </w:r>
      <w:r w:rsidR="00E86D7B">
        <w:t xml:space="preserve">in </w:t>
      </w:r>
      <w:r w:rsidRPr="00EA0654">
        <w:rPr>
          <w:b/>
        </w:rPr>
        <w:t>Revenue M</w:t>
      </w:r>
      <w:r w:rsidR="00595B8C" w:rsidRPr="00EA0654">
        <w:rPr>
          <w:b/>
        </w:rPr>
        <w:t>odelling</w:t>
      </w:r>
      <w:r>
        <w:t xml:space="preserve"> using data science. I</w:t>
      </w:r>
      <w:r w:rsidR="00595B8C">
        <w:t xml:space="preserve">t </w:t>
      </w:r>
      <w:commentRangeEnd w:id="57"/>
      <w:r w:rsidR="003460B9">
        <w:rPr>
          <w:rStyle w:val="CommentReference"/>
          <w:color w:val="auto"/>
          <w:lang w:val="en-US" w:bidi="mr-IN"/>
        </w:rPr>
        <w:commentReference w:id="57"/>
      </w:r>
      <w:r w:rsidR="00595B8C">
        <w:t xml:space="preserve">is an important step for the banking and the finance sector since the entire process is </w:t>
      </w:r>
      <w:r>
        <w:t xml:space="preserve">end to end </w:t>
      </w:r>
      <w:r w:rsidR="00595B8C">
        <w:t xml:space="preserve">automated. </w:t>
      </w:r>
    </w:p>
    <w:p w14:paraId="2AD5954D" w14:textId="77777777" w:rsidR="00983D5C" w:rsidRPr="00EA0654" w:rsidRDefault="00EA0654" w:rsidP="00BF011E">
      <w:pPr>
        <w:pStyle w:val="2Bodytext"/>
        <w:numPr>
          <w:ilvl w:val="0"/>
          <w:numId w:val="11"/>
        </w:numPr>
        <w:rPr>
          <w:b/>
        </w:rPr>
      </w:pPr>
      <w:r w:rsidRPr="00EA0654">
        <w:rPr>
          <w:b/>
        </w:rPr>
        <w:lastRenderedPageBreak/>
        <w:t>M</w:t>
      </w:r>
      <w:r w:rsidR="00595B8C" w:rsidRPr="00EA0654">
        <w:rPr>
          <w:b/>
        </w:rPr>
        <w:t xml:space="preserve">anufacturing sector </w:t>
      </w:r>
    </w:p>
    <w:p w14:paraId="5ECD7094" w14:textId="77777777" w:rsidR="00983D5C" w:rsidRDefault="00EA0654" w:rsidP="00BF011E">
      <w:pPr>
        <w:pStyle w:val="2Bodytext"/>
        <w:numPr>
          <w:ilvl w:val="0"/>
          <w:numId w:val="10"/>
        </w:numPr>
      </w:pPr>
      <w:r>
        <w:t xml:space="preserve">Data Science helps in </w:t>
      </w:r>
      <w:r w:rsidR="00E86D7B">
        <w:t xml:space="preserve">the </w:t>
      </w:r>
      <w:r w:rsidRPr="00EA0654">
        <w:rPr>
          <w:b/>
        </w:rPr>
        <w:t>Predictive and Conditional M</w:t>
      </w:r>
      <w:r w:rsidR="00595B8C" w:rsidRPr="00EA0654">
        <w:rPr>
          <w:b/>
        </w:rPr>
        <w:t>aintenance</w:t>
      </w:r>
      <w:r w:rsidR="00595B8C">
        <w:t xml:space="preserve"> of machines in the manufacturing sector</w:t>
      </w:r>
      <w:r w:rsidR="00203F89">
        <w:t>.</w:t>
      </w:r>
      <w:r>
        <w:t xml:space="preserve"> Y</w:t>
      </w:r>
      <w:r w:rsidR="00595B8C">
        <w:t xml:space="preserve">ou can </w:t>
      </w:r>
      <w:r w:rsidR="00F7059D">
        <w:t>anticipate</w:t>
      </w:r>
      <w:r w:rsidR="00495EE2">
        <w:t xml:space="preserve"> </w:t>
      </w:r>
      <w:r w:rsidR="00595B8C">
        <w:t xml:space="preserve">when a machine is going to get out of business through predictive analytics. </w:t>
      </w:r>
    </w:p>
    <w:p w14:paraId="0A64D428" w14:textId="77777777" w:rsidR="00495EE2" w:rsidRDefault="00495EE2" w:rsidP="00BF011E">
      <w:pPr>
        <w:pStyle w:val="2Bodytext"/>
        <w:numPr>
          <w:ilvl w:val="0"/>
          <w:numId w:val="10"/>
        </w:numPr>
      </w:pPr>
      <w:r w:rsidRPr="00495EE2">
        <w:rPr>
          <w:b/>
        </w:rPr>
        <w:t>Demand F</w:t>
      </w:r>
      <w:r w:rsidR="00595B8C" w:rsidRPr="00495EE2">
        <w:rPr>
          <w:b/>
        </w:rPr>
        <w:t>orecasting</w:t>
      </w:r>
      <w:r w:rsidR="00595B8C">
        <w:t xml:space="preserve"> means </w:t>
      </w:r>
      <w:r>
        <w:t xml:space="preserve">managing </w:t>
      </w:r>
      <w:r w:rsidR="00595B8C">
        <w:t xml:space="preserve">inventory according to the demand.  </w:t>
      </w:r>
      <w:r>
        <w:t>By harnessing the power of data science, you can</w:t>
      </w:r>
      <w:r w:rsidR="00595B8C">
        <w:t xml:space="preserve"> forecast the supply and inventory </w:t>
      </w:r>
      <w:r>
        <w:t>management in the near future.</w:t>
      </w:r>
      <w:r w:rsidR="00595B8C">
        <w:t xml:space="preserve"> </w:t>
      </w:r>
      <w:r>
        <w:t xml:space="preserve">You can predict the future by looking at the </w:t>
      </w:r>
      <w:r w:rsidR="00595B8C">
        <w:t>older models or older patterns in your inventory</w:t>
      </w:r>
      <w:r>
        <w:t>.</w:t>
      </w:r>
    </w:p>
    <w:p w14:paraId="592BB5B5" w14:textId="77777777" w:rsidR="00495EE2" w:rsidRDefault="00495EE2" w:rsidP="00BF011E">
      <w:pPr>
        <w:pStyle w:val="2Bodytext"/>
        <w:numPr>
          <w:ilvl w:val="0"/>
          <w:numId w:val="10"/>
        </w:numPr>
        <w:ind w:left="1800"/>
      </w:pPr>
      <w:commentRangeStart w:id="58"/>
      <w:r w:rsidRPr="00715D4B">
        <w:rPr>
          <w:b/>
        </w:rPr>
        <w:t>M</w:t>
      </w:r>
      <w:r w:rsidR="00595B8C" w:rsidRPr="00715D4B">
        <w:rPr>
          <w:b/>
        </w:rPr>
        <w:t xml:space="preserve">aterial </w:t>
      </w:r>
      <w:r w:rsidRPr="00715D4B">
        <w:rPr>
          <w:b/>
        </w:rPr>
        <w:t>M</w:t>
      </w:r>
      <w:r w:rsidR="00595B8C" w:rsidRPr="00715D4B">
        <w:rPr>
          <w:b/>
        </w:rPr>
        <w:t>anagement</w:t>
      </w:r>
      <w:r w:rsidR="00715D4B" w:rsidRPr="00715D4B">
        <w:rPr>
          <w:b/>
        </w:rPr>
        <w:t>-</w:t>
      </w:r>
      <w:r w:rsidR="00715D4B">
        <w:rPr>
          <w:b/>
        </w:rPr>
        <w:t xml:space="preserve"> </w:t>
      </w:r>
      <w:r>
        <w:t>You can manage the entire inventory using B</w:t>
      </w:r>
      <w:r w:rsidR="00595B8C">
        <w:t xml:space="preserve">ig data and </w:t>
      </w:r>
      <w:commentRangeEnd w:id="58"/>
      <w:r w:rsidR="003460B9">
        <w:rPr>
          <w:rStyle w:val="CommentReference"/>
          <w:color w:val="auto"/>
          <w:lang w:val="en-US" w:bidi="mr-IN"/>
        </w:rPr>
        <w:commentReference w:id="58"/>
      </w:r>
      <w:r w:rsidR="00595B8C">
        <w:t>data science tools</w:t>
      </w:r>
      <w:r>
        <w:t>.</w:t>
      </w:r>
    </w:p>
    <w:p w14:paraId="7CE6BCEA" w14:textId="77777777" w:rsidR="00983D5C" w:rsidRPr="00495EE2" w:rsidRDefault="00495EE2" w:rsidP="00BF011E">
      <w:pPr>
        <w:pStyle w:val="2Bodytext"/>
        <w:numPr>
          <w:ilvl w:val="0"/>
          <w:numId w:val="11"/>
        </w:numPr>
      </w:pPr>
      <w:r w:rsidRPr="00495EE2">
        <w:rPr>
          <w:b/>
        </w:rPr>
        <w:t>Health</w:t>
      </w:r>
      <w:r w:rsidR="00595B8C" w:rsidRPr="00495EE2">
        <w:rPr>
          <w:b/>
        </w:rPr>
        <w:t xml:space="preserve"> </w:t>
      </w:r>
      <w:r w:rsidRPr="00495EE2">
        <w:rPr>
          <w:b/>
        </w:rPr>
        <w:t>C</w:t>
      </w:r>
      <w:r w:rsidR="00595B8C" w:rsidRPr="00495EE2">
        <w:rPr>
          <w:b/>
        </w:rPr>
        <w:t>are</w:t>
      </w:r>
    </w:p>
    <w:p w14:paraId="3AEA46E2" w14:textId="77777777" w:rsidR="00983D5C" w:rsidRDefault="00633A2A" w:rsidP="00BF011E">
      <w:pPr>
        <w:pStyle w:val="2Bodytext"/>
        <w:numPr>
          <w:ilvl w:val="0"/>
          <w:numId w:val="12"/>
        </w:numPr>
      </w:pPr>
      <w:r>
        <w:t xml:space="preserve">Using Data </w:t>
      </w:r>
      <w:r w:rsidR="00F7059D">
        <w:t>Science,</w:t>
      </w:r>
      <w:r>
        <w:t xml:space="preserve"> you can</w:t>
      </w:r>
      <w:r w:rsidR="00595B8C">
        <w:t xml:space="preserve"> perform </w:t>
      </w:r>
      <w:r w:rsidRPr="00633A2A">
        <w:rPr>
          <w:b/>
        </w:rPr>
        <w:t>Hypothesis T</w:t>
      </w:r>
      <w:r w:rsidR="00595B8C" w:rsidRPr="00633A2A">
        <w:rPr>
          <w:b/>
        </w:rPr>
        <w:t>esting</w:t>
      </w:r>
      <w:r w:rsidR="00595B8C">
        <w:t xml:space="preserve"> and </w:t>
      </w:r>
      <w:r w:rsidRPr="00633A2A">
        <w:rPr>
          <w:b/>
        </w:rPr>
        <w:t>Pattern Identification</w:t>
      </w:r>
      <w:r>
        <w:t>. W</w:t>
      </w:r>
      <w:r w:rsidR="00595B8C">
        <w:t xml:space="preserve">e perform analysis to detect various diseases and their implications using different drugs. </w:t>
      </w:r>
    </w:p>
    <w:p w14:paraId="48AE18E7" w14:textId="77777777" w:rsidR="00983D5C" w:rsidRDefault="00633A2A" w:rsidP="00BF011E">
      <w:pPr>
        <w:pStyle w:val="2Bodytext"/>
        <w:numPr>
          <w:ilvl w:val="0"/>
          <w:numId w:val="12"/>
        </w:numPr>
      </w:pPr>
      <w:r>
        <w:t>H</w:t>
      </w:r>
      <w:r w:rsidR="00595B8C">
        <w:t xml:space="preserve">ealthcare also applies data science to </w:t>
      </w:r>
      <w:r w:rsidR="00595B8C" w:rsidRPr="00633A2A">
        <w:rPr>
          <w:b/>
        </w:rPr>
        <w:t>predict the outcome of a specific disease</w:t>
      </w:r>
      <w:r w:rsidR="00595B8C">
        <w:t xml:space="preserve">. </w:t>
      </w:r>
      <w:r>
        <w:t>I</w:t>
      </w:r>
      <w:r w:rsidR="00595B8C">
        <w:t>t t</w:t>
      </w:r>
      <w:r w:rsidR="00E86D7B">
        <w:t>ries to predict the outcome of</w:t>
      </w:r>
      <w:r w:rsidR="00595B8C">
        <w:t xml:space="preserve"> disease by predicting the variables of the different patients or the patterns generated by different patients. </w:t>
      </w:r>
    </w:p>
    <w:p w14:paraId="59FE36B9" w14:textId="77777777" w:rsidR="00983D5C" w:rsidRPr="00633A2A" w:rsidRDefault="00633A2A" w:rsidP="00BF011E">
      <w:pPr>
        <w:pStyle w:val="2Bodytext"/>
        <w:numPr>
          <w:ilvl w:val="0"/>
          <w:numId w:val="11"/>
        </w:numPr>
        <w:rPr>
          <w:b/>
        </w:rPr>
      </w:pPr>
      <w:r w:rsidRPr="00633A2A">
        <w:rPr>
          <w:b/>
        </w:rPr>
        <w:t>Retail</w:t>
      </w:r>
    </w:p>
    <w:p w14:paraId="08864B20" w14:textId="77777777" w:rsidR="00983D5C" w:rsidRDefault="00633A2A" w:rsidP="00BF011E">
      <w:pPr>
        <w:pStyle w:val="2Bodytext"/>
        <w:numPr>
          <w:ilvl w:val="0"/>
          <w:numId w:val="13"/>
        </w:numPr>
      </w:pPr>
      <w:r>
        <w:t xml:space="preserve">We can use Data Science for </w:t>
      </w:r>
      <w:r w:rsidRPr="00633A2A">
        <w:rPr>
          <w:b/>
        </w:rPr>
        <w:t>P</w:t>
      </w:r>
      <w:r w:rsidR="00595B8C" w:rsidRPr="00633A2A">
        <w:rPr>
          <w:b/>
        </w:rPr>
        <w:t xml:space="preserve">rice </w:t>
      </w:r>
      <w:r w:rsidRPr="00633A2A">
        <w:rPr>
          <w:b/>
        </w:rPr>
        <w:t>O</w:t>
      </w:r>
      <w:r w:rsidR="00595B8C" w:rsidRPr="00633A2A">
        <w:rPr>
          <w:b/>
        </w:rPr>
        <w:t>ptimization</w:t>
      </w:r>
      <w:r w:rsidRPr="00633A2A">
        <w:rPr>
          <w:b/>
        </w:rPr>
        <w:t>.</w:t>
      </w:r>
      <w:r w:rsidR="00595B8C">
        <w:t xml:space="preserve"> </w:t>
      </w:r>
      <w:r w:rsidRPr="00633A2A">
        <w:rPr>
          <w:lang w:val="en-US"/>
        </w:rPr>
        <w:t>Using</w:t>
      </w:r>
      <w:r w:rsidR="006A4ABE" w:rsidRPr="00633A2A">
        <w:rPr>
          <w:lang w:val="en-US"/>
        </w:rPr>
        <w:t xml:space="preserve"> algorithms that can learn the patt</w:t>
      </w:r>
      <w:r w:rsidRPr="00633A2A">
        <w:rPr>
          <w:lang w:val="en-US"/>
        </w:rPr>
        <w:t xml:space="preserve">erns from existing </w:t>
      </w:r>
      <w:r w:rsidR="00F7059D" w:rsidRPr="00633A2A">
        <w:rPr>
          <w:lang w:val="en-US"/>
        </w:rPr>
        <w:t>data,</w:t>
      </w:r>
      <w:r w:rsidRPr="00633A2A">
        <w:rPr>
          <w:lang w:val="en-US"/>
        </w:rPr>
        <w:t xml:space="preserve"> we can</w:t>
      </w:r>
      <w:r w:rsidR="006A4ABE" w:rsidRPr="00633A2A">
        <w:rPr>
          <w:lang w:val="en-US"/>
        </w:rPr>
        <w:t xml:space="preserve"> determine the best price of product</w:t>
      </w:r>
      <w:r w:rsidR="00E86D7B">
        <w:rPr>
          <w:lang w:val="en-US"/>
        </w:rPr>
        <w:t>s</w:t>
      </w:r>
      <w:r w:rsidR="006A4ABE" w:rsidRPr="00633A2A">
        <w:rPr>
          <w:lang w:val="en-US"/>
        </w:rPr>
        <w:t xml:space="preserve"> or services.</w:t>
      </w:r>
      <w:r w:rsidRPr="00633A2A">
        <w:rPr>
          <w:lang w:val="en-US"/>
        </w:rPr>
        <w:t xml:space="preserve"> </w:t>
      </w:r>
      <w:r>
        <w:t xml:space="preserve">For example, </w:t>
      </w:r>
      <w:r w:rsidR="00595B8C">
        <w:t>on amazon</w:t>
      </w:r>
      <w:r>
        <w:t>.com</w:t>
      </w:r>
      <w:r w:rsidR="00595B8C">
        <w:t xml:space="preserve"> </w:t>
      </w:r>
      <w:commentRangeStart w:id="59"/>
      <w:r w:rsidR="00595B8C">
        <w:t>two different people can see different prices based on their search history.</w:t>
      </w:r>
      <w:commentRangeEnd w:id="59"/>
      <w:r w:rsidR="003460B9">
        <w:rPr>
          <w:rStyle w:val="CommentReference"/>
          <w:color w:val="auto"/>
          <w:lang w:val="en-US" w:bidi="mr-IN"/>
        </w:rPr>
        <w:commentReference w:id="59"/>
      </w:r>
    </w:p>
    <w:p w14:paraId="22FCBE07" w14:textId="77777777" w:rsidR="00715D4B" w:rsidRDefault="00633A2A" w:rsidP="00BF011E">
      <w:pPr>
        <w:pStyle w:val="2Bodytext"/>
        <w:numPr>
          <w:ilvl w:val="0"/>
          <w:numId w:val="13"/>
        </w:numPr>
      </w:pPr>
      <w:r>
        <w:t xml:space="preserve"> </w:t>
      </w:r>
      <w:r w:rsidRPr="00633A2A">
        <w:rPr>
          <w:b/>
        </w:rPr>
        <w:t>Inventory M</w:t>
      </w:r>
      <w:r w:rsidR="00595B8C" w:rsidRPr="00633A2A">
        <w:rPr>
          <w:b/>
        </w:rPr>
        <w:t>anageme</w:t>
      </w:r>
      <w:r>
        <w:rPr>
          <w:b/>
        </w:rPr>
        <w:t>n</w:t>
      </w:r>
      <w:r w:rsidR="00595B8C" w:rsidRPr="00633A2A">
        <w:rPr>
          <w:b/>
        </w:rPr>
        <w:t>t</w:t>
      </w:r>
    </w:p>
    <w:p w14:paraId="5512DD3F" w14:textId="77777777" w:rsidR="00983D5C" w:rsidRDefault="00633A2A" w:rsidP="00715D4B">
      <w:pPr>
        <w:pStyle w:val="2Bodytext"/>
        <w:ind w:left="1530"/>
        <w:rPr>
          <w:color w:val="FF0000"/>
        </w:rPr>
      </w:pPr>
      <w:r>
        <w:t xml:space="preserve">You can </w:t>
      </w:r>
      <w:r w:rsidR="00E86D7B">
        <w:t xml:space="preserve">manage the inventory by </w:t>
      </w:r>
      <w:r>
        <w:t>forecast</w:t>
      </w:r>
      <w:r w:rsidR="00E86D7B">
        <w:t>ing</w:t>
      </w:r>
      <w:r w:rsidR="00595B8C">
        <w:t xml:space="preserve"> the inventory based on the histo</w:t>
      </w:r>
      <w:r w:rsidR="00E86D7B">
        <w:t xml:space="preserve">rical patterns of </w:t>
      </w:r>
      <w:commentRangeStart w:id="60"/>
      <w:commentRangeStart w:id="61"/>
      <w:r w:rsidR="00E86D7B">
        <w:t>our behaviou</w:t>
      </w:r>
      <w:commentRangeEnd w:id="60"/>
      <w:r w:rsidR="00E86D7B">
        <w:rPr>
          <w:rStyle w:val="CommentReference"/>
          <w:color w:val="auto"/>
          <w:lang w:val="en-US" w:bidi="mr-IN"/>
        </w:rPr>
        <w:commentReference w:id="60"/>
      </w:r>
      <w:commentRangeEnd w:id="61"/>
      <w:r w:rsidR="003460B9">
        <w:rPr>
          <w:rStyle w:val="CommentReference"/>
          <w:color w:val="auto"/>
          <w:lang w:val="en-US" w:bidi="mr-IN"/>
        </w:rPr>
        <w:commentReference w:id="61"/>
      </w:r>
      <w:r w:rsidR="00E86D7B">
        <w:t>r</w:t>
      </w:r>
    </w:p>
    <w:p w14:paraId="4FBE9766" w14:textId="77777777" w:rsidR="00E86D7B" w:rsidRDefault="00633A2A" w:rsidP="00BF011E">
      <w:pPr>
        <w:pStyle w:val="2Bodytext"/>
        <w:numPr>
          <w:ilvl w:val="0"/>
          <w:numId w:val="13"/>
        </w:numPr>
      </w:pPr>
      <w:r w:rsidRPr="00633A2A">
        <w:rPr>
          <w:b/>
        </w:rPr>
        <w:t>C</w:t>
      </w:r>
      <w:r w:rsidR="00595B8C" w:rsidRPr="00633A2A">
        <w:rPr>
          <w:b/>
        </w:rPr>
        <w:t>usto</w:t>
      </w:r>
      <w:r>
        <w:rPr>
          <w:b/>
        </w:rPr>
        <w:t>mer S</w:t>
      </w:r>
      <w:r w:rsidR="00595B8C" w:rsidRPr="00633A2A">
        <w:rPr>
          <w:b/>
        </w:rPr>
        <w:t xml:space="preserve">entiment </w:t>
      </w:r>
      <w:r>
        <w:rPr>
          <w:b/>
        </w:rPr>
        <w:t>A</w:t>
      </w:r>
      <w:r w:rsidR="00595B8C" w:rsidRPr="00633A2A">
        <w:rPr>
          <w:b/>
        </w:rPr>
        <w:t>nalysis</w:t>
      </w:r>
      <w:r w:rsidR="00595B8C">
        <w:t xml:space="preserve"> </w:t>
      </w:r>
    </w:p>
    <w:p w14:paraId="5DC2F1E7" w14:textId="77777777" w:rsidR="00595B8C" w:rsidRPr="00E86D7B" w:rsidRDefault="00E86D7B" w:rsidP="00E86D7B">
      <w:pPr>
        <w:pStyle w:val="2Bodytext"/>
        <w:ind w:left="1530"/>
      </w:pPr>
      <w:r>
        <w:t xml:space="preserve">Data Science is also helping retailers to perform customer sentiment analysis. </w:t>
      </w:r>
      <w:r w:rsidR="00633A2A">
        <w:t>F</w:t>
      </w:r>
      <w:r w:rsidR="00595B8C">
        <w:t xml:space="preserve">or </w:t>
      </w:r>
      <w:r w:rsidR="00F7059D">
        <w:t>example,</w:t>
      </w:r>
      <w:r w:rsidR="00595B8C">
        <w:t xml:space="preserve"> </w:t>
      </w:r>
      <w:r>
        <w:t xml:space="preserve">when </w:t>
      </w:r>
      <w:r w:rsidR="00595B8C">
        <w:t>you write a r</w:t>
      </w:r>
      <w:r>
        <w:t>eview on an e-commerce platform, the retailer tries</w:t>
      </w:r>
      <w:r w:rsidR="00595B8C">
        <w:t xml:space="preserve"> to predict whether you've liked the product that you have purchased or you are suff</w:t>
      </w:r>
      <w:r>
        <w:t>ering from post-purchase regret.</w:t>
      </w:r>
    </w:p>
    <w:p w14:paraId="1AC7208F" w14:textId="77777777" w:rsidR="006A4ABE" w:rsidRDefault="006A4ABE" w:rsidP="00633A2A">
      <w:pPr>
        <w:pStyle w:val="2Bodytext"/>
        <w:ind w:left="2160"/>
      </w:pPr>
    </w:p>
    <w:p w14:paraId="6438C82B" w14:textId="77777777" w:rsidR="00983D5C" w:rsidRDefault="006A4ABE" w:rsidP="00BE52F2">
      <w:pPr>
        <w:pStyle w:val="2Bodytext"/>
      </w:pPr>
      <w:commentRangeStart w:id="62"/>
      <w:r>
        <w:t>Let us</w:t>
      </w:r>
      <w:r w:rsidR="00595B8C">
        <w:t xml:space="preserve"> take a look at different applications other than the</w:t>
      </w:r>
      <w:r w:rsidR="00774366">
        <w:t xml:space="preserve"> above</w:t>
      </w:r>
      <w:r w:rsidR="00595B8C">
        <w:t xml:space="preserve"> four domains. </w:t>
      </w:r>
      <w:commentRangeEnd w:id="62"/>
      <w:r w:rsidR="00556CF2">
        <w:rPr>
          <w:rStyle w:val="CommentReference"/>
          <w:color w:val="auto"/>
          <w:lang w:val="en-US" w:bidi="mr-IN"/>
        </w:rPr>
        <w:commentReference w:id="62"/>
      </w:r>
    </w:p>
    <w:p w14:paraId="7163F8A1" w14:textId="77777777" w:rsidR="00983D5C" w:rsidRDefault="006A4ABE" w:rsidP="00BF011E">
      <w:pPr>
        <w:pStyle w:val="2Bodytext"/>
        <w:numPr>
          <w:ilvl w:val="0"/>
          <w:numId w:val="11"/>
        </w:numPr>
      </w:pPr>
      <w:r w:rsidRPr="006A4ABE">
        <w:rPr>
          <w:b/>
        </w:rPr>
        <w:t>S</w:t>
      </w:r>
      <w:r w:rsidR="00595B8C" w:rsidRPr="006A4ABE">
        <w:rPr>
          <w:b/>
        </w:rPr>
        <w:t>ales and marketing</w:t>
      </w:r>
      <w:r>
        <w:t>-</w:t>
      </w:r>
      <w:r w:rsidR="00595B8C">
        <w:t xml:space="preserve"> </w:t>
      </w:r>
      <w:r>
        <w:t>Y</w:t>
      </w:r>
      <w:r w:rsidR="00595B8C">
        <w:t xml:space="preserve">ou can use data science </w:t>
      </w:r>
      <w:r w:rsidR="00E80F70">
        <w:t>to predict</w:t>
      </w:r>
      <w:r w:rsidR="00595B8C">
        <w:t xml:space="preserve"> whether a customer is going to buy a certain product or not and then market it in the same way. </w:t>
      </w:r>
    </w:p>
    <w:p w14:paraId="23461E9E" w14:textId="77777777" w:rsidR="00983D5C" w:rsidRDefault="00983D5C" w:rsidP="00BF011E">
      <w:pPr>
        <w:pStyle w:val="2Bodytext"/>
        <w:numPr>
          <w:ilvl w:val="0"/>
          <w:numId w:val="11"/>
        </w:numPr>
      </w:pPr>
      <w:r w:rsidRPr="006A4ABE">
        <w:rPr>
          <w:b/>
        </w:rPr>
        <w:t>H</w:t>
      </w:r>
      <w:r w:rsidR="00595B8C" w:rsidRPr="006A4ABE">
        <w:rPr>
          <w:b/>
        </w:rPr>
        <w:t>uman resource management</w:t>
      </w:r>
      <w:r w:rsidR="00E80F70">
        <w:rPr>
          <w:b/>
        </w:rPr>
        <w:t>-</w:t>
      </w:r>
      <w:r w:rsidR="00595B8C">
        <w:t xml:space="preserve"> </w:t>
      </w:r>
      <w:r w:rsidR="00E80F70">
        <w:t>Using data science you</w:t>
      </w:r>
      <w:r w:rsidR="00595B8C">
        <w:t xml:space="preserve"> can predict whether the employee is going to leave the organization or not. </w:t>
      </w:r>
    </w:p>
    <w:p w14:paraId="54115D0D" w14:textId="77777777" w:rsidR="00983D5C" w:rsidRDefault="006A4ABE" w:rsidP="00BF011E">
      <w:pPr>
        <w:pStyle w:val="2Bodytext"/>
        <w:numPr>
          <w:ilvl w:val="0"/>
          <w:numId w:val="11"/>
        </w:numPr>
      </w:pPr>
      <w:r w:rsidRPr="006A4ABE">
        <w:rPr>
          <w:b/>
        </w:rPr>
        <w:t>A</w:t>
      </w:r>
      <w:r w:rsidR="00595B8C" w:rsidRPr="006A4ABE">
        <w:rPr>
          <w:b/>
        </w:rPr>
        <w:t>utomation</w:t>
      </w:r>
      <w:r w:rsidR="00E80F70">
        <w:rPr>
          <w:b/>
        </w:rPr>
        <w:t>-</w:t>
      </w:r>
      <w:r w:rsidR="00595B8C">
        <w:t xml:space="preserve"> </w:t>
      </w:r>
      <w:r w:rsidR="00E80F70">
        <w:t>D</w:t>
      </w:r>
      <w:r w:rsidR="00595B8C">
        <w:t xml:space="preserve">ata science can help automate </w:t>
      </w:r>
      <w:r w:rsidR="00E80F70">
        <w:t>certain process</w:t>
      </w:r>
      <w:r w:rsidR="00774366">
        <w:t>es</w:t>
      </w:r>
      <w:r w:rsidR="00E80F70">
        <w:t xml:space="preserve"> using</w:t>
      </w:r>
      <w:r w:rsidR="00595B8C">
        <w:t xml:space="preserve"> previous patterns and history. </w:t>
      </w:r>
    </w:p>
    <w:p w14:paraId="392BAAC4" w14:textId="77777777" w:rsidR="00983D5C" w:rsidRDefault="006A4ABE" w:rsidP="00BF011E">
      <w:pPr>
        <w:pStyle w:val="2Bodytext"/>
        <w:numPr>
          <w:ilvl w:val="0"/>
          <w:numId w:val="11"/>
        </w:numPr>
      </w:pPr>
      <w:r w:rsidRPr="006A4ABE">
        <w:rPr>
          <w:b/>
        </w:rPr>
        <w:lastRenderedPageBreak/>
        <w:t>Consumer A</w:t>
      </w:r>
      <w:r w:rsidR="00595B8C" w:rsidRPr="006A4ABE">
        <w:rPr>
          <w:b/>
        </w:rPr>
        <w:t>nalytics</w:t>
      </w:r>
      <w:r w:rsidR="00E80F70">
        <w:rPr>
          <w:b/>
        </w:rPr>
        <w:t>-</w:t>
      </w:r>
      <w:r w:rsidR="00595B8C">
        <w:t xml:space="preserve"> </w:t>
      </w:r>
      <w:r w:rsidR="00E80F70">
        <w:t>Y</w:t>
      </w:r>
      <w:r w:rsidR="00595B8C">
        <w:t xml:space="preserve">ou </w:t>
      </w:r>
      <w:r w:rsidR="00E80F70">
        <w:t xml:space="preserve">can </w:t>
      </w:r>
      <w:r w:rsidR="00595B8C">
        <w:t xml:space="preserve">use consumer analytics to detect the sentiment of the customers and thereby predict whether they are going to be a </w:t>
      </w:r>
      <w:commentRangeStart w:id="63"/>
      <w:r w:rsidR="00595B8C">
        <w:t>common</w:t>
      </w:r>
      <w:commentRangeEnd w:id="63"/>
      <w:r w:rsidR="00556CF2">
        <w:rPr>
          <w:rStyle w:val="CommentReference"/>
          <w:color w:val="auto"/>
          <w:lang w:val="en-US" w:bidi="mr-IN"/>
        </w:rPr>
        <w:commentReference w:id="63"/>
      </w:r>
      <w:r w:rsidR="00595B8C">
        <w:t xml:space="preserve"> customer or not. </w:t>
      </w:r>
    </w:p>
    <w:p w14:paraId="5B430262" w14:textId="77777777" w:rsidR="00595B8C" w:rsidRDefault="006A4ABE" w:rsidP="00BF011E">
      <w:pPr>
        <w:pStyle w:val="2Bodytext"/>
        <w:numPr>
          <w:ilvl w:val="0"/>
          <w:numId w:val="11"/>
        </w:numPr>
      </w:pPr>
      <w:r w:rsidRPr="00A00DAF">
        <w:rPr>
          <w:b/>
        </w:rPr>
        <w:t>R</w:t>
      </w:r>
      <w:r w:rsidR="00595B8C" w:rsidRPr="00A00DAF">
        <w:rPr>
          <w:b/>
        </w:rPr>
        <w:t xml:space="preserve">isk </w:t>
      </w:r>
      <w:r w:rsidR="00A00DAF" w:rsidRPr="00A00DAF">
        <w:rPr>
          <w:b/>
        </w:rPr>
        <w:t>C</w:t>
      </w:r>
      <w:r w:rsidR="00595B8C" w:rsidRPr="00A00DAF">
        <w:rPr>
          <w:b/>
        </w:rPr>
        <w:t>ompliance</w:t>
      </w:r>
      <w:r w:rsidR="00E80F70">
        <w:rPr>
          <w:b/>
        </w:rPr>
        <w:t>-</w:t>
      </w:r>
      <w:r w:rsidR="00595B8C">
        <w:t xml:space="preserve"> </w:t>
      </w:r>
      <w:r w:rsidR="00E80F70">
        <w:t>Using</w:t>
      </w:r>
      <w:r w:rsidR="00595B8C">
        <w:t xml:space="preserve"> data scien</w:t>
      </w:r>
      <w:r w:rsidR="00E80F70">
        <w:t xml:space="preserve">ce you can </w:t>
      </w:r>
      <w:proofErr w:type="spellStart"/>
      <w:r w:rsidR="00595B8C">
        <w:t>analyze</w:t>
      </w:r>
      <w:proofErr w:type="spellEnd"/>
      <w:r w:rsidR="00595B8C">
        <w:t xml:space="preserve"> and mitigate the risk that is going to come in the near future.</w:t>
      </w:r>
    </w:p>
    <w:p w14:paraId="34BF59FF" w14:textId="77777777" w:rsidR="00DB2151" w:rsidRDefault="00DB2151" w:rsidP="00494EAE">
      <w:pPr>
        <w:pStyle w:val="2Bodytext"/>
        <w:rPr>
          <w:b/>
        </w:rPr>
      </w:pPr>
    </w:p>
    <w:p w14:paraId="2BEC50CC" w14:textId="77777777" w:rsidR="002618CB" w:rsidRPr="00494EAE" w:rsidRDefault="00494EAE" w:rsidP="00494EAE">
      <w:pPr>
        <w:pStyle w:val="2Bodytext"/>
        <w:rPr>
          <w:b/>
        </w:rPr>
      </w:pPr>
      <w:r w:rsidRPr="00494EAE">
        <w:rPr>
          <w:b/>
        </w:rPr>
        <w:t>Summary</w:t>
      </w:r>
    </w:p>
    <w:p w14:paraId="23E46EB0" w14:textId="77777777" w:rsidR="00595B8C" w:rsidRPr="00494EAE" w:rsidRDefault="002618CB" w:rsidP="00494EAE">
      <w:pPr>
        <w:pStyle w:val="2Bodytext"/>
      </w:pPr>
      <w:r w:rsidRPr="00494EAE">
        <w:t xml:space="preserve"> </w:t>
      </w:r>
      <w:r w:rsidR="00494EAE" w:rsidRPr="00494EAE">
        <w:t xml:space="preserve">It is </w:t>
      </w:r>
      <w:r w:rsidR="00595B8C" w:rsidRPr="00494EAE">
        <w:t>important to harness the power of data s</w:t>
      </w:r>
      <w:r w:rsidR="00494EAE" w:rsidRPr="00494EAE">
        <w:t>cience in different domains. Data Science is</w:t>
      </w:r>
      <w:r w:rsidR="00595B8C" w:rsidRPr="00494EAE">
        <w:t xml:space="preserve"> a multi-disciplinary field that can</w:t>
      </w:r>
      <w:r w:rsidR="00494EAE" w:rsidRPr="00494EAE">
        <w:t xml:space="preserve"> help us transform businesses. I</w:t>
      </w:r>
      <w:r w:rsidR="00595B8C" w:rsidRPr="00494EAE">
        <w:t>t is not about transforming a business or digitalizing a business</w:t>
      </w:r>
      <w:r w:rsidR="00494EAE" w:rsidRPr="00494EAE">
        <w:t xml:space="preserve"> but</w:t>
      </w:r>
      <w:r w:rsidR="00595B8C" w:rsidRPr="00494EAE">
        <w:t xml:space="preserve"> it is about changing an end-to-end process to harvest profits. </w:t>
      </w:r>
      <w:r w:rsidR="00494EAE" w:rsidRPr="00494EAE">
        <w:t>D</w:t>
      </w:r>
      <w:r w:rsidR="00595B8C" w:rsidRPr="00494EAE">
        <w:t>ata science can add value to your businesses</w:t>
      </w:r>
      <w:r w:rsidR="00494EAE" w:rsidRPr="00494EAE">
        <w:t xml:space="preserve">. It </w:t>
      </w:r>
      <w:r w:rsidR="00595B8C" w:rsidRPr="00494EAE">
        <w:t>not only change</w:t>
      </w:r>
      <w:r w:rsidR="00494EAE" w:rsidRPr="00494EAE">
        <w:t>s</w:t>
      </w:r>
      <w:r w:rsidR="00595B8C" w:rsidRPr="00494EAE">
        <w:t xml:space="preserve"> the older business process but </w:t>
      </w:r>
      <w:r w:rsidR="00494EAE" w:rsidRPr="00494EAE">
        <w:t xml:space="preserve">also </w:t>
      </w:r>
      <w:r w:rsidR="00595B8C" w:rsidRPr="00494EAE">
        <w:t>help</w:t>
      </w:r>
      <w:r w:rsidR="00494EAE" w:rsidRPr="00494EAE">
        <w:t>s</w:t>
      </w:r>
      <w:r w:rsidR="00595B8C" w:rsidRPr="00494EAE">
        <w:t xml:space="preserve"> you make data-driven decisions. </w:t>
      </w:r>
      <w:r w:rsidR="00494EAE" w:rsidRPr="00494EAE">
        <w:t>D</w:t>
      </w:r>
      <w:r w:rsidR="00595B8C" w:rsidRPr="00494EAE">
        <w:t>ata-driven decisions are more helpful since they help in keeping up with the competition</w:t>
      </w:r>
      <w:r w:rsidR="00494EAE" w:rsidRPr="00494EAE">
        <w:t xml:space="preserve"> and </w:t>
      </w:r>
      <w:r w:rsidR="00595B8C" w:rsidRPr="00494EAE">
        <w:t>increase profits</w:t>
      </w:r>
      <w:r w:rsidR="00494EAE" w:rsidRPr="00494EAE">
        <w:t>.</w:t>
      </w:r>
      <w:r w:rsidR="00595B8C" w:rsidRPr="00494EAE">
        <w:t xml:space="preserve"> </w:t>
      </w:r>
      <w:r w:rsidR="00494EAE" w:rsidRPr="00494EAE">
        <w:t>The</w:t>
      </w:r>
      <w:r w:rsidR="00595B8C" w:rsidRPr="00494EAE">
        <w:t xml:space="preserve"> informed decisions save you from the errors made by managerial experiences</w:t>
      </w:r>
      <w:r w:rsidR="00494EAE" w:rsidRPr="00494EAE">
        <w:t>.</w:t>
      </w:r>
    </w:p>
    <w:p w14:paraId="0D7721D8" w14:textId="77777777" w:rsidR="00584B9B" w:rsidRDefault="009D0D31" w:rsidP="009D0D31">
      <w:pPr>
        <w:pStyle w:val="Heading1"/>
      </w:pPr>
      <w:bookmarkStart w:id="64" w:name="_Toc48770478"/>
      <w:r>
        <w:t>Data Science Methodology</w:t>
      </w:r>
      <w:bookmarkEnd w:id="64"/>
    </w:p>
    <w:p w14:paraId="2E5A0F05" w14:textId="77777777" w:rsidR="005534E0" w:rsidRDefault="005534E0" w:rsidP="005534E0">
      <w:r>
        <w:t xml:space="preserve">Let us take a brief look at </w:t>
      </w:r>
      <w:r w:rsidR="00774366">
        <w:t>D</w:t>
      </w:r>
      <w:r>
        <w:t xml:space="preserve">ata </w:t>
      </w:r>
      <w:r w:rsidR="006A0727">
        <w:t>S</w:t>
      </w:r>
      <w:r>
        <w:t xml:space="preserve">cience process. In </w:t>
      </w:r>
      <w:r w:rsidR="00F7059D">
        <w:t>this</w:t>
      </w:r>
      <w:r>
        <w:t xml:space="preserve"> section, we will see the basic </w:t>
      </w:r>
      <w:r w:rsidR="00F7059D">
        <w:t>steps that constitute</w:t>
      </w:r>
      <w:r>
        <w:t xml:space="preserve"> the data science process.</w:t>
      </w:r>
    </w:p>
    <w:p w14:paraId="4FFF0B75" w14:textId="77777777" w:rsidR="005534E0" w:rsidRDefault="005534E0" w:rsidP="005534E0">
      <w:pPr>
        <w:pStyle w:val="Heading2"/>
      </w:pPr>
      <w:bookmarkStart w:id="65" w:name="_Toc48770479"/>
      <w:r w:rsidRPr="005534E0">
        <w:t>Data Science Process</w:t>
      </w:r>
      <w:bookmarkEnd w:id="65"/>
    </w:p>
    <w:p w14:paraId="06675CC7" w14:textId="77777777" w:rsidR="005534E0" w:rsidRDefault="005534E0" w:rsidP="00C971EB">
      <w:pPr>
        <w:pStyle w:val="2Bodytext"/>
      </w:pPr>
      <w:commentRangeStart w:id="66"/>
      <w:commentRangeStart w:id="67"/>
      <w:r>
        <w:t>The prerequisites, before taking a look at this exercise please take a look at data preparation.</w:t>
      </w:r>
      <w:commentRangeEnd w:id="66"/>
      <w:r>
        <w:rPr>
          <w:rStyle w:val="CommentReference"/>
          <w:lang w:bidi="mr-IN"/>
        </w:rPr>
        <w:commentReference w:id="66"/>
      </w:r>
      <w:commentRangeEnd w:id="67"/>
      <w:r w:rsidR="00556CF2">
        <w:rPr>
          <w:rStyle w:val="CommentReference"/>
          <w:color w:val="auto"/>
          <w:lang w:val="en-US" w:bidi="mr-IN"/>
        </w:rPr>
        <w:commentReference w:id="67"/>
      </w:r>
    </w:p>
    <w:p w14:paraId="465EE688" w14:textId="77777777" w:rsidR="00C971EB" w:rsidRDefault="00C971EB" w:rsidP="00C971EB">
      <w:pPr>
        <w:pStyle w:val="2Bodytext"/>
      </w:pPr>
      <w:r>
        <w:t xml:space="preserve"> </w:t>
      </w:r>
      <w:r w:rsidR="005534E0">
        <w:t>The data science</w:t>
      </w:r>
      <w:r w:rsidR="00D419E3">
        <w:t xml:space="preserve"> process helps </w:t>
      </w:r>
      <w:commentRangeStart w:id="68"/>
      <w:r w:rsidR="00D419E3">
        <w:t xml:space="preserve">you to build a </w:t>
      </w:r>
      <w:r w:rsidR="005534E0">
        <w:t xml:space="preserve">solution for the business or the real world problem. </w:t>
      </w:r>
      <w:r w:rsidR="00D419E3">
        <w:t xml:space="preserve">It takes you to a </w:t>
      </w:r>
      <w:r w:rsidR="005534E0">
        <w:t>more optimize</w:t>
      </w:r>
      <w:r>
        <w:t>d</w:t>
      </w:r>
      <w:r w:rsidR="00D419E3">
        <w:t xml:space="preserve"> solution built for your resources</w:t>
      </w:r>
      <w:r>
        <w:t xml:space="preserve"> and </w:t>
      </w:r>
      <w:r w:rsidR="005534E0">
        <w:t>customize</w:t>
      </w:r>
      <w:r>
        <w:t>d</w:t>
      </w:r>
      <w:r w:rsidR="005534E0">
        <w:t xml:space="preserve"> </w:t>
      </w:r>
      <w:r>
        <w:t xml:space="preserve">to </w:t>
      </w:r>
      <w:r w:rsidR="005534E0">
        <w:t xml:space="preserve">the problem. It also helps in managing the predictive </w:t>
      </w:r>
      <w:r w:rsidR="00F7059D">
        <w:t>workflow</w:t>
      </w:r>
      <w:r>
        <w:t xml:space="preserve">. In other words, </w:t>
      </w:r>
      <w:r w:rsidR="005534E0">
        <w:t>it help</w:t>
      </w:r>
      <w:r>
        <w:t>s you to predict t</w:t>
      </w:r>
      <w:r w:rsidR="005534E0">
        <w:t xml:space="preserve">he problems that you might face in the </w:t>
      </w:r>
      <w:commentRangeEnd w:id="68"/>
      <w:r w:rsidR="00556CF2">
        <w:rPr>
          <w:rStyle w:val="CommentReference"/>
          <w:color w:val="auto"/>
          <w:lang w:val="en-US" w:bidi="mr-IN"/>
        </w:rPr>
        <w:commentReference w:id="68"/>
      </w:r>
      <w:r w:rsidR="005534E0">
        <w:t xml:space="preserve">near future. </w:t>
      </w:r>
    </w:p>
    <w:p w14:paraId="41BEB7A3" w14:textId="77777777" w:rsidR="00C971EB" w:rsidRPr="00C971EB" w:rsidRDefault="00C971EB" w:rsidP="005534E0">
      <w:pPr>
        <w:rPr>
          <w:b/>
        </w:rPr>
      </w:pPr>
      <w:r w:rsidRPr="00C971EB">
        <w:rPr>
          <w:b/>
        </w:rPr>
        <w:t>B</w:t>
      </w:r>
      <w:r w:rsidR="005534E0" w:rsidRPr="00C971EB">
        <w:rPr>
          <w:b/>
        </w:rPr>
        <w:t>e</w:t>
      </w:r>
      <w:r w:rsidR="00D419E3">
        <w:rPr>
          <w:b/>
        </w:rPr>
        <w:t>nefits of D</w:t>
      </w:r>
      <w:r w:rsidRPr="00C971EB">
        <w:rPr>
          <w:b/>
        </w:rPr>
        <w:t xml:space="preserve">ata </w:t>
      </w:r>
      <w:r w:rsidR="00D419E3">
        <w:rPr>
          <w:b/>
        </w:rPr>
        <w:t>S</w:t>
      </w:r>
      <w:r w:rsidRPr="00C971EB">
        <w:rPr>
          <w:b/>
        </w:rPr>
        <w:t>cience p</w:t>
      </w:r>
      <w:commentRangeStart w:id="69"/>
      <w:r w:rsidRPr="00C971EB">
        <w:rPr>
          <w:b/>
        </w:rPr>
        <w:t>roces</w:t>
      </w:r>
      <w:commentRangeEnd w:id="69"/>
      <w:r w:rsidR="00556CF2">
        <w:rPr>
          <w:rStyle w:val="CommentReference"/>
          <w:rFonts w:ascii="Arial" w:hAnsi="Arial"/>
          <w:lang w:bidi="mr-IN"/>
        </w:rPr>
        <w:commentReference w:id="69"/>
      </w:r>
      <w:r w:rsidRPr="00C971EB">
        <w:rPr>
          <w:b/>
        </w:rPr>
        <w:t>s</w:t>
      </w:r>
    </w:p>
    <w:p w14:paraId="4C97C5F3" w14:textId="77777777" w:rsidR="00C971EB" w:rsidRDefault="005534E0" w:rsidP="00BF011E">
      <w:pPr>
        <w:pStyle w:val="ListParagraph"/>
        <w:numPr>
          <w:ilvl w:val="0"/>
          <w:numId w:val="7"/>
        </w:numPr>
      </w:pPr>
      <w:commentRangeStart w:id="70"/>
      <w:r>
        <w:t xml:space="preserve">Simplicity </w:t>
      </w:r>
    </w:p>
    <w:p w14:paraId="7591DE08" w14:textId="77777777" w:rsidR="00C971EB" w:rsidRDefault="00C971EB" w:rsidP="00C971EB">
      <w:pPr>
        <w:pStyle w:val="ListParagraph"/>
        <w:numPr>
          <w:ilvl w:val="0"/>
          <w:numId w:val="0"/>
        </w:numPr>
        <w:ind w:left="360"/>
      </w:pPr>
      <w:r>
        <w:t xml:space="preserve">-Data Science </w:t>
      </w:r>
      <w:r w:rsidR="005534E0">
        <w:t xml:space="preserve">process is easy to understand and very simple to implement. </w:t>
      </w:r>
    </w:p>
    <w:p w14:paraId="77FFC22D" w14:textId="77777777" w:rsidR="00C971EB" w:rsidRDefault="005534E0" w:rsidP="00BF011E">
      <w:pPr>
        <w:pStyle w:val="ListParagraph"/>
        <w:numPr>
          <w:ilvl w:val="0"/>
          <w:numId w:val="7"/>
        </w:numPr>
      </w:pPr>
      <w:r>
        <w:t xml:space="preserve">Speed </w:t>
      </w:r>
    </w:p>
    <w:p w14:paraId="29C9407E" w14:textId="77777777" w:rsidR="00C971EB" w:rsidRDefault="00C971EB" w:rsidP="00C971EB">
      <w:pPr>
        <w:pStyle w:val="ListParagraph"/>
        <w:numPr>
          <w:ilvl w:val="0"/>
          <w:numId w:val="0"/>
        </w:numPr>
        <w:ind w:left="360"/>
      </w:pPr>
      <w:r>
        <w:t>-I</w:t>
      </w:r>
      <w:r w:rsidR="005534E0">
        <w:t>f you follow the data science process</w:t>
      </w:r>
      <w:r>
        <w:t>,</w:t>
      </w:r>
      <w:r w:rsidR="005534E0">
        <w:t xml:space="preserve"> the data scien</w:t>
      </w:r>
      <w:r>
        <w:t>ce project will speed up to a great</w:t>
      </w:r>
      <w:r w:rsidR="005534E0">
        <w:t xml:space="preserve"> limit. </w:t>
      </w:r>
    </w:p>
    <w:p w14:paraId="28BBFD43" w14:textId="77777777" w:rsidR="00C971EB" w:rsidRDefault="00C971EB" w:rsidP="00BF011E">
      <w:pPr>
        <w:pStyle w:val="ListParagraph"/>
        <w:numPr>
          <w:ilvl w:val="0"/>
          <w:numId w:val="7"/>
        </w:numPr>
      </w:pPr>
      <w:r>
        <w:t>Repeatability</w:t>
      </w:r>
    </w:p>
    <w:p w14:paraId="4EEFC4DC" w14:textId="77777777" w:rsidR="00C971EB" w:rsidRDefault="00C971EB" w:rsidP="00C971EB">
      <w:pPr>
        <w:pStyle w:val="ListParagraph"/>
        <w:numPr>
          <w:ilvl w:val="0"/>
          <w:numId w:val="0"/>
        </w:numPr>
        <w:ind w:left="360"/>
      </w:pPr>
      <w:r>
        <w:t>-Y</w:t>
      </w:r>
      <w:r w:rsidR="005534E0">
        <w:t xml:space="preserve">ou </w:t>
      </w:r>
      <w:commentRangeEnd w:id="70"/>
      <w:r w:rsidR="00556CF2">
        <w:rPr>
          <w:rStyle w:val="CommentReference"/>
          <w:rFonts w:cstheme="minorBidi"/>
          <w:lang w:bidi="mr-IN"/>
        </w:rPr>
        <w:commentReference w:id="70"/>
      </w:r>
      <w:r w:rsidR="005534E0">
        <w:t xml:space="preserve">can reuse the same data science process </w:t>
      </w:r>
      <w:r w:rsidR="00E275E6">
        <w:t>f</w:t>
      </w:r>
      <w:r w:rsidR="005534E0">
        <w:t xml:space="preserve">or multiple data science projects. </w:t>
      </w:r>
    </w:p>
    <w:p w14:paraId="5F601DBD" w14:textId="77777777" w:rsidR="00C971EB" w:rsidRDefault="005534E0" w:rsidP="00BF011E">
      <w:pPr>
        <w:pStyle w:val="ListParagraph"/>
        <w:numPr>
          <w:ilvl w:val="0"/>
          <w:numId w:val="7"/>
        </w:numPr>
      </w:pPr>
      <w:r>
        <w:t>Flexibility</w:t>
      </w:r>
    </w:p>
    <w:p w14:paraId="0561B222" w14:textId="77777777" w:rsidR="00C971EB" w:rsidRDefault="00C971EB" w:rsidP="00C971EB">
      <w:pPr>
        <w:pStyle w:val="ListParagraph"/>
        <w:numPr>
          <w:ilvl w:val="0"/>
          <w:numId w:val="0"/>
        </w:numPr>
        <w:ind w:left="360"/>
      </w:pPr>
      <w:r>
        <w:t>-</w:t>
      </w:r>
      <w:r w:rsidR="005534E0">
        <w:t xml:space="preserve"> </w:t>
      </w:r>
      <w:r w:rsidR="00D419E3">
        <w:t>I</w:t>
      </w:r>
      <w:r w:rsidR="005534E0">
        <w:t xml:space="preserve">n case you want to alter </w:t>
      </w:r>
      <w:r w:rsidR="00D419E3">
        <w:t xml:space="preserve">a </w:t>
      </w:r>
      <w:r w:rsidR="005534E0">
        <w:t xml:space="preserve">certain path or you want to alter certain steps in your process, the process is flexible enough for you to get </w:t>
      </w:r>
      <w:r w:rsidR="00E275E6">
        <w:t xml:space="preserve">to a </w:t>
      </w:r>
      <w:r w:rsidR="005534E0">
        <w:t xml:space="preserve">better solution. </w:t>
      </w:r>
    </w:p>
    <w:p w14:paraId="0FFB66FF" w14:textId="77777777" w:rsidR="00C971EB" w:rsidRDefault="005534E0" w:rsidP="00BF011E">
      <w:pPr>
        <w:pStyle w:val="ListParagraph"/>
        <w:numPr>
          <w:ilvl w:val="0"/>
          <w:numId w:val="7"/>
        </w:numPr>
      </w:pPr>
      <w:r>
        <w:t xml:space="preserve">Versioning and tracking </w:t>
      </w:r>
    </w:p>
    <w:p w14:paraId="3AAAF14B" w14:textId="77777777" w:rsidR="00C971EB" w:rsidRDefault="00C971EB" w:rsidP="00C971EB">
      <w:pPr>
        <w:pStyle w:val="ListParagraph"/>
        <w:numPr>
          <w:ilvl w:val="0"/>
          <w:numId w:val="0"/>
        </w:numPr>
        <w:ind w:left="360"/>
      </w:pPr>
      <w:r>
        <w:t>-</w:t>
      </w:r>
      <w:r w:rsidR="00D419E3">
        <w:t>Y</w:t>
      </w:r>
      <w:r w:rsidR="005534E0">
        <w:t xml:space="preserve">ou can track the entire data science process and </w:t>
      </w:r>
      <w:r w:rsidR="00D419E3">
        <w:t>save the</w:t>
      </w:r>
      <w:r w:rsidR="005534E0">
        <w:t xml:space="preserve"> versions for further reference. </w:t>
      </w:r>
    </w:p>
    <w:p w14:paraId="4AF7ADFA" w14:textId="77777777" w:rsidR="00C971EB" w:rsidRDefault="00C971EB" w:rsidP="00C971EB">
      <w:pPr>
        <w:pStyle w:val="ListParagraph"/>
        <w:numPr>
          <w:ilvl w:val="0"/>
          <w:numId w:val="0"/>
        </w:numPr>
        <w:ind w:left="360"/>
      </w:pPr>
    </w:p>
    <w:p w14:paraId="1ADA2098" w14:textId="77777777" w:rsidR="00C971EB" w:rsidRDefault="00C971EB" w:rsidP="00C971EB">
      <w:pPr>
        <w:pStyle w:val="ListParagraph"/>
        <w:numPr>
          <w:ilvl w:val="0"/>
          <w:numId w:val="0"/>
        </w:numPr>
        <w:ind w:left="360"/>
      </w:pPr>
    </w:p>
    <w:p w14:paraId="3D2139B7" w14:textId="77777777" w:rsidR="00C971EB" w:rsidRDefault="005534E0" w:rsidP="00BF011E">
      <w:pPr>
        <w:pStyle w:val="ListParagraph"/>
        <w:numPr>
          <w:ilvl w:val="0"/>
          <w:numId w:val="7"/>
        </w:numPr>
      </w:pPr>
      <w:r>
        <w:lastRenderedPageBreak/>
        <w:t xml:space="preserve">Quality Assurance </w:t>
      </w:r>
    </w:p>
    <w:p w14:paraId="3EAFFACC" w14:textId="77777777" w:rsidR="00C971EB" w:rsidRDefault="00C971EB" w:rsidP="00C971EB">
      <w:pPr>
        <w:pStyle w:val="ListParagraph"/>
        <w:numPr>
          <w:ilvl w:val="0"/>
          <w:numId w:val="0"/>
        </w:numPr>
        <w:ind w:left="360"/>
      </w:pPr>
      <w:r>
        <w:t>-</w:t>
      </w:r>
      <w:r w:rsidR="00D419E3">
        <w:t>D</w:t>
      </w:r>
      <w:r w:rsidR="005534E0">
        <w:t xml:space="preserve">ata science process ensures that your project is quality based. </w:t>
      </w:r>
    </w:p>
    <w:p w14:paraId="00352B5F" w14:textId="77777777" w:rsidR="00C971EB" w:rsidRDefault="005534E0" w:rsidP="00BF011E">
      <w:pPr>
        <w:pStyle w:val="ListParagraph"/>
        <w:numPr>
          <w:ilvl w:val="0"/>
          <w:numId w:val="7"/>
        </w:numPr>
      </w:pPr>
      <w:r>
        <w:t xml:space="preserve">Cost control </w:t>
      </w:r>
    </w:p>
    <w:p w14:paraId="12CD8506" w14:textId="77777777" w:rsidR="005534E0" w:rsidRDefault="00C971EB" w:rsidP="00C971EB">
      <w:pPr>
        <w:pStyle w:val="ListParagraph"/>
        <w:numPr>
          <w:ilvl w:val="0"/>
          <w:numId w:val="0"/>
        </w:numPr>
        <w:ind w:left="360"/>
      </w:pPr>
      <w:r>
        <w:t>-I</w:t>
      </w:r>
      <w:r w:rsidR="00D419E3">
        <w:t xml:space="preserve">t helps with </w:t>
      </w:r>
      <w:r w:rsidR="005534E0">
        <w:t>budgeting the process.</w:t>
      </w:r>
    </w:p>
    <w:p w14:paraId="717502C8" w14:textId="77777777" w:rsidR="001C6D7C" w:rsidRDefault="001C6D7C" w:rsidP="00C971EB">
      <w:pPr>
        <w:pStyle w:val="ListParagraph"/>
        <w:numPr>
          <w:ilvl w:val="0"/>
          <w:numId w:val="0"/>
        </w:numPr>
        <w:ind w:left="360"/>
      </w:pPr>
    </w:p>
    <w:p w14:paraId="30F8A56E" w14:textId="77777777" w:rsidR="00A7755F" w:rsidRDefault="00D419E3" w:rsidP="00A7755F">
      <w:pPr>
        <w:pStyle w:val="Heading2"/>
      </w:pPr>
      <w:bookmarkStart w:id="71" w:name="_Toc48770480"/>
      <w:r>
        <w:t>Stages of Data S</w:t>
      </w:r>
      <w:r w:rsidR="00A7755F">
        <w:t xml:space="preserve">cience </w:t>
      </w:r>
      <w:r>
        <w:t>P</w:t>
      </w:r>
      <w:r w:rsidR="00A7755F">
        <w:t>rocess</w:t>
      </w:r>
      <w:bookmarkEnd w:id="71"/>
    </w:p>
    <w:p w14:paraId="4DEF32DE" w14:textId="77777777" w:rsidR="007F2903" w:rsidRDefault="001C6D7C" w:rsidP="001C6D7C">
      <w:pPr>
        <w:pStyle w:val="BodyText2"/>
      </w:pPr>
      <w:r>
        <w:t>L</w:t>
      </w:r>
      <w:r w:rsidR="005534E0">
        <w:t>et</w:t>
      </w:r>
      <w:r>
        <w:t xml:space="preserve"> u</w:t>
      </w:r>
      <w:r w:rsidR="005534E0">
        <w:t xml:space="preserve">s take a look at the </w:t>
      </w:r>
      <w:r w:rsidR="00D419E3">
        <w:t>stages of D</w:t>
      </w:r>
      <w:r w:rsidR="00A7755F">
        <w:t xml:space="preserve">ata </w:t>
      </w:r>
      <w:r w:rsidR="00D419E3">
        <w:t>S</w:t>
      </w:r>
      <w:r w:rsidR="00A7755F">
        <w:t>cience process.</w:t>
      </w:r>
    </w:p>
    <w:p w14:paraId="6C7F5A8B" w14:textId="77777777" w:rsidR="00A7755F" w:rsidRDefault="00A7755F" w:rsidP="001C6D7C">
      <w:pPr>
        <w:pStyle w:val="BodyText2"/>
      </w:pPr>
    </w:p>
    <w:p w14:paraId="6CC175E9" w14:textId="77777777" w:rsidR="00F00950" w:rsidRDefault="00F00950" w:rsidP="00F00950">
      <w:commentRangeStart w:id="72"/>
      <w:r>
        <w:rPr>
          <w:noProof/>
        </w:rPr>
        <w:drawing>
          <wp:inline distT="0" distB="0" distL="0" distR="0" wp14:anchorId="69D0E1B3" wp14:editId="0D6F8D76">
            <wp:extent cx="5943600" cy="25400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72"/>
      <w:r w:rsidR="00556CF2">
        <w:rPr>
          <w:rStyle w:val="CommentReference"/>
          <w:rFonts w:ascii="Arial" w:hAnsi="Arial"/>
          <w:lang w:bidi="mr-IN"/>
        </w:rPr>
        <w:commentReference w:id="72"/>
      </w:r>
    </w:p>
    <w:p w14:paraId="54D56FBE" w14:textId="77777777" w:rsidR="001E4F2C" w:rsidRDefault="00AD3C47" w:rsidP="00AD3C47">
      <w:pPr>
        <w:pStyle w:val="2Bodytext"/>
      </w:pPr>
      <w:r>
        <w:t>As seen in the figure above, t</w:t>
      </w:r>
      <w:r w:rsidR="00230A51">
        <w:t>he</w:t>
      </w:r>
      <w:r w:rsidR="001E4F2C">
        <w:t xml:space="preserve"> stages are:</w:t>
      </w:r>
    </w:p>
    <w:p w14:paraId="1B2CAEDB" w14:textId="77777777" w:rsidR="00E275E6" w:rsidRDefault="005457B2" w:rsidP="00BF011E">
      <w:pPr>
        <w:pStyle w:val="2Bodytext"/>
        <w:numPr>
          <w:ilvl w:val="0"/>
          <w:numId w:val="14"/>
        </w:numPr>
      </w:pPr>
      <w:commentRangeStart w:id="73"/>
      <w:r w:rsidRPr="00AD3C47">
        <w:rPr>
          <w:b/>
        </w:rPr>
        <w:t xml:space="preserve">Data  </w:t>
      </w:r>
      <w:r w:rsidR="00C703E0">
        <w:rPr>
          <w:b/>
        </w:rPr>
        <w:t>C</w:t>
      </w:r>
      <w:r w:rsidRPr="00AD3C47">
        <w:rPr>
          <w:b/>
        </w:rPr>
        <w:t>ollection</w:t>
      </w:r>
      <w:r w:rsidR="00AD3C47">
        <w:rPr>
          <w:b/>
        </w:rPr>
        <w:t xml:space="preserve">  </w:t>
      </w:r>
      <w:r w:rsidR="00AD3C47">
        <w:t>- D</w:t>
      </w:r>
      <w:r w:rsidR="00E275E6">
        <w:t xml:space="preserve">ata for your business problem </w:t>
      </w:r>
      <w:r w:rsidR="00AD3C47">
        <w:t xml:space="preserve">can be collected from outside </w:t>
      </w:r>
      <w:r w:rsidR="00E275E6">
        <w:t>or can</w:t>
      </w:r>
      <w:r w:rsidR="00EA5C42">
        <w:t xml:space="preserve"> be</w:t>
      </w:r>
      <w:r w:rsidR="00E275E6">
        <w:t xml:space="preserve"> take</w:t>
      </w:r>
      <w:r w:rsidR="00EA5C42">
        <w:t>n from the</w:t>
      </w:r>
      <w:r w:rsidR="00E275E6">
        <w:t xml:space="preserve"> existing databases in your firm. </w:t>
      </w:r>
    </w:p>
    <w:p w14:paraId="1C3CD171" w14:textId="77777777" w:rsidR="00E275E6" w:rsidRDefault="00C703E0" w:rsidP="00BF011E">
      <w:pPr>
        <w:pStyle w:val="2Bodytext"/>
        <w:numPr>
          <w:ilvl w:val="0"/>
          <w:numId w:val="14"/>
        </w:numPr>
      </w:pPr>
      <w:r>
        <w:rPr>
          <w:b/>
        </w:rPr>
        <w:t>Raw D</w:t>
      </w:r>
      <w:r w:rsidR="00E275E6" w:rsidRPr="00AD3C47">
        <w:rPr>
          <w:b/>
        </w:rPr>
        <w:t>ata</w:t>
      </w:r>
      <w:r w:rsidR="00AD3C47">
        <w:t xml:space="preserve"> – The</w:t>
      </w:r>
      <w:r w:rsidR="00E275E6">
        <w:t xml:space="preserve"> data collected either from an existing source or from a n</w:t>
      </w:r>
      <w:r w:rsidR="00AD3C47">
        <w:t xml:space="preserve">ew source is in its raw format. This data needs to be </w:t>
      </w:r>
      <w:r w:rsidR="00E275E6">
        <w:t>clean</w:t>
      </w:r>
      <w:r w:rsidR="00AD3C47">
        <w:t>ed.</w:t>
      </w:r>
    </w:p>
    <w:p w14:paraId="643B9345" w14:textId="77777777" w:rsidR="00DF5E65" w:rsidRDefault="00C703E0" w:rsidP="00BF011E">
      <w:pPr>
        <w:pStyle w:val="2Bodytext"/>
        <w:numPr>
          <w:ilvl w:val="0"/>
          <w:numId w:val="14"/>
        </w:numPr>
      </w:pPr>
      <w:r>
        <w:rPr>
          <w:b/>
        </w:rPr>
        <w:t>Data C</w:t>
      </w:r>
      <w:r w:rsidR="00E275E6" w:rsidRPr="00AD3C47">
        <w:rPr>
          <w:b/>
        </w:rPr>
        <w:t>leaning</w:t>
      </w:r>
      <w:r w:rsidR="00AD3C47">
        <w:t xml:space="preserve"> - It is also </w:t>
      </w:r>
      <w:r w:rsidR="00DF5E65">
        <w:t>call</w:t>
      </w:r>
      <w:r w:rsidR="00AD3C47">
        <w:t xml:space="preserve">ed as Data </w:t>
      </w:r>
      <w:r w:rsidR="00F7059D">
        <w:t>Pre-processing</w:t>
      </w:r>
      <w:r w:rsidR="00DF5E65">
        <w:t>. It consists of missing value imputation, outlier detection</w:t>
      </w:r>
      <w:r w:rsidR="00AD3C47">
        <w:t>, and so on</w:t>
      </w:r>
      <w:r w:rsidR="00DF5E65">
        <w:t>.</w:t>
      </w:r>
    </w:p>
    <w:p w14:paraId="5C8DB93F" w14:textId="77777777" w:rsidR="00DF5E65" w:rsidRDefault="00C703E0" w:rsidP="00BF011E">
      <w:pPr>
        <w:pStyle w:val="2Bodytext"/>
        <w:numPr>
          <w:ilvl w:val="0"/>
          <w:numId w:val="14"/>
        </w:numPr>
      </w:pPr>
      <w:r>
        <w:rPr>
          <w:b/>
        </w:rPr>
        <w:t>Data Vi</w:t>
      </w:r>
      <w:r w:rsidR="00DF5E65" w:rsidRPr="00AD3C47">
        <w:rPr>
          <w:b/>
        </w:rPr>
        <w:t>sualization</w:t>
      </w:r>
      <w:r w:rsidR="00AD3C47">
        <w:t xml:space="preserve"> </w:t>
      </w:r>
      <w:r>
        <w:t>–</w:t>
      </w:r>
      <w:r w:rsidR="00AD3C47">
        <w:t xml:space="preserve"> </w:t>
      </w:r>
      <w:r>
        <w:t xml:space="preserve">To explore this </w:t>
      </w:r>
      <w:r w:rsidR="00DF5E65">
        <w:t>clean</w:t>
      </w:r>
      <w:r>
        <w:t>ed</w:t>
      </w:r>
      <w:r w:rsidR="00DF5E65">
        <w:t xml:space="preserve"> data</w:t>
      </w:r>
      <w:r>
        <w:t>, we need to</w:t>
      </w:r>
      <w:r w:rsidR="00DF5E65">
        <w:t xml:space="preserve"> </w:t>
      </w:r>
      <w:r>
        <w:t xml:space="preserve">visualize it. With </w:t>
      </w:r>
      <w:r w:rsidR="00F7059D">
        <w:t>this,</w:t>
      </w:r>
      <w:r>
        <w:t xml:space="preserve"> we get </w:t>
      </w:r>
      <w:r w:rsidR="00D419E3">
        <w:t xml:space="preserve">a </w:t>
      </w:r>
      <w:r w:rsidR="00DF5E65">
        <w:t xml:space="preserve">summary of the data. </w:t>
      </w:r>
      <w:r>
        <w:t>This can be done</w:t>
      </w:r>
      <w:r w:rsidR="00DF5E65">
        <w:t xml:space="preserve"> using different types of charts and plots.</w:t>
      </w:r>
    </w:p>
    <w:p w14:paraId="44089767" w14:textId="77777777" w:rsidR="00E275E6" w:rsidRDefault="00DF5E65" w:rsidP="00BF011E">
      <w:pPr>
        <w:pStyle w:val="2Bodytext"/>
        <w:numPr>
          <w:ilvl w:val="0"/>
          <w:numId w:val="14"/>
        </w:numPr>
      </w:pPr>
      <w:r w:rsidRPr="00C703E0">
        <w:rPr>
          <w:b/>
        </w:rPr>
        <w:t>Data Modelling</w:t>
      </w:r>
      <w:r w:rsidR="00C703E0">
        <w:rPr>
          <w:b/>
        </w:rPr>
        <w:t xml:space="preserve"> - </w:t>
      </w:r>
      <w:r w:rsidR="002274EE">
        <w:t>After</w:t>
      </w:r>
      <w:r>
        <w:t xml:space="preserve"> exploring the data</w:t>
      </w:r>
      <w:r w:rsidR="002274EE">
        <w:t>,</w:t>
      </w:r>
      <w:r>
        <w:t xml:space="preserve"> </w:t>
      </w:r>
      <w:r w:rsidR="002274EE">
        <w:t>we</w:t>
      </w:r>
      <w:r>
        <w:t xml:space="preserve"> know which algorithm to use. </w:t>
      </w:r>
      <w:r w:rsidR="002274EE">
        <w:t>In Data Modelling,</w:t>
      </w:r>
      <w:r>
        <w:t xml:space="preserve"> </w:t>
      </w:r>
      <w:r w:rsidR="002274EE">
        <w:t>we</w:t>
      </w:r>
      <w:r>
        <w:t xml:space="preserve"> run an algorithm on </w:t>
      </w:r>
      <w:r w:rsidR="002274EE">
        <w:t>the</w:t>
      </w:r>
      <w:r>
        <w:t xml:space="preserve"> data</w:t>
      </w:r>
      <w:r w:rsidR="002274EE">
        <w:t>.</w:t>
      </w:r>
    </w:p>
    <w:p w14:paraId="18A52B61" w14:textId="77777777" w:rsidR="00DF5E65" w:rsidRDefault="00DF5E65" w:rsidP="00BF011E">
      <w:pPr>
        <w:pStyle w:val="2Bodytext"/>
        <w:numPr>
          <w:ilvl w:val="0"/>
          <w:numId w:val="14"/>
        </w:numPr>
      </w:pPr>
      <w:r w:rsidRPr="002274EE">
        <w:rPr>
          <w:b/>
        </w:rPr>
        <w:t>Interpret findings</w:t>
      </w:r>
      <w:r w:rsidR="00D419E3">
        <w:t xml:space="preserve"> - Running </w:t>
      </w:r>
      <w:r>
        <w:t>the algorithm</w:t>
      </w:r>
      <w:r w:rsidR="00D419E3">
        <w:t xml:space="preserve"> gives </w:t>
      </w:r>
      <w:r w:rsidR="008C5339">
        <w:t>some performance metrics.</w:t>
      </w:r>
      <w:r>
        <w:t xml:space="preserve"> </w:t>
      </w:r>
      <w:r w:rsidR="008C5339">
        <w:t>B</w:t>
      </w:r>
      <w:r>
        <w:t>ased on the performance</w:t>
      </w:r>
      <w:r w:rsidR="008C5339">
        <w:t xml:space="preserve"> m</w:t>
      </w:r>
      <w:r>
        <w:t>etri</w:t>
      </w:r>
      <w:r w:rsidR="008C5339">
        <w:t>cs, we</w:t>
      </w:r>
      <w:r>
        <w:t xml:space="preserve"> evaluate the model and predict the findings. </w:t>
      </w:r>
      <w:r w:rsidR="008C5339">
        <w:t>From the</w:t>
      </w:r>
      <w:r>
        <w:t xml:space="preserve"> insights of </w:t>
      </w:r>
      <w:r w:rsidR="008C5339">
        <w:t>the data, we might</w:t>
      </w:r>
      <w:r>
        <w:t xml:space="preserve"> interpret the findings to solve </w:t>
      </w:r>
      <w:r w:rsidR="008C5339">
        <w:t>the</w:t>
      </w:r>
      <w:r>
        <w:t xml:space="preserve"> business problem. </w:t>
      </w:r>
    </w:p>
    <w:p w14:paraId="137DDD5E" w14:textId="77777777" w:rsidR="00DF5E65" w:rsidRDefault="00DF5E65" w:rsidP="00BF011E">
      <w:pPr>
        <w:pStyle w:val="2Bodytext"/>
        <w:numPr>
          <w:ilvl w:val="0"/>
          <w:numId w:val="14"/>
        </w:numPr>
      </w:pPr>
      <w:r w:rsidRPr="008C5339">
        <w:rPr>
          <w:b/>
        </w:rPr>
        <w:t xml:space="preserve">Revisit the </w:t>
      </w:r>
      <w:commentRangeEnd w:id="73"/>
      <w:r w:rsidR="005B05EE">
        <w:rPr>
          <w:rStyle w:val="CommentReference"/>
          <w:color w:val="auto"/>
          <w:lang w:val="en-US" w:bidi="mr-IN"/>
        </w:rPr>
        <w:commentReference w:id="73"/>
      </w:r>
      <w:r w:rsidRPr="008C5339">
        <w:rPr>
          <w:b/>
        </w:rPr>
        <w:t>process</w:t>
      </w:r>
      <w:r w:rsidR="008C5339">
        <w:rPr>
          <w:b/>
        </w:rPr>
        <w:t xml:space="preserve"> </w:t>
      </w:r>
      <w:r w:rsidR="008C5339" w:rsidRPr="008C5339">
        <w:t xml:space="preserve">- </w:t>
      </w:r>
      <w:r w:rsidR="008C5339">
        <w:t>A</w:t>
      </w:r>
      <w:r>
        <w:t>fte</w:t>
      </w:r>
      <w:r w:rsidR="008C5339">
        <w:t>r interpreting the findings, we</w:t>
      </w:r>
      <w:r>
        <w:t xml:space="preserve"> might want to revisit the model for fresh data since </w:t>
      </w:r>
      <w:r w:rsidR="008C5339">
        <w:t xml:space="preserve">the </w:t>
      </w:r>
      <w:r>
        <w:t xml:space="preserve">model has to be generated or run on fresh data. </w:t>
      </w:r>
    </w:p>
    <w:p w14:paraId="5EA20A4E" w14:textId="77777777" w:rsidR="00DF5E65" w:rsidRDefault="00DF5E65" w:rsidP="00E275E6"/>
    <w:p w14:paraId="09724428" w14:textId="77777777" w:rsidR="008C5339" w:rsidRDefault="008C5339" w:rsidP="008C5339">
      <w:pPr>
        <w:pStyle w:val="2Bodytext"/>
      </w:pPr>
      <w:r>
        <w:lastRenderedPageBreak/>
        <w:t>Let’s look at all the steps in detail.</w:t>
      </w:r>
    </w:p>
    <w:p w14:paraId="7FAD62A2" w14:textId="77777777" w:rsidR="001D7FD3" w:rsidRPr="008C5339" w:rsidRDefault="001D7FD3" w:rsidP="00BF011E">
      <w:pPr>
        <w:pStyle w:val="ListParagraph"/>
        <w:numPr>
          <w:ilvl w:val="0"/>
          <w:numId w:val="15"/>
        </w:numPr>
        <w:rPr>
          <w:b/>
        </w:rPr>
      </w:pPr>
      <w:r w:rsidRPr="008C5339">
        <w:rPr>
          <w:b/>
        </w:rPr>
        <w:t>Data Collection</w:t>
      </w:r>
    </w:p>
    <w:p w14:paraId="39ADD238" w14:textId="77777777" w:rsidR="00FE5191" w:rsidRDefault="00D419E3" w:rsidP="008C5339">
      <w:pPr>
        <w:pStyle w:val="2Bodytext"/>
      </w:pPr>
      <w:r>
        <w:t>The c</w:t>
      </w:r>
      <w:r w:rsidR="001D7FD3" w:rsidRPr="001D7FD3">
        <w:t>ollection of the da</w:t>
      </w:r>
      <w:r w:rsidR="00E51F62">
        <w:t xml:space="preserve">ta is the first stage where </w:t>
      </w:r>
      <w:r w:rsidR="00E51F62" w:rsidRPr="001D7FD3">
        <w:t xml:space="preserve">the relevant data </w:t>
      </w:r>
      <w:r w:rsidR="00E51F62">
        <w:t xml:space="preserve">is </w:t>
      </w:r>
      <w:r w:rsidR="001D7FD3" w:rsidRPr="001D7FD3">
        <w:t>collect</w:t>
      </w:r>
      <w:r w:rsidR="00E51F62">
        <w:t>ed</w:t>
      </w:r>
      <w:r w:rsidR="001D7FD3" w:rsidRPr="001D7FD3">
        <w:t xml:space="preserve"> from different source</w:t>
      </w:r>
      <w:r w:rsidR="00E51F62">
        <w:t>s</w:t>
      </w:r>
      <w:r w:rsidR="001D7FD3" w:rsidRPr="001D7FD3">
        <w:t>.</w:t>
      </w:r>
      <w:r w:rsidR="00FE5191" w:rsidRPr="00FE5191">
        <w:t xml:space="preserve"> </w:t>
      </w:r>
      <w:r w:rsidR="00E51F62">
        <w:t>I</w:t>
      </w:r>
      <w:r w:rsidR="00FE5191">
        <w:t>t is important to obta</w:t>
      </w:r>
      <w:r w:rsidR="00E51F62">
        <w:t>in authentic and reliable data since with</w:t>
      </w:r>
      <w:r w:rsidR="00FE5191">
        <w:t xml:space="preserve"> </w:t>
      </w:r>
      <w:r>
        <w:t>very high-</w:t>
      </w:r>
      <w:r w:rsidR="00E51F62">
        <w:t>quality data</w:t>
      </w:r>
      <w:r w:rsidR="00FE5191">
        <w:t>, the interpretation and exploration be</w:t>
      </w:r>
      <w:r w:rsidR="00E51F62">
        <w:t>come</w:t>
      </w:r>
      <w:r w:rsidR="00FE5191">
        <w:t xml:space="preserve"> easier. </w:t>
      </w:r>
      <w:r w:rsidR="00E51F62">
        <w:t xml:space="preserve">This data can be </w:t>
      </w:r>
      <w:r w:rsidR="00FE5191">
        <w:t>collect</w:t>
      </w:r>
      <w:r w:rsidR="00E51F62">
        <w:t>ed</w:t>
      </w:r>
      <w:r w:rsidR="00FE5191">
        <w:t xml:space="preserve"> </w:t>
      </w:r>
      <w:r w:rsidR="00E51F62">
        <w:t xml:space="preserve">either </w:t>
      </w:r>
      <w:r w:rsidR="00FE5191">
        <w:t>from</w:t>
      </w:r>
      <w:r w:rsidR="00E51F62">
        <w:t xml:space="preserve"> external sources or from an existing database </w:t>
      </w:r>
      <w:r w:rsidR="00FE5191">
        <w:t xml:space="preserve">for </w:t>
      </w:r>
      <w:r w:rsidR="00E51F62">
        <w:t>the</w:t>
      </w:r>
      <w:r w:rsidR="00FE5191">
        <w:t xml:space="preserve"> business problem. </w:t>
      </w:r>
      <w:r w:rsidR="00E51F62">
        <w:t>We convert the</w:t>
      </w:r>
      <w:r w:rsidR="00FE5191">
        <w:t xml:space="preserve"> available dataset into a</w:t>
      </w:r>
      <w:r w:rsidR="00E51F62">
        <w:t xml:space="preserve"> useable format. We transform the</w:t>
      </w:r>
      <w:r w:rsidR="00FE5191">
        <w:t xml:space="preserve"> data or raw dataset into a</w:t>
      </w:r>
      <w:r>
        <w:t>n</w:t>
      </w:r>
      <w:r w:rsidR="00FE5191">
        <w:t xml:space="preserve"> XML or a CSV file so that it</w:t>
      </w:r>
      <w:r w:rsidR="00E51F62">
        <w:t xml:space="preserve"> can be used</w:t>
      </w:r>
      <w:r w:rsidR="00FE5191">
        <w:t xml:space="preserve"> for data exploration as well as </w:t>
      </w:r>
      <w:r w:rsidR="00E51F62">
        <w:t xml:space="preserve">data </w:t>
      </w:r>
      <w:r w:rsidR="00FE5191">
        <w:t>cleaning.</w:t>
      </w:r>
    </w:p>
    <w:p w14:paraId="5C668170" w14:textId="77777777" w:rsidR="00E51F62" w:rsidRPr="00E51F62" w:rsidRDefault="00E51F62" w:rsidP="00BF011E">
      <w:pPr>
        <w:pStyle w:val="ListParagraph"/>
        <w:numPr>
          <w:ilvl w:val="0"/>
          <w:numId w:val="15"/>
        </w:numPr>
        <w:rPr>
          <w:b/>
        </w:rPr>
      </w:pPr>
      <w:r w:rsidRPr="00E51F62">
        <w:rPr>
          <w:b/>
        </w:rPr>
        <w:t xml:space="preserve">Data </w:t>
      </w:r>
      <w:commentRangeStart w:id="74"/>
      <w:r w:rsidRPr="00E51F62">
        <w:rPr>
          <w:b/>
        </w:rPr>
        <w:t>Preprocessi</w:t>
      </w:r>
      <w:commentRangeEnd w:id="74"/>
      <w:r w:rsidR="005B05EE">
        <w:rPr>
          <w:rStyle w:val="CommentReference"/>
          <w:rFonts w:cstheme="minorBidi"/>
          <w:lang w:bidi="mr-IN"/>
        </w:rPr>
        <w:commentReference w:id="74"/>
      </w:r>
      <w:r w:rsidRPr="00E51F62">
        <w:rPr>
          <w:b/>
        </w:rPr>
        <w:t>ng</w:t>
      </w:r>
    </w:p>
    <w:p w14:paraId="63809062" w14:textId="77777777" w:rsidR="00FE5191" w:rsidRDefault="00FE5191" w:rsidP="00F22883">
      <w:pPr>
        <w:pStyle w:val="2Bodytext"/>
      </w:pPr>
      <w:r>
        <w:t>Data</w:t>
      </w:r>
      <w:r w:rsidR="00D419E3">
        <w:t xml:space="preserve"> pre-processing is the first step in</w:t>
      </w:r>
      <w:r>
        <w:t xml:space="preserve"> data cleansing</w:t>
      </w:r>
      <w:r w:rsidR="00E51F62">
        <w:t>.</w:t>
      </w:r>
      <w:r>
        <w:t xml:space="preserve"> </w:t>
      </w:r>
      <w:r w:rsidR="00E51F62">
        <w:t>T</w:t>
      </w:r>
      <w:r w:rsidR="00D419E3">
        <w:t>his is the most time-</w:t>
      </w:r>
      <w:r>
        <w:t>consuming phase</w:t>
      </w:r>
      <w:r w:rsidR="00E51F62">
        <w:t>. Most data scientists spend</w:t>
      </w:r>
      <w:r>
        <w:t xml:space="preserve"> 75% of their time on data cleaning and data </w:t>
      </w:r>
      <w:commentRangeStart w:id="75"/>
      <w:proofErr w:type="spellStart"/>
      <w:r>
        <w:t>prepro</w:t>
      </w:r>
      <w:commentRangeEnd w:id="75"/>
      <w:r w:rsidR="005B05EE">
        <w:rPr>
          <w:rStyle w:val="CommentReference"/>
          <w:color w:val="auto"/>
          <w:lang w:val="en-US" w:bidi="mr-IN"/>
        </w:rPr>
        <w:commentReference w:id="75"/>
      </w:r>
      <w:r>
        <w:t>cessing</w:t>
      </w:r>
      <w:proofErr w:type="spellEnd"/>
      <w:r>
        <w:t xml:space="preserve">. We </w:t>
      </w:r>
      <w:r w:rsidR="00E51F62">
        <w:t xml:space="preserve">do </w:t>
      </w:r>
      <w:r>
        <w:t xml:space="preserve">data </w:t>
      </w:r>
      <w:proofErr w:type="spellStart"/>
      <w:r w:rsidR="00E51F62">
        <w:t>pre</w:t>
      </w:r>
      <w:r>
        <w:t>processing</w:t>
      </w:r>
      <w:proofErr w:type="spellEnd"/>
      <w:r>
        <w:t xml:space="preserve"> or data cleaning to examine the da</w:t>
      </w:r>
      <w:r w:rsidR="00E51F62">
        <w:t xml:space="preserve">ta and understand its features and </w:t>
      </w:r>
      <w:r>
        <w:t>the data labels</w:t>
      </w:r>
      <w:r w:rsidR="00E51F62">
        <w:t>.</w:t>
      </w:r>
      <w:r>
        <w:t xml:space="preserve"> </w:t>
      </w:r>
      <w:r w:rsidR="00E51F62">
        <w:t>F</w:t>
      </w:r>
      <w:r>
        <w:t>or example</w:t>
      </w:r>
      <w:r w:rsidR="00E51F62">
        <w:t>,</w:t>
      </w:r>
      <w:r>
        <w:t xml:space="preserve"> if you have a column for dat</w:t>
      </w:r>
      <w:r w:rsidR="00DF5E65">
        <w:t>e</w:t>
      </w:r>
      <w:r>
        <w:t xml:space="preserve"> of birth</w:t>
      </w:r>
      <w:commentRangeStart w:id="76"/>
      <w:r>
        <w:t xml:space="preserve"> </w:t>
      </w:r>
      <w:commentRangeEnd w:id="76"/>
      <w:r w:rsidR="005B05EE">
        <w:rPr>
          <w:rStyle w:val="CommentReference"/>
          <w:color w:val="auto"/>
          <w:lang w:val="en-US" w:bidi="mr-IN"/>
        </w:rPr>
        <w:commentReference w:id="76"/>
      </w:r>
      <w:r>
        <w:t xml:space="preserve">you can easily extract the age </w:t>
      </w:r>
      <w:r w:rsidR="00E51F62">
        <w:t xml:space="preserve">of the person from that column. </w:t>
      </w:r>
      <w:r w:rsidR="00AB1275">
        <w:t>To conduct</w:t>
      </w:r>
      <w:r>
        <w:t xml:space="preserve"> data cleaning or data pre</w:t>
      </w:r>
      <w:r w:rsidR="00D419E3">
        <w:t>-</w:t>
      </w:r>
      <w:r>
        <w:t>processing phase, domain</w:t>
      </w:r>
      <w:r w:rsidR="00D419E3">
        <w:t>-</w:t>
      </w:r>
      <w:r>
        <w:t xml:space="preserve"> level expertise would be required t</w:t>
      </w:r>
      <w:r w:rsidR="00DF5E65">
        <w:t xml:space="preserve">o understand the impact of these </w:t>
      </w:r>
      <w:r>
        <w:t xml:space="preserve">features. For example, </w:t>
      </w:r>
      <w:r w:rsidR="00AB1275">
        <w:t>to perform data</w:t>
      </w:r>
      <w:r>
        <w:t xml:space="preserve"> cleaning for</w:t>
      </w:r>
      <w:r w:rsidR="00DF5E65">
        <w:t xml:space="preserve"> </w:t>
      </w:r>
      <w:r w:rsidR="00D419E3">
        <w:t xml:space="preserve">the </w:t>
      </w:r>
      <w:r w:rsidR="00DF5E65">
        <w:t xml:space="preserve">retail </w:t>
      </w:r>
      <w:r w:rsidR="00F7059D">
        <w:t>sector, one</w:t>
      </w:r>
      <w:r w:rsidR="00AB1275">
        <w:t xml:space="preserve"> ne</w:t>
      </w:r>
      <w:r>
        <w:t>e</w:t>
      </w:r>
      <w:r w:rsidR="00AB1275">
        <w:t>ds</w:t>
      </w:r>
      <w:r>
        <w:t xml:space="preserve"> </w:t>
      </w:r>
      <w:r w:rsidR="00AB1275">
        <w:t xml:space="preserve">to be </w:t>
      </w:r>
      <w:r>
        <w:t xml:space="preserve">well versed </w:t>
      </w:r>
      <w:r w:rsidR="00D419E3">
        <w:t>in</w:t>
      </w:r>
      <w:r>
        <w:t xml:space="preserve"> jargon such as customer data and customer segme</w:t>
      </w:r>
      <w:r w:rsidR="00DF5E65">
        <w:t>ntation or target segmentation.</w:t>
      </w:r>
    </w:p>
    <w:p w14:paraId="562FF29E" w14:textId="77777777" w:rsidR="00FE5191" w:rsidRPr="00AB1275" w:rsidRDefault="00AB1275" w:rsidP="00BF011E">
      <w:pPr>
        <w:pStyle w:val="ListParagraph"/>
        <w:numPr>
          <w:ilvl w:val="0"/>
          <w:numId w:val="15"/>
        </w:numPr>
        <w:rPr>
          <w:b/>
        </w:rPr>
      </w:pPr>
      <w:r>
        <w:rPr>
          <w:b/>
        </w:rPr>
        <w:t xml:space="preserve">Data Exploration and </w:t>
      </w:r>
      <w:proofErr w:type="spellStart"/>
      <w:r>
        <w:rPr>
          <w:b/>
        </w:rPr>
        <w:t>V</w:t>
      </w:r>
      <w:r w:rsidR="00DF5E65" w:rsidRPr="00AB1275">
        <w:rPr>
          <w:b/>
        </w:rPr>
        <w:t>isualisation</w:t>
      </w:r>
      <w:proofErr w:type="spellEnd"/>
    </w:p>
    <w:p w14:paraId="087B6A46" w14:textId="77777777" w:rsidR="00FE5191" w:rsidRDefault="00AB1275" w:rsidP="00F22883">
      <w:pPr>
        <w:pStyle w:val="2Bodytext"/>
      </w:pPr>
      <w:r>
        <w:t xml:space="preserve">In this </w:t>
      </w:r>
      <w:r w:rsidR="00F7059D">
        <w:t>step,</w:t>
      </w:r>
      <w:r>
        <w:t xml:space="preserve"> </w:t>
      </w:r>
      <w:r w:rsidR="00FE5191">
        <w:t xml:space="preserve">we explore </w:t>
      </w:r>
      <w:r>
        <w:t xml:space="preserve">the cleaned </w:t>
      </w:r>
      <w:r w:rsidR="00FE5191">
        <w:t xml:space="preserve">data and visualize it. Data exploration and visualization helps us to uncover certain data patterns or characteristics of data that was uncovered previously. </w:t>
      </w:r>
      <w:r>
        <w:t>One cannot</w:t>
      </w:r>
      <w:r w:rsidR="00FE5191">
        <w:t xml:space="preserve"> just look at data and</w:t>
      </w:r>
      <w:r>
        <w:t xml:space="preserve"> uncover certain patterns. </w:t>
      </w:r>
      <w:r w:rsidR="00FE5191">
        <w:t xml:space="preserve"> </w:t>
      </w:r>
      <w:r>
        <w:t xml:space="preserve">We </w:t>
      </w:r>
      <w:r w:rsidR="00FE5191">
        <w:t>might have to visualize them to see the descriptive statistics of the data. Data exploration is a blend of manual and automated tools</w:t>
      </w:r>
      <w:r>
        <w:t xml:space="preserve">. </w:t>
      </w:r>
      <w:r w:rsidR="00F7059D">
        <w:t>Y</w:t>
      </w:r>
      <w:r w:rsidR="00FE5191">
        <w:t>ou ca</w:t>
      </w:r>
      <w:r>
        <w:t xml:space="preserve">n do it </w:t>
      </w:r>
      <w:r w:rsidR="00F7059D">
        <w:t xml:space="preserve">either </w:t>
      </w:r>
      <w:r>
        <w:t>manually on Excel or using</w:t>
      </w:r>
      <w:r w:rsidR="00FE5191">
        <w:t xml:space="preserve"> tools like </w:t>
      </w:r>
      <w:r>
        <w:t xml:space="preserve">Tableau or </w:t>
      </w:r>
      <w:proofErr w:type="spellStart"/>
      <w:r>
        <w:t>Rubisite</w:t>
      </w:r>
      <w:proofErr w:type="spellEnd"/>
      <w:r>
        <w:t xml:space="preserve">. Data visualization gives a </w:t>
      </w:r>
      <w:r w:rsidR="00FE5191">
        <w:t>crisp and clear view of your data in just one dashboard</w:t>
      </w:r>
      <w:r>
        <w:t>.</w:t>
      </w:r>
      <w:r w:rsidR="00FE5191">
        <w:t xml:space="preserve"> </w:t>
      </w:r>
      <w:r>
        <w:t>This</w:t>
      </w:r>
      <w:r w:rsidR="00FE5191">
        <w:t xml:space="preserve"> makes p</w:t>
      </w:r>
      <w:r>
        <w:t xml:space="preserve">rocessing and running models </w:t>
      </w:r>
      <w:r w:rsidR="00FE5191">
        <w:t>much simp</w:t>
      </w:r>
      <w:r w:rsidR="00D419E3">
        <w:t>ler than merely looking at data</w:t>
      </w:r>
      <w:r w:rsidR="00FE5191">
        <w:t>sheet.</w:t>
      </w:r>
    </w:p>
    <w:p w14:paraId="01A8AEDD" w14:textId="77777777" w:rsidR="00DF5E65" w:rsidRPr="00AB1275" w:rsidRDefault="00AB1275" w:rsidP="00BF011E">
      <w:pPr>
        <w:pStyle w:val="ListParagraph"/>
        <w:numPr>
          <w:ilvl w:val="0"/>
          <w:numId w:val="15"/>
        </w:numPr>
        <w:rPr>
          <w:b/>
        </w:rPr>
      </w:pPr>
      <w:r>
        <w:rPr>
          <w:b/>
        </w:rPr>
        <w:t>Data M</w:t>
      </w:r>
      <w:r w:rsidR="00DF5E65" w:rsidRPr="00AB1275">
        <w:rPr>
          <w:b/>
        </w:rPr>
        <w:t>odelling</w:t>
      </w:r>
    </w:p>
    <w:p w14:paraId="3F4906F0" w14:textId="77777777" w:rsidR="00FE5191" w:rsidRDefault="00AB1275" w:rsidP="00F22883">
      <w:pPr>
        <w:pStyle w:val="2Bodytext"/>
      </w:pPr>
      <w:r>
        <w:t xml:space="preserve">In Data </w:t>
      </w:r>
      <w:proofErr w:type="spellStart"/>
      <w:r w:rsidR="00F7059D">
        <w:t>Modeling</w:t>
      </w:r>
      <w:proofErr w:type="spellEnd"/>
      <w:r w:rsidR="00F7059D">
        <w:t>,</w:t>
      </w:r>
      <w:r w:rsidR="00FE5191">
        <w:t xml:space="preserve"> </w:t>
      </w:r>
      <w:r>
        <w:t xml:space="preserve">we </w:t>
      </w:r>
      <w:r w:rsidR="00FE5191" w:rsidRPr="00E13857">
        <w:t xml:space="preserve">conduct </w:t>
      </w:r>
      <w:r w:rsidR="00D419E3">
        <w:t xml:space="preserve">an </w:t>
      </w:r>
      <w:r w:rsidR="00FE5191" w:rsidRPr="00E13857">
        <w:t>in-depth analysis of the data</w:t>
      </w:r>
      <w:r w:rsidR="00DF5E65">
        <w:t>.</w:t>
      </w:r>
      <w:r w:rsidR="00FE5191" w:rsidRPr="00E13857">
        <w:t xml:space="preserve"> </w:t>
      </w:r>
      <w:r>
        <w:t>T</w:t>
      </w:r>
      <w:r w:rsidR="00FE5191">
        <w:t xml:space="preserve">hough </w:t>
      </w:r>
      <w:r>
        <w:t>exploration gives us a c</w:t>
      </w:r>
      <w:r w:rsidR="00FE5191" w:rsidRPr="00E13857">
        <w:t xml:space="preserve">lear </w:t>
      </w:r>
      <w:r>
        <w:t>and crisp v</w:t>
      </w:r>
      <w:r w:rsidR="00FE5191">
        <w:t>iew</w:t>
      </w:r>
      <w:r>
        <w:t xml:space="preserve"> of the data</w:t>
      </w:r>
      <w:r w:rsidR="00FE5191">
        <w:t xml:space="preserve">, </w:t>
      </w:r>
      <w:r>
        <w:t xml:space="preserve">we </w:t>
      </w:r>
      <w:r w:rsidR="00FE5191" w:rsidRPr="00E13857">
        <w:t>have to do some pre</w:t>
      </w:r>
      <w:r w:rsidR="00D419E3">
        <w:t>-</w:t>
      </w:r>
      <w:r w:rsidR="00FE5191" w:rsidRPr="00E13857">
        <w:t>p</w:t>
      </w:r>
      <w:r w:rsidR="00D419E3">
        <w:t xml:space="preserve">rocessing as well as some </w:t>
      </w:r>
      <w:commentRangeStart w:id="77"/>
      <w:proofErr w:type="spellStart"/>
      <w:r w:rsidR="00D419E3">
        <w:t>modeling</w:t>
      </w:r>
      <w:proofErr w:type="spellEnd"/>
      <w:r w:rsidR="00D419E3">
        <w:t xml:space="preserve"> </w:t>
      </w:r>
      <w:commentRangeEnd w:id="77"/>
      <w:r w:rsidR="001418C5">
        <w:rPr>
          <w:rStyle w:val="CommentReference"/>
          <w:color w:val="auto"/>
          <w:lang w:val="en-US" w:bidi="mr-IN"/>
        </w:rPr>
        <w:commentReference w:id="77"/>
      </w:r>
      <w:r w:rsidR="00D419E3">
        <w:t>on the data to come up with</w:t>
      </w:r>
      <w:r w:rsidR="00FE5191" w:rsidRPr="00E13857">
        <w:t xml:space="preserve"> an inference</w:t>
      </w:r>
      <w:r w:rsidR="00FE5191">
        <w:t xml:space="preserve">. </w:t>
      </w:r>
      <w:r>
        <w:t>Data M</w:t>
      </w:r>
      <w:r w:rsidR="00FE5191" w:rsidRPr="00E13857">
        <w:t>odelling involves training the data</w:t>
      </w:r>
      <w:r>
        <w:t>.</w:t>
      </w:r>
      <w:r w:rsidR="00FE5191" w:rsidRPr="00E13857">
        <w:t xml:space="preserve"> </w:t>
      </w:r>
      <w:r>
        <w:t xml:space="preserve">For this, we take </w:t>
      </w:r>
      <w:r w:rsidR="00FE5191" w:rsidRPr="00E13857">
        <w:t xml:space="preserve">the </w:t>
      </w:r>
      <w:commentRangeStart w:id="78"/>
      <w:r w:rsidR="00FE5191" w:rsidRPr="00E13857">
        <w:t>data set</w:t>
      </w:r>
      <w:r w:rsidR="00FE5191">
        <w:t xml:space="preserve"> </w:t>
      </w:r>
      <w:commentRangeEnd w:id="78"/>
      <w:r w:rsidR="001418C5">
        <w:rPr>
          <w:rStyle w:val="CommentReference"/>
          <w:color w:val="auto"/>
          <w:lang w:val="en-US" w:bidi="mr-IN"/>
        </w:rPr>
        <w:commentReference w:id="78"/>
      </w:r>
      <w:r w:rsidR="00FE5191">
        <w:t xml:space="preserve">or segregate the dataset to train the model. </w:t>
      </w:r>
      <w:r>
        <w:t xml:space="preserve">Then </w:t>
      </w:r>
      <w:commentRangeStart w:id="79"/>
      <w:r>
        <w:t>we</w:t>
      </w:r>
      <w:commentRangeEnd w:id="79"/>
      <w:r w:rsidR="001418C5">
        <w:rPr>
          <w:rStyle w:val="CommentReference"/>
          <w:color w:val="auto"/>
          <w:lang w:val="en-US" w:bidi="mr-IN"/>
        </w:rPr>
        <w:commentReference w:id="79"/>
      </w:r>
      <w:r w:rsidR="00FE5191" w:rsidRPr="00E13857">
        <w:t xml:space="preserve"> implement the machine learning models on the trained data set</w:t>
      </w:r>
      <w:r w:rsidR="00FE5191">
        <w:t>.</w:t>
      </w:r>
    </w:p>
    <w:p w14:paraId="6F9BF6EF" w14:textId="77777777" w:rsidR="00DF5E65" w:rsidRPr="00AB1275" w:rsidRDefault="00AB1275" w:rsidP="00BF011E">
      <w:pPr>
        <w:pStyle w:val="ListParagraph"/>
        <w:numPr>
          <w:ilvl w:val="0"/>
          <w:numId w:val="15"/>
        </w:numPr>
        <w:rPr>
          <w:b/>
        </w:rPr>
      </w:pPr>
      <w:r>
        <w:rPr>
          <w:b/>
        </w:rPr>
        <w:t xml:space="preserve">Evaluating </w:t>
      </w:r>
      <w:r w:rsidR="00D419E3">
        <w:rPr>
          <w:b/>
        </w:rPr>
        <w:t xml:space="preserve">the </w:t>
      </w:r>
      <w:r>
        <w:rPr>
          <w:b/>
        </w:rPr>
        <w:t>O</w:t>
      </w:r>
      <w:r w:rsidR="00DF5E65" w:rsidRPr="00AB1275">
        <w:rPr>
          <w:b/>
        </w:rPr>
        <w:t xml:space="preserve">utcome </w:t>
      </w:r>
    </w:p>
    <w:p w14:paraId="4D5D1AA5" w14:textId="77777777" w:rsidR="008E5DCA" w:rsidRDefault="00AB1275" w:rsidP="00F22883">
      <w:pPr>
        <w:pStyle w:val="2Bodytext"/>
      </w:pPr>
      <w:r>
        <w:t xml:space="preserve">Once we </w:t>
      </w:r>
      <w:r w:rsidR="00FE5191">
        <w:t xml:space="preserve">run the model on </w:t>
      </w:r>
      <w:r w:rsidR="008E5DCA">
        <w:t xml:space="preserve">the trained </w:t>
      </w:r>
      <w:r w:rsidR="00FE5191">
        <w:t>data</w:t>
      </w:r>
      <w:r>
        <w:t>,</w:t>
      </w:r>
      <w:r w:rsidR="00FE5191" w:rsidRPr="00E13857">
        <w:t xml:space="preserve"> </w:t>
      </w:r>
      <w:r>
        <w:t>we</w:t>
      </w:r>
      <w:r w:rsidR="00FE5191" w:rsidRPr="00E13857">
        <w:t xml:space="preserve"> </w:t>
      </w:r>
      <w:r>
        <w:t>check</w:t>
      </w:r>
      <w:r w:rsidR="00FE5191" w:rsidRPr="00E13857">
        <w:t xml:space="preserve"> the perfo</w:t>
      </w:r>
      <w:r w:rsidR="00F22883">
        <w:t xml:space="preserve">rmance metrics and evaluate the </w:t>
      </w:r>
      <w:r w:rsidR="00FE5191" w:rsidRPr="00E13857">
        <w:t>model</w:t>
      </w:r>
      <w:r w:rsidR="00FE5191">
        <w:t xml:space="preserve">. </w:t>
      </w:r>
      <w:r w:rsidR="008E5DCA">
        <w:t>From</w:t>
      </w:r>
      <w:r w:rsidR="00FE5191">
        <w:t xml:space="preserve"> the output of the model</w:t>
      </w:r>
      <w:r w:rsidR="008E5DCA">
        <w:t>,</w:t>
      </w:r>
      <w:r w:rsidR="00FE5191">
        <w:t xml:space="preserve"> we </w:t>
      </w:r>
      <w:r w:rsidR="00DF5E65">
        <w:t>identify the business insight</w:t>
      </w:r>
      <w:r w:rsidR="008E5DCA">
        <w:t>.</w:t>
      </w:r>
      <w:r w:rsidR="00FE5191" w:rsidRPr="00E13857">
        <w:t xml:space="preserve"> </w:t>
      </w:r>
      <w:commentRangeStart w:id="80"/>
      <w:commentRangeStart w:id="81"/>
      <w:r w:rsidR="00F7059D">
        <w:t>T</w:t>
      </w:r>
      <w:r w:rsidR="00F7059D" w:rsidRPr="00E13857">
        <w:t>hat helps</w:t>
      </w:r>
      <w:r w:rsidR="00FE5191" w:rsidRPr="00E13857">
        <w:t xml:space="preserve"> us </w:t>
      </w:r>
      <w:r w:rsidR="008E5DCA">
        <w:t xml:space="preserve">to </w:t>
      </w:r>
      <w:r w:rsidR="00FE5191" w:rsidRPr="00E13857">
        <w:t>identify the outcome as well</w:t>
      </w:r>
      <w:r w:rsidR="00FE5191">
        <w:t xml:space="preserve">. </w:t>
      </w:r>
      <w:commentRangeEnd w:id="80"/>
      <w:r w:rsidR="008E5DCA">
        <w:rPr>
          <w:rStyle w:val="CommentReference"/>
          <w:lang w:bidi="mr-IN"/>
        </w:rPr>
        <w:commentReference w:id="80"/>
      </w:r>
      <w:commentRangeEnd w:id="81"/>
      <w:r w:rsidR="001418C5">
        <w:rPr>
          <w:rStyle w:val="CommentReference"/>
          <w:color w:val="auto"/>
          <w:lang w:val="en-US" w:bidi="mr-IN"/>
        </w:rPr>
        <w:commentReference w:id="81"/>
      </w:r>
      <w:commentRangeStart w:id="82"/>
      <w:r w:rsidR="00FE5191">
        <w:t xml:space="preserve">We can correlate the </w:t>
      </w:r>
      <w:r w:rsidR="008E5DCA">
        <w:t>same to the data finding by</w:t>
      </w:r>
      <w:r w:rsidR="00FE5191" w:rsidRPr="00E13857">
        <w:t xml:space="preserve"> considering the correlation between </w:t>
      </w:r>
      <w:r w:rsidR="00F7059D" w:rsidRPr="00E13857">
        <w:t>features</w:t>
      </w:r>
      <w:r w:rsidR="00DF5E65">
        <w:t>.</w:t>
      </w:r>
      <w:commentRangeEnd w:id="82"/>
      <w:r w:rsidR="00D419E3">
        <w:rPr>
          <w:rStyle w:val="CommentReference"/>
          <w:color w:val="auto"/>
          <w:lang w:val="en-US" w:bidi="mr-IN"/>
        </w:rPr>
        <w:commentReference w:id="82"/>
      </w:r>
      <w:r w:rsidR="00FE5191" w:rsidRPr="00E13857">
        <w:t xml:space="preserve"> </w:t>
      </w:r>
      <w:r w:rsidR="008E5DCA">
        <w:t>T</w:t>
      </w:r>
      <w:r w:rsidR="00FE5191" w:rsidRPr="00E13857">
        <w:t xml:space="preserve">o interpret the output of the model </w:t>
      </w:r>
      <w:r w:rsidR="008E5DCA">
        <w:t>one</w:t>
      </w:r>
      <w:r w:rsidR="00FE5191" w:rsidRPr="00E13857">
        <w:t xml:space="preserve"> </w:t>
      </w:r>
      <w:r w:rsidR="00FE5191">
        <w:t>require</w:t>
      </w:r>
      <w:r w:rsidR="008E5DCA">
        <w:t xml:space="preserve">s </w:t>
      </w:r>
      <w:r w:rsidR="00FE5191">
        <w:t>domain</w:t>
      </w:r>
      <w:r w:rsidR="00FE5191" w:rsidRPr="00E13857">
        <w:t xml:space="preserve"> expert</w:t>
      </w:r>
      <w:r w:rsidR="00D419E3">
        <w:t xml:space="preserve">ise. </w:t>
      </w:r>
      <w:r w:rsidR="008E5DCA">
        <w:t>T</w:t>
      </w:r>
      <w:r w:rsidR="00FE5191">
        <w:t xml:space="preserve">his </w:t>
      </w:r>
      <w:r w:rsidR="00FE5191" w:rsidRPr="00E13857">
        <w:t>help</w:t>
      </w:r>
      <w:r w:rsidR="008E5DCA">
        <w:t>s to</w:t>
      </w:r>
      <w:r w:rsidR="00FE5191" w:rsidRPr="00E13857">
        <w:t xml:space="preserve"> identify and interpret the business requirement of the data problem</w:t>
      </w:r>
      <w:r w:rsidR="00FE5191">
        <w:t xml:space="preserve">. This </w:t>
      </w:r>
      <w:r w:rsidR="008E5DCA">
        <w:t>also</w:t>
      </w:r>
      <w:r w:rsidR="00FE5191">
        <w:t xml:space="preserve"> help</w:t>
      </w:r>
      <w:r w:rsidR="008E5DCA">
        <w:t>s to make more</w:t>
      </w:r>
      <w:r w:rsidR="00FE5191" w:rsidRPr="00E13857">
        <w:t xml:space="preserve"> </w:t>
      </w:r>
      <w:r w:rsidR="008E5DCA">
        <w:t>data</w:t>
      </w:r>
      <w:r w:rsidR="00D419E3">
        <w:t>-</w:t>
      </w:r>
      <w:r w:rsidR="008E5DCA">
        <w:t xml:space="preserve">driven </w:t>
      </w:r>
      <w:r w:rsidR="00FE5191" w:rsidRPr="00E13857">
        <w:t xml:space="preserve">business decisions </w:t>
      </w:r>
      <w:r w:rsidR="008E5DCA">
        <w:t xml:space="preserve">than the ones </w:t>
      </w:r>
      <w:r w:rsidR="00DF5E65">
        <w:t>based on mere</w:t>
      </w:r>
      <w:r w:rsidR="00FE5191" w:rsidRPr="00E13857">
        <w:t xml:space="preserve"> </w:t>
      </w:r>
      <w:r w:rsidR="008E5DCA">
        <w:t>e</w:t>
      </w:r>
      <w:r w:rsidR="00FE5191" w:rsidRPr="00E13857">
        <w:t>xperience</w:t>
      </w:r>
      <w:r w:rsidR="00DF5E65">
        <w:t>.</w:t>
      </w:r>
      <w:r w:rsidR="00FE5191" w:rsidRPr="00E13857">
        <w:t xml:space="preserve"> </w:t>
      </w:r>
    </w:p>
    <w:p w14:paraId="07D41478" w14:textId="77777777" w:rsidR="008E5DCA" w:rsidRPr="008E5DCA" w:rsidRDefault="00F7059D" w:rsidP="00BF011E">
      <w:pPr>
        <w:pStyle w:val="ListParagraph"/>
        <w:numPr>
          <w:ilvl w:val="0"/>
          <w:numId w:val="15"/>
        </w:numPr>
        <w:rPr>
          <w:b/>
        </w:rPr>
      </w:pPr>
      <w:r w:rsidRPr="008E5DCA">
        <w:rPr>
          <w:b/>
        </w:rPr>
        <w:t>Revisiting</w:t>
      </w:r>
      <w:r w:rsidR="008E5DCA" w:rsidRPr="008E5DCA">
        <w:rPr>
          <w:b/>
        </w:rPr>
        <w:t xml:space="preserve"> the </w:t>
      </w:r>
      <w:commentRangeStart w:id="83"/>
      <w:r w:rsidR="008E5DCA" w:rsidRPr="008E5DCA">
        <w:rPr>
          <w:b/>
        </w:rPr>
        <w:t>model</w:t>
      </w:r>
      <w:commentRangeEnd w:id="83"/>
      <w:r w:rsidR="001418C5">
        <w:rPr>
          <w:rStyle w:val="CommentReference"/>
          <w:rFonts w:cstheme="minorBidi"/>
          <w:lang w:bidi="mr-IN"/>
        </w:rPr>
        <w:commentReference w:id="83"/>
      </w:r>
    </w:p>
    <w:p w14:paraId="6E2201FA" w14:textId="77777777" w:rsidR="00FE5191" w:rsidRDefault="008E5DCA" w:rsidP="00F22883">
      <w:pPr>
        <w:pStyle w:val="2Bodytext"/>
      </w:pPr>
      <w:r>
        <w:lastRenderedPageBreak/>
        <w:t>D</w:t>
      </w:r>
      <w:r w:rsidR="00FE5191" w:rsidRPr="00E13857">
        <w:t>epending on the nature of the business</w:t>
      </w:r>
      <w:r>
        <w:t>,</w:t>
      </w:r>
      <w:r w:rsidR="00FE5191" w:rsidRPr="00E13857">
        <w:t xml:space="preserve"> </w:t>
      </w:r>
      <w:r>
        <w:t>we</w:t>
      </w:r>
      <w:r w:rsidR="00FE5191" w:rsidRPr="00E13857">
        <w:t xml:space="preserve"> might want</w:t>
      </w:r>
      <w:r>
        <w:t xml:space="preserve"> to revisit the module since we</w:t>
      </w:r>
      <w:r w:rsidR="00FE5191" w:rsidRPr="00E13857">
        <w:t xml:space="preserve"> might receive new data every six months or </w:t>
      </w:r>
      <w:r w:rsidR="00FE5191">
        <w:t>within a short period of two days.</w:t>
      </w:r>
      <w:r w:rsidR="00FE5191" w:rsidRPr="00E13857">
        <w:t xml:space="preserve"> </w:t>
      </w:r>
      <w:r>
        <w:t>We</w:t>
      </w:r>
      <w:r w:rsidR="00FE5191" w:rsidRPr="00E13857">
        <w:t xml:space="preserve"> </w:t>
      </w:r>
      <w:r>
        <w:t xml:space="preserve">would </w:t>
      </w:r>
      <w:r w:rsidR="00FE5191" w:rsidRPr="00E13857">
        <w:t>want to run the model again on the new fresh data</w:t>
      </w:r>
      <w:r w:rsidR="00FE5191">
        <w:t xml:space="preserve">. The frequency of </w:t>
      </w:r>
      <w:r w:rsidR="00FE5191" w:rsidRPr="00E13857">
        <w:t xml:space="preserve">revisiting </w:t>
      </w:r>
      <w:r>
        <w:t>the</w:t>
      </w:r>
      <w:r w:rsidR="00FE5191" w:rsidRPr="00E13857">
        <w:t xml:space="preserve"> model will be directly proportional to the frequ</w:t>
      </w:r>
      <w:r>
        <w:t>ency of the new update that the</w:t>
      </w:r>
      <w:r w:rsidR="00FE5191" w:rsidRPr="00E13857">
        <w:t xml:space="preserve"> data has</w:t>
      </w:r>
      <w:r w:rsidR="00FE5191">
        <w:t>.</w:t>
      </w:r>
    </w:p>
    <w:p w14:paraId="29B2D17A" w14:textId="77777777" w:rsidR="00FE5191" w:rsidRPr="00F22883" w:rsidRDefault="00F22883" w:rsidP="00F22883">
      <w:pPr>
        <w:pStyle w:val="2Bodytext"/>
        <w:rPr>
          <w:b/>
        </w:rPr>
      </w:pPr>
      <w:r>
        <w:rPr>
          <w:b/>
        </w:rPr>
        <w:t>S</w:t>
      </w:r>
      <w:r w:rsidR="00DF5E65" w:rsidRPr="00F22883">
        <w:rPr>
          <w:b/>
        </w:rPr>
        <w:t>ummary</w:t>
      </w:r>
    </w:p>
    <w:p w14:paraId="4C1B0053" w14:textId="77777777" w:rsidR="00DF5E65" w:rsidRDefault="00F22883" w:rsidP="00BF011E">
      <w:pPr>
        <w:pStyle w:val="ListParagraph"/>
        <w:numPr>
          <w:ilvl w:val="0"/>
          <w:numId w:val="16"/>
        </w:numPr>
      </w:pPr>
      <w:r>
        <w:t>S</w:t>
      </w:r>
      <w:r w:rsidR="005534E0" w:rsidRPr="00E13857">
        <w:t xml:space="preserve">tart </w:t>
      </w:r>
      <w:r>
        <w:t>with a</w:t>
      </w:r>
      <w:r w:rsidR="005534E0" w:rsidRPr="00E13857">
        <w:t xml:space="preserve"> reasonable object</w:t>
      </w:r>
      <w:r w:rsidR="005534E0">
        <w:t>ive</w:t>
      </w:r>
      <w:r>
        <w:t>. H</w:t>
      </w:r>
      <w:r w:rsidR="005534E0" w:rsidRPr="00E13857">
        <w:t>ave a strong foundation f</w:t>
      </w:r>
      <w:r w:rsidR="00D419E3">
        <w:t>or</w:t>
      </w:r>
      <w:r w:rsidR="005534E0" w:rsidRPr="00E13857">
        <w:t xml:space="preserve"> your business problem and start working towards it</w:t>
      </w:r>
      <w:r w:rsidR="005534E0">
        <w:t xml:space="preserve">. </w:t>
      </w:r>
    </w:p>
    <w:p w14:paraId="42E8432C" w14:textId="77777777" w:rsidR="00DF5E65" w:rsidRDefault="00F22883" w:rsidP="00BF011E">
      <w:pPr>
        <w:pStyle w:val="ListParagraph"/>
        <w:numPr>
          <w:ilvl w:val="0"/>
          <w:numId w:val="16"/>
        </w:numPr>
      </w:pPr>
      <w:r>
        <w:t>U</w:t>
      </w:r>
      <w:r w:rsidR="005534E0">
        <w:t>nderstanding the data intuitively</w:t>
      </w:r>
      <w:r w:rsidR="005534E0" w:rsidRPr="00E13857">
        <w:t xml:space="preserve"> is the key to become a great data science professional</w:t>
      </w:r>
      <w:r w:rsidR="005534E0">
        <w:t xml:space="preserve">. You </w:t>
      </w:r>
      <w:r w:rsidR="005534E0" w:rsidRPr="00E13857">
        <w:t xml:space="preserve">understand the data to extract some </w:t>
      </w:r>
      <w:r w:rsidR="005534E0">
        <w:t>features</w:t>
      </w:r>
      <w:r>
        <w:t>.</w:t>
      </w:r>
      <w:r w:rsidR="005534E0">
        <w:t xml:space="preserve"> </w:t>
      </w:r>
      <w:r w:rsidR="00F7059D">
        <w:t>Of course,</w:t>
      </w:r>
      <w:r w:rsidR="005534E0" w:rsidRPr="00E13857">
        <w:t xml:space="preserve"> domain knowledge will be required for the same</w:t>
      </w:r>
      <w:r w:rsidR="005534E0">
        <w:t xml:space="preserve">. </w:t>
      </w:r>
    </w:p>
    <w:p w14:paraId="6365D2B6" w14:textId="77777777" w:rsidR="005534E0" w:rsidRDefault="00F22883" w:rsidP="00BF011E">
      <w:pPr>
        <w:pStyle w:val="ListParagraph"/>
        <w:numPr>
          <w:ilvl w:val="0"/>
          <w:numId w:val="16"/>
        </w:numPr>
      </w:pPr>
      <w:r>
        <w:t>R</w:t>
      </w:r>
      <w:r w:rsidR="00DF5E65">
        <w:t>un</w:t>
      </w:r>
      <w:r w:rsidR="005534E0">
        <w:t xml:space="preserve"> different models on the </w:t>
      </w:r>
      <w:r w:rsidR="005534E0" w:rsidRPr="00E13857">
        <w:t>algorithm</w:t>
      </w:r>
      <w:r w:rsidR="005534E0">
        <w:t xml:space="preserve"> to constitute </w:t>
      </w:r>
      <w:r w:rsidR="005534E0" w:rsidRPr="00E13857">
        <w:t>proper performance metrics that will predict outcome properly</w:t>
      </w:r>
      <w:r w:rsidR="00B26D09">
        <w:t xml:space="preserve">. </w:t>
      </w:r>
      <w:r w:rsidR="00F7059D">
        <w:t>Also,</w:t>
      </w:r>
      <w:r w:rsidR="00B26D09">
        <w:t xml:space="preserve"> revisit your model once</w:t>
      </w:r>
      <w:r w:rsidR="005534E0">
        <w:t xml:space="preserve"> you </w:t>
      </w:r>
      <w:r w:rsidR="005534E0" w:rsidRPr="00E13857">
        <w:t>get new data</w:t>
      </w:r>
      <w:r w:rsidR="00B26D09">
        <w:t>.</w:t>
      </w:r>
    </w:p>
    <w:p w14:paraId="54518741" w14:textId="77777777" w:rsidR="005534E0" w:rsidRDefault="005534E0" w:rsidP="005534E0"/>
    <w:p w14:paraId="56BE9B1C" w14:textId="77777777" w:rsidR="004D3389" w:rsidRDefault="004D3389" w:rsidP="004D3389">
      <w:pPr>
        <w:pStyle w:val="Heading2"/>
      </w:pPr>
      <w:bookmarkStart w:id="84" w:name="_Toc48770481"/>
      <w:r>
        <w:t>Types of Data</w:t>
      </w:r>
      <w:bookmarkEnd w:id="84"/>
    </w:p>
    <w:p w14:paraId="69515A7C" w14:textId="77777777" w:rsidR="004D3389" w:rsidRDefault="004D3389" w:rsidP="004D3389">
      <w:pPr>
        <w:pStyle w:val="Heading2"/>
      </w:pPr>
      <w:bookmarkStart w:id="85" w:name="_Toc48770482"/>
      <w:r>
        <w:t xml:space="preserve">How to </w:t>
      </w:r>
      <w:proofErr w:type="spellStart"/>
      <w:r>
        <w:t>analyse</w:t>
      </w:r>
      <w:proofErr w:type="spellEnd"/>
      <w:r>
        <w:t xml:space="preserve"> data</w:t>
      </w:r>
      <w:bookmarkEnd w:id="85"/>
    </w:p>
    <w:p w14:paraId="710934AA" w14:textId="77777777" w:rsidR="004D3389" w:rsidRDefault="004D3389" w:rsidP="004D3389">
      <w:pPr>
        <w:pStyle w:val="Heading2"/>
      </w:pPr>
      <w:bookmarkStart w:id="86" w:name="_Toc48770483"/>
      <w:r>
        <w:t>Data collection, requirements, understanding, EDA</w:t>
      </w:r>
      <w:bookmarkEnd w:id="86"/>
    </w:p>
    <w:p w14:paraId="09365400" w14:textId="77777777" w:rsidR="004D3389" w:rsidRDefault="004D3389" w:rsidP="004D3389">
      <w:pPr>
        <w:pStyle w:val="Heading2"/>
      </w:pPr>
      <w:bookmarkStart w:id="87" w:name="_Toc48770484"/>
      <w:r>
        <w:t>Data Preparation</w:t>
      </w:r>
      <w:bookmarkEnd w:id="87"/>
    </w:p>
    <w:p w14:paraId="04412965" w14:textId="77777777" w:rsidR="004D3389" w:rsidRDefault="004D3389" w:rsidP="004D3389">
      <w:pPr>
        <w:pStyle w:val="Heading2"/>
      </w:pPr>
      <w:bookmarkStart w:id="88" w:name="_Toc48770485"/>
      <w:r>
        <w:t xml:space="preserve">Data Modelling and Introduction to </w:t>
      </w:r>
      <w:proofErr w:type="spellStart"/>
      <w:r>
        <w:t>alogorithms</w:t>
      </w:r>
      <w:bookmarkEnd w:id="88"/>
      <w:proofErr w:type="spellEnd"/>
    </w:p>
    <w:p w14:paraId="52DDAD4E" w14:textId="77777777" w:rsidR="004D3389" w:rsidRPr="005534E0" w:rsidRDefault="004D3389" w:rsidP="004D3389">
      <w:pPr>
        <w:pStyle w:val="Heading2"/>
      </w:pPr>
      <w:bookmarkStart w:id="89" w:name="_Toc48770486"/>
      <w:r>
        <w:t xml:space="preserve">Data </w:t>
      </w:r>
      <w:proofErr w:type="spellStart"/>
      <w:r>
        <w:t>Visualisation</w:t>
      </w:r>
      <w:bookmarkEnd w:id="89"/>
      <w:proofErr w:type="spellEnd"/>
    </w:p>
    <w:sectPr w:rsidR="004D3389" w:rsidRPr="005534E0" w:rsidSect="00BB3052">
      <w:footerReference w:type="default" r:id="rId2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Rashmi Kampurath" w:date="2020-08-19T14:25:00Z" w:initials="RK">
    <w:p w14:paraId="0B929DE5" w14:textId="77777777" w:rsidR="00556CF2" w:rsidRDefault="00556CF2">
      <w:pPr>
        <w:pStyle w:val="CommentText"/>
      </w:pPr>
      <w:r>
        <w:rPr>
          <w:rStyle w:val="CommentReference"/>
        </w:rPr>
        <w:annotationRef/>
      </w:r>
    </w:p>
  </w:comment>
  <w:comment w:id="3" w:author="Rashmi Kampurath" w:date="2020-08-19T14:25:00Z" w:initials="RK">
    <w:p w14:paraId="12C00C3F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 xml:space="preserve">Delete Extra Spacing. </w:t>
      </w:r>
    </w:p>
  </w:comment>
  <w:comment w:id="4" w:author="Rashmi Kampurath" w:date="2020-08-19T14:26:00Z" w:initials="RK">
    <w:p w14:paraId="6CA28D3F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I am not sure if we can have questions as caption.</w:t>
      </w:r>
    </w:p>
  </w:comment>
  <w:comment w:id="6" w:author="Rashmi Kampurath" w:date="2020-08-19T15:55:00Z" w:initials="RK">
    <w:p w14:paraId="078D5D23" w14:textId="064028CB" w:rsidR="007C1C00" w:rsidRDefault="007C1C00">
      <w:pPr>
        <w:pStyle w:val="CommentText"/>
      </w:pPr>
      <w:r>
        <w:rPr>
          <w:rStyle w:val="CommentReference"/>
        </w:rPr>
        <w:annotationRef/>
      </w:r>
      <w:proofErr w:type="spellStart"/>
      <w:r>
        <w:t>Capitalise</w:t>
      </w:r>
      <w:proofErr w:type="spellEnd"/>
      <w:r>
        <w:t xml:space="preserve"> each word except “is”</w:t>
      </w:r>
    </w:p>
  </w:comment>
  <w:comment w:id="8" w:author="Rashmi Kampurath" w:date="2020-08-19T15:55:00Z" w:initials="RK">
    <w:p w14:paraId="66699A68" w14:textId="106F2252" w:rsidR="007C1C00" w:rsidRDefault="007C1C00">
      <w:pPr>
        <w:pStyle w:val="CommentText"/>
      </w:pPr>
      <w:r>
        <w:rPr>
          <w:rStyle w:val="CommentReference"/>
        </w:rPr>
        <w:annotationRef/>
      </w:r>
      <w:r>
        <w:t>Capitalize each word. Check the whole document.</w:t>
      </w:r>
    </w:p>
  </w:comment>
  <w:comment w:id="9" w:author="Rashmi Kampurath" w:date="2020-08-19T15:56:00Z" w:initials="RK">
    <w:p w14:paraId="12844B48" w14:textId="0663C23D" w:rsidR="007C1C00" w:rsidRDefault="007C1C00">
      <w:pPr>
        <w:pStyle w:val="CommentText"/>
      </w:pPr>
      <w:r>
        <w:rPr>
          <w:rStyle w:val="CommentReference"/>
        </w:rPr>
        <w:annotationRef/>
      </w:r>
      <w:r>
        <w:t xml:space="preserve">Bulleting style can be followed as in other sections. </w:t>
      </w:r>
      <w:r>
        <w:t xml:space="preserve">Also </w:t>
      </w:r>
      <w:r>
        <w:t xml:space="preserve">Indentation. </w:t>
      </w:r>
    </w:p>
  </w:comment>
  <w:comment w:id="11" w:author="Rashmi Kampurath" w:date="2020-08-19T14:32:00Z" w:initials="RK">
    <w:p w14:paraId="3311AB37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back-end</w:t>
      </w:r>
    </w:p>
  </w:comment>
  <w:comment w:id="12" w:author="Rashmi Kampurath" w:date="2020-08-19T14:32:00Z" w:initials="RK">
    <w:p w14:paraId="47E2243D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Change the paragraph setting so that this line stays with paragraph that follows</w:t>
      </w:r>
    </w:p>
  </w:comment>
  <w:comment w:id="14" w:author="Rashmi Kampurath" w:date="2020-08-19T14:34:00Z" w:initials="RK">
    <w:p w14:paraId="49950809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“a” not required</w:t>
      </w:r>
    </w:p>
  </w:comment>
  <w:comment w:id="16" w:author="Rashmi Kampurath" w:date="2020-08-19T14:35:00Z" w:initials="RK">
    <w:p w14:paraId="75620CDF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 xml:space="preserve">“do </w:t>
      </w:r>
      <w:proofErr w:type="gramStart"/>
      <w:r>
        <w:t>“ not</w:t>
      </w:r>
      <w:proofErr w:type="gramEnd"/>
      <w:r>
        <w:t xml:space="preserve"> needed</w:t>
      </w:r>
    </w:p>
  </w:comment>
  <w:comment w:id="17" w:author="Rashmi Kampurath" w:date="2020-08-19T14:36:00Z" w:initials="RK">
    <w:p w14:paraId="4D94AB6A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I feel, the interviewer and Mr. Niranjan come on same level?</w:t>
      </w:r>
    </w:p>
  </w:comment>
  <w:comment w:id="18" w:author="Rashmi Kampurath" w:date="2020-08-19T14:37:00Z" w:initials="RK">
    <w:p w14:paraId="5B80EAA1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spelling</w:t>
      </w:r>
    </w:p>
  </w:comment>
  <w:comment w:id="19" w:author="Rashmi Kampurath" w:date="2020-08-19T14:38:00Z" w:initials="RK">
    <w:p w14:paraId="7BB61C9E" w14:textId="77777777" w:rsidR="00556CF2" w:rsidRDefault="00556CF2">
      <w:pPr>
        <w:pStyle w:val="CommentText"/>
      </w:pPr>
      <w:r>
        <w:rPr>
          <w:rStyle w:val="CommentReference"/>
        </w:rPr>
        <w:annotationRef/>
      </w:r>
    </w:p>
  </w:comment>
  <w:comment w:id="20" w:author="Rashmi Kampurath" w:date="2020-08-19T14:40:00Z" w:initials="RK">
    <w:p w14:paraId="1474DC73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without “you need</w:t>
      </w:r>
      <w:proofErr w:type="gramStart"/>
      <w:r>
        <w:t>” ,the</w:t>
      </w:r>
      <w:proofErr w:type="gramEnd"/>
      <w:r>
        <w:t xml:space="preserve"> sentence sounds better</w:t>
      </w:r>
    </w:p>
  </w:comment>
  <w:comment w:id="21" w:author="Rashmi Kampurath" w:date="2020-08-19T14:41:00Z" w:initials="RK">
    <w:p w14:paraId="6239F5C7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, required</w:t>
      </w:r>
    </w:p>
    <w:p w14:paraId="6496B080" w14:textId="77777777" w:rsidR="00556CF2" w:rsidRDefault="00556CF2">
      <w:pPr>
        <w:pStyle w:val="CommentText"/>
      </w:pPr>
      <w:r>
        <w:t>“and” not required</w:t>
      </w:r>
    </w:p>
  </w:comment>
  <w:comment w:id="22" w:author="Rashmi Kampurath" w:date="2020-08-19T14:42:00Z" w:initials="RK">
    <w:p w14:paraId="03FE1D35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 xml:space="preserve">, </w:t>
      </w:r>
    </w:p>
  </w:comment>
  <w:comment w:id="23" w:author="Rashmi Kampurath" w:date="2020-08-19T14:44:00Z" w:initials="RK">
    <w:p w14:paraId="46B333A6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 xml:space="preserve">, </w:t>
      </w:r>
    </w:p>
  </w:comment>
  <w:comment w:id="35" w:author="Rashmi Kampurath" w:date="2020-08-19T14:48:00Z" w:initials="RK">
    <w:p w14:paraId="63D14663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Hard-drives?</w:t>
      </w:r>
    </w:p>
  </w:comment>
  <w:comment w:id="36" w:author="Rashmi Kampurath" w:date="2020-08-19T14:48:00Z" w:initials="RK">
    <w:p w14:paraId="6E86310F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Please check</w:t>
      </w:r>
    </w:p>
  </w:comment>
  <w:comment w:id="37" w:author="Rashmi Kampurath" w:date="2020-08-19T14:49:00Z" w:initials="RK">
    <w:p w14:paraId="2D14F846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Turn,</w:t>
      </w:r>
    </w:p>
  </w:comment>
  <w:comment w:id="38" w:author="Rashmi Kampurath" w:date="2020-08-19T14:49:00Z" w:initials="RK">
    <w:p w14:paraId="18855798" w14:textId="77777777" w:rsidR="00556CF2" w:rsidRDefault="00556CF2">
      <w:pPr>
        <w:pStyle w:val="CommentText"/>
      </w:pPr>
      <w:r>
        <w:rPr>
          <w:rStyle w:val="CommentReference"/>
        </w:rPr>
        <w:annotationRef/>
      </w:r>
    </w:p>
  </w:comment>
  <w:comment w:id="39" w:author="Rashmi Kampurath" w:date="2020-08-19T14:50:00Z" w:initials="RK">
    <w:p w14:paraId="4E7E249B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 xml:space="preserve">, </w:t>
      </w:r>
    </w:p>
  </w:comment>
  <w:comment w:id="40" w:author="Rashmi Kampurath" w:date="2020-08-19T14:51:00Z" w:initials="RK">
    <w:p w14:paraId="584F2599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 xml:space="preserve">, </w:t>
      </w:r>
    </w:p>
  </w:comment>
  <w:comment w:id="42" w:author="Rashmi Kampurath" w:date="2020-08-19T14:52:00Z" w:initials="RK">
    <w:p w14:paraId="6F624FDF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proofErr w:type="spellStart"/>
      <w:proofErr w:type="gramStart"/>
      <w:r>
        <w:t>With?upo</w:t>
      </w:r>
      <w:proofErr w:type="spellEnd"/>
      <w:proofErr w:type="gramEnd"/>
      <w:r>
        <w:t xml:space="preserve"> doesn’t sound right</w:t>
      </w:r>
    </w:p>
  </w:comment>
  <w:comment w:id="46" w:author="Rashmi Kampurath" w:date="2020-08-19T14:55:00Z" w:initials="RK">
    <w:p w14:paraId="299F106E" w14:textId="77777777" w:rsidR="00556CF2" w:rsidRDefault="00556CF2" w:rsidP="00BF011E">
      <w:pPr>
        <w:pStyle w:val="CommentText"/>
        <w:numPr>
          <w:ilvl w:val="0"/>
          <w:numId w:val="17"/>
        </w:numPr>
      </w:pPr>
      <w:r>
        <w:rPr>
          <w:rStyle w:val="CommentReference"/>
        </w:rPr>
        <w:annotationRef/>
      </w:r>
      <w:r>
        <w:t>“Not required</w:t>
      </w:r>
    </w:p>
  </w:comment>
  <w:comment w:id="47" w:author="Rashmi Kampurath" w:date="2020-08-19T14:57:00Z" w:initials="RK">
    <w:p w14:paraId="56460D86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AI is abbreviation</w:t>
      </w:r>
    </w:p>
    <w:p w14:paraId="5881A50B" w14:textId="77777777" w:rsidR="00556CF2" w:rsidRDefault="00556CF2">
      <w:pPr>
        <w:pStyle w:val="CommentText"/>
      </w:pPr>
      <w:r>
        <w:t>Or</w:t>
      </w:r>
    </w:p>
    <w:p w14:paraId="00A58F43" w14:textId="77777777" w:rsidR="00556CF2" w:rsidRDefault="00556CF2">
      <w:pPr>
        <w:pStyle w:val="CommentText"/>
      </w:pPr>
      <w:r>
        <w:t>Artificial Intelligence is abbreviated as AI</w:t>
      </w:r>
    </w:p>
    <w:p w14:paraId="6A759EE8" w14:textId="77777777" w:rsidR="00556CF2" w:rsidRDefault="00556CF2">
      <w:pPr>
        <w:pStyle w:val="CommentText"/>
      </w:pPr>
    </w:p>
    <w:p w14:paraId="3D5E1282" w14:textId="77777777" w:rsidR="00556CF2" w:rsidRDefault="00556CF2">
      <w:pPr>
        <w:pStyle w:val="CommentText"/>
      </w:pPr>
      <w:r>
        <w:t>Same for ML</w:t>
      </w:r>
    </w:p>
  </w:comment>
  <w:comment w:id="49" w:author="Rashmi Kampurath" w:date="2020-08-19T14:59:00Z" w:initials="RK">
    <w:p w14:paraId="5CF8DD91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 xml:space="preserve">All headings can use </w:t>
      </w:r>
      <w:proofErr w:type="spellStart"/>
      <w:r>
        <w:t>Capitalisation</w:t>
      </w:r>
      <w:proofErr w:type="spellEnd"/>
      <w:r>
        <w:t xml:space="preserve"> of first letter except for </w:t>
      </w:r>
      <w:proofErr w:type="spellStart"/>
      <w:proofErr w:type="gramStart"/>
      <w:r>
        <w:t>for,to</w:t>
      </w:r>
      <w:proofErr w:type="gramEnd"/>
      <w:r>
        <w:t>,of,a</w:t>
      </w:r>
      <w:proofErr w:type="spellEnd"/>
      <w:r>
        <w:t xml:space="preserve"> </w:t>
      </w:r>
      <w:proofErr w:type="spellStart"/>
      <w:r>
        <w:t>etc</w:t>
      </w:r>
      <w:proofErr w:type="spellEnd"/>
    </w:p>
  </w:comment>
  <w:comment w:id="50" w:author="Rashmi Kampurath" w:date="2020-08-19T15:03:00Z" w:initials="RK">
    <w:p w14:paraId="5258E36F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These are as follows:</w:t>
      </w:r>
    </w:p>
    <w:p w14:paraId="3719F869" w14:textId="77777777" w:rsidR="00556CF2" w:rsidRDefault="00556CF2">
      <w:pPr>
        <w:pStyle w:val="CommentText"/>
      </w:pPr>
      <w:r>
        <w:t>No need to mention soft skills and tech skills, as you are mentioning it in details in the next line</w:t>
      </w:r>
    </w:p>
  </w:comment>
  <w:comment w:id="51" w:author="Rashmi Kampurath" w:date="2020-08-19T15:02:00Z" w:initials="RK">
    <w:p w14:paraId="7A5B9AE0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Follow this style of bulleting throughout</w:t>
      </w:r>
    </w:p>
  </w:comment>
  <w:comment w:id="52" w:author="Rashmi Kampurath" w:date="2020-08-19T15:04:00Z" w:initials="RK">
    <w:p w14:paraId="27516F33" w14:textId="77777777" w:rsidR="00556CF2" w:rsidRDefault="00556CF2" w:rsidP="00BF011E">
      <w:pPr>
        <w:pStyle w:val="CommentText"/>
        <w:numPr>
          <w:ilvl w:val="0"/>
          <w:numId w:val="17"/>
        </w:numPr>
      </w:pPr>
      <w:r>
        <w:rPr>
          <w:rStyle w:val="CommentReference"/>
        </w:rPr>
        <w:annotationRef/>
      </w:r>
      <w:r>
        <w:t>Not needed</w:t>
      </w:r>
    </w:p>
  </w:comment>
  <w:comment w:id="56" w:author="Rashmi Kampurath" w:date="2020-08-19T15:07:00Z" w:initials="RK">
    <w:p w14:paraId="7A23B9B0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Do we need Bold?</w:t>
      </w:r>
    </w:p>
  </w:comment>
  <w:comment w:id="57" w:author="Rashmi Kampurath" w:date="2020-08-19T15:09:00Z" w:initials="RK">
    <w:p w14:paraId="47977DB0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These can be indented</w:t>
      </w:r>
    </w:p>
  </w:comment>
  <w:comment w:id="58" w:author="Rashmi Kampurath" w:date="2020-08-19T15:10:00Z" w:initials="RK">
    <w:p w14:paraId="19BDA062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Indent</w:t>
      </w:r>
    </w:p>
  </w:comment>
  <w:comment w:id="59" w:author="Rashmi Kampurath" w:date="2020-08-19T15:11:00Z" w:initials="RK">
    <w:p w14:paraId="1ABE821B" w14:textId="77777777" w:rsidR="00556CF2" w:rsidRDefault="00556CF2">
      <w:pPr>
        <w:pStyle w:val="CommentText"/>
      </w:pPr>
      <w:r>
        <w:rPr>
          <w:rStyle w:val="CommentReference"/>
        </w:rPr>
        <w:annotationRef/>
      </w:r>
    </w:p>
  </w:comment>
  <w:comment w:id="60" w:author="Anjali" w:date="2020-08-19T22:35:00Z" w:initials="A">
    <w:p w14:paraId="1992099F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Should this be patterns in the supply chain?</w:t>
      </w:r>
    </w:p>
    <w:p w14:paraId="1287DB00" w14:textId="77777777" w:rsidR="00556CF2" w:rsidRDefault="00556CF2">
      <w:pPr>
        <w:pStyle w:val="CommentText"/>
      </w:pPr>
    </w:p>
    <w:p w14:paraId="00E9585C" w14:textId="77777777" w:rsidR="00556CF2" w:rsidRDefault="00556CF2">
      <w:pPr>
        <w:pStyle w:val="CommentText"/>
      </w:pPr>
    </w:p>
  </w:comment>
  <w:comment w:id="61" w:author="Rashmi Kampurath" w:date="2020-08-19T15:15:00Z" w:initials="RK">
    <w:p w14:paraId="12EF6E3B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This is true. You can read it here:</w:t>
      </w:r>
    </w:p>
    <w:p w14:paraId="066498BE" w14:textId="77777777" w:rsidR="00556CF2" w:rsidRDefault="00556CF2">
      <w:pPr>
        <w:pStyle w:val="CommentText"/>
      </w:pPr>
      <w:r w:rsidRPr="00556CF2">
        <w:t>https://towardsdatascience.com/data-science-in-inventory-management-real-case-in-managing-a-warehouse-6259cad17c0e</w:t>
      </w:r>
    </w:p>
  </w:comment>
  <w:comment w:id="62" w:author="Rashmi Kampurath" w:date="2020-08-19T15:17:00Z" w:initials="RK">
    <w:p w14:paraId="5C445EB1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Do we need this line? I think this list is a continuation of the list above.</w:t>
      </w:r>
    </w:p>
  </w:comment>
  <w:comment w:id="63" w:author="Rashmi Kampurath" w:date="2020-08-19T15:19:00Z" w:initials="RK">
    <w:p w14:paraId="45F18E32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Common or regular? Did she mean regular?</w:t>
      </w:r>
    </w:p>
  </w:comment>
  <w:comment w:id="66" w:author="Anjali" w:date="2020-08-19T22:40:00Z" w:initials="A">
    <w:p w14:paraId="5EE8E6E2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Should this be included here?</w:t>
      </w:r>
    </w:p>
  </w:comment>
  <w:comment w:id="67" w:author="Rashmi Kampurath" w:date="2020-08-19T15:20:00Z" w:initials="RK">
    <w:p w14:paraId="27EE5A53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I have added the prerequisites as it is there in many other chapters too.</w:t>
      </w:r>
    </w:p>
  </w:comment>
  <w:comment w:id="68" w:author="Rashmi Kampurath" w:date="2020-08-19T15:22:00Z" w:initials="RK">
    <w:p w14:paraId="7E0BDD0B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 xml:space="preserve">Can </w:t>
      </w:r>
      <w:proofErr w:type="spellStart"/>
      <w:r>
        <w:t>these</w:t>
      </w:r>
      <w:proofErr w:type="spellEnd"/>
      <w:r>
        <w:t xml:space="preserve"> be bulleted list</w:t>
      </w:r>
    </w:p>
  </w:comment>
  <w:comment w:id="69" w:author="Rashmi Kampurath" w:date="2020-08-19T15:22:00Z" w:initials="RK">
    <w:p w14:paraId="282BE65C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Process</w:t>
      </w:r>
    </w:p>
  </w:comment>
  <w:comment w:id="70" w:author="Rashmi Kampurath" w:date="2020-08-19T15:23:00Z" w:initials="RK">
    <w:p w14:paraId="37311889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indentation</w:t>
      </w:r>
    </w:p>
  </w:comment>
  <w:comment w:id="72" w:author="Rashmi Kampurath" w:date="2020-08-19T15:24:00Z" w:initials="RK">
    <w:p w14:paraId="718713B0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proofErr w:type="spellStart"/>
      <w:r>
        <w:t>Otline</w:t>
      </w:r>
      <w:proofErr w:type="spellEnd"/>
      <w:r>
        <w:t xml:space="preserve"> this image black, 1.5 thickness</w:t>
      </w:r>
    </w:p>
  </w:comment>
  <w:comment w:id="73" w:author="Rashmi Kampurath" w:date="2020-08-19T15:27:00Z" w:initials="RK">
    <w:p w14:paraId="660B318F" w14:textId="77777777" w:rsidR="005B05EE" w:rsidRDefault="005B05EE">
      <w:pPr>
        <w:pStyle w:val="CommentText"/>
      </w:pPr>
      <w:r>
        <w:rPr>
          <w:rStyle w:val="CommentReference"/>
        </w:rPr>
        <w:annotationRef/>
      </w:r>
      <w:r>
        <w:t>Indentation</w:t>
      </w:r>
    </w:p>
  </w:comment>
  <w:comment w:id="74" w:author="Rashmi Kampurath" w:date="2020-08-19T15:28:00Z" w:initials="RK">
    <w:p w14:paraId="56792712" w14:textId="77777777" w:rsidR="005B05EE" w:rsidRDefault="005B05EE">
      <w:pPr>
        <w:pStyle w:val="CommentText"/>
      </w:pPr>
      <w:r>
        <w:rPr>
          <w:rStyle w:val="CommentReference"/>
        </w:rPr>
        <w:annotationRef/>
      </w:r>
      <w:r>
        <w:t>Pre-processing</w:t>
      </w:r>
    </w:p>
  </w:comment>
  <w:comment w:id="75" w:author="Rashmi Kampurath" w:date="2020-08-19T15:28:00Z" w:initials="RK">
    <w:p w14:paraId="00DCBB81" w14:textId="77777777" w:rsidR="005B05EE" w:rsidRDefault="005B05EE">
      <w:pPr>
        <w:pStyle w:val="CommentText"/>
      </w:pPr>
      <w:r>
        <w:rPr>
          <w:rStyle w:val="CommentReference"/>
        </w:rPr>
        <w:annotationRef/>
      </w:r>
      <w:r>
        <w:t>pre-processing</w:t>
      </w:r>
    </w:p>
  </w:comment>
  <w:comment w:id="76" w:author="Rashmi Kampurath" w:date="2020-08-19T15:30:00Z" w:initials="RK">
    <w:p w14:paraId="2F11EECC" w14:textId="77777777" w:rsidR="005B05EE" w:rsidRDefault="005B05EE">
      <w:pPr>
        <w:pStyle w:val="CommentText"/>
      </w:pPr>
      <w:r>
        <w:rPr>
          <w:rStyle w:val="CommentReference"/>
        </w:rPr>
        <w:annotationRef/>
      </w:r>
      <w:r>
        <w:t xml:space="preserve">, </w:t>
      </w:r>
    </w:p>
  </w:comment>
  <w:comment w:id="77" w:author="Rashmi Kampurath" w:date="2020-08-19T15:44:00Z" w:initials="RK">
    <w:p w14:paraId="5E02E505" w14:textId="77777777" w:rsidR="001418C5" w:rsidRDefault="001418C5">
      <w:pPr>
        <w:pStyle w:val="CommentText"/>
      </w:pPr>
      <w:r>
        <w:rPr>
          <w:rStyle w:val="CommentReference"/>
        </w:rPr>
        <w:annotationRef/>
      </w:r>
      <w:r>
        <w:t>spelling</w:t>
      </w:r>
    </w:p>
  </w:comment>
  <w:comment w:id="78" w:author="Rashmi Kampurath" w:date="2020-08-19T15:44:00Z" w:initials="RK">
    <w:p w14:paraId="3018DF26" w14:textId="77777777" w:rsidR="001418C5" w:rsidRDefault="001418C5">
      <w:pPr>
        <w:pStyle w:val="CommentText"/>
      </w:pPr>
      <w:r>
        <w:rPr>
          <w:rStyle w:val="CommentReference"/>
        </w:rPr>
        <w:annotationRef/>
      </w:r>
      <w:r>
        <w:t>dataset</w:t>
      </w:r>
    </w:p>
  </w:comment>
  <w:comment w:id="79" w:author="Rashmi Kampurath" w:date="2020-08-19T15:45:00Z" w:initials="RK">
    <w:p w14:paraId="45358D5F" w14:textId="77777777" w:rsidR="001418C5" w:rsidRDefault="001418C5">
      <w:pPr>
        <w:pStyle w:val="CommentText"/>
      </w:pPr>
      <w:r>
        <w:rPr>
          <w:rStyle w:val="CommentReference"/>
        </w:rPr>
        <w:annotationRef/>
      </w:r>
      <w:r>
        <w:t>,</w:t>
      </w:r>
    </w:p>
  </w:comment>
  <w:comment w:id="80" w:author="Anjali" w:date="2020-08-19T19:01:00Z" w:initials="A">
    <w:p w14:paraId="327D43D0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Is this sentence required?</w:t>
      </w:r>
    </w:p>
  </w:comment>
  <w:comment w:id="81" w:author="Rashmi Kampurath" w:date="2020-08-19T15:46:00Z" w:initials="RK">
    <w:p w14:paraId="0A9F5549" w14:textId="77777777" w:rsidR="001418C5" w:rsidRDefault="001418C5">
      <w:pPr>
        <w:pStyle w:val="CommentText"/>
      </w:pPr>
      <w:r>
        <w:rPr>
          <w:rStyle w:val="CommentReference"/>
        </w:rPr>
        <w:annotationRef/>
      </w:r>
      <w:r>
        <w:t>I don’t mind</w:t>
      </w:r>
    </w:p>
  </w:comment>
  <w:comment w:id="82" w:author="Anjali" w:date="2020-08-19T22:55:00Z" w:initials="A">
    <w:p w14:paraId="1D979961" w14:textId="77777777" w:rsidR="00556CF2" w:rsidRDefault="00556CF2">
      <w:pPr>
        <w:pStyle w:val="CommentText"/>
      </w:pPr>
      <w:r>
        <w:rPr>
          <w:rStyle w:val="CommentReference"/>
        </w:rPr>
        <w:annotationRef/>
      </w:r>
      <w:r>
        <w:t>???</w:t>
      </w:r>
    </w:p>
  </w:comment>
  <w:comment w:id="83" w:author="Rashmi Kampurath" w:date="2020-08-19T15:48:00Z" w:initials="RK">
    <w:p w14:paraId="5BE3D921" w14:textId="77777777" w:rsidR="001418C5" w:rsidRDefault="001418C5">
      <w:pPr>
        <w:pStyle w:val="CommentText"/>
      </w:pPr>
      <w:r>
        <w:rPr>
          <w:rStyle w:val="CommentReference"/>
        </w:rPr>
        <w:annotationRef/>
      </w:r>
      <w:r>
        <w:t>Change the paragraph setting so that this heading always stays with the paragraph that follow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B929DE5" w15:done="0"/>
  <w15:commentEx w15:paraId="12C00C3F" w15:done="0"/>
  <w15:commentEx w15:paraId="6CA28D3F" w15:done="0"/>
  <w15:commentEx w15:paraId="078D5D23" w15:done="0"/>
  <w15:commentEx w15:paraId="66699A68" w15:done="0"/>
  <w15:commentEx w15:paraId="12844B48" w15:done="0"/>
  <w15:commentEx w15:paraId="3311AB37" w15:done="0"/>
  <w15:commentEx w15:paraId="47E2243D" w15:done="0"/>
  <w15:commentEx w15:paraId="49950809" w15:done="0"/>
  <w15:commentEx w15:paraId="75620CDF" w15:done="0"/>
  <w15:commentEx w15:paraId="4D94AB6A" w15:done="0"/>
  <w15:commentEx w15:paraId="5B80EAA1" w15:done="0"/>
  <w15:commentEx w15:paraId="7BB61C9E" w15:done="0"/>
  <w15:commentEx w15:paraId="1474DC73" w15:done="0"/>
  <w15:commentEx w15:paraId="6496B080" w15:done="0"/>
  <w15:commentEx w15:paraId="03FE1D35" w15:done="0"/>
  <w15:commentEx w15:paraId="46B333A6" w15:done="0"/>
  <w15:commentEx w15:paraId="63D14663" w15:done="0"/>
  <w15:commentEx w15:paraId="6E86310F" w15:done="0"/>
  <w15:commentEx w15:paraId="2D14F846" w15:done="0"/>
  <w15:commentEx w15:paraId="18855798" w15:done="0"/>
  <w15:commentEx w15:paraId="4E7E249B" w15:done="0"/>
  <w15:commentEx w15:paraId="584F2599" w15:done="0"/>
  <w15:commentEx w15:paraId="6F624FDF" w15:done="0"/>
  <w15:commentEx w15:paraId="299F106E" w15:done="0"/>
  <w15:commentEx w15:paraId="3D5E1282" w15:done="0"/>
  <w15:commentEx w15:paraId="5CF8DD91" w15:done="0"/>
  <w15:commentEx w15:paraId="3719F869" w15:done="0"/>
  <w15:commentEx w15:paraId="7A5B9AE0" w15:done="0"/>
  <w15:commentEx w15:paraId="27516F33" w15:done="0"/>
  <w15:commentEx w15:paraId="7A23B9B0" w15:done="0"/>
  <w15:commentEx w15:paraId="47977DB0" w15:done="0"/>
  <w15:commentEx w15:paraId="19BDA062" w15:done="0"/>
  <w15:commentEx w15:paraId="1ABE821B" w15:done="0"/>
  <w15:commentEx w15:paraId="00E9585C" w15:done="0"/>
  <w15:commentEx w15:paraId="066498BE" w15:paraIdParent="00E9585C" w15:done="0"/>
  <w15:commentEx w15:paraId="5C445EB1" w15:done="0"/>
  <w15:commentEx w15:paraId="45F18E32" w15:done="0"/>
  <w15:commentEx w15:paraId="5EE8E6E2" w15:done="0"/>
  <w15:commentEx w15:paraId="27EE5A53" w15:paraIdParent="5EE8E6E2" w15:done="0"/>
  <w15:commentEx w15:paraId="7E0BDD0B" w15:done="0"/>
  <w15:commentEx w15:paraId="282BE65C" w15:done="0"/>
  <w15:commentEx w15:paraId="37311889" w15:done="0"/>
  <w15:commentEx w15:paraId="718713B0" w15:done="0"/>
  <w15:commentEx w15:paraId="660B318F" w15:done="0"/>
  <w15:commentEx w15:paraId="56792712" w15:done="0"/>
  <w15:commentEx w15:paraId="00DCBB81" w15:done="0"/>
  <w15:commentEx w15:paraId="2F11EECC" w15:done="0"/>
  <w15:commentEx w15:paraId="5E02E505" w15:done="0"/>
  <w15:commentEx w15:paraId="3018DF26" w15:done="0"/>
  <w15:commentEx w15:paraId="45358D5F" w15:done="0"/>
  <w15:commentEx w15:paraId="327D43D0" w15:done="0"/>
  <w15:commentEx w15:paraId="0A9F5549" w15:paraIdParent="327D43D0" w15:done="0"/>
  <w15:commentEx w15:paraId="1D979961" w15:done="0"/>
  <w15:commentEx w15:paraId="5BE3D92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E7B4C5" w16cex:dateUtc="2020-08-19T18:25:00Z"/>
  <w16cex:commentExtensible w16cex:durableId="22E7B4D4" w16cex:dateUtc="2020-08-19T18:25:00Z"/>
  <w16cex:commentExtensible w16cex:durableId="22E7B526" w16cex:dateUtc="2020-08-19T18:26:00Z"/>
  <w16cex:commentExtensible w16cex:durableId="22E7CA07" w16cex:dateUtc="2020-08-19T19:55:00Z"/>
  <w16cex:commentExtensible w16cex:durableId="22E7CA0F" w16cex:dateUtc="2020-08-19T19:55:00Z"/>
  <w16cex:commentExtensible w16cex:durableId="22E7CA31" w16cex:dateUtc="2020-08-19T19:56:00Z"/>
  <w16cex:commentExtensible w16cex:durableId="22E7B670" w16cex:dateUtc="2020-08-19T18:32:00Z"/>
  <w16cex:commentExtensible w16cex:durableId="22E7B68C" w16cex:dateUtc="2020-08-19T18:32:00Z"/>
  <w16cex:commentExtensible w16cex:durableId="22E7B702" w16cex:dateUtc="2020-08-19T18:34:00Z"/>
  <w16cex:commentExtensible w16cex:durableId="22E7B73A" w16cex:dateUtc="2020-08-19T18:35:00Z"/>
  <w16cex:commentExtensible w16cex:durableId="22E7B77B" w16cex:dateUtc="2020-08-19T18:36:00Z"/>
  <w16cex:commentExtensible w16cex:durableId="22E7B7C3" w16cex:dateUtc="2020-08-19T18:37:00Z"/>
  <w16cex:commentExtensible w16cex:durableId="22E7B7F9" w16cex:dateUtc="2020-08-19T18:38:00Z"/>
  <w16cex:commentExtensible w16cex:durableId="22E7B857" w16cex:dateUtc="2020-08-19T18:40:00Z"/>
  <w16cex:commentExtensible w16cex:durableId="22E7B885" w16cex:dateUtc="2020-08-19T18:41:00Z"/>
  <w16cex:commentExtensible w16cex:durableId="22E7B8E1" w16cex:dateUtc="2020-08-19T18:42:00Z"/>
  <w16cex:commentExtensible w16cex:durableId="22E7B933" w16cex:dateUtc="2020-08-19T18:44:00Z"/>
  <w16cex:commentExtensible w16cex:durableId="22E7BA42" w16cex:dateUtc="2020-08-19T18:48:00Z"/>
  <w16cex:commentExtensible w16cex:durableId="22E7BA56" w16cex:dateUtc="2020-08-19T18:48:00Z"/>
  <w16cex:commentExtensible w16cex:durableId="22E7BA79" w16cex:dateUtc="2020-08-19T18:49:00Z"/>
  <w16cex:commentExtensible w16cex:durableId="22E7BA90" w16cex:dateUtc="2020-08-19T18:49:00Z"/>
  <w16cex:commentExtensible w16cex:durableId="22E7BAC7" w16cex:dateUtc="2020-08-19T18:50:00Z"/>
  <w16cex:commentExtensible w16cex:durableId="22E7BAE7" w16cex:dateUtc="2020-08-19T18:51:00Z"/>
  <w16cex:commentExtensible w16cex:durableId="22E7BB20" w16cex:dateUtc="2020-08-19T18:52:00Z"/>
  <w16cex:commentExtensible w16cex:durableId="22E7BBC4" w16cex:dateUtc="2020-08-19T18:55:00Z"/>
  <w16cex:commentExtensible w16cex:durableId="22E7BC56" w16cex:dateUtc="2020-08-19T18:57:00Z"/>
  <w16cex:commentExtensible w16cex:durableId="22E7BCBA" w16cex:dateUtc="2020-08-19T18:59:00Z"/>
  <w16cex:commentExtensible w16cex:durableId="22E7BDB6" w16cex:dateUtc="2020-08-19T19:03:00Z"/>
  <w16cex:commentExtensible w16cex:durableId="22E7BD82" w16cex:dateUtc="2020-08-19T19:02:00Z"/>
  <w16cex:commentExtensible w16cex:durableId="22E7BE16" w16cex:dateUtc="2020-08-19T19:04:00Z"/>
  <w16cex:commentExtensible w16cex:durableId="22E7BEC6" w16cex:dateUtc="2020-08-19T19:07:00Z"/>
  <w16cex:commentExtensible w16cex:durableId="22E7BF29" w16cex:dateUtc="2020-08-19T19:09:00Z"/>
  <w16cex:commentExtensible w16cex:durableId="22E7BF6E" w16cex:dateUtc="2020-08-19T19:10:00Z"/>
  <w16cex:commentExtensible w16cex:durableId="22E7BFB9" w16cex:dateUtc="2020-08-19T19:11:00Z"/>
  <w16cex:commentExtensible w16cex:durableId="22E7C0AC" w16cex:dateUtc="2020-08-19T19:15:00Z"/>
  <w16cex:commentExtensible w16cex:durableId="22E7C119" w16cex:dateUtc="2020-08-19T19:17:00Z"/>
  <w16cex:commentExtensible w16cex:durableId="22E7C16E" w16cex:dateUtc="2020-08-19T19:19:00Z"/>
  <w16cex:commentExtensible w16cex:durableId="22E7C1D4" w16cex:dateUtc="2020-08-19T19:20:00Z"/>
  <w16cex:commentExtensible w16cex:durableId="22E7C21F" w16cex:dateUtc="2020-08-19T19:22:00Z"/>
  <w16cex:commentExtensible w16cex:durableId="22E7C24C" w16cex:dateUtc="2020-08-19T19:22:00Z"/>
  <w16cex:commentExtensible w16cex:durableId="22E7C261" w16cex:dateUtc="2020-08-19T19:23:00Z"/>
  <w16cex:commentExtensible w16cex:durableId="22E7C2A9" w16cex:dateUtc="2020-08-19T19:24:00Z"/>
  <w16cex:commentExtensible w16cex:durableId="22E7C34C" w16cex:dateUtc="2020-08-19T19:27:00Z"/>
  <w16cex:commentExtensible w16cex:durableId="22E7C38E" w16cex:dateUtc="2020-08-19T19:28:00Z"/>
  <w16cex:commentExtensible w16cex:durableId="22E7C3AF" w16cex:dateUtc="2020-08-19T19:28:00Z"/>
  <w16cex:commentExtensible w16cex:durableId="22E7C40E" w16cex:dateUtc="2020-08-19T19:30:00Z"/>
  <w16cex:commentExtensible w16cex:durableId="22E7C761" w16cex:dateUtc="2020-08-19T19:44:00Z"/>
  <w16cex:commentExtensible w16cex:durableId="22E7C774" w16cex:dateUtc="2020-08-19T19:44:00Z"/>
  <w16cex:commentExtensible w16cex:durableId="22E7C780" w16cex:dateUtc="2020-08-19T19:45:00Z"/>
  <w16cex:commentExtensible w16cex:durableId="22E7C7E0" w16cex:dateUtc="2020-08-19T19:46:00Z"/>
  <w16cex:commentExtensible w16cex:durableId="22E7C851" w16cex:dateUtc="2020-08-19T19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B929DE5" w16cid:durableId="22E7B4C5"/>
  <w16cid:commentId w16cid:paraId="12C00C3F" w16cid:durableId="22E7B4D4"/>
  <w16cid:commentId w16cid:paraId="6CA28D3F" w16cid:durableId="22E7B526"/>
  <w16cid:commentId w16cid:paraId="078D5D23" w16cid:durableId="22E7CA07"/>
  <w16cid:commentId w16cid:paraId="66699A68" w16cid:durableId="22E7CA0F"/>
  <w16cid:commentId w16cid:paraId="12844B48" w16cid:durableId="22E7CA31"/>
  <w16cid:commentId w16cid:paraId="3311AB37" w16cid:durableId="22E7B670"/>
  <w16cid:commentId w16cid:paraId="47E2243D" w16cid:durableId="22E7B68C"/>
  <w16cid:commentId w16cid:paraId="49950809" w16cid:durableId="22E7B702"/>
  <w16cid:commentId w16cid:paraId="75620CDF" w16cid:durableId="22E7B73A"/>
  <w16cid:commentId w16cid:paraId="4D94AB6A" w16cid:durableId="22E7B77B"/>
  <w16cid:commentId w16cid:paraId="5B80EAA1" w16cid:durableId="22E7B7C3"/>
  <w16cid:commentId w16cid:paraId="7BB61C9E" w16cid:durableId="22E7B7F9"/>
  <w16cid:commentId w16cid:paraId="1474DC73" w16cid:durableId="22E7B857"/>
  <w16cid:commentId w16cid:paraId="6496B080" w16cid:durableId="22E7B885"/>
  <w16cid:commentId w16cid:paraId="03FE1D35" w16cid:durableId="22E7B8E1"/>
  <w16cid:commentId w16cid:paraId="46B333A6" w16cid:durableId="22E7B933"/>
  <w16cid:commentId w16cid:paraId="63D14663" w16cid:durableId="22E7BA42"/>
  <w16cid:commentId w16cid:paraId="6E86310F" w16cid:durableId="22E7BA56"/>
  <w16cid:commentId w16cid:paraId="2D14F846" w16cid:durableId="22E7BA79"/>
  <w16cid:commentId w16cid:paraId="18855798" w16cid:durableId="22E7BA90"/>
  <w16cid:commentId w16cid:paraId="4E7E249B" w16cid:durableId="22E7BAC7"/>
  <w16cid:commentId w16cid:paraId="584F2599" w16cid:durableId="22E7BAE7"/>
  <w16cid:commentId w16cid:paraId="6F624FDF" w16cid:durableId="22E7BB20"/>
  <w16cid:commentId w16cid:paraId="299F106E" w16cid:durableId="22E7BBC4"/>
  <w16cid:commentId w16cid:paraId="3D5E1282" w16cid:durableId="22E7BC56"/>
  <w16cid:commentId w16cid:paraId="5CF8DD91" w16cid:durableId="22E7BCBA"/>
  <w16cid:commentId w16cid:paraId="3719F869" w16cid:durableId="22E7BDB6"/>
  <w16cid:commentId w16cid:paraId="7A5B9AE0" w16cid:durableId="22E7BD82"/>
  <w16cid:commentId w16cid:paraId="27516F33" w16cid:durableId="22E7BE16"/>
  <w16cid:commentId w16cid:paraId="7A23B9B0" w16cid:durableId="22E7BEC6"/>
  <w16cid:commentId w16cid:paraId="47977DB0" w16cid:durableId="22E7BF29"/>
  <w16cid:commentId w16cid:paraId="19BDA062" w16cid:durableId="22E7BF6E"/>
  <w16cid:commentId w16cid:paraId="1ABE821B" w16cid:durableId="22E7BFB9"/>
  <w16cid:commentId w16cid:paraId="00E9585C" w16cid:durableId="22E7B49A"/>
  <w16cid:commentId w16cid:paraId="066498BE" w16cid:durableId="22E7C0AC"/>
  <w16cid:commentId w16cid:paraId="5C445EB1" w16cid:durableId="22E7C119"/>
  <w16cid:commentId w16cid:paraId="45F18E32" w16cid:durableId="22E7C16E"/>
  <w16cid:commentId w16cid:paraId="5EE8E6E2" w16cid:durableId="22E7B49B"/>
  <w16cid:commentId w16cid:paraId="27EE5A53" w16cid:durableId="22E7C1D4"/>
  <w16cid:commentId w16cid:paraId="7E0BDD0B" w16cid:durableId="22E7C21F"/>
  <w16cid:commentId w16cid:paraId="282BE65C" w16cid:durableId="22E7C24C"/>
  <w16cid:commentId w16cid:paraId="37311889" w16cid:durableId="22E7C261"/>
  <w16cid:commentId w16cid:paraId="718713B0" w16cid:durableId="22E7C2A9"/>
  <w16cid:commentId w16cid:paraId="660B318F" w16cid:durableId="22E7C34C"/>
  <w16cid:commentId w16cid:paraId="56792712" w16cid:durableId="22E7C38E"/>
  <w16cid:commentId w16cid:paraId="00DCBB81" w16cid:durableId="22E7C3AF"/>
  <w16cid:commentId w16cid:paraId="2F11EECC" w16cid:durableId="22E7C40E"/>
  <w16cid:commentId w16cid:paraId="5E02E505" w16cid:durableId="22E7C761"/>
  <w16cid:commentId w16cid:paraId="3018DF26" w16cid:durableId="22E7C774"/>
  <w16cid:commentId w16cid:paraId="45358D5F" w16cid:durableId="22E7C780"/>
  <w16cid:commentId w16cid:paraId="327D43D0" w16cid:durableId="22E7B49C"/>
  <w16cid:commentId w16cid:paraId="0A9F5549" w16cid:durableId="22E7C7E0"/>
  <w16cid:commentId w16cid:paraId="1D979961" w16cid:durableId="22E7B49D"/>
  <w16cid:commentId w16cid:paraId="5BE3D921" w16cid:durableId="22E7C85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93BC7C" w14:textId="77777777" w:rsidR="004A1F2C" w:rsidRDefault="004A1F2C" w:rsidP="00474F1A">
      <w:pPr>
        <w:spacing w:after="0" w:line="240" w:lineRule="auto"/>
      </w:pPr>
      <w:r>
        <w:separator/>
      </w:r>
    </w:p>
  </w:endnote>
  <w:endnote w:type="continuationSeparator" w:id="0">
    <w:p w14:paraId="4E249E3D" w14:textId="77777777" w:rsidR="004A1F2C" w:rsidRDefault="004A1F2C" w:rsidP="00474F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Raleway Medium">
    <w:altName w:val="Times New Roman"/>
    <w:panose1 w:val="020B0604020202020204"/>
    <w:charset w:val="00"/>
    <w:family w:val="roman"/>
    <w:notTrueType/>
    <w:pitch w:val="default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A86F94" w14:textId="77777777" w:rsidR="00556CF2" w:rsidRDefault="00556CF2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>Data Science Course</w:t>
    </w: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eastAsiaTheme="minorEastAsia"/>
      </w:rPr>
      <w:fldChar w:fldCharType="begin"/>
    </w:r>
    <w:r>
      <w:instrText xml:space="preserve"> PAGE   \* MERGEFORMAT </w:instrText>
    </w:r>
    <w:r>
      <w:rPr>
        <w:rFonts w:eastAsiaTheme="minorEastAsia"/>
      </w:rPr>
      <w:fldChar w:fldCharType="separate"/>
    </w:r>
    <w:r w:rsidRPr="00FF6849">
      <w:rPr>
        <w:rFonts w:asciiTheme="majorHAnsi" w:eastAsiaTheme="majorEastAsia" w:hAnsiTheme="majorHAnsi" w:cstheme="majorBidi"/>
        <w:noProof/>
      </w:rPr>
      <w:t>1</w:t>
    </w:r>
    <w:r>
      <w:rPr>
        <w:rFonts w:asciiTheme="majorHAnsi" w:eastAsiaTheme="majorEastAsia" w:hAnsiTheme="majorHAnsi" w:cstheme="majorBidi"/>
        <w:noProof/>
      </w:rPr>
      <w:fldChar w:fldCharType="end"/>
    </w:r>
  </w:p>
  <w:p w14:paraId="17CD5A15" w14:textId="77777777" w:rsidR="00556CF2" w:rsidRDefault="00556C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DE4097" w14:textId="77777777" w:rsidR="004A1F2C" w:rsidRDefault="004A1F2C" w:rsidP="00474F1A">
      <w:pPr>
        <w:spacing w:after="0" w:line="240" w:lineRule="auto"/>
      </w:pPr>
      <w:r>
        <w:separator/>
      </w:r>
    </w:p>
  </w:footnote>
  <w:footnote w:type="continuationSeparator" w:id="0">
    <w:p w14:paraId="70189C2D" w14:textId="77777777" w:rsidR="004A1F2C" w:rsidRDefault="004A1F2C" w:rsidP="00474F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E61F64"/>
    <w:multiLevelType w:val="hybridMultilevel"/>
    <w:tmpl w:val="06E84A4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396556"/>
    <w:multiLevelType w:val="hybridMultilevel"/>
    <w:tmpl w:val="95F09C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C835A9"/>
    <w:multiLevelType w:val="hybridMultilevel"/>
    <w:tmpl w:val="9B709D92"/>
    <w:lvl w:ilvl="0" w:tplc="04090005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1F6D3F0A"/>
    <w:multiLevelType w:val="hybridMultilevel"/>
    <w:tmpl w:val="BB9E416C"/>
    <w:lvl w:ilvl="0" w:tplc="6E96ECE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u w:color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C468C8"/>
    <w:multiLevelType w:val="hybridMultilevel"/>
    <w:tmpl w:val="392A5056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  <w:u w:color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2CC95D99"/>
    <w:multiLevelType w:val="hybridMultilevel"/>
    <w:tmpl w:val="C9EAA61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2ECF0792"/>
    <w:multiLevelType w:val="hybridMultilevel"/>
    <w:tmpl w:val="463AA3FE"/>
    <w:lvl w:ilvl="0" w:tplc="F0243C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351F58"/>
    <w:multiLevelType w:val="hybridMultilevel"/>
    <w:tmpl w:val="01D2161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8" w15:restartNumberingAfterBreak="0">
    <w:nsid w:val="312A4486"/>
    <w:multiLevelType w:val="hybridMultilevel"/>
    <w:tmpl w:val="88FCB428"/>
    <w:lvl w:ilvl="0" w:tplc="D41CC2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u w:color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E711EF"/>
    <w:multiLevelType w:val="hybridMultilevel"/>
    <w:tmpl w:val="763EA820"/>
    <w:lvl w:ilvl="0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0" w15:restartNumberingAfterBreak="0">
    <w:nsid w:val="3E1E4428"/>
    <w:multiLevelType w:val="hybridMultilevel"/>
    <w:tmpl w:val="D4266524"/>
    <w:lvl w:ilvl="0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1" w15:restartNumberingAfterBreak="0">
    <w:nsid w:val="4C99448E"/>
    <w:multiLevelType w:val="multilevel"/>
    <w:tmpl w:val="6186C1BA"/>
    <w:lvl w:ilvl="0">
      <w:start w:val="1"/>
      <w:numFmt w:val="decimal"/>
      <w:pStyle w:val="Heading1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1080" w:hanging="1080"/>
      </w:pPr>
      <w:rPr>
        <w:rFonts w:hint="default"/>
      </w:rPr>
    </w:lvl>
    <w:lvl w:ilvl="2">
      <w:start w:val="1"/>
      <w:numFmt w:val="decimal"/>
      <w:pStyle w:val="Heading3"/>
      <w:isLgl/>
      <w:lvlText w:val="%1.%2.%3"/>
      <w:lvlJc w:val="left"/>
      <w:pPr>
        <w:ind w:left="1800" w:hanging="1800"/>
      </w:pPr>
      <w:rPr>
        <w:rFonts w:hint="default"/>
      </w:rPr>
    </w:lvl>
    <w:lvl w:ilvl="3">
      <w:start w:val="1"/>
      <w:numFmt w:val="decimal"/>
      <w:pStyle w:val="Heading4"/>
      <w:isLgl/>
      <w:lvlText w:val="%1.%2.%3.%4"/>
      <w:lvlJc w:val="left"/>
      <w:pPr>
        <w:ind w:left="1800" w:hanging="180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2880"/>
      </w:pPr>
      <w:rPr>
        <w:rFonts w:hint="default"/>
      </w:rPr>
    </w:lvl>
  </w:abstractNum>
  <w:abstractNum w:abstractNumId="12" w15:restartNumberingAfterBreak="0">
    <w:nsid w:val="518E7DD5"/>
    <w:multiLevelType w:val="hybridMultilevel"/>
    <w:tmpl w:val="7534B0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7A5167"/>
    <w:multiLevelType w:val="hybridMultilevel"/>
    <w:tmpl w:val="E55EFB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85904AA"/>
    <w:multiLevelType w:val="hybridMultilevel"/>
    <w:tmpl w:val="2F761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1659F1"/>
    <w:multiLevelType w:val="hybridMultilevel"/>
    <w:tmpl w:val="710C7A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FE7361"/>
    <w:multiLevelType w:val="hybridMultilevel"/>
    <w:tmpl w:val="4850AF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12"/>
  </w:num>
  <w:num w:numId="4">
    <w:abstractNumId w:val="0"/>
  </w:num>
  <w:num w:numId="5">
    <w:abstractNumId w:val="15"/>
  </w:num>
  <w:num w:numId="6">
    <w:abstractNumId w:val="16"/>
  </w:num>
  <w:num w:numId="7">
    <w:abstractNumId w:val="3"/>
  </w:num>
  <w:num w:numId="8">
    <w:abstractNumId w:val="7"/>
  </w:num>
  <w:num w:numId="9">
    <w:abstractNumId w:val="14"/>
  </w:num>
  <w:num w:numId="10">
    <w:abstractNumId w:val="2"/>
  </w:num>
  <w:num w:numId="11">
    <w:abstractNumId w:val="5"/>
  </w:num>
  <w:num w:numId="12">
    <w:abstractNumId w:val="10"/>
  </w:num>
  <w:num w:numId="13">
    <w:abstractNumId w:val="9"/>
  </w:num>
  <w:num w:numId="14">
    <w:abstractNumId w:val="13"/>
  </w:num>
  <w:num w:numId="15">
    <w:abstractNumId w:val="1"/>
  </w:num>
  <w:num w:numId="16">
    <w:abstractNumId w:val="4"/>
  </w:num>
  <w:num w:numId="17">
    <w:abstractNumId w:val="6"/>
  </w:num>
  <w:numIdMacAtCleanup w:val="1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ashmi Kampurath">
    <w15:presenceInfo w15:providerId="Windows Live" w15:userId="95dcc3ac96b3d4a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2NDIyN7OwMLI0NjFT0lEKTi0uzszPAykwqgUAhSX6GywAAAA="/>
  </w:docVars>
  <w:rsids>
    <w:rsidRoot w:val="00CD349D"/>
    <w:rsid w:val="00016D61"/>
    <w:rsid w:val="000327DA"/>
    <w:rsid w:val="000765C5"/>
    <w:rsid w:val="00077944"/>
    <w:rsid w:val="00084277"/>
    <w:rsid w:val="00090E22"/>
    <w:rsid w:val="000B24D8"/>
    <w:rsid w:val="000B2E3E"/>
    <w:rsid w:val="000D4AC2"/>
    <w:rsid w:val="000E0DAD"/>
    <w:rsid w:val="0010131D"/>
    <w:rsid w:val="00117B83"/>
    <w:rsid w:val="001365B5"/>
    <w:rsid w:val="001418C5"/>
    <w:rsid w:val="0014784A"/>
    <w:rsid w:val="001672FA"/>
    <w:rsid w:val="00173877"/>
    <w:rsid w:val="001946CA"/>
    <w:rsid w:val="001B0F7F"/>
    <w:rsid w:val="001C6D7C"/>
    <w:rsid w:val="001D603D"/>
    <w:rsid w:val="001D7FD3"/>
    <w:rsid w:val="001E4F2C"/>
    <w:rsid w:val="001F0EE4"/>
    <w:rsid w:val="001F2349"/>
    <w:rsid w:val="001F3F92"/>
    <w:rsid w:val="00203F89"/>
    <w:rsid w:val="0020535A"/>
    <w:rsid w:val="002053D0"/>
    <w:rsid w:val="002070C8"/>
    <w:rsid w:val="002108CE"/>
    <w:rsid w:val="0021177C"/>
    <w:rsid w:val="002274EE"/>
    <w:rsid w:val="00230A51"/>
    <w:rsid w:val="002562DB"/>
    <w:rsid w:val="0026009F"/>
    <w:rsid w:val="002618CB"/>
    <w:rsid w:val="0027010F"/>
    <w:rsid w:val="002739C1"/>
    <w:rsid w:val="0028241E"/>
    <w:rsid w:val="00283428"/>
    <w:rsid w:val="00283D7D"/>
    <w:rsid w:val="00296FD6"/>
    <w:rsid w:val="002B10EE"/>
    <w:rsid w:val="002D02AB"/>
    <w:rsid w:val="00307BEF"/>
    <w:rsid w:val="0034465A"/>
    <w:rsid w:val="00345304"/>
    <w:rsid w:val="003460B9"/>
    <w:rsid w:val="00391EB0"/>
    <w:rsid w:val="00397D2A"/>
    <w:rsid w:val="003C76F8"/>
    <w:rsid w:val="003E1E3B"/>
    <w:rsid w:val="003E48E9"/>
    <w:rsid w:val="00415226"/>
    <w:rsid w:val="004551D8"/>
    <w:rsid w:val="00474F1A"/>
    <w:rsid w:val="00477CE9"/>
    <w:rsid w:val="00477DB0"/>
    <w:rsid w:val="0049381A"/>
    <w:rsid w:val="00494EAE"/>
    <w:rsid w:val="00495EE2"/>
    <w:rsid w:val="004A1F2C"/>
    <w:rsid w:val="004B61F2"/>
    <w:rsid w:val="004D3389"/>
    <w:rsid w:val="004D6D16"/>
    <w:rsid w:val="004E4DF1"/>
    <w:rsid w:val="004E79E5"/>
    <w:rsid w:val="004F092B"/>
    <w:rsid w:val="0050319F"/>
    <w:rsid w:val="00523C07"/>
    <w:rsid w:val="0053461F"/>
    <w:rsid w:val="005376F1"/>
    <w:rsid w:val="005457B2"/>
    <w:rsid w:val="005534E0"/>
    <w:rsid w:val="00556CF2"/>
    <w:rsid w:val="00584B9B"/>
    <w:rsid w:val="0058634D"/>
    <w:rsid w:val="00590EBF"/>
    <w:rsid w:val="005954A0"/>
    <w:rsid w:val="00595B8C"/>
    <w:rsid w:val="00597E40"/>
    <w:rsid w:val="005B05EE"/>
    <w:rsid w:val="005F07E9"/>
    <w:rsid w:val="005F4A73"/>
    <w:rsid w:val="00633A2A"/>
    <w:rsid w:val="0063733C"/>
    <w:rsid w:val="00652451"/>
    <w:rsid w:val="00657C9F"/>
    <w:rsid w:val="00667BE0"/>
    <w:rsid w:val="00673D28"/>
    <w:rsid w:val="0069131E"/>
    <w:rsid w:val="006A0727"/>
    <w:rsid w:val="006A4ABE"/>
    <w:rsid w:val="006C0B5B"/>
    <w:rsid w:val="006D12CE"/>
    <w:rsid w:val="006D2DF8"/>
    <w:rsid w:val="00715D4B"/>
    <w:rsid w:val="00725127"/>
    <w:rsid w:val="0072516E"/>
    <w:rsid w:val="00725A11"/>
    <w:rsid w:val="00731901"/>
    <w:rsid w:val="00760310"/>
    <w:rsid w:val="00760E8A"/>
    <w:rsid w:val="007642DB"/>
    <w:rsid w:val="00774366"/>
    <w:rsid w:val="00776228"/>
    <w:rsid w:val="00783AAF"/>
    <w:rsid w:val="007A78E5"/>
    <w:rsid w:val="007B6A24"/>
    <w:rsid w:val="007C150D"/>
    <w:rsid w:val="007C1C00"/>
    <w:rsid w:val="007D0C29"/>
    <w:rsid w:val="007D7A0B"/>
    <w:rsid w:val="007F2903"/>
    <w:rsid w:val="00801EE9"/>
    <w:rsid w:val="00842AD8"/>
    <w:rsid w:val="00853D2F"/>
    <w:rsid w:val="0085401C"/>
    <w:rsid w:val="008550E6"/>
    <w:rsid w:val="00892F4B"/>
    <w:rsid w:val="008B066F"/>
    <w:rsid w:val="008C5339"/>
    <w:rsid w:val="008D0F3D"/>
    <w:rsid w:val="008D1701"/>
    <w:rsid w:val="008E5DCA"/>
    <w:rsid w:val="008F3A94"/>
    <w:rsid w:val="008F64D9"/>
    <w:rsid w:val="00902BA8"/>
    <w:rsid w:val="0092170A"/>
    <w:rsid w:val="00972FD8"/>
    <w:rsid w:val="009757CD"/>
    <w:rsid w:val="00980694"/>
    <w:rsid w:val="00983D5C"/>
    <w:rsid w:val="009C549E"/>
    <w:rsid w:val="009D0D31"/>
    <w:rsid w:val="009D4C81"/>
    <w:rsid w:val="00A00DAF"/>
    <w:rsid w:val="00A07CE5"/>
    <w:rsid w:val="00A56871"/>
    <w:rsid w:val="00A7248B"/>
    <w:rsid w:val="00A760A2"/>
    <w:rsid w:val="00A7755F"/>
    <w:rsid w:val="00AB1275"/>
    <w:rsid w:val="00AC4331"/>
    <w:rsid w:val="00AC7D01"/>
    <w:rsid w:val="00AD03A5"/>
    <w:rsid w:val="00AD2949"/>
    <w:rsid w:val="00AD3C47"/>
    <w:rsid w:val="00B02AF5"/>
    <w:rsid w:val="00B22F13"/>
    <w:rsid w:val="00B26D09"/>
    <w:rsid w:val="00B46738"/>
    <w:rsid w:val="00B5356A"/>
    <w:rsid w:val="00B602A8"/>
    <w:rsid w:val="00B67F47"/>
    <w:rsid w:val="00B756FD"/>
    <w:rsid w:val="00B76F51"/>
    <w:rsid w:val="00B83D9C"/>
    <w:rsid w:val="00BB3052"/>
    <w:rsid w:val="00BD5189"/>
    <w:rsid w:val="00BE52F2"/>
    <w:rsid w:val="00BF011E"/>
    <w:rsid w:val="00BF27E8"/>
    <w:rsid w:val="00BF3589"/>
    <w:rsid w:val="00BF7C80"/>
    <w:rsid w:val="00C06AE1"/>
    <w:rsid w:val="00C25E5F"/>
    <w:rsid w:val="00C270CE"/>
    <w:rsid w:val="00C27218"/>
    <w:rsid w:val="00C330E8"/>
    <w:rsid w:val="00C35474"/>
    <w:rsid w:val="00C40F0A"/>
    <w:rsid w:val="00C703E0"/>
    <w:rsid w:val="00C71915"/>
    <w:rsid w:val="00C971EB"/>
    <w:rsid w:val="00CB3D6D"/>
    <w:rsid w:val="00CC5E23"/>
    <w:rsid w:val="00CD349D"/>
    <w:rsid w:val="00CE089A"/>
    <w:rsid w:val="00CE1DAF"/>
    <w:rsid w:val="00CF113F"/>
    <w:rsid w:val="00CF1760"/>
    <w:rsid w:val="00D1071C"/>
    <w:rsid w:val="00D21346"/>
    <w:rsid w:val="00D419E3"/>
    <w:rsid w:val="00D4568A"/>
    <w:rsid w:val="00D709A6"/>
    <w:rsid w:val="00D859FA"/>
    <w:rsid w:val="00DA217A"/>
    <w:rsid w:val="00DB2151"/>
    <w:rsid w:val="00DB76E6"/>
    <w:rsid w:val="00DD55E3"/>
    <w:rsid w:val="00DD5FA0"/>
    <w:rsid w:val="00DF5E65"/>
    <w:rsid w:val="00E04B4D"/>
    <w:rsid w:val="00E14163"/>
    <w:rsid w:val="00E15770"/>
    <w:rsid w:val="00E17F5F"/>
    <w:rsid w:val="00E2542B"/>
    <w:rsid w:val="00E275E6"/>
    <w:rsid w:val="00E3594D"/>
    <w:rsid w:val="00E43E70"/>
    <w:rsid w:val="00E51F62"/>
    <w:rsid w:val="00E6515E"/>
    <w:rsid w:val="00E80F70"/>
    <w:rsid w:val="00E83D6F"/>
    <w:rsid w:val="00E86D7B"/>
    <w:rsid w:val="00EA0654"/>
    <w:rsid w:val="00EA5C42"/>
    <w:rsid w:val="00EB55CB"/>
    <w:rsid w:val="00EC0292"/>
    <w:rsid w:val="00ED3974"/>
    <w:rsid w:val="00EE5EC1"/>
    <w:rsid w:val="00EF7B90"/>
    <w:rsid w:val="00F00950"/>
    <w:rsid w:val="00F22883"/>
    <w:rsid w:val="00F23EB3"/>
    <w:rsid w:val="00F50CC9"/>
    <w:rsid w:val="00F7059D"/>
    <w:rsid w:val="00F76946"/>
    <w:rsid w:val="00F94DE5"/>
    <w:rsid w:val="00F97A4B"/>
    <w:rsid w:val="00FD64BD"/>
    <w:rsid w:val="00FE5191"/>
    <w:rsid w:val="00FF59F5"/>
    <w:rsid w:val="00FF6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E488C"/>
  <w15:docId w15:val="{C5F231F9-2F25-7A49-8B6F-62AD1AA35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3428"/>
  </w:style>
  <w:style w:type="paragraph" w:styleId="Heading1">
    <w:name w:val="heading 1"/>
    <w:basedOn w:val="Normal"/>
    <w:next w:val="Normal"/>
    <w:link w:val="Heading1Char"/>
    <w:uiPriority w:val="9"/>
    <w:qFormat/>
    <w:rsid w:val="00230A51"/>
    <w:pPr>
      <w:numPr>
        <w:numId w:val="2"/>
      </w:numPr>
      <w:ind w:left="0" w:firstLine="0"/>
      <w:outlineLvl w:val="0"/>
    </w:pPr>
    <w:rPr>
      <w:rFonts w:ascii="Arial" w:eastAsia="Times New Roman" w:hAnsi="Arial" w:cs="Mangal"/>
      <w:b/>
      <w:color w:val="000080"/>
      <w:sz w:val="4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5189"/>
    <w:pPr>
      <w:numPr>
        <w:ilvl w:val="1"/>
        <w:numId w:val="2"/>
      </w:numPr>
      <w:outlineLvl w:val="1"/>
    </w:pPr>
    <w:rPr>
      <w:rFonts w:ascii="Arial" w:eastAsia="MS Gothic" w:hAnsi="Arial" w:cs="Times New Roman"/>
      <w:b/>
      <w:color w:val="000080"/>
      <w:sz w:val="36"/>
      <w:szCs w:val="24"/>
    </w:rPr>
  </w:style>
  <w:style w:type="paragraph" w:styleId="Heading3">
    <w:name w:val="heading 3"/>
    <w:basedOn w:val="Normal"/>
    <w:next w:val="2Bodytext"/>
    <w:link w:val="Heading3Char"/>
    <w:autoRedefine/>
    <w:uiPriority w:val="9"/>
    <w:unhideWhenUsed/>
    <w:qFormat/>
    <w:rsid w:val="00597E40"/>
    <w:pPr>
      <w:keepNext/>
      <w:keepLines/>
      <w:numPr>
        <w:ilvl w:val="2"/>
        <w:numId w:val="2"/>
      </w:numPr>
      <w:tabs>
        <w:tab w:val="left" w:pos="810"/>
      </w:tabs>
      <w:spacing w:before="200" w:line="240" w:lineRule="auto"/>
      <w:outlineLvl w:val="2"/>
    </w:pPr>
    <w:rPr>
      <w:rFonts w:ascii="Arial" w:eastAsiaTheme="minorEastAsia" w:hAnsi="Arial"/>
      <w:b/>
      <w:color w:val="000080"/>
      <w:sz w:val="28"/>
      <w:lang w:val="en-IN"/>
    </w:rPr>
  </w:style>
  <w:style w:type="paragraph" w:styleId="Heading4">
    <w:name w:val="heading 4"/>
    <w:basedOn w:val="Heading3"/>
    <w:next w:val="Normal"/>
    <w:link w:val="Heading4Char"/>
    <w:autoRedefine/>
    <w:uiPriority w:val="9"/>
    <w:unhideWhenUsed/>
    <w:qFormat/>
    <w:rsid w:val="00E83D6F"/>
    <w:pPr>
      <w:numPr>
        <w:ilvl w:val="3"/>
      </w:numPr>
      <w:spacing w:before="40" w:after="40"/>
      <w:outlineLvl w:val="3"/>
    </w:pPr>
    <w:rPr>
      <w:bCs/>
      <w:iCs/>
      <w:color w:val="000000" w:themeColor="text1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3D6F"/>
    <w:pPr>
      <w:keepNext/>
      <w:keepLines/>
      <w:spacing w:before="40" w:after="80" w:line="240" w:lineRule="auto"/>
      <w:ind w:left="1008" w:hanging="1008"/>
      <w:outlineLvl w:val="4"/>
    </w:pPr>
    <w:rPr>
      <w:rFonts w:asciiTheme="majorHAnsi" w:eastAsiaTheme="majorEastAsia" w:hAnsiTheme="majorHAnsi" w:cstheme="majorBidi"/>
      <w:color w:val="365F91" w:themeColor="accent1" w:themeShade="BF"/>
      <w:szCs w:val="20"/>
      <w:lang w:bidi="mr-I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83D6F"/>
    <w:pPr>
      <w:keepNext/>
      <w:keepLines/>
      <w:spacing w:before="40" w:after="80" w:line="240" w:lineRule="auto"/>
      <w:ind w:left="1152" w:hanging="1152"/>
      <w:outlineLvl w:val="5"/>
    </w:pPr>
    <w:rPr>
      <w:rFonts w:asciiTheme="majorHAnsi" w:eastAsiaTheme="majorEastAsia" w:hAnsiTheme="majorHAnsi" w:cstheme="majorBidi"/>
      <w:color w:val="243F60" w:themeColor="accent1" w:themeShade="7F"/>
      <w:szCs w:val="20"/>
      <w:lang w:bidi="mr-IN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3D6F"/>
    <w:pPr>
      <w:keepNext/>
      <w:keepLines/>
      <w:spacing w:before="40" w:after="80" w:line="240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Cs w:val="20"/>
      <w:lang w:bidi="mr-I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3D6F"/>
    <w:pPr>
      <w:keepNext/>
      <w:keepLines/>
      <w:spacing w:before="40" w:after="80" w:line="240" w:lineRule="auto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19"/>
      <w:lang w:bidi="mr-IN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3D6F"/>
    <w:pPr>
      <w:keepNext/>
      <w:keepLines/>
      <w:spacing w:before="40" w:after="80" w:line="240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19"/>
      <w:lang w:bidi="mr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3A5"/>
    <w:pPr>
      <w:numPr>
        <w:numId w:val="1"/>
      </w:numPr>
      <w:spacing w:after="0" w:line="240" w:lineRule="auto"/>
      <w:contextualSpacing/>
    </w:pPr>
    <w:rPr>
      <w:rFonts w:ascii="Arial" w:hAnsi="Arial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3D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D28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BD5189"/>
    <w:pPr>
      <w:spacing w:line="240" w:lineRule="auto"/>
      <w:jc w:val="center"/>
    </w:pPr>
    <w:rPr>
      <w:rFonts w:ascii="Arial" w:eastAsia="Calibri" w:hAnsi="Arial" w:cs="Mangal"/>
      <w:b/>
      <w:i/>
      <w:iCs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30A51"/>
    <w:rPr>
      <w:rFonts w:ascii="Arial" w:eastAsia="Times New Roman" w:hAnsi="Arial" w:cs="Mangal"/>
      <w:b/>
      <w:color w:val="000080"/>
      <w:sz w:val="4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D5189"/>
    <w:rPr>
      <w:rFonts w:ascii="Arial" w:eastAsia="MS Gothic" w:hAnsi="Arial" w:cs="Times New Roman"/>
      <w:b/>
      <w:color w:val="000080"/>
      <w:sz w:val="36"/>
      <w:szCs w:val="24"/>
    </w:rPr>
  </w:style>
  <w:style w:type="paragraph" w:styleId="NormalWeb">
    <w:name w:val="Normal (Web)"/>
    <w:basedOn w:val="Normal"/>
    <w:uiPriority w:val="99"/>
    <w:semiHidden/>
    <w:unhideWhenUsed/>
    <w:rsid w:val="008D17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BB3052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BB3052"/>
    <w:rPr>
      <w:rFonts w:eastAsiaTheme="minorEastAsia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474F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4F1A"/>
  </w:style>
  <w:style w:type="paragraph" w:styleId="Footer">
    <w:name w:val="footer"/>
    <w:basedOn w:val="Normal"/>
    <w:link w:val="FooterChar"/>
    <w:uiPriority w:val="99"/>
    <w:unhideWhenUsed/>
    <w:rsid w:val="00474F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4F1A"/>
  </w:style>
  <w:style w:type="character" w:customStyle="1" w:styleId="Heading3Char">
    <w:name w:val="Heading 3 Char"/>
    <w:basedOn w:val="DefaultParagraphFont"/>
    <w:link w:val="Heading3"/>
    <w:uiPriority w:val="9"/>
    <w:rsid w:val="00597E40"/>
    <w:rPr>
      <w:rFonts w:ascii="Arial" w:eastAsiaTheme="minorEastAsia" w:hAnsi="Arial"/>
      <w:b/>
      <w:color w:val="000080"/>
      <w:sz w:val="28"/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rsid w:val="00E83D6F"/>
    <w:rPr>
      <w:rFonts w:ascii="Arial" w:eastAsiaTheme="minorEastAsia" w:hAnsi="Arial"/>
      <w:b/>
      <w:bCs/>
      <w:iCs/>
      <w:color w:val="000000" w:themeColor="text1"/>
      <w:sz w:val="24"/>
      <w:lang w:val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3D6F"/>
    <w:rPr>
      <w:rFonts w:asciiTheme="majorHAnsi" w:eastAsiaTheme="majorEastAsia" w:hAnsiTheme="majorHAnsi" w:cstheme="majorBidi"/>
      <w:color w:val="365F91" w:themeColor="accent1" w:themeShade="BF"/>
      <w:szCs w:val="20"/>
      <w:lang w:bidi="mr-I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83D6F"/>
    <w:rPr>
      <w:rFonts w:asciiTheme="majorHAnsi" w:eastAsiaTheme="majorEastAsia" w:hAnsiTheme="majorHAnsi" w:cstheme="majorBidi"/>
      <w:color w:val="243F60" w:themeColor="accent1" w:themeShade="7F"/>
      <w:szCs w:val="20"/>
      <w:lang w:bidi="mr-I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3D6F"/>
    <w:rPr>
      <w:rFonts w:asciiTheme="majorHAnsi" w:eastAsiaTheme="majorEastAsia" w:hAnsiTheme="majorHAnsi" w:cstheme="majorBidi"/>
      <w:i/>
      <w:iCs/>
      <w:color w:val="243F60" w:themeColor="accent1" w:themeShade="7F"/>
      <w:szCs w:val="20"/>
      <w:lang w:bidi="mr-I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3D6F"/>
    <w:rPr>
      <w:rFonts w:asciiTheme="majorHAnsi" w:eastAsiaTheme="majorEastAsia" w:hAnsiTheme="majorHAnsi" w:cstheme="majorBidi"/>
      <w:color w:val="272727" w:themeColor="text1" w:themeTint="D8"/>
      <w:sz w:val="21"/>
      <w:szCs w:val="19"/>
      <w:lang w:bidi="mr-I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3D6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19"/>
      <w:lang w:bidi="mr-IN"/>
    </w:rPr>
  </w:style>
  <w:style w:type="paragraph" w:customStyle="1" w:styleId="BodyText2">
    <w:name w:val="Body Text2"/>
    <w:basedOn w:val="Normal"/>
    <w:qFormat/>
    <w:rsid w:val="00E83D6F"/>
    <w:pPr>
      <w:spacing w:before="80" w:after="80" w:line="288" w:lineRule="auto"/>
      <w:ind w:left="720" w:hanging="720"/>
    </w:pPr>
    <w:rPr>
      <w:rFonts w:ascii="Arial" w:hAnsi="Arial"/>
      <w:color w:val="000000" w:themeColor="text1"/>
      <w:szCs w:val="20"/>
      <w:lang w:val="en-IN"/>
    </w:rPr>
  </w:style>
  <w:style w:type="table" w:styleId="TableGrid">
    <w:name w:val="Table Grid"/>
    <w:basedOn w:val="TableNormal"/>
    <w:uiPriority w:val="39"/>
    <w:rsid w:val="00E83D6F"/>
    <w:pPr>
      <w:spacing w:after="0" w:line="240" w:lineRule="auto"/>
    </w:pPr>
    <w:rPr>
      <w:szCs w:val="20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unhideWhenUsed/>
    <w:rsid w:val="00E83D6F"/>
    <w:pPr>
      <w:spacing w:before="120" w:after="120" w:line="240" w:lineRule="auto"/>
      <w:ind w:hanging="360"/>
    </w:pPr>
    <w:rPr>
      <w:rFonts w:cs="Mangal"/>
      <w:b/>
      <w:bCs/>
      <w:caps/>
      <w:sz w:val="20"/>
      <w:szCs w:val="16"/>
      <w:lang w:bidi="mr-IN"/>
    </w:rPr>
  </w:style>
  <w:style w:type="paragraph" w:styleId="TOC2">
    <w:name w:val="toc 2"/>
    <w:basedOn w:val="Normal"/>
    <w:next w:val="Normal"/>
    <w:autoRedefine/>
    <w:uiPriority w:val="39"/>
    <w:unhideWhenUsed/>
    <w:rsid w:val="00E83D6F"/>
    <w:pPr>
      <w:spacing w:before="80" w:after="80" w:line="240" w:lineRule="auto"/>
      <w:ind w:left="288" w:hanging="432"/>
    </w:pPr>
    <w:rPr>
      <w:rFonts w:cs="Mangal"/>
      <w:smallCaps/>
      <w:sz w:val="20"/>
      <w:szCs w:val="16"/>
      <w:lang w:bidi="mr-IN"/>
    </w:rPr>
  </w:style>
  <w:style w:type="paragraph" w:styleId="TOC3">
    <w:name w:val="toc 3"/>
    <w:basedOn w:val="Normal"/>
    <w:next w:val="Normal"/>
    <w:autoRedefine/>
    <w:uiPriority w:val="39"/>
    <w:unhideWhenUsed/>
    <w:rsid w:val="00E83D6F"/>
    <w:pPr>
      <w:spacing w:before="80" w:after="80" w:line="240" w:lineRule="auto"/>
      <w:ind w:left="360" w:hanging="288"/>
    </w:pPr>
    <w:rPr>
      <w:rFonts w:cs="Mangal"/>
      <w:i/>
      <w:iCs/>
      <w:sz w:val="20"/>
      <w:szCs w:val="16"/>
      <w:lang w:bidi="mr-IN"/>
    </w:rPr>
  </w:style>
  <w:style w:type="character" w:styleId="Hyperlink">
    <w:name w:val="Hyperlink"/>
    <w:basedOn w:val="DefaultParagraphFont"/>
    <w:uiPriority w:val="99"/>
    <w:unhideWhenUsed/>
    <w:rsid w:val="00E83D6F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83D6F"/>
    <w:pPr>
      <w:keepNext/>
      <w:keepLines/>
      <w:pageBreakBefore/>
      <w:spacing w:before="240" w:after="0" w:line="259" w:lineRule="auto"/>
      <w:ind w:left="432" w:hanging="432"/>
      <w:outlineLvl w:val="9"/>
    </w:pPr>
    <w:rPr>
      <w:rFonts w:asciiTheme="majorHAnsi" w:eastAsiaTheme="minorEastAsia" w:hAnsiTheme="majorHAnsi" w:cstheme="minorBidi"/>
      <w:b w:val="0"/>
      <w:color w:val="244061" w:themeColor="accent1" w:themeShade="80"/>
      <w:sz w:val="32"/>
      <w:szCs w:val="32"/>
    </w:rPr>
  </w:style>
  <w:style w:type="paragraph" w:styleId="TOC4">
    <w:name w:val="toc 4"/>
    <w:basedOn w:val="Normal"/>
    <w:next w:val="Normal"/>
    <w:autoRedefine/>
    <w:uiPriority w:val="39"/>
    <w:unhideWhenUsed/>
    <w:rsid w:val="00E83D6F"/>
    <w:pPr>
      <w:spacing w:before="80" w:after="80" w:line="240" w:lineRule="auto"/>
      <w:ind w:left="660" w:hanging="360"/>
    </w:pPr>
    <w:rPr>
      <w:rFonts w:cs="Mangal"/>
      <w:sz w:val="18"/>
      <w:szCs w:val="15"/>
      <w:lang w:bidi="mr-IN"/>
    </w:rPr>
  </w:style>
  <w:style w:type="paragraph" w:customStyle="1" w:styleId="2Bodytext">
    <w:name w:val="2Body text"/>
    <w:basedOn w:val="BodyText2"/>
    <w:qFormat/>
    <w:rsid w:val="00E83D6F"/>
    <w:pPr>
      <w:ind w:left="0" w:firstLine="0"/>
    </w:pPr>
  </w:style>
  <w:style w:type="paragraph" w:styleId="Title">
    <w:name w:val="Title"/>
    <w:basedOn w:val="Normal"/>
    <w:next w:val="Normal"/>
    <w:link w:val="TitleChar"/>
    <w:uiPriority w:val="10"/>
    <w:qFormat/>
    <w:rsid w:val="00E83D6F"/>
    <w:pPr>
      <w:spacing w:before="80" w:after="80" w:line="240" w:lineRule="auto"/>
      <w:ind w:left="360" w:hanging="36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  <w:lang w:bidi="mr-IN"/>
    </w:rPr>
  </w:style>
  <w:style w:type="character" w:customStyle="1" w:styleId="TitleChar">
    <w:name w:val="Title Char"/>
    <w:basedOn w:val="DefaultParagraphFont"/>
    <w:link w:val="Title"/>
    <w:uiPriority w:val="10"/>
    <w:rsid w:val="00E83D6F"/>
    <w:rPr>
      <w:rFonts w:asciiTheme="majorHAnsi" w:eastAsiaTheme="majorEastAsia" w:hAnsiTheme="majorHAnsi" w:cstheme="majorBidi"/>
      <w:spacing w:val="-10"/>
      <w:kern w:val="28"/>
      <w:sz w:val="56"/>
      <w:szCs w:val="50"/>
      <w:lang w:bidi="mr-IN"/>
    </w:rPr>
  </w:style>
  <w:style w:type="character" w:styleId="CommentReference">
    <w:name w:val="annotation reference"/>
    <w:basedOn w:val="DefaultParagraphFont"/>
    <w:uiPriority w:val="99"/>
    <w:semiHidden/>
    <w:unhideWhenUsed/>
    <w:rsid w:val="00E83D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83D6F"/>
    <w:pPr>
      <w:spacing w:before="80" w:after="80" w:line="240" w:lineRule="auto"/>
      <w:ind w:left="360" w:hanging="360"/>
    </w:pPr>
    <w:rPr>
      <w:rFonts w:ascii="Arial" w:hAnsi="Arial"/>
      <w:sz w:val="20"/>
      <w:szCs w:val="18"/>
      <w:lang w:bidi="mr-I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3D6F"/>
    <w:rPr>
      <w:rFonts w:ascii="Arial" w:hAnsi="Arial"/>
      <w:sz w:val="20"/>
      <w:szCs w:val="18"/>
      <w:lang w:bidi="mr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3D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3D6F"/>
    <w:rPr>
      <w:rFonts w:ascii="Arial" w:hAnsi="Arial"/>
      <w:b/>
      <w:bCs/>
      <w:sz w:val="20"/>
      <w:szCs w:val="18"/>
      <w:lang w:bidi="mr-IN"/>
    </w:rPr>
  </w:style>
  <w:style w:type="paragraph" w:styleId="TOC5">
    <w:name w:val="toc 5"/>
    <w:basedOn w:val="Normal"/>
    <w:next w:val="Normal"/>
    <w:autoRedefine/>
    <w:uiPriority w:val="39"/>
    <w:unhideWhenUsed/>
    <w:rsid w:val="00E83D6F"/>
    <w:pPr>
      <w:spacing w:before="80" w:after="80" w:line="240" w:lineRule="auto"/>
      <w:ind w:left="880" w:hanging="360"/>
    </w:pPr>
    <w:rPr>
      <w:rFonts w:cs="Mangal"/>
      <w:sz w:val="18"/>
      <w:szCs w:val="15"/>
      <w:lang w:bidi="mr-IN"/>
    </w:rPr>
  </w:style>
  <w:style w:type="paragraph" w:styleId="TOC6">
    <w:name w:val="toc 6"/>
    <w:basedOn w:val="Normal"/>
    <w:next w:val="Normal"/>
    <w:autoRedefine/>
    <w:uiPriority w:val="39"/>
    <w:unhideWhenUsed/>
    <w:rsid w:val="00E83D6F"/>
    <w:pPr>
      <w:spacing w:before="80" w:after="80" w:line="240" w:lineRule="auto"/>
      <w:ind w:left="1100" w:hanging="360"/>
    </w:pPr>
    <w:rPr>
      <w:rFonts w:cs="Mangal"/>
      <w:sz w:val="18"/>
      <w:szCs w:val="15"/>
      <w:lang w:bidi="mr-IN"/>
    </w:rPr>
  </w:style>
  <w:style w:type="paragraph" w:styleId="TOC7">
    <w:name w:val="toc 7"/>
    <w:basedOn w:val="Normal"/>
    <w:next w:val="Normal"/>
    <w:autoRedefine/>
    <w:uiPriority w:val="39"/>
    <w:unhideWhenUsed/>
    <w:rsid w:val="00E83D6F"/>
    <w:pPr>
      <w:spacing w:before="80" w:after="80" w:line="240" w:lineRule="auto"/>
      <w:ind w:left="1320" w:hanging="360"/>
    </w:pPr>
    <w:rPr>
      <w:rFonts w:cs="Mangal"/>
      <w:sz w:val="18"/>
      <w:szCs w:val="15"/>
      <w:lang w:bidi="mr-IN"/>
    </w:rPr>
  </w:style>
  <w:style w:type="paragraph" w:styleId="TOC8">
    <w:name w:val="toc 8"/>
    <w:basedOn w:val="Normal"/>
    <w:next w:val="Normal"/>
    <w:autoRedefine/>
    <w:uiPriority w:val="39"/>
    <w:unhideWhenUsed/>
    <w:rsid w:val="00E83D6F"/>
    <w:pPr>
      <w:spacing w:before="80" w:after="80" w:line="240" w:lineRule="auto"/>
      <w:ind w:left="1540" w:hanging="360"/>
    </w:pPr>
    <w:rPr>
      <w:rFonts w:cs="Mangal"/>
      <w:sz w:val="18"/>
      <w:szCs w:val="15"/>
      <w:lang w:bidi="mr-IN"/>
    </w:rPr>
  </w:style>
  <w:style w:type="paragraph" w:styleId="TOC9">
    <w:name w:val="toc 9"/>
    <w:basedOn w:val="Normal"/>
    <w:next w:val="Normal"/>
    <w:autoRedefine/>
    <w:uiPriority w:val="39"/>
    <w:unhideWhenUsed/>
    <w:rsid w:val="00E83D6F"/>
    <w:pPr>
      <w:spacing w:before="80" w:after="80" w:line="240" w:lineRule="auto"/>
      <w:ind w:left="1760" w:hanging="360"/>
    </w:pPr>
    <w:rPr>
      <w:rFonts w:cs="Mangal"/>
      <w:sz w:val="18"/>
      <w:szCs w:val="15"/>
      <w:lang w:bidi="mr-IN"/>
    </w:rPr>
  </w:style>
  <w:style w:type="table" w:customStyle="1" w:styleId="TableGrid1">
    <w:name w:val="Table Grid1"/>
    <w:basedOn w:val="TableNormal"/>
    <w:next w:val="TableGrid"/>
    <w:uiPriority w:val="39"/>
    <w:rsid w:val="00E83D6F"/>
    <w:pPr>
      <w:spacing w:after="0" w:line="240" w:lineRule="auto"/>
    </w:pPr>
    <w:rPr>
      <w:szCs w:val="20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E83D6F"/>
    <w:pPr>
      <w:spacing w:before="80" w:after="80" w:line="240" w:lineRule="auto"/>
      <w:ind w:left="440" w:hanging="440"/>
    </w:pPr>
    <w:rPr>
      <w:rFonts w:cstheme="minorHAnsi"/>
      <w:smallCaps/>
      <w:sz w:val="20"/>
      <w:szCs w:val="20"/>
      <w:lang w:bidi="mr-IN"/>
    </w:rPr>
  </w:style>
  <w:style w:type="paragraph" w:customStyle="1" w:styleId="Column-RowHeading">
    <w:name w:val="Column-Row Heading"/>
    <w:basedOn w:val="Normal"/>
    <w:rsid w:val="00E83D6F"/>
    <w:pPr>
      <w:spacing w:before="120" w:after="120" w:line="240" w:lineRule="auto"/>
    </w:pPr>
    <w:rPr>
      <w:rFonts w:ascii="Arial" w:eastAsia="Times New Roman" w:hAnsi="Arial" w:cs="Times New Roman"/>
      <w:b/>
      <w:sz w:val="20"/>
      <w:szCs w:val="20"/>
      <w:lang w:val="en-GB" w:eastAsia="ja-JP"/>
    </w:rPr>
  </w:style>
  <w:style w:type="paragraph" w:customStyle="1" w:styleId="TableText">
    <w:name w:val="Table Text"/>
    <w:basedOn w:val="Normal"/>
    <w:rsid w:val="00E83D6F"/>
    <w:pPr>
      <w:spacing w:before="80" w:after="80" w:line="240" w:lineRule="auto"/>
    </w:pPr>
    <w:rPr>
      <w:rFonts w:ascii="Arial" w:eastAsia="Times New Roman" w:hAnsi="Arial" w:cs="Times New Roman"/>
      <w:sz w:val="20"/>
      <w:szCs w:val="20"/>
      <w:lang w:val="en-GB" w:eastAsia="ja-JP"/>
    </w:rPr>
  </w:style>
  <w:style w:type="paragraph" w:customStyle="1" w:styleId="Heading-notinTOC">
    <w:name w:val="Heading - not in TOC"/>
    <w:aliases w:val="no number"/>
    <w:basedOn w:val="Normal"/>
    <w:rsid w:val="00E83D6F"/>
    <w:pPr>
      <w:spacing w:before="120" w:after="80" w:line="240" w:lineRule="auto"/>
    </w:pPr>
    <w:rPr>
      <w:rFonts w:ascii="Arial" w:eastAsia="Times New Roman" w:hAnsi="Arial" w:cs="Times New Roman"/>
      <w:b/>
      <w:color w:val="000080"/>
      <w:sz w:val="24"/>
      <w:szCs w:val="20"/>
      <w:lang w:val="en-GB" w:eastAsia="ja-JP"/>
    </w:rPr>
  </w:style>
  <w:style w:type="paragraph" w:styleId="Subtitle">
    <w:name w:val="Subtitle"/>
    <w:aliases w:val="Title Page Subtitle"/>
    <w:basedOn w:val="Normal"/>
    <w:link w:val="SubtitleChar"/>
    <w:qFormat/>
    <w:rsid w:val="00E83D6F"/>
    <w:pPr>
      <w:spacing w:before="480" w:after="80" w:line="360" w:lineRule="exact"/>
      <w:jc w:val="center"/>
    </w:pPr>
    <w:rPr>
      <w:rFonts w:ascii="Arial" w:eastAsia="Times New Roman" w:hAnsi="Arial" w:cs="Times New Roman"/>
      <w:b/>
      <w:bCs/>
      <w:color w:val="002469"/>
      <w:sz w:val="28"/>
      <w:szCs w:val="20"/>
      <w:lang w:val="en-GB"/>
    </w:rPr>
  </w:style>
  <w:style w:type="character" w:customStyle="1" w:styleId="SubtitleChar">
    <w:name w:val="Subtitle Char"/>
    <w:aliases w:val="Title Page Subtitle Char"/>
    <w:basedOn w:val="DefaultParagraphFont"/>
    <w:link w:val="Subtitle"/>
    <w:rsid w:val="00E83D6F"/>
    <w:rPr>
      <w:rFonts w:ascii="Arial" w:eastAsia="Times New Roman" w:hAnsi="Arial" w:cs="Times New Roman"/>
      <w:b/>
      <w:bCs/>
      <w:color w:val="002469"/>
      <w:sz w:val="28"/>
      <w:szCs w:val="20"/>
      <w:lang w:val="en-GB"/>
    </w:rPr>
  </w:style>
  <w:style w:type="paragraph" w:customStyle="1" w:styleId="Footer-Rule">
    <w:name w:val="Footer - Rule"/>
    <w:basedOn w:val="Footer"/>
    <w:rsid w:val="00E83D6F"/>
    <w:pPr>
      <w:pBdr>
        <w:bottom w:val="single" w:sz="24" w:space="1" w:color="000080"/>
      </w:pBdr>
      <w:tabs>
        <w:tab w:val="clear" w:pos="4680"/>
        <w:tab w:val="clear" w:pos="9360"/>
        <w:tab w:val="right" w:pos="10206"/>
      </w:tabs>
      <w:spacing w:before="160" w:after="60"/>
    </w:pPr>
    <w:rPr>
      <w:rFonts w:ascii="Arial" w:eastAsia="Times New Roman" w:hAnsi="Arial" w:cs="Times New Roman"/>
      <w:sz w:val="16"/>
      <w:szCs w:val="20"/>
      <w:lang w:val="en-GB"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3D6F"/>
    <w:rPr>
      <w:color w:val="808080"/>
      <w:shd w:val="clear" w:color="auto" w:fill="E6E6E6"/>
    </w:rPr>
  </w:style>
  <w:style w:type="paragraph" w:customStyle="1" w:styleId="Header-GroupTechnology">
    <w:name w:val="Header - Group Technology"/>
    <w:basedOn w:val="Header"/>
    <w:rsid w:val="00E83D6F"/>
    <w:pPr>
      <w:tabs>
        <w:tab w:val="clear" w:pos="4680"/>
        <w:tab w:val="clear" w:pos="9360"/>
        <w:tab w:val="center" w:pos="4153"/>
        <w:tab w:val="right" w:pos="8306"/>
      </w:tabs>
      <w:spacing w:before="80" w:after="80"/>
      <w:ind w:left="7513"/>
      <w:jc w:val="right"/>
    </w:pPr>
    <w:rPr>
      <w:rFonts w:ascii="Arial" w:eastAsia="Times New Roman" w:hAnsi="Arial" w:cs="Times New Roman"/>
      <w:b/>
      <w:color w:val="000080"/>
      <w:sz w:val="28"/>
      <w:szCs w:val="20"/>
      <w:lang w:val="en-GB" w:eastAsia="ja-JP"/>
    </w:rPr>
  </w:style>
  <w:style w:type="paragraph" w:customStyle="1" w:styleId="Indentnum">
    <w:name w:val="Indent_num"/>
    <w:basedOn w:val="2Bodytext"/>
    <w:qFormat/>
    <w:rsid w:val="00E83D6F"/>
    <w:pPr>
      <w:ind w:left="720"/>
    </w:pPr>
  </w:style>
  <w:style w:type="paragraph" w:customStyle="1" w:styleId="2numBodytext">
    <w:name w:val="2num Body text"/>
    <w:basedOn w:val="ListParagraph"/>
    <w:rsid w:val="00E83D6F"/>
    <w:pPr>
      <w:numPr>
        <w:numId w:val="0"/>
      </w:numPr>
      <w:spacing w:before="120" w:after="120" w:line="259" w:lineRule="auto"/>
      <w:ind w:left="720" w:hanging="360"/>
      <w:contextualSpacing w:val="0"/>
    </w:pPr>
    <w:rPr>
      <w:rFonts w:cstheme="minorBidi"/>
      <w:szCs w:val="20"/>
      <w:lang w:bidi="mr-IN"/>
    </w:rPr>
  </w:style>
  <w:style w:type="paragraph" w:styleId="BodyText">
    <w:name w:val="Body Text"/>
    <w:basedOn w:val="Normal"/>
    <w:link w:val="BodyTextChar"/>
    <w:uiPriority w:val="99"/>
    <w:unhideWhenUsed/>
    <w:rsid w:val="00E83D6F"/>
    <w:pPr>
      <w:spacing w:before="80" w:after="120" w:line="240" w:lineRule="auto"/>
      <w:ind w:left="360" w:hanging="360"/>
    </w:pPr>
    <w:rPr>
      <w:rFonts w:ascii="Arial" w:hAnsi="Arial"/>
      <w:szCs w:val="20"/>
      <w:lang w:bidi="mr-IN"/>
    </w:rPr>
  </w:style>
  <w:style w:type="character" w:customStyle="1" w:styleId="BodyTextChar">
    <w:name w:val="Body Text Char"/>
    <w:basedOn w:val="DefaultParagraphFont"/>
    <w:link w:val="BodyText"/>
    <w:uiPriority w:val="99"/>
    <w:rsid w:val="00E83D6F"/>
    <w:rPr>
      <w:rFonts w:ascii="Arial" w:hAnsi="Arial"/>
      <w:szCs w:val="20"/>
      <w:lang w:bidi="mr-IN"/>
    </w:rPr>
  </w:style>
  <w:style w:type="paragraph" w:styleId="Revision">
    <w:name w:val="Revision"/>
    <w:hidden/>
    <w:uiPriority w:val="99"/>
    <w:semiHidden/>
    <w:rsid w:val="00E83D6F"/>
    <w:pPr>
      <w:spacing w:after="0" w:line="240" w:lineRule="auto"/>
    </w:pPr>
    <w:rPr>
      <w:rFonts w:ascii="Arial" w:hAnsi="Arial"/>
      <w:szCs w:val="20"/>
      <w:lang w:bidi="mr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83D6F"/>
    <w:rPr>
      <w:color w:val="605E5C"/>
      <w:shd w:val="clear" w:color="auto" w:fill="E1DFDD"/>
    </w:rPr>
  </w:style>
  <w:style w:type="paragraph" w:styleId="BodyText20">
    <w:name w:val="Body Text 2"/>
    <w:basedOn w:val="Normal"/>
    <w:link w:val="BodyText2Char"/>
    <w:uiPriority w:val="99"/>
    <w:unhideWhenUsed/>
    <w:rsid w:val="00E83D6F"/>
    <w:pPr>
      <w:spacing w:before="80" w:after="120" w:line="480" w:lineRule="auto"/>
      <w:ind w:left="360" w:hanging="360"/>
    </w:pPr>
    <w:rPr>
      <w:rFonts w:ascii="Arial" w:hAnsi="Arial"/>
      <w:szCs w:val="20"/>
      <w:lang w:bidi="mr-IN"/>
    </w:rPr>
  </w:style>
  <w:style w:type="character" w:customStyle="1" w:styleId="BodyText2Char">
    <w:name w:val="Body Text 2 Char"/>
    <w:basedOn w:val="DefaultParagraphFont"/>
    <w:link w:val="BodyText20"/>
    <w:uiPriority w:val="99"/>
    <w:rsid w:val="00E83D6F"/>
    <w:rPr>
      <w:rFonts w:ascii="Arial" w:hAnsi="Arial"/>
      <w:szCs w:val="20"/>
      <w:lang w:bidi="mr-I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83D6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E83D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68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8301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16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4440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14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5841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62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6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9894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2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1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57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358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43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5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2755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681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8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857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3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361683">
          <w:marLeft w:val="360"/>
          <w:marRight w:val="0"/>
          <w:marTop w:val="20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6/09/relationships/commentsIds" Target="commentsIds.xml"/><Relationship Id="rId18" Type="http://schemas.openxmlformats.org/officeDocument/2006/relationships/diagramLayout" Target="diagrams/layout1.xml"/><Relationship Id="rId26" Type="http://schemas.microsoft.com/office/2007/relationships/diagramDrawing" Target="diagrams/drawing2.xml"/><Relationship Id="rId3" Type="http://schemas.openxmlformats.org/officeDocument/2006/relationships/styles" Target="styles.xml"/><Relationship Id="rId21" Type="http://schemas.microsoft.com/office/2007/relationships/diagramDrawing" Target="diagrams/drawing1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diagramData" Target="diagrams/data1.xml"/><Relationship Id="rId25" Type="http://schemas.openxmlformats.org/officeDocument/2006/relationships/diagramColors" Target="diagrams/colors2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diagramColors" Target="diagrams/colors1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24" Type="http://schemas.openxmlformats.org/officeDocument/2006/relationships/diagramQuickStyle" Target="diagrams/quickStyle2.xml"/><Relationship Id="rId5" Type="http://schemas.openxmlformats.org/officeDocument/2006/relationships/webSettings" Target="webSettings.xml"/><Relationship Id="rId15" Type="http://schemas.openxmlformats.org/officeDocument/2006/relationships/image" Target="media/image3.tiff"/><Relationship Id="rId23" Type="http://schemas.openxmlformats.org/officeDocument/2006/relationships/diagramLayout" Target="diagrams/layout2.xml"/><Relationship Id="rId28" Type="http://schemas.openxmlformats.org/officeDocument/2006/relationships/footer" Target="footer1.xml"/><Relationship Id="rId10" Type="http://schemas.openxmlformats.org/officeDocument/2006/relationships/image" Target="media/image20.png"/><Relationship Id="rId19" Type="http://schemas.openxmlformats.org/officeDocument/2006/relationships/diagramQuickStyle" Target="diagrams/quickStyle1.xm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8/08/relationships/commentsExtensible" Target="commentsExtensible.xml"/><Relationship Id="rId22" Type="http://schemas.openxmlformats.org/officeDocument/2006/relationships/diagramData" Target="diagrams/data2.xml"/><Relationship Id="rId27" Type="http://schemas.openxmlformats.org/officeDocument/2006/relationships/image" Target="media/image5.png"/><Relationship Id="rId30" Type="http://schemas.microsoft.com/office/2011/relationships/people" Target="peop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7F488AB-3279-479A-910A-3AE1166EE683}" type="doc">
      <dgm:prSet loTypeId="urn:microsoft.com/office/officeart/2005/8/layout/chevron2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E7599061-7244-48A5-A25B-4BCD16AB8EB3}">
      <dgm:prSet phldrT="[Text]" custT="1"/>
      <dgm:spPr/>
      <dgm:t>
        <a:bodyPr/>
        <a:lstStyle/>
        <a:p>
          <a:r>
            <a:rPr lang="en-IN" sz="1000" b="1" dirty="0">
              <a:latin typeface="Arial" panose="020B0604020202020204" pitchFamily="34" charset="0"/>
              <a:cs typeface="Arial" panose="020B0604020202020204" pitchFamily="34" charset="0"/>
            </a:rPr>
            <a:t>1962</a:t>
          </a:r>
          <a:endParaRPr lang="en-US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7813C1FC-FC24-42C5-9732-0A93FDFB6C14}" type="parTrans" cxnId="{3415DE64-5D10-48BB-9723-B881ABF32B7B}">
      <dgm:prSet/>
      <dgm:spPr/>
      <dgm:t>
        <a:bodyPr/>
        <a:lstStyle/>
        <a:p>
          <a:endParaRPr lang="en-US"/>
        </a:p>
      </dgm:t>
    </dgm:pt>
    <dgm:pt modelId="{59D18CB5-F10E-495E-B701-C63B7BD9A51F}" type="sibTrans" cxnId="{3415DE64-5D10-48BB-9723-B881ABF32B7B}">
      <dgm:prSet/>
      <dgm:spPr/>
      <dgm:t>
        <a:bodyPr/>
        <a:lstStyle/>
        <a:p>
          <a:endParaRPr lang="en-US"/>
        </a:p>
      </dgm:t>
    </dgm:pt>
    <dgm:pt modelId="{A3DF152A-8810-4652-A97C-3C3F4D712535}">
      <dgm:prSet phldrT="[Text]" custT="1"/>
      <dgm:spPr/>
      <dgm:t>
        <a:bodyPr/>
        <a:lstStyle/>
        <a:p>
          <a:r>
            <a:rPr lang="en-US" sz="1100" baseline="0">
              <a:latin typeface="Arial" panose="020B0604020202020204" pitchFamily="34" charset="0"/>
            </a:rPr>
            <a:t>John Tukey defined a field called as data analysis</a:t>
          </a:r>
        </a:p>
      </dgm:t>
    </dgm:pt>
    <dgm:pt modelId="{35E6C34B-4FB1-4D3B-A9CA-C69D00B776B3}" type="parTrans" cxnId="{0A80C11A-5486-46AE-9161-6A74D812E8E4}">
      <dgm:prSet/>
      <dgm:spPr/>
      <dgm:t>
        <a:bodyPr/>
        <a:lstStyle/>
        <a:p>
          <a:endParaRPr lang="en-US"/>
        </a:p>
      </dgm:t>
    </dgm:pt>
    <dgm:pt modelId="{4F02B5F2-561A-43CB-8B0F-7D196B5A89A2}" type="sibTrans" cxnId="{0A80C11A-5486-46AE-9161-6A74D812E8E4}">
      <dgm:prSet/>
      <dgm:spPr/>
      <dgm:t>
        <a:bodyPr/>
        <a:lstStyle/>
        <a:p>
          <a:endParaRPr lang="en-US"/>
        </a:p>
      </dgm:t>
    </dgm:pt>
    <dgm:pt modelId="{9F9E20E5-371D-41CC-85A7-D0407D27FE19}">
      <dgm:prSet phldrT="[Text]" custT="1"/>
      <dgm:spPr/>
      <dgm:t>
        <a:bodyPr/>
        <a:lstStyle/>
        <a:p>
          <a:r>
            <a:rPr lang="en-IN" sz="1000" b="1" dirty="0">
              <a:latin typeface="Arial" panose="020B0604020202020204" pitchFamily="34" charset="0"/>
              <a:cs typeface="Arial" panose="020B0604020202020204" pitchFamily="34" charset="0"/>
            </a:rPr>
            <a:t>1974</a:t>
          </a:r>
          <a:endParaRPr lang="en-US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7CC5510E-26D7-4C04-8655-4FB3855ADE5A}" type="parTrans" cxnId="{D746583D-9DC2-4338-AB0A-1FD485298CB7}">
      <dgm:prSet/>
      <dgm:spPr/>
      <dgm:t>
        <a:bodyPr/>
        <a:lstStyle/>
        <a:p>
          <a:endParaRPr lang="en-US"/>
        </a:p>
      </dgm:t>
    </dgm:pt>
    <dgm:pt modelId="{F9506F50-FBFA-43CA-962A-F047349CEB89}" type="sibTrans" cxnId="{D746583D-9DC2-4338-AB0A-1FD485298CB7}">
      <dgm:prSet/>
      <dgm:spPr/>
      <dgm:t>
        <a:bodyPr/>
        <a:lstStyle/>
        <a:p>
          <a:endParaRPr lang="en-US"/>
        </a:p>
      </dgm:t>
    </dgm:pt>
    <dgm:pt modelId="{C4B0E4E3-3957-447B-BAE2-1FDF4B7A87F8}">
      <dgm:prSet phldrT="[Text]" custT="1"/>
      <dgm:spPr/>
      <dgm:t>
        <a:bodyPr/>
        <a:lstStyle/>
        <a:p>
          <a:r>
            <a:rPr lang="en-IN" sz="1100" dirty="0">
              <a:latin typeface="Arial" panose="020B0604020202020204" pitchFamily="34" charset="0"/>
              <a:cs typeface="Arial" panose="020B0604020202020204" pitchFamily="34" charset="0"/>
            </a:rPr>
            <a:t>Peter </a:t>
          </a:r>
          <a:r>
            <a:rPr lang="en-IN" sz="1100" dirty="0" err="1">
              <a:latin typeface="Arial" panose="020B0604020202020204" pitchFamily="34" charset="0"/>
              <a:cs typeface="Arial" panose="020B0604020202020204" pitchFamily="34" charset="0"/>
            </a:rPr>
            <a:t>Naur</a:t>
          </a:r>
          <a:r>
            <a:rPr lang="en-IN" sz="1100" dirty="0">
              <a:latin typeface="Arial" panose="020B0604020202020204" pitchFamily="34" charset="0"/>
              <a:cs typeface="Arial" panose="020B0604020202020204" pitchFamily="34" charset="0"/>
            </a:rPr>
            <a:t> proposed </a:t>
          </a:r>
          <a:r>
            <a:rPr lang="en-IN" sz="1100" b="0" i="0" dirty="0">
              <a:latin typeface="Arial" panose="020B0604020202020204" pitchFamily="34" charset="0"/>
              <a:cs typeface="Arial" panose="020B0604020202020204" pitchFamily="34" charset="0"/>
            </a:rPr>
            <a:t>Data Science</a:t>
          </a:r>
          <a:r>
            <a:rPr lang="en-IN" sz="1100" i="0" dirty="0">
              <a:latin typeface="Arial" panose="020B0604020202020204" pitchFamily="34" charset="0"/>
              <a:cs typeface="Arial" panose="020B0604020202020204" pitchFamily="34" charset="0"/>
            </a:rPr>
            <a:t> </a:t>
          </a:r>
          <a:r>
            <a:rPr lang="en-IN" sz="1100" dirty="0">
              <a:latin typeface="Arial" panose="020B0604020202020204" pitchFamily="34" charset="0"/>
              <a:cs typeface="Arial" panose="020B0604020202020204" pitchFamily="34" charset="0"/>
            </a:rPr>
            <a:t>as the alternative name for </a:t>
          </a:r>
          <a:r>
            <a:rPr lang="en-IN" sz="1100" i="1" dirty="0">
              <a:latin typeface="Arial" panose="020B0604020202020204" pitchFamily="34" charset="0"/>
              <a:cs typeface="Arial" panose="020B0604020202020204" pitchFamily="34" charset="0"/>
            </a:rPr>
            <a:t>Computer Science</a:t>
          </a:r>
          <a:endParaRPr lang="en-US" sz="11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3E9E606-5EEF-4F5A-A682-C701270A1C56}" type="parTrans" cxnId="{2700D9D3-77E0-4E79-B09A-4DEF87351C4E}">
      <dgm:prSet/>
      <dgm:spPr/>
      <dgm:t>
        <a:bodyPr/>
        <a:lstStyle/>
        <a:p>
          <a:endParaRPr lang="en-US"/>
        </a:p>
      </dgm:t>
    </dgm:pt>
    <dgm:pt modelId="{1C1F1448-BD54-4B27-91E9-F808925BE8BC}" type="sibTrans" cxnId="{2700D9D3-77E0-4E79-B09A-4DEF87351C4E}">
      <dgm:prSet/>
      <dgm:spPr/>
      <dgm:t>
        <a:bodyPr/>
        <a:lstStyle/>
        <a:p>
          <a:endParaRPr lang="en-US"/>
        </a:p>
      </dgm:t>
    </dgm:pt>
    <dgm:pt modelId="{391E752C-9455-4B95-A415-3C8C77B29528}">
      <dgm:prSet phldrT="[Text]" custT="1"/>
      <dgm:spPr/>
      <dgm:t>
        <a:bodyPr/>
        <a:lstStyle/>
        <a:p>
          <a:r>
            <a:rPr lang="en-US" sz="1000" b="1">
              <a:latin typeface="Arial" panose="020B0604020202020204" pitchFamily="34" charset="0"/>
              <a:cs typeface="Arial" panose="020B0604020202020204" pitchFamily="34" charset="0"/>
            </a:rPr>
            <a:t>2008</a:t>
          </a:r>
        </a:p>
      </dgm:t>
    </dgm:pt>
    <dgm:pt modelId="{1EC7BF56-4A97-4FAB-992B-113EDAE55A5E}" type="parTrans" cxnId="{E091A1B0-DC05-4F9C-A38A-C67FD1879872}">
      <dgm:prSet/>
      <dgm:spPr/>
      <dgm:t>
        <a:bodyPr/>
        <a:lstStyle/>
        <a:p>
          <a:endParaRPr lang="en-US"/>
        </a:p>
      </dgm:t>
    </dgm:pt>
    <dgm:pt modelId="{B1A40CFA-C832-445A-913D-67316D5024B9}" type="sibTrans" cxnId="{E091A1B0-DC05-4F9C-A38A-C67FD1879872}">
      <dgm:prSet/>
      <dgm:spPr/>
      <dgm:t>
        <a:bodyPr/>
        <a:lstStyle/>
        <a:p>
          <a:endParaRPr lang="en-US"/>
        </a:p>
      </dgm:t>
    </dgm:pt>
    <dgm:pt modelId="{8DFD0F1F-1999-4AC0-AD97-5BACBFCC71F9}">
      <dgm:prSet phldrT="[Text]" custT="1"/>
      <dgm:spPr/>
      <dgm:t>
        <a:bodyPr/>
        <a:lstStyle/>
        <a:p>
          <a:r>
            <a:rPr lang="en-US" sz="1100" dirty="0">
              <a:latin typeface="Arial" panose="020B0604020202020204" pitchFamily="34" charset="0"/>
              <a:cs typeface="Arial" panose="020B0604020202020204" pitchFamily="34" charset="0"/>
            </a:rPr>
            <a:t>The title of </a:t>
          </a:r>
          <a:r>
            <a:rPr lang="en-US" sz="1100" b="0" i="1" dirty="0">
              <a:latin typeface="Arial" panose="020B0604020202020204" pitchFamily="34" charset="0"/>
              <a:cs typeface="Arial" panose="020B0604020202020204" pitchFamily="34" charset="0"/>
            </a:rPr>
            <a:t>Data Scientist </a:t>
          </a:r>
          <a:r>
            <a:rPr lang="en-US" sz="1100" dirty="0">
              <a:latin typeface="Arial" panose="020B0604020202020204" pitchFamily="34" charset="0"/>
              <a:cs typeface="Arial" panose="020B0604020202020204" pitchFamily="34" charset="0"/>
            </a:rPr>
            <a:t>was attributed to DJ </a:t>
          </a:r>
          <a:r>
            <a:rPr lang="en-US" sz="1100" dirty="0" err="1">
              <a:latin typeface="Arial" panose="020B0604020202020204" pitchFamily="34" charset="0"/>
              <a:cs typeface="Arial" panose="020B0604020202020204" pitchFamily="34" charset="0"/>
            </a:rPr>
            <a:t>Patil</a:t>
          </a:r>
          <a:r>
            <a:rPr lang="en-US" sz="1100" dirty="0">
              <a:latin typeface="Arial" panose="020B0604020202020204" pitchFamily="34" charset="0"/>
              <a:cs typeface="Arial" panose="020B0604020202020204" pitchFamily="34" charset="0"/>
            </a:rPr>
            <a:t> and Jeff </a:t>
          </a:r>
          <a:r>
            <a:rPr lang="en-US" sz="1100" dirty="0" err="1">
              <a:latin typeface="Arial" panose="020B0604020202020204" pitchFamily="34" charset="0"/>
              <a:cs typeface="Arial" panose="020B0604020202020204" pitchFamily="34" charset="0"/>
            </a:rPr>
            <a:t>Hammerbacher</a:t>
          </a:r>
          <a:endParaRPr lang="en-US" sz="11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79E40554-0C3F-4224-8647-F026547FC044}" type="parTrans" cxnId="{97BA42D1-89C5-42A3-8285-85DBE687FE6E}">
      <dgm:prSet/>
      <dgm:spPr/>
      <dgm:t>
        <a:bodyPr/>
        <a:lstStyle/>
        <a:p>
          <a:endParaRPr lang="en-US"/>
        </a:p>
      </dgm:t>
    </dgm:pt>
    <dgm:pt modelId="{F8AB1665-9F46-4131-B13D-3D10533BFFA8}" type="sibTrans" cxnId="{97BA42D1-89C5-42A3-8285-85DBE687FE6E}">
      <dgm:prSet/>
      <dgm:spPr/>
      <dgm:t>
        <a:bodyPr/>
        <a:lstStyle/>
        <a:p>
          <a:endParaRPr lang="en-US"/>
        </a:p>
      </dgm:t>
    </dgm:pt>
    <dgm:pt modelId="{44E3F63B-68F8-47C0-9DFA-B07CE78EE0B7}">
      <dgm:prSet custT="1"/>
      <dgm:spPr/>
      <dgm:t>
        <a:bodyPr/>
        <a:lstStyle/>
        <a:p>
          <a:r>
            <a:rPr lang="en-IN" sz="1000" b="1" dirty="0">
              <a:latin typeface="Arial" panose="020B0604020202020204" pitchFamily="34" charset="0"/>
              <a:cs typeface="Arial" panose="020B0604020202020204" pitchFamily="34" charset="0"/>
            </a:rPr>
            <a:t>1977</a:t>
          </a:r>
          <a:endParaRPr lang="en-US" sz="1000" b="1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CAB2930-00AC-436D-8CA8-0D1AB99811BA}" type="parTrans" cxnId="{6683BF28-9D11-46D4-BF63-2EB9A1465655}">
      <dgm:prSet/>
      <dgm:spPr/>
      <dgm:t>
        <a:bodyPr/>
        <a:lstStyle/>
        <a:p>
          <a:endParaRPr lang="en-US"/>
        </a:p>
      </dgm:t>
    </dgm:pt>
    <dgm:pt modelId="{71E360B2-0930-4D0A-BD0A-D12073AA0404}" type="sibTrans" cxnId="{6683BF28-9D11-46D4-BF63-2EB9A1465655}">
      <dgm:prSet/>
      <dgm:spPr/>
      <dgm:t>
        <a:bodyPr/>
        <a:lstStyle/>
        <a:p>
          <a:endParaRPr lang="en-US"/>
        </a:p>
      </dgm:t>
    </dgm:pt>
    <dgm:pt modelId="{C18FC7B5-29D8-44B6-81BC-7EEE8C77501E}">
      <dgm:prSet phldrT="[Text]" custT="1"/>
      <dgm:spPr/>
      <dgm:t>
        <a:bodyPr/>
        <a:lstStyle/>
        <a:p>
          <a:r>
            <a:rPr lang="en-IN" sz="1000" b="1" dirty="0">
              <a:latin typeface="Arial" panose="020B0604020202020204" pitchFamily="34" charset="0"/>
              <a:cs typeface="Arial" panose="020B0604020202020204" pitchFamily="34" charset="0"/>
            </a:rPr>
            <a:t>1996</a:t>
          </a:r>
          <a:endParaRPr lang="en-US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FDB9B06-C92E-4BEC-803C-870CF1BD6A60}" type="parTrans" cxnId="{8C4E6B98-1846-4093-8EF9-A0474BAFB50A}">
      <dgm:prSet/>
      <dgm:spPr/>
      <dgm:t>
        <a:bodyPr/>
        <a:lstStyle/>
        <a:p>
          <a:endParaRPr lang="en-US"/>
        </a:p>
      </dgm:t>
    </dgm:pt>
    <dgm:pt modelId="{140D1D80-B4D9-4A9D-BB35-3DF0FA157342}" type="sibTrans" cxnId="{8C4E6B98-1846-4093-8EF9-A0474BAFB50A}">
      <dgm:prSet/>
      <dgm:spPr/>
      <dgm:t>
        <a:bodyPr/>
        <a:lstStyle/>
        <a:p>
          <a:endParaRPr lang="en-US"/>
        </a:p>
      </dgm:t>
    </dgm:pt>
    <dgm:pt modelId="{A61500EC-A93F-4FA5-A548-74CD1AC04F11}">
      <dgm:prSet phldrT="[Text]" custT="1"/>
      <dgm:spPr/>
      <dgm:t>
        <a:bodyPr/>
        <a:lstStyle/>
        <a:p>
          <a:r>
            <a:rPr lang="en-IN" sz="1000" b="1" dirty="0">
              <a:latin typeface="Arial" panose="020B0604020202020204" pitchFamily="34" charset="0"/>
              <a:cs typeface="Arial" panose="020B0604020202020204" pitchFamily="34" charset="0"/>
            </a:rPr>
            <a:t>1997</a:t>
          </a:r>
          <a:endParaRPr lang="en-US" sz="1000"/>
        </a:p>
      </dgm:t>
    </dgm:pt>
    <dgm:pt modelId="{957FB613-3271-459B-96DE-DA3AB139A2B3}" type="parTrans" cxnId="{CB920E45-E9DF-434F-AFEF-5A31E0A07D78}">
      <dgm:prSet/>
      <dgm:spPr/>
      <dgm:t>
        <a:bodyPr/>
        <a:lstStyle/>
        <a:p>
          <a:endParaRPr lang="en-US"/>
        </a:p>
      </dgm:t>
    </dgm:pt>
    <dgm:pt modelId="{DF1B9041-12DA-4947-979B-052ADE1585FE}" type="sibTrans" cxnId="{CB920E45-E9DF-434F-AFEF-5A31E0A07D78}">
      <dgm:prSet/>
      <dgm:spPr/>
      <dgm:t>
        <a:bodyPr/>
        <a:lstStyle/>
        <a:p>
          <a:endParaRPr lang="en-US"/>
        </a:p>
      </dgm:t>
    </dgm:pt>
    <dgm:pt modelId="{29FBD80F-5392-435F-AE6A-AB269303533B}">
      <dgm:prSet phldrT="[Text]" custT="1"/>
      <dgm:spPr/>
      <dgm:t>
        <a:bodyPr/>
        <a:lstStyle/>
        <a:p>
          <a:r>
            <a:rPr lang="en-US" sz="1000" b="1">
              <a:latin typeface="Arial" panose="020B0604020202020204" pitchFamily="34" charset="0"/>
              <a:cs typeface="Arial" panose="020B0604020202020204" pitchFamily="34" charset="0"/>
            </a:rPr>
            <a:t>1998</a:t>
          </a:r>
        </a:p>
      </dgm:t>
    </dgm:pt>
    <dgm:pt modelId="{B46CF4C9-8430-4A3D-B456-9429D968C444}" type="parTrans" cxnId="{592CEB7C-1BD0-4D62-AC58-2125F425C4C2}">
      <dgm:prSet/>
      <dgm:spPr/>
      <dgm:t>
        <a:bodyPr/>
        <a:lstStyle/>
        <a:p>
          <a:endParaRPr lang="en-US"/>
        </a:p>
      </dgm:t>
    </dgm:pt>
    <dgm:pt modelId="{FECEC29D-2D5C-4E35-85CB-1E365B9255FD}" type="sibTrans" cxnId="{592CEB7C-1BD0-4D62-AC58-2125F425C4C2}">
      <dgm:prSet/>
      <dgm:spPr/>
      <dgm:t>
        <a:bodyPr/>
        <a:lstStyle/>
        <a:p>
          <a:endParaRPr lang="en-US"/>
        </a:p>
      </dgm:t>
    </dgm:pt>
    <dgm:pt modelId="{4FF37DD4-AA6C-4C34-9FF8-FFBC827EB0D4}">
      <dgm:prSet phldrT="[Text]" custT="1"/>
      <dgm:spPr/>
      <dgm:t>
        <a:bodyPr/>
        <a:lstStyle/>
        <a:p>
          <a:r>
            <a:rPr lang="en-US" sz="1000" b="1">
              <a:latin typeface="Arial" panose="020B0604020202020204" pitchFamily="34" charset="0"/>
              <a:cs typeface="Arial" panose="020B0604020202020204" pitchFamily="34" charset="0"/>
            </a:rPr>
            <a:t>2001</a:t>
          </a:r>
        </a:p>
      </dgm:t>
    </dgm:pt>
    <dgm:pt modelId="{A6156A37-64D4-4FF5-B20D-DA580F7136D3}" type="parTrans" cxnId="{8DC41F4E-E2C0-491B-830F-8EAABF21DC03}">
      <dgm:prSet/>
      <dgm:spPr/>
      <dgm:t>
        <a:bodyPr/>
        <a:lstStyle/>
        <a:p>
          <a:endParaRPr lang="en-US"/>
        </a:p>
      </dgm:t>
    </dgm:pt>
    <dgm:pt modelId="{D92AAA54-7695-462D-9D63-7E9F95C60322}" type="sibTrans" cxnId="{8DC41F4E-E2C0-491B-830F-8EAABF21DC03}">
      <dgm:prSet/>
      <dgm:spPr/>
      <dgm:t>
        <a:bodyPr/>
        <a:lstStyle/>
        <a:p>
          <a:endParaRPr lang="en-US"/>
        </a:p>
      </dgm:t>
    </dgm:pt>
    <dgm:pt modelId="{7A43A0CD-09FB-4485-B4F1-D30CE3EDFE65}">
      <dgm:prSet phldrT="[Text]" custT="1"/>
      <dgm:spPr/>
      <dgm:t>
        <a:bodyPr/>
        <a:lstStyle/>
        <a:p>
          <a:r>
            <a:rPr lang="en-US" sz="1000" b="1">
              <a:latin typeface="Arial" panose="020B0604020202020204" pitchFamily="34" charset="0"/>
              <a:cs typeface="Arial" panose="020B0604020202020204" pitchFamily="34" charset="0"/>
            </a:rPr>
            <a:t>2002</a:t>
          </a:r>
        </a:p>
      </dgm:t>
    </dgm:pt>
    <dgm:pt modelId="{81FB9663-B636-4DAB-9004-BF9F2ED69F84}" type="parTrans" cxnId="{E961BF20-23C0-4E39-9098-CF01AEC3F006}">
      <dgm:prSet/>
      <dgm:spPr/>
      <dgm:t>
        <a:bodyPr/>
        <a:lstStyle/>
        <a:p>
          <a:endParaRPr lang="en-US"/>
        </a:p>
      </dgm:t>
    </dgm:pt>
    <dgm:pt modelId="{B6C7880B-B225-4BAE-8B8B-90E1D2841B18}" type="sibTrans" cxnId="{E961BF20-23C0-4E39-9098-CF01AEC3F006}">
      <dgm:prSet/>
      <dgm:spPr/>
      <dgm:t>
        <a:bodyPr/>
        <a:lstStyle/>
        <a:p>
          <a:endParaRPr lang="en-US"/>
        </a:p>
      </dgm:t>
    </dgm:pt>
    <dgm:pt modelId="{80151381-0042-4916-A4E6-5F18DD2F1F24}">
      <dgm:prSet phldrT="[Text]" custT="1"/>
      <dgm:spPr/>
      <dgm:t>
        <a:bodyPr/>
        <a:lstStyle/>
        <a:p>
          <a:r>
            <a:rPr lang="en-US" sz="1000" b="1">
              <a:latin typeface="Arial" panose="020B0604020202020204" pitchFamily="34" charset="0"/>
              <a:cs typeface="Arial" panose="020B0604020202020204" pitchFamily="34" charset="0"/>
            </a:rPr>
            <a:t>2003</a:t>
          </a:r>
        </a:p>
      </dgm:t>
    </dgm:pt>
    <dgm:pt modelId="{6270D7E8-2AD3-4C07-9728-BA7F6246B7D7}" type="parTrans" cxnId="{BDED67E5-AB2D-4A85-93C2-F559E5A6A499}">
      <dgm:prSet/>
      <dgm:spPr/>
      <dgm:t>
        <a:bodyPr/>
        <a:lstStyle/>
        <a:p>
          <a:endParaRPr lang="en-US"/>
        </a:p>
      </dgm:t>
    </dgm:pt>
    <dgm:pt modelId="{7577E003-A4AB-43A8-B8E2-774150307A83}" type="sibTrans" cxnId="{BDED67E5-AB2D-4A85-93C2-F559E5A6A499}">
      <dgm:prSet/>
      <dgm:spPr/>
      <dgm:t>
        <a:bodyPr/>
        <a:lstStyle/>
        <a:p>
          <a:endParaRPr lang="en-US"/>
        </a:p>
      </dgm:t>
    </dgm:pt>
    <dgm:pt modelId="{A0BD2DF3-7854-4986-B3F7-8DE1E375156F}">
      <dgm:prSet custT="1"/>
      <dgm:spPr/>
      <dgm:t>
        <a:bodyPr/>
        <a:lstStyle/>
        <a:p>
          <a:r>
            <a:rPr lang="en-IN" sz="1100" dirty="0">
              <a:latin typeface="Arial" panose="020B0604020202020204" pitchFamily="34" charset="0"/>
              <a:cs typeface="Arial" panose="020B0604020202020204" pitchFamily="34" charset="0"/>
            </a:rPr>
            <a:t>John W. Tukey composed a second paper titled </a:t>
          </a:r>
          <a:r>
            <a:rPr lang="en-IN" sz="1100" b="0" i="1" dirty="0">
              <a:latin typeface="Arial" panose="020B0604020202020204" pitchFamily="34" charset="0"/>
              <a:cs typeface="Arial" panose="020B0604020202020204" pitchFamily="34" charset="0"/>
            </a:rPr>
            <a:t>Exploratory Data Analysis</a:t>
          </a:r>
          <a:endParaRPr lang="en-US" sz="11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5895E818-5AF4-4602-B035-A814BF7A224A}" type="parTrans" cxnId="{28569EE1-A094-4792-A81D-6E243A981561}">
      <dgm:prSet/>
      <dgm:spPr/>
      <dgm:t>
        <a:bodyPr/>
        <a:lstStyle/>
        <a:p>
          <a:endParaRPr lang="en-US"/>
        </a:p>
      </dgm:t>
    </dgm:pt>
    <dgm:pt modelId="{468703B6-86C3-445C-B735-CE0AE307C141}" type="sibTrans" cxnId="{28569EE1-A094-4792-A81D-6E243A981561}">
      <dgm:prSet/>
      <dgm:spPr/>
      <dgm:t>
        <a:bodyPr/>
        <a:lstStyle/>
        <a:p>
          <a:endParaRPr lang="en-US"/>
        </a:p>
      </dgm:t>
    </dgm:pt>
    <dgm:pt modelId="{36008AC0-FA8A-4074-A5CC-93D9374ED848}">
      <dgm:prSet/>
      <dgm:spPr/>
      <dgm:t>
        <a:bodyPr/>
        <a:lstStyle/>
        <a:p>
          <a:endParaRPr lang="en-US" sz="500"/>
        </a:p>
      </dgm:t>
    </dgm:pt>
    <dgm:pt modelId="{2CF4FC91-2AD1-4A6C-A219-1B8CA8BFE837}" type="parTrans" cxnId="{904CF427-DAEA-4F2B-A006-6183E2F4BC30}">
      <dgm:prSet/>
      <dgm:spPr/>
      <dgm:t>
        <a:bodyPr/>
        <a:lstStyle/>
        <a:p>
          <a:endParaRPr lang="en-US"/>
        </a:p>
      </dgm:t>
    </dgm:pt>
    <dgm:pt modelId="{F2B84E08-33DA-4D8A-80BA-F23C3F193048}" type="sibTrans" cxnId="{904CF427-DAEA-4F2B-A006-6183E2F4BC30}">
      <dgm:prSet/>
      <dgm:spPr/>
      <dgm:t>
        <a:bodyPr/>
        <a:lstStyle/>
        <a:p>
          <a:endParaRPr lang="en-US"/>
        </a:p>
      </dgm:t>
    </dgm:pt>
    <dgm:pt modelId="{7F9FF18A-F075-41E4-A2F0-B3A4D27E6C04}">
      <dgm:prSet custT="1"/>
      <dgm:spPr/>
      <dgm:t>
        <a:bodyPr/>
        <a:lstStyle/>
        <a:p>
          <a:r>
            <a:rPr lang="en-US" sz="1100">
              <a:latin typeface="Arial" panose="020B0604020202020204" pitchFamily="34" charset="0"/>
              <a:cs typeface="Arial" panose="020B0604020202020204" pitchFamily="34" charset="0"/>
            </a:rPr>
            <a:t>The first conference to feature Data Science was held</a:t>
          </a:r>
        </a:p>
      </dgm:t>
    </dgm:pt>
    <dgm:pt modelId="{93BA8B02-9FFD-4EA9-AD53-A59F5CAA9B13}" type="parTrans" cxnId="{157B3E01-8997-4DF4-9C0D-703F9B1C08C1}">
      <dgm:prSet/>
      <dgm:spPr/>
      <dgm:t>
        <a:bodyPr/>
        <a:lstStyle/>
        <a:p>
          <a:endParaRPr lang="en-US"/>
        </a:p>
      </dgm:t>
    </dgm:pt>
    <dgm:pt modelId="{E8C0537A-711D-46EB-8E87-17EFB6051977}" type="sibTrans" cxnId="{157B3E01-8997-4DF4-9C0D-703F9B1C08C1}">
      <dgm:prSet/>
      <dgm:spPr/>
      <dgm:t>
        <a:bodyPr/>
        <a:lstStyle/>
        <a:p>
          <a:endParaRPr lang="en-US"/>
        </a:p>
      </dgm:t>
    </dgm:pt>
    <dgm:pt modelId="{04BE48C2-623B-439A-9CD5-2C55F57932FF}">
      <dgm:prSet/>
      <dgm:spPr/>
      <dgm:t>
        <a:bodyPr/>
        <a:lstStyle/>
        <a:p>
          <a:endParaRPr lang="en-US" sz="500"/>
        </a:p>
      </dgm:t>
    </dgm:pt>
    <dgm:pt modelId="{DB95327E-179C-40F1-8F2D-6CB350CAC30C}" type="parTrans" cxnId="{7AAADBDF-67DD-499B-BED4-4F97BF1AED54}">
      <dgm:prSet/>
      <dgm:spPr/>
      <dgm:t>
        <a:bodyPr/>
        <a:lstStyle/>
        <a:p>
          <a:endParaRPr lang="en-US"/>
        </a:p>
      </dgm:t>
    </dgm:pt>
    <dgm:pt modelId="{258C3EAA-3922-47ED-923F-0FFE58E31448}" type="sibTrans" cxnId="{7AAADBDF-67DD-499B-BED4-4F97BF1AED54}">
      <dgm:prSet/>
      <dgm:spPr/>
      <dgm:t>
        <a:bodyPr/>
        <a:lstStyle/>
        <a:p>
          <a:endParaRPr lang="en-US"/>
        </a:p>
      </dgm:t>
    </dgm:pt>
    <dgm:pt modelId="{8479BDAB-0454-4763-89D7-31735111DA8D}">
      <dgm:prSet custT="1"/>
      <dgm:spPr/>
      <dgm:t>
        <a:bodyPr/>
        <a:lstStyle/>
        <a:p>
          <a:r>
            <a:rPr lang="en-IN" sz="1100" dirty="0">
              <a:latin typeface="Arial" panose="020B0604020202020204" pitchFamily="34" charset="0"/>
              <a:cs typeface="Arial" panose="020B0604020202020204" pitchFamily="34" charset="0"/>
            </a:rPr>
            <a:t>C. F. Jeff Wu suggested that </a:t>
          </a:r>
          <a:r>
            <a:rPr lang="en-IN" sz="1100" i="1" dirty="0">
              <a:latin typeface="Arial" panose="020B0604020202020204" pitchFamily="34" charset="0"/>
              <a:cs typeface="Arial" panose="020B0604020202020204" pitchFamily="34" charset="0"/>
            </a:rPr>
            <a:t>Statistics</a:t>
          </a:r>
          <a:r>
            <a:rPr lang="en-IN" sz="1100" dirty="0">
              <a:latin typeface="Arial" panose="020B0604020202020204" pitchFamily="34" charset="0"/>
              <a:cs typeface="Arial" panose="020B0604020202020204" pitchFamily="34" charset="0"/>
            </a:rPr>
            <a:t> should be renamed Data Science</a:t>
          </a:r>
          <a:endParaRPr lang="en-US" sz="11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7DEC77A-BCB5-40C6-BAA0-6B109E3F6776}" type="parTrans" cxnId="{71D67EC9-71BF-4679-9C8C-D8B0C7203891}">
      <dgm:prSet/>
      <dgm:spPr/>
      <dgm:t>
        <a:bodyPr/>
        <a:lstStyle/>
        <a:p>
          <a:endParaRPr lang="en-US"/>
        </a:p>
      </dgm:t>
    </dgm:pt>
    <dgm:pt modelId="{3BB318AE-E983-4DE3-9757-FC4B45649E8C}" type="sibTrans" cxnId="{71D67EC9-71BF-4679-9C8C-D8B0C7203891}">
      <dgm:prSet/>
      <dgm:spPr/>
      <dgm:t>
        <a:bodyPr/>
        <a:lstStyle/>
        <a:p>
          <a:endParaRPr lang="en-US"/>
        </a:p>
      </dgm:t>
    </dgm:pt>
    <dgm:pt modelId="{9B9E2C30-8860-4C2B-B8F4-5D2984C9F1D3}">
      <dgm:prSet custT="1"/>
      <dgm:spPr/>
      <dgm:t>
        <a:bodyPr/>
        <a:lstStyle/>
        <a:p>
          <a:r>
            <a:rPr lang="en-IN" sz="1100" dirty="0" err="1">
              <a:latin typeface="Arial" panose="020B0604020202020204" pitchFamily="34" charset="0"/>
              <a:cs typeface="Arial" panose="020B0604020202020204" pitchFamily="34" charset="0"/>
            </a:rPr>
            <a:t>Chikio </a:t>
          </a:r>
          <a:r>
            <a:rPr lang="en-US" sz="1100" dirty="0">
              <a:latin typeface="Arial" panose="020B0604020202020204" pitchFamily="34" charset="0"/>
              <a:cs typeface="Arial" panose="020B0604020202020204" pitchFamily="34" charset="0"/>
            </a:rPr>
            <a:t>Hayashi proposed Data Science as a new, </a:t>
          </a:r>
          <a:r>
            <a:rPr lang="en-US" sz="1100" i="1" dirty="0">
              <a:latin typeface="Arial" panose="020B0604020202020204" pitchFamily="34" charset="0"/>
              <a:cs typeface="Arial" panose="020B0604020202020204" pitchFamily="34" charset="0"/>
            </a:rPr>
            <a:t>interdisciplinary</a:t>
          </a:r>
          <a:r>
            <a:rPr lang="en-US" sz="1100" dirty="0">
              <a:latin typeface="Arial" panose="020B0604020202020204" pitchFamily="34" charset="0"/>
              <a:cs typeface="Arial" panose="020B0604020202020204" pitchFamily="34" charset="0"/>
            </a:rPr>
            <a:t> </a:t>
          </a:r>
          <a:r>
            <a:rPr lang="en-US" sz="1100" i="1" dirty="0">
              <a:latin typeface="Arial" panose="020B0604020202020204" pitchFamily="34" charset="0"/>
              <a:cs typeface="Arial" panose="020B0604020202020204" pitchFamily="34" charset="0"/>
            </a:rPr>
            <a:t>concept </a:t>
          </a:r>
          <a:endParaRPr lang="en-US" sz="1100"/>
        </a:p>
      </dgm:t>
    </dgm:pt>
    <dgm:pt modelId="{55FB2135-5C1B-473A-A60F-44A37F476B7F}" type="parTrans" cxnId="{57AF5BA7-CE96-4562-B403-58966FB6FB09}">
      <dgm:prSet/>
      <dgm:spPr/>
      <dgm:t>
        <a:bodyPr/>
        <a:lstStyle/>
        <a:p>
          <a:endParaRPr lang="en-US"/>
        </a:p>
      </dgm:t>
    </dgm:pt>
    <dgm:pt modelId="{EBD67D03-A5BB-4ACA-B76D-8D975FD6C13F}" type="sibTrans" cxnId="{57AF5BA7-CE96-4562-B403-58966FB6FB09}">
      <dgm:prSet/>
      <dgm:spPr/>
      <dgm:t>
        <a:bodyPr/>
        <a:lstStyle/>
        <a:p>
          <a:endParaRPr lang="en-US"/>
        </a:p>
      </dgm:t>
    </dgm:pt>
    <dgm:pt modelId="{F9ECC9B8-09AC-49C4-960B-BA1F4A415DFE}">
      <dgm:prSet custT="1"/>
      <dgm:spPr/>
      <dgm:t>
        <a:bodyPr/>
        <a:lstStyle/>
        <a:p>
          <a:r>
            <a:rPr lang="en-IN" sz="1100" dirty="0">
              <a:latin typeface="Arial" panose="020B0604020202020204" pitchFamily="34" charset="0"/>
              <a:cs typeface="Arial" panose="020B0604020202020204" pitchFamily="34" charset="0"/>
            </a:rPr>
            <a:t>William Cleveland advocated expansion of statistics in technical areas</a:t>
          </a:r>
          <a:endParaRPr lang="en-US" sz="11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E5A827B7-4ABB-43BD-9BE3-4A3FB0EC1ED4}" type="parTrans" cxnId="{FD8A7600-3143-4DF0-A9F7-53A6BDE6D205}">
      <dgm:prSet/>
      <dgm:spPr/>
      <dgm:t>
        <a:bodyPr/>
        <a:lstStyle/>
        <a:p>
          <a:endParaRPr lang="en-US"/>
        </a:p>
      </dgm:t>
    </dgm:pt>
    <dgm:pt modelId="{CC7775CC-2A2C-4E3E-BC5F-12BF51DF504B}" type="sibTrans" cxnId="{FD8A7600-3143-4DF0-A9F7-53A6BDE6D205}">
      <dgm:prSet/>
      <dgm:spPr/>
      <dgm:t>
        <a:bodyPr/>
        <a:lstStyle/>
        <a:p>
          <a:endParaRPr lang="en-US"/>
        </a:p>
      </dgm:t>
    </dgm:pt>
    <dgm:pt modelId="{1BD5E561-F274-4317-AE7D-0C5FC3491C0A}">
      <dgm:prSet custT="1"/>
      <dgm:spPr/>
      <dgm:t>
        <a:bodyPr/>
        <a:lstStyle/>
        <a:p>
          <a:r>
            <a:rPr lang="en-IN" sz="1100" dirty="0">
              <a:latin typeface="Arial" panose="020B0604020202020204" pitchFamily="34" charset="0"/>
              <a:cs typeface="Arial" panose="020B0604020202020204" pitchFamily="34" charset="0"/>
            </a:rPr>
            <a:t>International Council for Science launched </a:t>
          </a:r>
          <a:r>
            <a:rPr lang="en-IN" sz="1100" b="0" i="1" dirty="0">
              <a:latin typeface="Arial" panose="020B0604020202020204" pitchFamily="34" charset="0"/>
              <a:cs typeface="Arial" panose="020B0604020202020204" pitchFamily="34" charset="0"/>
            </a:rPr>
            <a:t>Data Science Journal</a:t>
          </a:r>
          <a:endParaRPr lang="en-US" sz="11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357B42E1-AFDB-44AE-86D0-98CD2FCA6C49}" type="parTrans" cxnId="{115613DD-E250-47FD-800B-27B54262B586}">
      <dgm:prSet/>
      <dgm:spPr/>
      <dgm:t>
        <a:bodyPr/>
        <a:lstStyle/>
        <a:p>
          <a:endParaRPr lang="en-US"/>
        </a:p>
      </dgm:t>
    </dgm:pt>
    <dgm:pt modelId="{26074817-81D4-4800-9267-3E8233D2FAA5}" type="sibTrans" cxnId="{115613DD-E250-47FD-800B-27B54262B586}">
      <dgm:prSet/>
      <dgm:spPr/>
      <dgm:t>
        <a:bodyPr/>
        <a:lstStyle/>
        <a:p>
          <a:endParaRPr lang="en-US"/>
        </a:p>
      </dgm:t>
    </dgm:pt>
    <dgm:pt modelId="{7E3F8C2B-96AD-4615-8EB3-573FB84666AA}">
      <dgm:prSet custT="1"/>
      <dgm:spPr/>
      <dgm:t>
        <a:bodyPr/>
        <a:lstStyle/>
        <a:p>
          <a:r>
            <a:rPr lang="en-US" sz="1100" dirty="0">
              <a:latin typeface="Arial" panose="020B0604020202020204" pitchFamily="34" charset="0"/>
              <a:cs typeface="Arial" panose="020B0604020202020204" pitchFamily="34" charset="0"/>
            </a:rPr>
            <a:t>Columbia University launched </a:t>
          </a:r>
          <a:r>
            <a:rPr lang="en-US" sz="1100" i="1" dirty="0">
              <a:latin typeface="Arial" panose="020B0604020202020204" pitchFamily="34" charset="0"/>
              <a:cs typeface="Arial" panose="020B0604020202020204" pitchFamily="34" charset="0"/>
            </a:rPr>
            <a:t>The </a:t>
          </a:r>
          <a:r>
            <a:rPr lang="en-US" sz="1100" b="0" i="1" dirty="0">
              <a:latin typeface="Arial" panose="020B0604020202020204" pitchFamily="34" charset="0"/>
              <a:cs typeface="Arial" panose="020B0604020202020204" pitchFamily="34" charset="0"/>
            </a:rPr>
            <a:t>Journal of Data Science</a:t>
          </a:r>
          <a:endParaRPr lang="en-US" sz="11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122B537-05F0-4BFE-816D-B69276214159}" type="parTrans" cxnId="{26E09E6D-4413-4D94-9F31-5145E738D15E}">
      <dgm:prSet/>
      <dgm:spPr/>
      <dgm:t>
        <a:bodyPr/>
        <a:lstStyle/>
        <a:p>
          <a:endParaRPr lang="en-US"/>
        </a:p>
      </dgm:t>
    </dgm:pt>
    <dgm:pt modelId="{8E7B3D10-0478-41D2-8B25-E950AC900767}" type="sibTrans" cxnId="{26E09E6D-4413-4D94-9F31-5145E738D15E}">
      <dgm:prSet/>
      <dgm:spPr/>
      <dgm:t>
        <a:bodyPr/>
        <a:lstStyle/>
        <a:p>
          <a:endParaRPr lang="en-US"/>
        </a:p>
      </dgm:t>
    </dgm:pt>
    <dgm:pt modelId="{CEF3F315-EF5E-40AB-BBA6-0AF37861EB80}" type="pres">
      <dgm:prSet presAssocID="{47F488AB-3279-479A-910A-3AE1166EE683}" presName="linearFlow" presStyleCnt="0">
        <dgm:presLayoutVars>
          <dgm:dir/>
          <dgm:animLvl val="lvl"/>
          <dgm:resizeHandles val="exact"/>
        </dgm:presLayoutVars>
      </dgm:prSet>
      <dgm:spPr/>
    </dgm:pt>
    <dgm:pt modelId="{0197CC12-01A7-4E78-A807-7D45F571FE27}" type="pres">
      <dgm:prSet presAssocID="{E7599061-7244-48A5-A25B-4BCD16AB8EB3}" presName="composite" presStyleCnt="0"/>
      <dgm:spPr/>
    </dgm:pt>
    <dgm:pt modelId="{731FAFF9-B6BA-4AC0-A767-A9B892C58229}" type="pres">
      <dgm:prSet presAssocID="{E7599061-7244-48A5-A25B-4BCD16AB8EB3}" presName="parentText" presStyleLbl="alignNode1" presStyleIdx="0" presStyleCnt="10">
        <dgm:presLayoutVars>
          <dgm:chMax val="1"/>
          <dgm:bulletEnabled val="1"/>
        </dgm:presLayoutVars>
      </dgm:prSet>
      <dgm:spPr/>
    </dgm:pt>
    <dgm:pt modelId="{74003F4F-2CCE-47BE-9E84-42D934C96B77}" type="pres">
      <dgm:prSet presAssocID="{E7599061-7244-48A5-A25B-4BCD16AB8EB3}" presName="descendantText" presStyleLbl="alignAcc1" presStyleIdx="0" presStyleCnt="10">
        <dgm:presLayoutVars>
          <dgm:bulletEnabled val="1"/>
        </dgm:presLayoutVars>
      </dgm:prSet>
      <dgm:spPr/>
    </dgm:pt>
    <dgm:pt modelId="{E4E8A641-B905-4369-B9E6-A087D0F8E42B}" type="pres">
      <dgm:prSet presAssocID="{59D18CB5-F10E-495E-B701-C63B7BD9A51F}" presName="sp" presStyleCnt="0"/>
      <dgm:spPr/>
    </dgm:pt>
    <dgm:pt modelId="{0293864F-02C7-428E-B781-83EE3CC3C8A0}" type="pres">
      <dgm:prSet presAssocID="{9F9E20E5-371D-41CC-85A7-D0407D27FE19}" presName="composite" presStyleCnt="0"/>
      <dgm:spPr/>
    </dgm:pt>
    <dgm:pt modelId="{1DB4C166-9D5D-4A5F-B145-1AF5E45BB75A}" type="pres">
      <dgm:prSet presAssocID="{9F9E20E5-371D-41CC-85A7-D0407D27FE19}" presName="parentText" presStyleLbl="alignNode1" presStyleIdx="1" presStyleCnt="10">
        <dgm:presLayoutVars>
          <dgm:chMax val="1"/>
          <dgm:bulletEnabled val="1"/>
        </dgm:presLayoutVars>
      </dgm:prSet>
      <dgm:spPr/>
    </dgm:pt>
    <dgm:pt modelId="{E633629E-2E71-44CC-850C-04940D68A08A}" type="pres">
      <dgm:prSet presAssocID="{9F9E20E5-371D-41CC-85A7-D0407D27FE19}" presName="descendantText" presStyleLbl="alignAcc1" presStyleIdx="1" presStyleCnt="10">
        <dgm:presLayoutVars>
          <dgm:bulletEnabled val="1"/>
        </dgm:presLayoutVars>
      </dgm:prSet>
      <dgm:spPr/>
    </dgm:pt>
    <dgm:pt modelId="{0BC598E1-6CB0-49ED-A855-94A825B67814}" type="pres">
      <dgm:prSet presAssocID="{F9506F50-FBFA-43CA-962A-F047349CEB89}" presName="sp" presStyleCnt="0"/>
      <dgm:spPr/>
    </dgm:pt>
    <dgm:pt modelId="{FF8CD0C4-27C0-490B-9577-B8AD46333613}" type="pres">
      <dgm:prSet presAssocID="{44E3F63B-68F8-47C0-9DFA-B07CE78EE0B7}" presName="composite" presStyleCnt="0"/>
      <dgm:spPr/>
    </dgm:pt>
    <dgm:pt modelId="{266B97DC-4928-474D-88DA-D610429112B5}" type="pres">
      <dgm:prSet presAssocID="{44E3F63B-68F8-47C0-9DFA-B07CE78EE0B7}" presName="parentText" presStyleLbl="alignNode1" presStyleIdx="2" presStyleCnt="10">
        <dgm:presLayoutVars>
          <dgm:chMax val="1"/>
          <dgm:bulletEnabled val="1"/>
        </dgm:presLayoutVars>
      </dgm:prSet>
      <dgm:spPr/>
    </dgm:pt>
    <dgm:pt modelId="{287557B6-2038-41BB-8B15-8086D078773F}" type="pres">
      <dgm:prSet presAssocID="{44E3F63B-68F8-47C0-9DFA-B07CE78EE0B7}" presName="descendantText" presStyleLbl="alignAcc1" presStyleIdx="2" presStyleCnt="10">
        <dgm:presLayoutVars>
          <dgm:bulletEnabled val="1"/>
        </dgm:presLayoutVars>
      </dgm:prSet>
      <dgm:spPr/>
    </dgm:pt>
    <dgm:pt modelId="{C5E0DEEF-FA38-4F73-BAE1-E8166AA75A00}" type="pres">
      <dgm:prSet presAssocID="{71E360B2-0930-4D0A-BD0A-D12073AA0404}" presName="sp" presStyleCnt="0"/>
      <dgm:spPr/>
    </dgm:pt>
    <dgm:pt modelId="{A98A8F66-EB2D-4493-A8D2-F4D385C6C68D}" type="pres">
      <dgm:prSet presAssocID="{C18FC7B5-29D8-44B6-81BC-7EEE8C77501E}" presName="composite" presStyleCnt="0"/>
      <dgm:spPr/>
    </dgm:pt>
    <dgm:pt modelId="{B0DAF2CD-6BE4-468A-8E65-E249FFD85386}" type="pres">
      <dgm:prSet presAssocID="{C18FC7B5-29D8-44B6-81BC-7EEE8C77501E}" presName="parentText" presStyleLbl="alignNode1" presStyleIdx="3" presStyleCnt="10">
        <dgm:presLayoutVars>
          <dgm:chMax val="1"/>
          <dgm:bulletEnabled val="1"/>
        </dgm:presLayoutVars>
      </dgm:prSet>
      <dgm:spPr/>
    </dgm:pt>
    <dgm:pt modelId="{D1DF5A3A-BC61-4B46-8BCA-495AC7EAA266}" type="pres">
      <dgm:prSet presAssocID="{C18FC7B5-29D8-44B6-81BC-7EEE8C77501E}" presName="descendantText" presStyleLbl="alignAcc1" presStyleIdx="3" presStyleCnt="10">
        <dgm:presLayoutVars>
          <dgm:bulletEnabled val="1"/>
        </dgm:presLayoutVars>
      </dgm:prSet>
      <dgm:spPr/>
    </dgm:pt>
    <dgm:pt modelId="{23807C2E-58AC-4AD4-8E8D-F26643BF5B59}" type="pres">
      <dgm:prSet presAssocID="{140D1D80-B4D9-4A9D-BB35-3DF0FA157342}" presName="sp" presStyleCnt="0"/>
      <dgm:spPr/>
    </dgm:pt>
    <dgm:pt modelId="{3026CFDA-45E8-43E8-8E71-4E156496FE4C}" type="pres">
      <dgm:prSet presAssocID="{A61500EC-A93F-4FA5-A548-74CD1AC04F11}" presName="composite" presStyleCnt="0"/>
      <dgm:spPr/>
    </dgm:pt>
    <dgm:pt modelId="{3C9D4766-A0DD-476B-94C2-CFDBB032B627}" type="pres">
      <dgm:prSet presAssocID="{A61500EC-A93F-4FA5-A548-74CD1AC04F11}" presName="parentText" presStyleLbl="alignNode1" presStyleIdx="4" presStyleCnt="10">
        <dgm:presLayoutVars>
          <dgm:chMax val="1"/>
          <dgm:bulletEnabled val="1"/>
        </dgm:presLayoutVars>
      </dgm:prSet>
      <dgm:spPr/>
    </dgm:pt>
    <dgm:pt modelId="{0929803F-D97D-4ACA-9557-E60C221E3791}" type="pres">
      <dgm:prSet presAssocID="{A61500EC-A93F-4FA5-A548-74CD1AC04F11}" presName="descendantText" presStyleLbl="alignAcc1" presStyleIdx="4" presStyleCnt="10">
        <dgm:presLayoutVars>
          <dgm:bulletEnabled val="1"/>
        </dgm:presLayoutVars>
      </dgm:prSet>
      <dgm:spPr/>
    </dgm:pt>
    <dgm:pt modelId="{87C88628-0BBF-4D19-B524-278244CF8ECD}" type="pres">
      <dgm:prSet presAssocID="{DF1B9041-12DA-4947-979B-052ADE1585FE}" presName="sp" presStyleCnt="0"/>
      <dgm:spPr/>
    </dgm:pt>
    <dgm:pt modelId="{BB0E63F7-A5D4-4438-8B16-25F0401924BE}" type="pres">
      <dgm:prSet presAssocID="{29FBD80F-5392-435F-AE6A-AB269303533B}" presName="composite" presStyleCnt="0"/>
      <dgm:spPr/>
    </dgm:pt>
    <dgm:pt modelId="{C768715F-544A-4E6B-84CF-387A633055C9}" type="pres">
      <dgm:prSet presAssocID="{29FBD80F-5392-435F-AE6A-AB269303533B}" presName="parentText" presStyleLbl="alignNode1" presStyleIdx="5" presStyleCnt="10">
        <dgm:presLayoutVars>
          <dgm:chMax val="1"/>
          <dgm:bulletEnabled val="1"/>
        </dgm:presLayoutVars>
      </dgm:prSet>
      <dgm:spPr/>
    </dgm:pt>
    <dgm:pt modelId="{3C89E34B-BE76-42B9-9D5E-76E59F4245AC}" type="pres">
      <dgm:prSet presAssocID="{29FBD80F-5392-435F-AE6A-AB269303533B}" presName="descendantText" presStyleLbl="alignAcc1" presStyleIdx="5" presStyleCnt="10">
        <dgm:presLayoutVars>
          <dgm:bulletEnabled val="1"/>
        </dgm:presLayoutVars>
      </dgm:prSet>
      <dgm:spPr/>
    </dgm:pt>
    <dgm:pt modelId="{A6A9523C-C878-41FB-A75B-23362DFB387C}" type="pres">
      <dgm:prSet presAssocID="{FECEC29D-2D5C-4E35-85CB-1E365B9255FD}" presName="sp" presStyleCnt="0"/>
      <dgm:spPr/>
    </dgm:pt>
    <dgm:pt modelId="{812AEC4C-7446-4578-990C-988E76A2E875}" type="pres">
      <dgm:prSet presAssocID="{4FF37DD4-AA6C-4C34-9FF8-FFBC827EB0D4}" presName="composite" presStyleCnt="0"/>
      <dgm:spPr/>
    </dgm:pt>
    <dgm:pt modelId="{1D74C88E-EE80-421C-874E-46EE117BD913}" type="pres">
      <dgm:prSet presAssocID="{4FF37DD4-AA6C-4C34-9FF8-FFBC827EB0D4}" presName="parentText" presStyleLbl="alignNode1" presStyleIdx="6" presStyleCnt="10">
        <dgm:presLayoutVars>
          <dgm:chMax val="1"/>
          <dgm:bulletEnabled val="1"/>
        </dgm:presLayoutVars>
      </dgm:prSet>
      <dgm:spPr/>
    </dgm:pt>
    <dgm:pt modelId="{1CD37332-7D90-4F7D-82E2-DEA653A89116}" type="pres">
      <dgm:prSet presAssocID="{4FF37DD4-AA6C-4C34-9FF8-FFBC827EB0D4}" presName="descendantText" presStyleLbl="alignAcc1" presStyleIdx="6" presStyleCnt="10">
        <dgm:presLayoutVars>
          <dgm:bulletEnabled val="1"/>
        </dgm:presLayoutVars>
      </dgm:prSet>
      <dgm:spPr/>
    </dgm:pt>
    <dgm:pt modelId="{C5B1DE43-2F12-43A6-9DF4-5638A95BB29B}" type="pres">
      <dgm:prSet presAssocID="{D92AAA54-7695-462D-9D63-7E9F95C60322}" presName="sp" presStyleCnt="0"/>
      <dgm:spPr/>
    </dgm:pt>
    <dgm:pt modelId="{FB92FE48-0131-482C-869D-5C6FE0E9DCF8}" type="pres">
      <dgm:prSet presAssocID="{7A43A0CD-09FB-4485-B4F1-D30CE3EDFE65}" presName="composite" presStyleCnt="0"/>
      <dgm:spPr/>
    </dgm:pt>
    <dgm:pt modelId="{ADD0A831-0289-4196-B1A8-DFC327DC077A}" type="pres">
      <dgm:prSet presAssocID="{7A43A0CD-09FB-4485-B4F1-D30CE3EDFE65}" presName="parentText" presStyleLbl="alignNode1" presStyleIdx="7" presStyleCnt="10">
        <dgm:presLayoutVars>
          <dgm:chMax val="1"/>
          <dgm:bulletEnabled val="1"/>
        </dgm:presLayoutVars>
      </dgm:prSet>
      <dgm:spPr/>
    </dgm:pt>
    <dgm:pt modelId="{42A07E37-2011-42FA-9F99-3A8164A63465}" type="pres">
      <dgm:prSet presAssocID="{7A43A0CD-09FB-4485-B4F1-D30CE3EDFE65}" presName="descendantText" presStyleLbl="alignAcc1" presStyleIdx="7" presStyleCnt="10">
        <dgm:presLayoutVars>
          <dgm:bulletEnabled val="1"/>
        </dgm:presLayoutVars>
      </dgm:prSet>
      <dgm:spPr/>
    </dgm:pt>
    <dgm:pt modelId="{5998DEE2-E73A-4910-8341-F1FD7435013C}" type="pres">
      <dgm:prSet presAssocID="{B6C7880B-B225-4BAE-8B8B-90E1D2841B18}" presName="sp" presStyleCnt="0"/>
      <dgm:spPr/>
    </dgm:pt>
    <dgm:pt modelId="{07BC1092-8D10-4AF8-A2EF-28CC5F6DA923}" type="pres">
      <dgm:prSet presAssocID="{80151381-0042-4916-A4E6-5F18DD2F1F24}" presName="composite" presStyleCnt="0"/>
      <dgm:spPr/>
    </dgm:pt>
    <dgm:pt modelId="{EF025881-88E0-4B29-9B61-8B0E9C8A2815}" type="pres">
      <dgm:prSet presAssocID="{80151381-0042-4916-A4E6-5F18DD2F1F24}" presName="parentText" presStyleLbl="alignNode1" presStyleIdx="8" presStyleCnt="10">
        <dgm:presLayoutVars>
          <dgm:chMax val="1"/>
          <dgm:bulletEnabled val="1"/>
        </dgm:presLayoutVars>
      </dgm:prSet>
      <dgm:spPr/>
    </dgm:pt>
    <dgm:pt modelId="{DC94D8E0-8A08-4245-A93A-1D2E5EFFE7EF}" type="pres">
      <dgm:prSet presAssocID="{80151381-0042-4916-A4E6-5F18DD2F1F24}" presName="descendantText" presStyleLbl="alignAcc1" presStyleIdx="8" presStyleCnt="10" custLinFactNeighborY="-3315">
        <dgm:presLayoutVars>
          <dgm:bulletEnabled val="1"/>
        </dgm:presLayoutVars>
      </dgm:prSet>
      <dgm:spPr/>
    </dgm:pt>
    <dgm:pt modelId="{FF770022-6DCE-4762-944D-7BAE17F15ADD}" type="pres">
      <dgm:prSet presAssocID="{7577E003-A4AB-43A8-B8E2-774150307A83}" presName="sp" presStyleCnt="0"/>
      <dgm:spPr/>
    </dgm:pt>
    <dgm:pt modelId="{F7B633B7-1B7C-41F9-A34E-395CEE34A706}" type="pres">
      <dgm:prSet presAssocID="{391E752C-9455-4B95-A415-3C8C77B29528}" presName="composite" presStyleCnt="0"/>
      <dgm:spPr/>
    </dgm:pt>
    <dgm:pt modelId="{E191BE30-0988-4269-B761-12DDAD203E73}" type="pres">
      <dgm:prSet presAssocID="{391E752C-9455-4B95-A415-3C8C77B29528}" presName="parentText" presStyleLbl="alignNode1" presStyleIdx="9" presStyleCnt="10">
        <dgm:presLayoutVars>
          <dgm:chMax val="1"/>
          <dgm:bulletEnabled val="1"/>
        </dgm:presLayoutVars>
      </dgm:prSet>
      <dgm:spPr/>
    </dgm:pt>
    <dgm:pt modelId="{306C95D8-CCCE-4AB1-99BD-332D5036F6A6}" type="pres">
      <dgm:prSet presAssocID="{391E752C-9455-4B95-A415-3C8C77B29528}" presName="descendantText" presStyleLbl="alignAcc1" presStyleIdx="9" presStyleCnt="10">
        <dgm:presLayoutVars>
          <dgm:bulletEnabled val="1"/>
        </dgm:presLayoutVars>
      </dgm:prSet>
      <dgm:spPr/>
    </dgm:pt>
  </dgm:ptLst>
  <dgm:cxnLst>
    <dgm:cxn modelId="{FD8A7600-3143-4DF0-A9F7-53A6BDE6D205}" srcId="{4FF37DD4-AA6C-4C34-9FF8-FFBC827EB0D4}" destId="{F9ECC9B8-09AC-49C4-960B-BA1F4A415DFE}" srcOrd="0" destOrd="0" parTransId="{E5A827B7-4ABB-43BD-9BE3-4A3FB0EC1ED4}" sibTransId="{CC7775CC-2A2C-4E3E-BC5F-12BF51DF504B}"/>
    <dgm:cxn modelId="{157B3E01-8997-4DF4-9C0D-703F9B1C08C1}" srcId="{C18FC7B5-29D8-44B6-81BC-7EEE8C77501E}" destId="{7F9FF18A-F075-41E4-A2F0-B3A4D27E6C04}" srcOrd="1" destOrd="0" parTransId="{93BA8B02-9FFD-4EA9-AD53-A59F5CAA9B13}" sibTransId="{E8C0537A-711D-46EB-8E87-17EFB6051977}"/>
    <dgm:cxn modelId="{45505702-094F-437A-B8AF-80A6C973C97B}" type="presOf" srcId="{A3DF152A-8810-4652-A97C-3C3F4D712535}" destId="{74003F4F-2CCE-47BE-9E84-42D934C96B77}" srcOrd="0" destOrd="0" presId="urn:microsoft.com/office/officeart/2005/8/layout/chevron2"/>
    <dgm:cxn modelId="{D17BCA11-954D-426E-B9A3-4AD843B65517}" type="presOf" srcId="{7F9FF18A-F075-41E4-A2F0-B3A4D27E6C04}" destId="{D1DF5A3A-BC61-4B46-8BCA-495AC7EAA266}" srcOrd="0" destOrd="1" presId="urn:microsoft.com/office/officeart/2005/8/layout/chevron2"/>
    <dgm:cxn modelId="{0A80C11A-5486-46AE-9161-6A74D812E8E4}" srcId="{E7599061-7244-48A5-A25B-4BCD16AB8EB3}" destId="{A3DF152A-8810-4652-A97C-3C3F4D712535}" srcOrd="0" destOrd="0" parTransId="{35E6C34B-4FB1-4D3B-A9CA-C69D00B776B3}" sibTransId="{4F02B5F2-561A-43CB-8B0F-7D196B5A89A2}"/>
    <dgm:cxn modelId="{E961BF20-23C0-4E39-9098-CF01AEC3F006}" srcId="{47F488AB-3279-479A-910A-3AE1166EE683}" destId="{7A43A0CD-09FB-4485-B4F1-D30CE3EDFE65}" srcOrd="7" destOrd="0" parTransId="{81FB9663-B636-4DAB-9004-BF9F2ED69F84}" sibTransId="{B6C7880B-B225-4BAE-8B8B-90E1D2841B18}"/>
    <dgm:cxn modelId="{904CF427-DAEA-4F2B-A006-6183E2F4BC30}" srcId="{C18FC7B5-29D8-44B6-81BC-7EEE8C77501E}" destId="{36008AC0-FA8A-4074-A5CC-93D9374ED848}" srcOrd="0" destOrd="0" parTransId="{2CF4FC91-2AD1-4A6C-A219-1B8CA8BFE837}" sibTransId="{F2B84E08-33DA-4D8A-80BA-F23C3F193048}"/>
    <dgm:cxn modelId="{6683BF28-9D11-46D4-BF63-2EB9A1465655}" srcId="{47F488AB-3279-479A-910A-3AE1166EE683}" destId="{44E3F63B-68F8-47C0-9DFA-B07CE78EE0B7}" srcOrd="2" destOrd="0" parTransId="{9CAB2930-00AC-436D-8CA8-0D1AB99811BA}" sibTransId="{71E360B2-0930-4D0A-BD0A-D12073AA0404}"/>
    <dgm:cxn modelId="{12C0F728-B578-49BD-9716-F9F8C60ED4DE}" type="presOf" srcId="{36008AC0-FA8A-4074-A5CC-93D9374ED848}" destId="{D1DF5A3A-BC61-4B46-8BCA-495AC7EAA266}" srcOrd="0" destOrd="0" presId="urn:microsoft.com/office/officeart/2005/8/layout/chevron2"/>
    <dgm:cxn modelId="{6F991230-5B86-4562-A909-CC22308A28E1}" type="presOf" srcId="{A61500EC-A93F-4FA5-A548-74CD1AC04F11}" destId="{3C9D4766-A0DD-476B-94C2-CFDBB032B627}" srcOrd="0" destOrd="0" presId="urn:microsoft.com/office/officeart/2005/8/layout/chevron2"/>
    <dgm:cxn modelId="{315AFD33-E6BC-42DC-9685-6650945EE47D}" type="presOf" srcId="{80151381-0042-4916-A4E6-5F18DD2F1F24}" destId="{EF025881-88E0-4B29-9B61-8B0E9C8A2815}" srcOrd="0" destOrd="0" presId="urn:microsoft.com/office/officeart/2005/8/layout/chevron2"/>
    <dgm:cxn modelId="{524E8436-838B-4227-9A63-933B5CEDD7B9}" type="presOf" srcId="{C18FC7B5-29D8-44B6-81BC-7EEE8C77501E}" destId="{B0DAF2CD-6BE4-468A-8E65-E249FFD85386}" srcOrd="0" destOrd="0" presId="urn:microsoft.com/office/officeart/2005/8/layout/chevron2"/>
    <dgm:cxn modelId="{66517937-72B5-4368-BEDE-D87DE0CFAF87}" type="presOf" srcId="{1BD5E561-F274-4317-AE7D-0C5FC3491C0A}" destId="{42A07E37-2011-42FA-9F99-3A8164A63465}" srcOrd="0" destOrd="0" presId="urn:microsoft.com/office/officeart/2005/8/layout/chevron2"/>
    <dgm:cxn modelId="{D746583D-9DC2-4338-AB0A-1FD485298CB7}" srcId="{47F488AB-3279-479A-910A-3AE1166EE683}" destId="{9F9E20E5-371D-41CC-85A7-D0407D27FE19}" srcOrd="1" destOrd="0" parTransId="{7CC5510E-26D7-4C04-8655-4FB3855ADE5A}" sibTransId="{F9506F50-FBFA-43CA-962A-F047349CEB89}"/>
    <dgm:cxn modelId="{8D82943D-B4FA-45F4-8978-4555FAC368C3}" type="presOf" srcId="{04BE48C2-623B-439A-9CD5-2C55F57932FF}" destId="{D1DF5A3A-BC61-4B46-8BCA-495AC7EAA266}" srcOrd="0" destOrd="2" presId="urn:microsoft.com/office/officeart/2005/8/layout/chevron2"/>
    <dgm:cxn modelId="{A3E7053F-8C90-4419-817C-235C34E76670}" type="presOf" srcId="{9F9E20E5-371D-41CC-85A7-D0407D27FE19}" destId="{1DB4C166-9D5D-4A5F-B145-1AF5E45BB75A}" srcOrd="0" destOrd="0" presId="urn:microsoft.com/office/officeart/2005/8/layout/chevron2"/>
    <dgm:cxn modelId="{90F11B41-CBC6-4BB5-BB96-ECA9E76259AE}" type="presOf" srcId="{8479BDAB-0454-4763-89D7-31735111DA8D}" destId="{0929803F-D97D-4ACA-9557-E60C221E3791}" srcOrd="0" destOrd="0" presId="urn:microsoft.com/office/officeart/2005/8/layout/chevron2"/>
    <dgm:cxn modelId="{CB920E45-E9DF-434F-AFEF-5A31E0A07D78}" srcId="{47F488AB-3279-479A-910A-3AE1166EE683}" destId="{A61500EC-A93F-4FA5-A548-74CD1AC04F11}" srcOrd="4" destOrd="0" parTransId="{957FB613-3271-459B-96DE-DA3AB139A2B3}" sibTransId="{DF1B9041-12DA-4947-979B-052ADE1585FE}"/>
    <dgm:cxn modelId="{8DC41F4E-E2C0-491B-830F-8EAABF21DC03}" srcId="{47F488AB-3279-479A-910A-3AE1166EE683}" destId="{4FF37DD4-AA6C-4C34-9FF8-FFBC827EB0D4}" srcOrd="6" destOrd="0" parTransId="{A6156A37-64D4-4FF5-B20D-DA580F7136D3}" sibTransId="{D92AAA54-7695-462D-9D63-7E9F95C60322}"/>
    <dgm:cxn modelId="{B4F33C53-F028-4AC1-AC45-56C276AEC71A}" type="presOf" srcId="{29FBD80F-5392-435F-AE6A-AB269303533B}" destId="{C768715F-544A-4E6B-84CF-387A633055C9}" srcOrd="0" destOrd="0" presId="urn:microsoft.com/office/officeart/2005/8/layout/chevron2"/>
    <dgm:cxn modelId="{0B81D053-5873-43E4-9057-444E80B22E29}" type="presOf" srcId="{A0BD2DF3-7854-4986-B3F7-8DE1E375156F}" destId="{287557B6-2038-41BB-8B15-8086D078773F}" srcOrd="0" destOrd="0" presId="urn:microsoft.com/office/officeart/2005/8/layout/chevron2"/>
    <dgm:cxn modelId="{2AA1E062-FC78-4B0F-A387-40488A09F3C3}" type="presOf" srcId="{9B9E2C30-8860-4C2B-B8F4-5D2984C9F1D3}" destId="{3C89E34B-BE76-42B9-9D5E-76E59F4245AC}" srcOrd="0" destOrd="0" presId="urn:microsoft.com/office/officeart/2005/8/layout/chevron2"/>
    <dgm:cxn modelId="{3415DE64-5D10-48BB-9723-B881ABF32B7B}" srcId="{47F488AB-3279-479A-910A-3AE1166EE683}" destId="{E7599061-7244-48A5-A25B-4BCD16AB8EB3}" srcOrd="0" destOrd="0" parTransId="{7813C1FC-FC24-42C5-9732-0A93FDFB6C14}" sibTransId="{59D18CB5-F10E-495E-B701-C63B7BD9A51F}"/>
    <dgm:cxn modelId="{7017DF65-90A2-41B3-84E2-F2BD3FAE56C4}" type="presOf" srcId="{4FF37DD4-AA6C-4C34-9FF8-FFBC827EB0D4}" destId="{1D74C88E-EE80-421C-874E-46EE117BD913}" srcOrd="0" destOrd="0" presId="urn:microsoft.com/office/officeart/2005/8/layout/chevron2"/>
    <dgm:cxn modelId="{27949567-F105-47DC-A269-0EFB6FE5D91D}" type="presOf" srcId="{7E3F8C2B-96AD-4615-8EB3-573FB84666AA}" destId="{DC94D8E0-8A08-4245-A93A-1D2E5EFFE7EF}" srcOrd="0" destOrd="0" presId="urn:microsoft.com/office/officeart/2005/8/layout/chevron2"/>
    <dgm:cxn modelId="{26E09E6D-4413-4D94-9F31-5145E738D15E}" srcId="{80151381-0042-4916-A4E6-5F18DD2F1F24}" destId="{7E3F8C2B-96AD-4615-8EB3-573FB84666AA}" srcOrd="0" destOrd="0" parTransId="{2122B537-05F0-4BFE-816D-B69276214159}" sibTransId="{8E7B3D10-0478-41D2-8B25-E950AC900767}"/>
    <dgm:cxn modelId="{D13F5079-F80B-415F-A502-93125A93DA22}" type="presOf" srcId="{E7599061-7244-48A5-A25B-4BCD16AB8EB3}" destId="{731FAFF9-B6BA-4AC0-A767-A9B892C58229}" srcOrd="0" destOrd="0" presId="urn:microsoft.com/office/officeart/2005/8/layout/chevron2"/>
    <dgm:cxn modelId="{592CEB7C-1BD0-4D62-AC58-2125F425C4C2}" srcId="{47F488AB-3279-479A-910A-3AE1166EE683}" destId="{29FBD80F-5392-435F-AE6A-AB269303533B}" srcOrd="5" destOrd="0" parTransId="{B46CF4C9-8430-4A3D-B456-9429D968C444}" sibTransId="{FECEC29D-2D5C-4E35-85CB-1E365B9255FD}"/>
    <dgm:cxn modelId="{AFBCD27E-6C27-4BF2-AAB8-73D27CF0D5A0}" type="presOf" srcId="{C4B0E4E3-3957-447B-BAE2-1FDF4B7A87F8}" destId="{E633629E-2E71-44CC-850C-04940D68A08A}" srcOrd="0" destOrd="0" presId="urn:microsoft.com/office/officeart/2005/8/layout/chevron2"/>
    <dgm:cxn modelId="{0CA46C82-C116-43E9-9A46-441E549B6188}" type="presOf" srcId="{7A43A0CD-09FB-4485-B4F1-D30CE3EDFE65}" destId="{ADD0A831-0289-4196-B1A8-DFC327DC077A}" srcOrd="0" destOrd="0" presId="urn:microsoft.com/office/officeart/2005/8/layout/chevron2"/>
    <dgm:cxn modelId="{8C4E6B98-1846-4093-8EF9-A0474BAFB50A}" srcId="{47F488AB-3279-479A-910A-3AE1166EE683}" destId="{C18FC7B5-29D8-44B6-81BC-7EEE8C77501E}" srcOrd="3" destOrd="0" parTransId="{9FDB9B06-C92E-4BEC-803C-870CF1BD6A60}" sibTransId="{140D1D80-B4D9-4A9D-BB35-3DF0FA157342}"/>
    <dgm:cxn modelId="{DAA40AA7-3ACC-48DC-BBC5-0FACB0FD146B}" type="presOf" srcId="{44E3F63B-68F8-47C0-9DFA-B07CE78EE0B7}" destId="{266B97DC-4928-474D-88DA-D610429112B5}" srcOrd="0" destOrd="0" presId="urn:microsoft.com/office/officeart/2005/8/layout/chevron2"/>
    <dgm:cxn modelId="{57AF5BA7-CE96-4562-B403-58966FB6FB09}" srcId="{29FBD80F-5392-435F-AE6A-AB269303533B}" destId="{9B9E2C30-8860-4C2B-B8F4-5D2984C9F1D3}" srcOrd="0" destOrd="0" parTransId="{55FB2135-5C1B-473A-A60F-44A37F476B7F}" sibTransId="{EBD67D03-A5BB-4ACA-B76D-8D975FD6C13F}"/>
    <dgm:cxn modelId="{E091A1B0-DC05-4F9C-A38A-C67FD1879872}" srcId="{47F488AB-3279-479A-910A-3AE1166EE683}" destId="{391E752C-9455-4B95-A415-3C8C77B29528}" srcOrd="9" destOrd="0" parTransId="{1EC7BF56-4A97-4FAB-992B-113EDAE55A5E}" sibTransId="{B1A40CFA-C832-445A-913D-67316D5024B9}"/>
    <dgm:cxn modelId="{71D67EC9-71BF-4679-9C8C-D8B0C7203891}" srcId="{A61500EC-A93F-4FA5-A548-74CD1AC04F11}" destId="{8479BDAB-0454-4763-89D7-31735111DA8D}" srcOrd="0" destOrd="0" parTransId="{27DEC77A-BCB5-40C6-BAA0-6B109E3F6776}" sibTransId="{3BB318AE-E983-4DE3-9757-FC4B45649E8C}"/>
    <dgm:cxn modelId="{188F53D0-C7B8-437A-9832-19E5A0B0BDA7}" type="presOf" srcId="{47F488AB-3279-479A-910A-3AE1166EE683}" destId="{CEF3F315-EF5E-40AB-BBA6-0AF37861EB80}" srcOrd="0" destOrd="0" presId="urn:microsoft.com/office/officeart/2005/8/layout/chevron2"/>
    <dgm:cxn modelId="{97BA42D1-89C5-42A3-8285-85DBE687FE6E}" srcId="{391E752C-9455-4B95-A415-3C8C77B29528}" destId="{8DFD0F1F-1999-4AC0-AD97-5BACBFCC71F9}" srcOrd="0" destOrd="0" parTransId="{79E40554-0C3F-4224-8647-F026547FC044}" sibTransId="{F8AB1665-9F46-4131-B13D-3D10533BFFA8}"/>
    <dgm:cxn modelId="{2700D9D3-77E0-4E79-B09A-4DEF87351C4E}" srcId="{9F9E20E5-371D-41CC-85A7-D0407D27FE19}" destId="{C4B0E4E3-3957-447B-BAE2-1FDF4B7A87F8}" srcOrd="0" destOrd="0" parTransId="{23E9E606-5EEF-4F5A-A682-C701270A1C56}" sibTransId="{1C1F1448-BD54-4B27-91E9-F808925BE8BC}"/>
    <dgm:cxn modelId="{115613DD-E250-47FD-800B-27B54262B586}" srcId="{7A43A0CD-09FB-4485-B4F1-D30CE3EDFE65}" destId="{1BD5E561-F274-4317-AE7D-0C5FC3491C0A}" srcOrd="0" destOrd="0" parTransId="{357B42E1-AFDB-44AE-86D0-98CD2FCA6C49}" sibTransId="{26074817-81D4-4800-9267-3E8233D2FAA5}"/>
    <dgm:cxn modelId="{7AAADBDF-67DD-499B-BED4-4F97BF1AED54}" srcId="{C18FC7B5-29D8-44B6-81BC-7EEE8C77501E}" destId="{04BE48C2-623B-439A-9CD5-2C55F57932FF}" srcOrd="2" destOrd="0" parTransId="{DB95327E-179C-40F1-8F2D-6CB350CAC30C}" sibTransId="{258C3EAA-3922-47ED-923F-0FFE58E31448}"/>
    <dgm:cxn modelId="{28569EE1-A094-4792-A81D-6E243A981561}" srcId="{44E3F63B-68F8-47C0-9DFA-B07CE78EE0B7}" destId="{A0BD2DF3-7854-4986-B3F7-8DE1E375156F}" srcOrd="0" destOrd="0" parTransId="{5895E818-5AF4-4602-B035-A814BF7A224A}" sibTransId="{468703B6-86C3-445C-B735-CE0AE307C141}"/>
    <dgm:cxn modelId="{BDED67E5-AB2D-4A85-93C2-F559E5A6A499}" srcId="{47F488AB-3279-479A-910A-3AE1166EE683}" destId="{80151381-0042-4916-A4E6-5F18DD2F1F24}" srcOrd="8" destOrd="0" parTransId="{6270D7E8-2AD3-4C07-9728-BA7F6246B7D7}" sibTransId="{7577E003-A4AB-43A8-B8E2-774150307A83}"/>
    <dgm:cxn modelId="{B3C77DE5-65C3-4944-818C-CB5925C7728D}" type="presOf" srcId="{391E752C-9455-4B95-A415-3C8C77B29528}" destId="{E191BE30-0988-4269-B761-12DDAD203E73}" srcOrd="0" destOrd="0" presId="urn:microsoft.com/office/officeart/2005/8/layout/chevron2"/>
    <dgm:cxn modelId="{403E23F3-072E-4EDF-858C-9056B58AC526}" type="presOf" srcId="{F9ECC9B8-09AC-49C4-960B-BA1F4A415DFE}" destId="{1CD37332-7D90-4F7D-82E2-DEA653A89116}" srcOrd="0" destOrd="0" presId="urn:microsoft.com/office/officeart/2005/8/layout/chevron2"/>
    <dgm:cxn modelId="{5F63BBF6-5877-47C4-9234-ACB529B222BC}" type="presOf" srcId="{8DFD0F1F-1999-4AC0-AD97-5BACBFCC71F9}" destId="{306C95D8-CCCE-4AB1-99BD-332D5036F6A6}" srcOrd="0" destOrd="0" presId="urn:microsoft.com/office/officeart/2005/8/layout/chevron2"/>
    <dgm:cxn modelId="{63A49544-A0BF-4010-816A-26FB17A996D3}" type="presParOf" srcId="{CEF3F315-EF5E-40AB-BBA6-0AF37861EB80}" destId="{0197CC12-01A7-4E78-A807-7D45F571FE27}" srcOrd="0" destOrd="0" presId="urn:microsoft.com/office/officeart/2005/8/layout/chevron2"/>
    <dgm:cxn modelId="{94E87592-7705-4796-91BA-478382C28751}" type="presParOf" srcId="{0197CC12-01A7-4E78-A807-7D45F571FE27}" destId="{731FAFF9-B6BA-4AC0-A767-A9B892C58229}" srcOrd="0" destOrd="0" presId="urn:microsoft.com/office/officeart/2005/8/layout/chevron2"/>
    <dgm:cxn modelId="{87139FC0-5BF7-473F-9EA8-70661DC42E7F}" type="presParOf" srcId="{0197CC12-01A7-4E78-A807-7D45F571FE27}" destId="{74003F4F-2CCE-47BE-9E84-42D934C96B77}" srcOrd="1" destOrd="0" presId="urn:microsoft.com/office/officeart/2005/8/layout/chevron2"/>
    <dgm:cxn modelId="{8C66713F-99FB-4088-9FF9-C5C66992332F}" type="presParOf" srcId="{CEF3F315-EF5E-40AB-BBA6-0AF37861EB80}" destId="{E4E8A641-B905-4369-B9E6-A087D0F8E42B}" srcOrd="1" destOrd="0" presId="urn:microsoft.com/office/officeart/2005/8/layout/chevron2"/>
    <dgm:cxn modelId="{976CE571-414F-46C1-9D34-1513BCE697B0}" type="presParOf" srcId="{CEF3F315-EF5E-40AB-BBA6-0AF37861EB80}" destId="{0293864F-02C7-428E-B781-83EE3CC3C8A0}" srcOrd="2" destOrd="0" presId="urn:microsoft.com/office/officeart/2005/8/layout/chevron2"/>
    <dgm:cxn modelId="{76965218-C421-4E64-A39E-FEA8ABF7B782}" type="presParOf" srcId="{0293864F-02C7-428E-B781-83EE3CC3C8A0}" destId="{1DB4C166-9D5D-4A5F-B145-1AF5E45BB75A}" srcOrd="0" destOrd="0" presId="urn:microsoft.com/office/officeart/2005/8/layout/chevron2"/>
    <dgm:cxn modelId="{102E7F64-549E-475E-B30F-6D0560EBF31F}" type="presParOf" srcId="{0293864F-02C7-428E-B781-83EE3CC3C8A0}" destId="{E633629E-2E71-44CC-850C-04940D68A08A}" srcOrd="1" destOrd="0" presId="urn:microsoft.com/office/officeart/2005/8/layout/chevron2"/>
    <dgm:cxn modelId="{A199A6FE-2448-437E-90EE-E0CC39CC57CB}" type="presParOf" srcId="{CEF3F315-EF5E-40AB-BBA6-0AF37861EB80}" destId="{0BC598E1-6CB0-49ED-A855-94A825B67814}" srcOrd="3" destOrd="0" presId="urn:microsoft.com/office/officeart/2005/8/layout/chevron2"/>
    <dgm:cxn modelId="{A98A945C-FFD6-46F3-ACC2-0D366E6952A7}" type="presParOf" srcId="{CEF3F315-EF5E-40AB-BBA6-0AF37861EB80}" destId="{FF8CD0C4-27C0-490B-9577-B8AD46333613}" srcOrd="4" destOrd="0" presId="urn:microsoft.com/office/officeart/2005/8/layout/chevron2"/>
    <dgm:cxn modelId="{57647D4A-A2A1-494C-9EF0-228227406F54}" type="presParOf" srcId="{FF8CD0C4-27C0-490B-9577-B8AD46333613}" destId="{266B97DC-4928-474D-88DA-D610429112B5}" srcOrd="0" destOrd="0" presId="urn:microsoft.com/office/officeart/2005/8/layout/chevron2"/>
    <dgm:cxn modelId="{178AB39B-A3DA-4388-908B-51FAA7C6B5C3}" type="presParOf" srcId="{FF8CD0C4-27C0-490B-9577-B8AD46333613}" destId="{287557B6-2038-41BB-8B15-8086D078773F}" srcOrd="1" destOrd="0" presId="urn:microsoft.com/office/officeart/2005/8/layout/chevron2"/>
    <dgm:cxn modelId="{5B873FEC-5945-4E33-BEFD-640FFD59E5B7}" type="presParOf" srcId="{CEF3F315-EF5E-40AB-BBA6-0AF37861EB80}" destId="{C5E0DEEF-FA38-4F73-BAE1-E8166AA75A00}" srcOrd="5" destOrd="0" presId="urn:microsoft.com/office/officeart/2005/8/layout/chevron2"/>
    <dgm:cxn modelId="{D97E97B1-DB58-404B-81D0-1D101CFF2E99}" type="presParOf" srcId="{CEF3F315-EF5E-40AB-BBA6-0AF37861EB80}" destId="{A98A8F66-EB2D-4493-A8D2-F4D385C6C68D}" srcOrd="6" destOrd="0" presId="urn:microsoft.com/office/officeart/2005/8/layout/chevron2"/>
    <dgm:cxn modelId="{413541BC-EF2C-4928-B8D1-0BB05D75DFAF}" type="presParOf" srcId="{A98A8F66-EB2D-4493-A8D2-F4D385C6C68D}" destId="{B0DAF2CD-6BE4-468A-8E65-E249FFD85386}" srcOrd="0" destOrd="0" presId="urn:microsoft.com/office/officeart/2005/8/layout/chevron2"/>
    <dgm:cxn modelId="{41622703-FE8B-4DAC-A335-7A9580D7F975}" type="presParOf" srcId="{A98A8F66-EB2D-4493-A8D2-F4D385C6C68D}" destId="{D1DF5A3A-BC61-4B46-8BCA-495AC7EAA266}" srcOrd="1" destOrd="0" presId="urn:microsoft.com/office/officeart/2005/8/layout/chevron2"/>
    <dgm:cxn modelId="{AB078047-76A1-4A2D-8D12-E54C5154415D}" type="presParOf" srcId="{CEF3F315-EF5E-40AB-BBA6-0AF37861EB80}" destId="{23807C2E-58AC-4AD4-8E8D-F26643BF5B59}" srcOrd="7" destOrd="0" presId="urn:microsoft.com/office/officeart/2005/8/layout/chevron2"/>
    <dgm:cxn modelId="{D7B1501F-EC9F-4755-A55A-D73007EA658B}" type="presParOf" srcId="{CEF3F315-EF5E-40AB-BBA6-0AF37861EB80}" destId="{3026CFDA-45E8-43E8-8E71-4E156496FE4C}" srcOrd="8" destOrd="0" presId="urn:microsoft.com/office/officeart/2005/8/layout/chevron2"/>
    <dgm:cxn modelId="{10270EDD-4CEF-4502-AD02-0B0C14359E76}" type="presParOf" srcId="{3026CFDA-45E8-43E8-8E71-4E156496FE4C}" destId="{3C9D4766-A0DD-476B-94C2-CFDBB032B627}" srcOrd="0" destOrd="0" presId="urn:microsoft.com/office/officeart/2005/8/layout/chevron2"/>
    <dgm:cxn modelId="{25C2C173-3819-43E4-9D6D-5D35C897D09D}" type="presParOf" srcId="{3026CFDA-45E8-43E8-8E71-4E156496FE4C}" destId="{0929803F-D97D-4ACA-9557-E60C221E3791}" srcOrd="1" destOrd="0" presId="urn:microsoft.com/office/officeart/2005/8/layout/chevron2"/>
    <dgm:cxn modelId="{8B472E2C-DAC9-49B4-B822-C17A2B5374E3}" type="presParOf" srcId="{CEF3F315-EF5E-40AB-BBA6-0AF37861EB80}" destId="{87C88628-0BBF-4D19-B524-278244CF8ECD}" srcOrd="9" destOrd="0" presId="urn:microsoft.com/office/officeart/2005/8/layout/chevron2"/>
    <dgm:cxn modelId="{5274F138-D1E5-4BD3-8D68-D90CF0B671B7}" type="presParOf" srcId="{CEF3F315-EF5E-40AB-BBA6-0AF37861EB80}" destId="{BB0E63F7-A5D4-4438-8B16-25F0401924BE}" srcOrd="10" destOrd="0" presId="urn:microsoft.com/office/officeart/2005/8/layout/chevron2"/>
    <dgm:cxn modelId="{321F32E8-F6D0-4821-91B7-5AFC58B0F397}" type="presParOf" srcId="{BB0E63F7-A5D4-4438-8B16-25F0401924BE}" destId="{C768715F-544A-4E6B-84CF-387A633055C9}" srcOrd="0" destOrd="0" presId="urn:microsoft.com/office/officeart/2005/8/layout/chevron2"/>
    <dgm:cxn modelId="{08E6BCC7-26D4-4692-8165-2B50E570CD46}" type="presParOf" srcId="{BB0E63F7-A5D4-4438-8B16-25F0401924BE}" destId="{3C89E34B-BE76-42B9-9D5E-76E59F4245AC}" srcOrd="1" destOrd="0" presId="urn:microsoft.com/office/officeart/2005/8/layout/chevron2"/>
    <dgm:cxn modelId="{8DD4D141-B3D8-48C1-A172-C7227B8D6994}" type="presParOf" srcId="{CEF3F315-EF5E-40AB-BBA6-0AF37861EB80}" destId="{A6A9523C-C878-41FB-A75B-23362DFB387C}" srcOrd="11" destOrd="0" presId="urn:microsoft.com/office/officeart/2005/8/layout/chevron2"/>
    <dgm:cxn modelId="{221DA042-CF6A-4471-A17F-ED1999006077}" type="presParOf" srcId="{CEF3F315-EF5E-40AB-BBA6-0AF37861EB80}" destId="{812AEC4C-7446-4578-990C-988E76A2E875}" srcOrd="12" destOrd="0" presId="urn:microsoft.com/office/officeart/2005/8/layout/chevron2"/>
    <dgm:cxn modelId="{6447C922-9F17-4843-A85A-B2BD8991114F}" type="presParOf" srcId="{812AEC4C-7446-4578-990C-988E76A2E875}" destId="{1D74C88E-EE80-421C-874E-46EE117BD913}" srcOrd="0" destOrd="0" presId="urn:microsoft.com/office/officeart/2005/8/layout/chevron2"/>
    <dgm:cxn modelId="{C7F1456F-3B55-4C86-BEE2-AA4D1373D02C}" type="presParOf" srcId="{812AEC4C-7446-4578-990C-988E76A2E875}" destId="{1CD37332-7D90-4F7D-82E2-DEA653A89116}" srcOrd="1" destOrd="0" presId="urn:microsoft.com/office/officeart/2005/8/layout/chevron2"/>
    <dgm:cxn modelId="{A9DF49CF-6A9D-4964-BCDD-86FB1EB1B2E2}" type="presParOf" srcId="{CEF3F315-EF5E-40AB-BBA6-0AF37861EB80}" destId="{C5B1DE43-2F12-43A6-9DF4-5638A95BB29B}" srcOrd="13" destOrd="0" presId="urn:microsoft.com/office/officeart/2005/8/layout/chevron2"/>
    <dgm:cxn modelId="{5F1B2409-B765-4CC6-940C-A7365F0F6585}" type="presParOf" srcId="{CEF3F315-EF5E-40AB-BBA6-0AF37861EB80}" destId="{FB92FE48-0131-482C-869D-5C6FE0E9DCF8}" srcOrd="14" destOrd="0" presId="urn:microsoft.com/office/officeart/2005/8/layout/chevron2"/>
    <dgm:cxn modelId="{229550C8-4B8D-4271-8C8C-0EBB6A2C1E73}" type="presParOf" srcId="{FB92FE48-0131-482C-869D-5C6FE0E9DCF8}" destId="{ADD0A831-0289-4196-B1A8-DFC327DC077A}" srcOrd="0" destOrd="0" presId="urn:microsoft.com/office/officeart/2005/8/layout/chevron2"/>
    <dgm:cxn modelId="{267B0A20-565D-451C-B2EC-1B82EBBB5CF7}" type="presParOf" srcId="{FB92FE48-0131-482C-869D-5C6FE0E9DCF8}" destId="{42A07E37-2011-42FA-9F99-3A8164A63465}" srcOrd="1" destOrd="0" presId="urn:microsoft.com/office/officeart/2005/8/layout/chevron2"/>
    <dgm:cxn modelId="{2FD74425-4FDB-40CA-BF0C-92B2E0233417}" type="presParOf" srcId="{CEF3F315-EF5E-40AB-BBA6-0AF37861EB80}" destId="{5998DEE2-E73A-4910-8341-F1FD7435013C}" srcOrd="15" destOrd="0" presId="urn:microsoft.com/office/officeart/2005/8/layout/chevron2"/>
    <dgm:cxn modelId="{B949E00F-ACBF-4D02-A210-2A36479C83DE}" type="presParOf" srcId="{CEF3F315-EF5E-40AB-BBA6-0AF37861EB80}" destId="{07BC1092-8D10-4AF8-A2EF-28CC5F6DA923}" srcOrd="16" destOrd="0" presId="urn:microsoft.com/office/officeart/2005/8/layout/chevron2"/>
    <dgm:cxn modelId="{45B51970-EEDA-456D-A5AF-42EF69667A67}" type="presParOf" srcId="{07BC1092-8D10-4AF8-A2EF-28CC5F6DA923}" destId="{EF025881-88E0-4B29-9B61-8B0E9C8A2815}" srcOrd="0" destOrd="0" presId="urn:microsoft.com/office/officeart/2005/8/layout/chevron2"/>
    <dgm:cxn modelId="{4015CFD8-C5B4-4097-8C63-0918D7103580}" type="presParOf" srcId="{07BC1092-8D10-4AF8-A2EF-28CC5F6DA923}" destId="{DC94D8E0-8A08-4245-A93A-1D2E5EFFE7EF}" srcOrd="1" destOrd="0" presId="urn:microsoft.com/office/officeart/2005/8/layout/chevron2"/>
    <dgm:cxn modelId="{58798386-4FCD-463D-8879-8E01C4F59453}" type="presParOf" srcId="{CEF3F315-EF5E-40AB-BBA6-0AF37861EB80}" destId="{FF770022-6DCE-4762-944D-7BAE17F15ADD}" srcOrd="17" destOrd="0" presId="urn:microsoft.com/office/officeart/2005/8/layout/chevron2"/>
    <dgm:cxn modelId="{3A7FC596-246F-401C-84DC-74EA0EA90AF5}" type="presParOf" srcId="{CEF3F315-EF5E-40AB-BBA6-0AF37861EB80}" destId="{F7B633B7-1B7C-41F9-A34E-395CEE34A706}" srcOrd="18" destOrd="0" presId="urn:microsoft.com/office/officeart/2005/8/layout/chevron2"/>
    <dgm:cxn modelId="{E93B7DB5-204C-4E76-A10C-5BDD7C2B25AB}" type="presParOf" srcId="{F7B633B7-1B7C-41F9-A34E-395CEE34A706}" destId="{E191BE30-0988-4269-B761-12DDAD203E73}" srcOrd="0" destOrd="0" presId="urn:microsoft.com/office/officeart/2005/8/layout/chevron2"/>
    <dgm:cxn modelId="{AD9C95C7-DBAE-4984-B159-0A49FFC7C372}" type="presParOf" srcId="{F7B633B7-1B7C-41F9-A34E-395CEE34A706}" destId="{306C95D8-CCCE-4AB1-99BD-332D5036F6A6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F31DE237-05EE-4700-8A2C-269321F036BE}" type="doc">
      <dgm:prSet loTypeId="urn:microsoft.com/office/officeart/2005/8/layout/list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A80DE987-154B-4898-880D-AF992777F4B7}">
      <dgm:prSet custT="1"/>
      <dgm:spPr>
        <a:solidFill>
          <a:srgbClr val="B2D253"/>
        </a:solidFill>
      </dgm:spPr>
      <dgm:t>
        <a:bodyPr/>
        <a:lstStyle/>
        <a:p>
          <a:r>
            <a:rPr lang="en-IN" sz="2000" dirty="0">
              <a:latin typeface="Raleway" panose="020B0503030101060003"/>
            </a:rPr>
            <a:t>Data is growing exponentially</a:t>
          </a:r>
          <a:endParaRPr lang="en-US" sz="2000" dirty="0">
            <a:latin typeface="Raleway" panose="020B0503030101060003"/>
          </a:endParaRPr>
        </a:p>
      </dgm:t>
    </dgm:pt>
    <dgm:pt modelId="{28686BAA-9D10-4EA6-A77C-3FC0CAD8D4F2}" type="parTrans" cxnId="{D125188E-763C-4DD6-83C0-53E7DF4F5A2A}">
      <dgm:prSet/>
      <dgm:spPr/>
      <dgm:t>
        <a:bodyPr/>
        <a:lstStyle/>
        <a:p>
          <a:endParaRPr lang="en-US" sz="2000">
            <a:latin typeface="Raleway" panose="020B0503030101060003"/>
          </a:endParaRPr>
        </a:p>
      </dgm:t>
    </dgm:pt>
    <dgm:pt modelId="{87711AF7-A71F-4F53-BA00-44BD165DD875}" type="sibTrans" cxnId="{D125188E-763C-4DD6-83C0-53E7DF4F5A2A}">
      <dgm:prSet/>
      <dgm:spPr/>
      <dgm:t>
        <a:bodyPr/>
        <a:lstStyle/>
        <a:p>
          <a:endParaRPr lang="en-US" sz="2000">
            <a:latin typeface="Raleway" panose="020B0503030101060003"/>
          </a:endParaRPr>
        </a:p>
      </dgm:t>
    </dgm:pt>
    <dgm:pt modelId="{31BAB58F-90B7-4CBD-8C02-92E0EEEFDF29}">
      <dgm:prSet custT="1"/>
      <dgm:spPr>
        <a:solidFill>
          <a:srgbClr val="24A5D9"/>
        </a:solidFill>
      </dgm:spPr>
      <dgm:t>
        <a:bodyPr/>
        <a:lstStyle/>
        <a:p>
          <a:r>
            <a:rPr lang="en-IN" sz="2000" dirty="0">
              <a:latin typeface="Raleway" panose="020B0503030101060003"/>
            </a:rPr>
            <a:t>Processing data is difficult </a:t>
          </a:r>
          <a:endParaRPr lang="en-US" sz="2000" dirty="0">
            <a:latin typeface="Raleway" panose="020B0503030101060003"/>
          </a:endParaRPr>
        </a:p>
      </dgm:t>
    </dgm:pt>
    <dgm:pt modelId="{568EE024-68ED-472D-88AD-1071E4A382B0}" type="parTrans" cxnId="{EFC0256A-E675-4A99-B897-62CB2D52D92F}">
      <dgm:prSet/>
      <dgm:spPr/>
      <dgm:t>
        <a:bodyPr/>
        <a:lstStyle/>
        <a:p>
          <a:endParaRPr lang="en-US" sz="2000">
            <a:latin typeface="Raleway" panose="020B0503030101060003"/>
          </a:endParaRPr>
        </a:p>
      </dgm:t>
    </dgm:pt>
    <dgm:pt modelId="{E265138B-1EDE-4A63-AF9F-8D0FD41D3E05}" type="sibTrans" cxnId="{EFC0256A-E675-4A99-B897-62CB2D52D92F}">
      <dgm:prSet/>
      <dgm:spPr/>
      <dgm:t>
        <a:bodyPr/>
        <a:lstStyle/>
        <a:p>
          <a:endParaRPr lang="en-US" sz="2000">
            <a:latin typeface="Raleway" panose="020B0503030101060003"/>
          </a:endParaRPr>
        </a:p>
      </dgm:t>
    </dgm:pt>
    <dgm:pt modelId="{921B1C10-F94C-48F2-B2F5-9536B6FF07D7}">
      <dgm:prSet custT="1"/>
      <dgm:spPr>
        <a:solidFill>
          <a:srgbClr val="F78338"/>
        </a:solidFill>
      </dgm:spPr>
      <dgm:t>
        <a:bodyPr/>
        <a:lstStyle/>
        <a:p>
          <a:r>
            <a:rPr lang="en-US" sz="2000" dirty="0">
              <a:latin typeface="Raleway" panose="020B0503030101060003"/>
            </a:rPr>
            <a:t>Decision making process is hard</a:t>
          </a:r>
        </a:p>
      </dgm:t>
    </dgm:pt>
    <dgm:pt modelId="{CC4BA57A-00AC-4CD9-A502-161C7F1FE5C8}" type="parTrans" cxnId="{EBEBA4C6-4AA4-448B-B712-E53BE3BBF27F}">
      <dgm:prSet/>
      <dgm:spPr/>
      <dgm:t>
        <a:bodyPr/>
        <a:lstStyle/>
        <a:p>
          <a:endParaRPr lang="en-US" sz="2000">
            <a:latin typeface="Raleway" panose="020B0503030101060003"/>
          </a:endParaRPr>
        </a:p>
      </dgm:t>
    </dgm:pt>
    <dgm:pt modelId="{E5F70C85-B6E9-4D57-93F0-757966683496}" type="sibTrans" cxnId="{EBEBA4C6-4AA4-448B-B712-E53BE3BBF27F}">
      <dgm:prSet/>
      <dgm:spPr/>
      <dgm:t>
        <a:bodyPr/>
        <a:lstStyle/>
        <a:p>
          <a:endParaRPr lang="en-US" sz="2000">
            <a:latin typeface="Raleway" panose="020B0503030101060003"/>
          </a:endParaRPr>
        </a:p>
      </dgm:t>
    </dgm:pt>
    <dgm:pt modelId="{BD494300-FB31-4458-B5E3-2ABFCD7C2396}">
      <dgm:prSet custT="1"/>
      <dgm:spPr>
        <a:solidFill>
          <a:srgbClr val="EF5AA0"/>
        </a:solidFill>
      </dgm:spPr>
      <dgm:t>
        <a:bodyPr/>
        <a:lstStyle/>
        <a:p>
          <a:r>
            <a:rPr lang="en-IN" sz="2000" dirty="0">
              <a:latin typeface="Raleway" panose="020B0503030101060003"/>
            </a:rPr>
            <a:t>Analysis of the growing data is difficult</a:t>
          </a:r>
          <a:endParaRPr lang="en-US" sz="2000" dirty="0">
            <a:latin typeface="Raleway" panose="020B0503030101060003"/>
          </a:endParaRPr>
        </a:p>
      </dgm:t>
    </dgm:pt>
    <dgm:pt modelId="{97678995-E6C6-49ED-8EF7-4996AA13CBC6}" type="parTrans" cxnId="{D3583D09-7C11-4A54-AB7C-C9B30859DA63}">
      <dgm:prSet/>
      <dgm:spPr/>
      <dgm:t>
        <a:bodyPr/>
        <a:lstStyle/>
        <a:p>
          <a:endParaRPr lang="en-US"/>
        </a:p>
      </dgm:t>
    </dgm:pt>
    <dgm:pt modelId="{686F6D41-52DF-4C3E-8CA4-95B9F0755EFA}" type="sibTrans" cxnId="{D3583D09-7C11-4A54-AB7C-C9B30859DA63}">
      <dgm:prSet/>
      <dgm:spPr/>
      <dgm:t>
        <a:bodyPr/>
        <a:lstStyle/>
        <a:p>
          <a:endParaRPr lang="en-US"/>
        </a:p>
      </dgm:t>
    </dgm:pt>
    <dgm:pt modelId="{5F64E206-0D64-48E7-A09A-06631F8906BF}" type="pres">
      <dgm:prSet presAssocID="{F31DE237-05EE-4700-8A2C-269321F036BE}" presName="linear" presStyleCnt="0">
        <dgm:presLayoutVars>
          <dgm:dir/>
          <dgm:animLvl val="lvl"/>
          <dgm:resizeHandles val="exact"/>
        </dgm:presLayoutVars>
      </dgm:prSet>
      <dgm:spPr/>
    </dgm:pt>
    <dgm:pt modelId="{0819DC03-BDEE-429E-97EF-5B10EBE48F1E}" type="pres">
      <dgm:prSet presAssocID="{A80DE987-154B-4898-880D-AF992777F4B7}" presName="parentLin" presStyleCnt="0"/>
      <dgm:spPr/>
    </dgm:pt>
    <dgm:pt modelId="{0E024604-57DD-43B3-AA42-26288CE5ED99}" type="pres">
      <dgm:prSet presAssocID="{A80DE987-154B-4898-880D-AF992777F4B7}" presName="parentLeftMargin" presStyleLbl="node1" presStyleIdx="0" presStyleCnt="4"/>
      <dgm:spPr/>
    </dgm:pt>
    <dgm:pt modelId="{A224DDB0-C1EC-4D80-BA67-726AFA5DE21B}" type="pres">
      <dgm:prSet presAssocID="{A80DE987-154B-4898-880D-AF992777F4B7}" presName="parentText" presStyleLbl="node1" presStyleIdx="0" presStyleCnt="4">
        <dgm:presLayoutVars>
          <dgm:chMax val="0"/>
          <dgm:bulletEnabled val="1"/>
        </dgm:presLayoutVars>
      </dgm:prSet>
      <dgm:spPr/>
    </dgm:pt>
    <dgm:pt modelId="{C52B9355-A154-4F73-AD91-3B6E0021E5A0}" type="pres">
      <dgm:prSet presAssocID="{A80DE987-154B-4898-880D-AF992777F4B7}" presName="negativeSpace" presStyleCnt="0"/>
      <dgm:spPr/>
    </dgm:pt>
    <dgm:pt modelId="{4700D6D7-A252-458B-9FCB-15BC37E91D94}" type="pres">
      <dgm:prSet presAssocID="{A80DE987-154B-4898-880D-AF992777F4B7}" presName="childText" presStyleLbl="conFgAcc1" presStyleIdx="0" presStyleCnt="4">
        <dgm:presLayoutVars>
          <dgm:bulletEnabled val="1"/>
        </dgm:presLayoutVars>
      </dgm:prSet>
      <dgm:spPr/>
    </dgm:pt>
    <dgm:pt modelId="{D7331BCF-DF56-47D8-808D-FB7EB00FF382}" type="pres">
      <dgm:prSet presAssocID="{87711AF7-A71F-4F53-BA00-44BD165DD875}" presName="spaceBetweenRectangles" presStyleCnt="0"/>
      <dgm:spPr/>
    </dgm:pt>
    <dgm:pt modelId="{5C0E4935-6852-4A24-A1B0-12C503F36458}" type="pres">
      <dgm:prSet presAssocID="{BD494300-FB31-4458-B5E3-2ABFCD7C2396}" presName="parentLin" presStyleCnt="0"/>
      <dgm:spPr/>
    </dgm:pt>
    <dgm:pt modelId="{774FE033-DB8F-443C-BBD1-0CEDFEDF36F3}" type="pres">
      <dgm:prSet presAssocID="{BD494300-FB31-4458-B5E3-2ABFCD7C2396}" presName="parentLeftMargin" presStyleLbl="node1" presStyleIdx="0" presStyleCnt="4"/>
      <dgm:spPr/>
    </dgm:pt>
    <dgm:pt modelId="{890E83D9-C6AF-4EE9-BF55-B80B32EE3039}" type="pres">
      <dgm:prSet presAssocID="{BD494300-FB31-4458-B5E3-2ABFCD7C2396}" presName="parentText" presStyleLbl="node1" presStyleIdx="1" presStyleCnt="4">
        <dgm:presLayoutVars>
          <dgm:chMax val="0"/>
          <dgm:bulletEnabled val="1"/>
        </dgm:presLayoutVars>
      </dgm:prSet>
      <dgm:spPr/>
    </dgm:pt>
    <dgm:pt modelId="{B15DF032-D5DF-4FCD-A6AE-EFAD50C09908}" type="pres">
      <dgm:prSet presAssocID="{BD494300-FB31-4458-B5E3-2ABFCD7C2396}" presName="negativeSpace" presStyleCnt="0"/>
      <dgm:spPr/>
    </dgm:pt>
    <dgm:pt modelId="{6F89308A-8355-4276-8AA5-16C7ED3A5F74}" type="pres">
      <dgm:prSet presAssocID="{BD494300-FB31-4458-B5E3-2ABFCD7C2396}" presName="childText" presStyleLbl="conFgAcc1" presStyleIdx="1" presStyleCnt="4">
        <dgm:presLayoutVars>
          <dgm:bulletEnabled val="1"/>
        </dgm:presLayoutVars>
      </dgm:prSet>
      <dgm:spPr/>
    </dgm:pt>
    <dgm:pt modelId="{4605F407-682D-42A5-A249-26FF7CD43794}" type="pres">
      <dgm:prSet presAssocID="{686F6D41-52DF-4C3E-8CA4-95B9F0755EFA}" presName="spaceBetweenRectangles" presStyleCnt="0"/>
      <dgm:spPr/>
    </dgm:pt>
    <dgm:pt modelId="{38AE70C2-27D3-4C07-A183-713D2A6C9F47}" type="pres">
      <dgm:prSet presAssocID="{31BAB58F-90B7-4CBD-8C02-92E0EEEFDF29}" presName="parentLin" presStyleCnt="0"/>
      <dgm:spPr/>
    </dgm:pt>
    <dgm:pt modelId="{CBF4669D-3645-49A4-88D2-C4D3D825F538}" type="pres">
      <dgm:prSet presAssocID="{31BAB58F-90B7-4CBD-8C02-92E0EEEFDF29}" presName="parentLeftMargin" presStyleLbl="node1" presStyleIdx="1" presStyleCnt="4"/>
      <dgm:spPr/>
    </dgm:pt>
    <dgm:pt modelId="{CCB85026-13C9-4435-A54B-08AE596A3CD3}" type="pres">
      <dgm:prSet presAssocID="{31BAB58F-90B7-4CBD-8C02-92E0EEEFDF29}" presName="parentText" presStyleLbl="node1" presStyleIdx="2" presStyleCnt="4">
        <dgm:presLayoutVars>
          <dgm:chMax val="0"/>
          <dgm:bulletEnabled val="1"/>
        </dgm:presLayoutVars>
      </dgm:prSet>
      <dgm:spPr/>
    </dgm:pt>
    <dgm:pt modelId="{13705C9F-3399-4515-9258-F123DCE6BE84}" type="pres">
      <dgm:prSet presAssocID="{31BAB58F-90B7-4CBD-8C02-92E0EEEFDF29}" presName="negativeSpace" presStyleCnt="0"/>
      <dgm:spPr/>
    </dgm:pt>
    <dgm:pt modelId="{E0720D31-E9CE-49D5-908B-AE94C3560ED0}" type="pres">
      <dgm:prSet presAssocID="{31BAB58F-90B7-4CBD-8C02-92E0EEEFDF29}" presName="childText" presStyleLbl="conFgAcc1" presStyleIdx="2" presStyleCnt="4">
        <dgm:presLayoutVars>
          <dgm:bulletEnabled val="1"/>
        </dgm:presLayoutVars>
      </dgm:prSet>
      <dgm:spPr/>
    </dgm:pt>
    <dgm:pt modelId="{1A363541-84B0-4441-B834-4D5AE5BBFB11}" type="pres">
      <dgm:prSet presAssocID="{E265138B-1EDE-4A63-AF9F-8D0FD41D3E05}" presName="spaceBetweenRectangles" presStyleCnt="0"/>
      <dgm:spPr/>
    </dgm:pt>
    <dgm:pt modelId="{AA95FABF-68A3-4EE8-8825-4919E56419AB}" type="pres">
      <dgm:prSet presAssocID="{921B1C10-F94C-48F2-B2F5-9536B6FF07D7}" presName="parentLin" presStyleCnt="0"/>
      <dgm:spPr/>
    </dgm:pt>
    <dgm:pt modelId="{FD1F29E3-884E-466E-985D-2BD3944FF577}" type="pres">
      <dgm:prSet presAssocID="{921B1C10-F94C-48F2-B2F5-9536B6FF07D7}" presName="parentLeftMargin" presStyleLbl="node1" presStyleIdx="2" presStyleCnt="4"/>
      <dgm:spPr/>
    </dgm:pt>
    <dgm:pt modelId="{AF5D2DE2-85BB-4242-A596-CF24A4396CB1}" type="pres">
      <dgm:prSet presAssocID="{921B1C10-F94C-48F2-B2F5-9536B6FF07D7}" presName="parentText" presStyleLbl="node1" presStyleIdx="3" presStyleCnt="4">
        <dgm:presLayoutVars>
          <dgm:chMax val="0"/>
          <dgm:bulletEnabled val="1"/>
        </dgm:presLayoutVars>
      </dgm:prSet>
      <dgm:spPr/>
    </dgm:pt>
    <dgm:pt modelId="{97F0AFE4-E964-4A1D-8D33-93F018524919}" type="pres">
      <dgm:prSet presAssocID="{921B1C10-F94C-48F2-B2F5-9536B6FF07D7}" presName="negativeSpace" presStyleCnt="0"/>
      <dgm:spPr/>
    </dgm:pt>
    <dgm:pt modelId="{9488AA8D-F0E6-40C0-BBAB-079167A3EDB2}" type="pres">
      <dgm:prSet presAssocID="{921B1C10-F94C-48F2-B2F5-9536B6FF07D7}" presName="childText" presStyleLbl="conFgAcc1" presStyleIdx="3" presStyleCnt="4">
        <dgm:presLayoutVars>
          <dgm:bulletEnabled val="1"/>
        </dgm:presLayoutVars>
      </dgm:prSet>
      <dgm:spPr/>
    </dgm:pt>
  </dgm:ptLst>
  <dgm:cxnLst>
    <dgm:cxn modelId="{D3583D09-7C11-4A54-AB7C-C9B30859DA63}" srcId="{F31DE237-05EE-4700-8A2C-269321F036BE}" destId="{BD494300-FB31-4458-B5E3-2ABFCD7C2396}" srcOrd="1" destOrd="0" parTransId="{97678995-E6C6-49ED-8EF7-4996AA13CBC6}" sibTransId="{686F6D41-52DF-4C3E-8CA4-95B9F0755EFA}"/>
    <dgm:cxn modelId="{F2671011-AA82-4EC4-87C1-4FA86FF6F43A}" type="presOf" srcId="{BD494300-FB31-4458-B5E3-2ABFCD7C2396}" destId="{890E83D9-C6AF-4EE9-BF55-B80B32EE3039}" srcOrd="1" destOrd="0" presId="urn:microsoft.com/office/officeart/2005/8/layout/list1"/>
    <dgm:cxn modelId="{249E1B11-D898-4F72-A0D4-4299B4166F8F}" type="presOf" srcId="{A80DE987-154B-4898-880D-AF992777F4B7}" destId="{A224DDB0-C1EC-4D80-BA67-726AFA5DE21B}" srcOrd="1" destOrd="0" presId="urn:microsoft.com/office/officeart/2005/8/layout/list1"/>
    <dgm:cxn modelId="{9CB87F18-9D00-402F-AA07-F81325719862}" type="presOf" srcId="{921B1C10-F94C-48F2-B2F5-9536B6FF07D7}" destId="{FD1F29E3-884E-466E-985D-2BD3944FF577}" srcOrd="0" destOrd="0" presId="urn:microsoft.com/office/officeart/2005/8/layout/list1"/>
    <dgm:cxn modelId="{EC420F19-3B03-4D13-A1E2-87D17093F669}" type="presOf" srcId="{31BAB58F-90B7-4CBD-8C02-92E0EEEFDF29}" destId="{CCB85026-13C9-4435-A54B-08AE596A3CD3}" srcOrd="1" destOrd="0" presId="urn:microsoft.com/office/officeart/2005/8/layout/list1"/>
    <dgm:cxn modelId="{931E474A-D51D-4664-B021-FF82BE4124BD}" type="presOf" srcId="{31BAB58F-90B7-4CBD-8C02-92E0EEEFDF29}" destId="{CBF4669D-3645-49A4-88D2-C4D3D825F538}" srcOrd="0" destOrd="0" presId="urn:microsoft.com/office/officeart/2005/8/layout/list1"/>
    <dgm:cxn modelId="{EFC0256A-E675-4A99-B897-62CB2D52D92F}" srcId="{F31DE237-05EE-4700-8A2C-269321F036BE}" destId="{31BAB58F-90B7-4CBD-8C02-92E0EEEFDF29}" srcOrd="2" destOrd="0" parTransId="{568EE024-68ED-472D-88AD-1071E4A382B0}" sibTransId="{E265138B-1EDE-4A63-AF9F-8D0FD41D3E05}"/>
    <dgm:cxn modelId="{C952A96B-F2CC-403C-AFB7-FC3606533EF0}" type="presOf" srcId="{BD494300-FB31-4458-B5E3-2ABFCD7C2396}" destId="{774FE033-DB8F-443C-BBD1-0CEDFEDF36F3}" srcOrd="0" destOrd="0" presId="urn:microsoft.com/office/officeart/2005/8/layout/list1"/>
    <dgm:cxn modelId="{45030C7D-E9CE-44EC-B0F2-18507E8D277C}" type="presOf" srcId="{A80DE987-154B-4898-880D-AF992777F4B7}" destId="{0E024604-57DD-43B3-AA42-26288CE5ED99}" srcOrd="0" destOrd="0" presId="urn:microsoft.com/office/officeart/2005/8/layout/list1"/>
    <dgm:cxn modelId="{C0BA257E-3E5F-4E0D-A51F-DD9E9DCFEC41}" type="presOf" srcId="{F31DE237-05EE-4700-8A2C-269321F036BE}" destId="{5F64E206-0D64-48E7-A09A-06631F8906BF}" srcOrd="0" destOrd="0" presId="urn:microsoft.com/office/officeart/2005/8/layout/list1"/>
    <dgm:cxn modelId="{D125188E-763C-4DD6-83C0-53E7DF4F5A2A}" srcId="{F31DE237-05EE-4700-8A2C-269321F036BE}" destId="{A80DE987-154B-4898-880D-AF992777F4B7}" srcOrd="0" destOrd="0" parTransId="{28686BAA-9D10-4EA6-A77C-3FC0CAD8D4F2}" sibTransId="{87711AF7-A71F-4F53-BA00-44BD165DD875}"/>
    <dgm:cxn modelId="{3045CEBE-006D-4786-9612-F7A9F3678114}" type="presOf" srcId="{921B1C10-F94C-48F2-B2F5-9536B6FF07D7}" destId="{AF5D2DE2-85BB-4242-A596-CF24A4396CB1}" srcOrd="1" destOrd="0" presId="urn:microsoft.com/office/officeart/2005/8/layout/list1"/>
    <dgm:cxn modelId="{EBEBA4C6-4AA4-448B-B712-E53BE3BBF27F}" srcId="{F31DE237-05EE-4700-8A2C-269321F036BE}" destId="{921B1C10-F94C-48F2-B2F5-9536B6FF07D7}" srcOrd="3" destOrd="0" parTransId="{CC4BA57A-00AC-4CD9-A502-161C7F1FE5C8}" sibTransId="{E5F70C85-B6E9-4D57-93F0-757966683496}"/>
    <dgm:cxn modelId="{EE1336D0-2399-47FC-92FA-34AD5CCFF29A}" type="presParOf" srcId="{5F64E206-0D64-48E7-A09A-06631F8906BF}" destId="{0819DC03-BDEE-429E-97EF-5B10EBE48F1E}" srcOrd="0" destOrd="0" presId="urn:microsoft.com/office/officeart/2005/8/layout/list1"/>
    <dgm:cxn modelId="{FB14C7D2-B599-4C24-991D-4D011CD2C2E6}" type="presParOf" srcId="{0819DC03-BDEE-429E-97EF-5B10EBE48F1E}" destId="{0E024604-57DD-43B3-AA42-26288CE5ED99}" srcOrd="0" destOrd="0" presId="urn:microsoft.com/office/officeart/2005/8/layout/list1"/>
    <dgm:cxn modelId="{18A33409-CDB2-4693-82FD-06B192B06039}" type="presParOf" srcId="{0819DC03-BDEE-429E-97EF-5B10EBE48F1E}" destId="{A224DDB0-C1EC-4D80-BA67-726AFA5DE21B}" srcOrd="1" destOrd="0" presId="urn:microsoft.com/office/officeart/2005/8/layout/list1"/>
    <dgm:cxn modelId="{0611D53B-22E5-4459-944D-FF472280F6F4}" type="presParOf" srcId="{5F64E206-0D64-48E7-A09A-06631F8906BF}" destId="{C52B9355-A154-4F73-AD91-3B6E0021E5A0}" srcOrd="1" destOrd="0" presId="urn:microsoft.com/office/officeart/2005/8/layout/list1"/>
    <dgm:cxn modelId="{D084080A-1438-4242-8C7B-5C6691131552}" type="presParOf" srcId="{5F64E206-0D64-48E7-A09A-06631F8906BF}" destId="{4700D6D7-A252-458B-9FCB-15BC37E91D94}" srcOrd="2" destOrd="0" presId="urn:microsoft.com/office/officeart/2005/8/layout/list1"/>
    <dgm:cxn modelId="{3C3359E8-CD7B-4FC0-A24B-0A80E64AADFE}" type="presParOf" srcId="{5F64E206-0D64-48E7-A09A-06631F8906BF}" destId="{D7331BCF-DF56-47D8-808D-FB7EB00FF382}" srcOrd="3" destOrd="0" presId="urn:microsoft.com/office/officeart/2005/8/layout/list1"/>
    <dgm:cxn modelId="{B981A933-3FE9-46F3-AE5A-89AAC3D9EBE5}" type="presParOf" srcId="{5F64E206-0D64-48E7-A09A-06631F8906BF}" destId="{5C0E4935-6852-4A24-A1B0-12C503F36458}" srcOrd="4" destOrd="0" presId="urn:microsoft.com/office/officeart/2005/8/layout/list1"/>
    <dgm:cxn modelId="{FEFD4B09-5DCB-40CA-A845-1BEAD8748E08}" type="presParOf" srcId="{5C0E4935-6852-4A24-A1B0-12C503F36458}" destId="{774FE033-DB8F-443C-BBD1-0CEDFEDF36F3}" srcOrd="0" destOrd="0" presId="urn:microsoft.com/office/officeart/2005/8/layout/list1"/>
    <dgm:cxn modelId="{C2060F7B-4EAE-4D14-99D6-F1A788AD3358}" type="presParOf" srcId="{5C0E4935-6852-4A24-A1B0-12C503F36458}" destId="{890E83D9-C6AF-4EE9-BF55-B80B32EE3039}" srcOrd="1" destOrd="0" presId="urn:microsoft.com/office/officeart/2005/8/layout/list1"/>
    <dgm:cxn modelId="{4BD63559-6F9E-4495-B8B3-72A2D6E27310}" type="presParOf" srcId="{5F64E206-0D64-48E7-A09A-06631F8906BF}" destId="{B15DF032-D5DF-4FCD-A6AE-EFAD50C09908}" srcOrd="5" destOrd="0" presId="urn:microsoft.com/office/officeart/2005/8/layout/list1"/>
    <dgm:cxn modelId="{D295B71C-78D0-41E6-95F2-585AEED3A491}" type="presParOf" srcId="{5F64E206-0D64-48E7-A09A-06631F8906BF}" destId="{6F89308A-8355-4276-8AA5-16C7ED3A5F74}" srcOrd="6" destOrd="0" presId="urn:microsoft.com/office/officeart/2005/8/layout/list1"/>
    <dgm:cxn modelId="{4A21DCA3-CB9F-4361-9803-DCB5E3F892AF}" type="presParOf" srcId="{5F64E206-0D64-48E7-A09A-06631F8906BF}" destId="{4605F407-682D-42A5-A249-26FF7CD43794}" srcOrd="7" destOrd="0" presId="urn:microsoft.com/office/officeart/2005/8/layout/list1"/>
    <dgm:cxn modelId="{880E94D7-55C6-4507-A8FB-4959184F8E5F}" type="presParOf" srcId="{5F64E206-0D64-48E7-A09A-06631F8906BF}" destId="{38AE70C2-27D3-4C07-A183-713D2A6C9F47}" srcOrd="8" destOrd="0" presId="urn:microsoft.com/office/officeart/2005/8/layout/list1"/>
    <dgm:cxn modelId="{7A957CAE-08A6-44AA-843F-B0EC69280A7C}" type="presParOf" srcId="{38AE70C2-27D3-4C07-A183-713D2A6C9F47}" destId="{CBF4669D-3645-49A4-88D2-C4D3D825F538}" srcOrd="0" destOrd="0" presId="urn:microsoft.com/office/officeart/2005/8/layout/list1"/>
    <dgm:cxn modelId="{E9D84B93-41CA-44E2-B55F-C5B03AA18397}" type="presParOf" srcId="{38AE70C2-27D3-4C07-A183-713D2A6C9F47}" destId="{CCB85026-13C9-4435-A54B-08AE596A3CD3}" srcOrd="1" destOrd="0" presId="urn:microsoft.com/office/officeart/2005/8/layout/list1"/>
    <dgm:cxn modelId="{30814B3A-376C-434B-8AB9-421980AF2807}" type="presParOf" srcId="{5F64E206-0D64-48E7-A09A-06631F8906BF}" destId="{13705C9F-3399-4515-9258-F123DCE6BE84}" srcOrd="9" destOrd="0" presId="urn:microsoft.com/office/officeart/2005/8/layout/list1"/>
    <dgm:cxn modelId="{42A8B066-CD61-48C7-A4BC-69E6A58BE20C}" type="presParOf" srcId="{5F64E206-0D64-48E7-A09A-06631F8906BF}" destId="{E0720D31-E9CE-49D5-908B-AE94C3560ED0}" srcOrd="10" destOrd="0" presId="urn:microsoft.com/office/officeart/2005/8/layout/list1"/>
    <dgm:cxn modelId="{03B573DB-1BCA-44A2-B1DA-D488E26497F4}" type="presParOf" srcId="{5F64E206-0D64-48E7-A09A-06631F8906BF}" destId="{1A363541-84B0-4441-B834-4D5AE5BBFB11}" srcOrd="11" destOrd="0" presId="urn:microsoft.com/office/officeart/2005/8/layout/list1"/>
    <dgm:cxn modelId="{8729D7E3-E2F9-411D-A01F-3EFED2D15873}" type="presParOf" srcId="{5F64E206-0D64-48E7-A09A-06631F8906BF}" destId="{AA95FABF-68A3-4EE8-8825-4919E56419AB}" srcOrd="12" destOrd="0" presId="urn:microsoft.com/office/officeart/2005/8/layout/list1"/>
    <dgm:cxn modelId="{7E2552E6-2847-4A42-8472-097CAF7D2913}" type="presParOf" srcId="{AA95FABF-68A3-4EE8-8825-4919E56419AB}" destId="{FD1F29E3-884E-466E-985D-2BD3944FF577}" srcOrd="0" destOrd="0" presId="urn:microsoft.com/office/officeart/2005/8/layout/list1"/>
    <dgm:cxn modelId="{B46F988C-959C-4D61-B982-A13499EDBCAF}" type="presParOf" srcId="{AA95FABF-68A3-4EE8-8825-4919E56419AB}" destId="{AF5D2DE2-85BB-4242-A596-CF24A4396CB1}" srcOrd="1" destOrd="0" presId="urn:microsoft.com/office/officeart/2005/8/layout/list1"/>
    <dgm:cxn modelId="{5DE6A3CD-9F0B-4501-B867-8D564AAA17E2}" type="presParOf" srcId="{5F64E206-0D64-48E7-A09A-06631F8906BF}" destId="{97F0AFE4-E964-4A1D-8D33-93F018524919}" srcOrd="13" destOrd="0" presId="urn:microsoft.com/office/officeart/2005/8/layout/list1"/>
    <dgm:cxn modelId="{67FA1EBF-3835-491C-BC2F-BD832E4CC712}" type="presParOf" srcId="{5F64E206-0D64-48E7-A09A-06631F8906BF}" destId="{9488AA8D-F0E6-40C0-BBAB-079167A3EDB2}" srcOrd="14" destOrd="0" presId="urn:microsoft.com/office/officeart/2005/8/layout/list1"/>
  </dgm:cxnLst>
  <dgm:bg/>
  <dgm:whole/>
  <dgm:extLst>
    <a:ext uri="http://schemas.microsoft.com/office/drawing/2008/diagram">
      <dsp:dataModelExt xmlns:dsp="http://schemas.microsoft.com/office/drawing/2008/diagram" relId="rId2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31FAFF9-B6BA-4AC0-A767-A9B892C58229}">
      <dsp:nvSpPr>
        <dsp:cNvPr id="0" name=""/>
        <dsp:cNvSpPr/>
      </dsp:nvSpPr>
      <dsp:spPr>
        <a:xfrm rot="5400000">
          <a:off x="-64107" y="65956"/>
          <a:ext cx="427382" cy="29916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b="1" kern="1200" dirty="0">
              <a:latin typeface="Arial" panose="020B0604020202020204" pitchFamily="34" charset="0"/>
              <a:cs typeface="Arial" panose="020B0604020202020204" pitchFamily="34" charset="0"/>
            </a:rPr>
            <a:t>1962</a:t>
          </a:r>
          <a:endParaRPr lang="en-US" sz="10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 rot="-5400000">
        <a:off x="0" y="151433"/>
        <a:ext cx="299168" cy="128214"/>
      </dsp:txXfrm>
    </dsp:sp>
    <dsp:sp modelId="{74003F4F-2CCE-47BE-9E84-42D934C96B77}">
      <dsp:nvSpPr>
        <dsp:cNvPr id="0" name=""/>
        <dsp:cNvSpPr/>
      </dsp:nvSpPr>
      <dsp:spPr>
        <a:xfrm rot="5400000">
          <a:off x="3110999" y="-2809981"/>
          <a:ext cx="277944" cy="5901606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 baseline="0">
              <a:latin typeface="Arial" panose="020B0604020202020204" pitchFamily="34" charset="0"/>
            </a:rPr>
            <a:t>John Tukey defined a field called as data analysis</a:t>
          </a:r>
        </a:p>
      </dsp:txBody>
      <dsp:txXfrm rot="-5400000">
        <a:off x="299168" y="15418"/>
        <a:ext cx="5888038" cy="250808"/>
      </dsp:txXfrm>
    </dsp:sp>
    <dsp:sp modelId="{1DB4C166-9D5D-4A5F-B145-1AF5E45BB75A}">
      <dsp:nvSpPr>
        <dsp:cNvPr id="0" name=""/>
        <dsp:cNvSpPr/>
      </dsp:nvSpPr>
      <dsp:spPr>
        <a:xfrm rot="5400000">
          <a:off x="-64107" y="431867"/>
          <a:ext cx="427382" cy="29916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b="1" kern="1200" dirty="0">
              <a:latin typeface="Arial" panose="020B0604020202020204" pitchFamily="34" charset="0"/>
              <a:cs typeface="Arial" panose="020B0604020202020204" pitchFamily="34" charset="0"/>
            </a:rPr>
            <a:t>1974</a:t>
          </a:r>
          <a:endParaRPr lang="en-US" sz="10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 rot="-5400000">
        <a:off x="0" y="517344"/>
        <a:ext cx="299168" cy="128214"/>
      </dsp:txXfrm>
    </dsp:sp>
    <dsp:sp modelId="{E633629E-2E71-44CC-850C-04940D68A08A}">
      <dsp:nvSpPr>
        <dsp:cNvPr id="0" name=""/>
        <dsp:cNvSpPr/>
      </dsp:nvSpPr>
      <dsp:spPr>
        <a:xfrm rot="5400000">
          <a:off x="3111072" y="-2444144"/>
          <a:ext cx="277798" cy="5901606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100" kern="1200" dirty="0">
              <a:latin typeface="Arial" panose="020B0604020202020204" pitchFamily="34" charset="0"/>
              <a:cs typeface="Arial" panose="020B0604020202020204" pitchFamily="34" charset="0"/>
            </a:rPr>
            <a:t>Peter </a:t>
          </a:r>
          <a:r>
            <a:rPr lang="en-IN" sz="1100" kern="1200" dirty="0" err="1">
              <a:latin typeface="Arial" panose="020B0604020202020204" pitchFamily="34" charset="0"/>
              <a:cs typeface="Arial" panose="020B0604020202020204" pitchFamily="34" charset="0"/>
            </a:rPr>
            <a:t>Naur</a:t>
          </a:r>
          <a:r>
            <a:rPr lang="en-IN" sz="1100" kern="1200" dirty="0">
              <a:latin typeface="Arial" panose="020B0604020202020204" pitchFamily="34" charset="0"/>
              <a:cs typeface="Arial" panose="020B0604020202020204" pitchFamily="34" charset="0"/>
            </a:rPr>
            <a:t> proposed </a:t>
          </a:r>
          <a:r>
            <a:rPr lang="en-IN" sz="1100" b="0" i="0" kern="1200" dirty="0">
              <a:latin typeface="Arial" panose="020B0604020202020204" pitchFamily="34" charset="0"/>
              <a:cs typeface="Arial" panose="020B0604020202020204" pitchFamily="34" charset="0"/>
            </a:rPr>
            <a:t>Data Science</a:t>
          </a:r>
          <a:r>
            <a:rPr lang="en-IN" sz="1100" i="0" kern="1200" dirty="0">
              <a:latin typeface="Arial" panose="020B0604020202020204" pitchFamily="34" charset="0"/>
              <a:cs typeface="Arial" panose="020B0604020202020204" pitchFamily="34" charset="0"/>
            </a:rPr>
            <a:t> </a:t>
          </a:r>
          <a:r>
            <a:rPr lang="en-IN" sz="1100" kern="1200" dirty="0">
              <a:latin typeface="Arial" panose="020B0604020202020204" pitchFamily="34" charset="0"/>
              <a:cs typeface="Arial" panose="020B0604020202020204" pitchFamily="34" charset="0"/>
            </a:rPr>
            <a:t>as the alternative name for </a:t>
          </a:r>
          <a:r>
            <a:rPr lang="en-IN" sz="1100" i="1" kern="1200" dirty="0">
              <a:latin typeface="Arial" panose="020B0604020202020204" pitchFamily="34" charset="0"/>
              <a:cs typeface="Arial" panose="020B0604020202020204" pitchFamily="34" charset="0"/>
            </a:rPr>
            <a:t>Computer Science</a:t>
          </a:r>
          <a:endParaRPr lang="en-US" sz="11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 rot="-5400000">
        <a:off x="299169" y="381320"/>
        <a:ext cx="5888045" cy="250676"/>
      </dsp:txXfrm>
    </dsp:sp>
    <dsp:sp modelId="{266B97DC-4928-474D-88DA-D610429112B5}">
      <dsp:nvSpPr>
        <dsp:cNvPr id="0" name=""/>
        <dsp:cNvSpPr/>
      </dsp:nvSpPr>
      <dsp:spPr>
        <a:xfrm rot="5400000">
          <a:off x="-64107" y="797777"/>
          <a:ext cx="427382" cy="29916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b="1" kern="1200" dirty="0">
              <a:latin typeface="Arial" panose="020B0604020202020204" pitchFamily="34" charset="0"/>
              <a:cs typeface="Arial" panose="020B0604020202020204" pitchFamily="34" charset="0"/>
            </a:rPr>
            <a:t>1977</a:t>
          </a:r>
          <a:endParaRPr lang="en-US" sz="1000" b="1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 rot="-5400000">
        <a:off x="0" y="883254"/>
        <a:ext cx="299168" cy="128214"/>
      </dsp:txXfrm>
    </dsp:sp>
    <dsp:sp modelId="{287557B6-2038-41BB-8B15-8086D078773F}">
      <dsp:nvSpPr>
        <dsp:cNvPr id="0" name=""/>
        <dsp:cNvSpPr/>
      </dsp:nvSpPr>
      <dsp:spPr>
        <a:xfrm rot="5400000">
          <a:off x="3111072" y="-2078233"/>
          <a:ext cx="277798" cy="5901606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100" kern="1200" dirty="0">
              <a:latin typeface="Arial" panose="020B0604020202020204" pitchFamily="34" charset="0"/>
              <a:cs typeface="Arial" panose="020B0604020202020204" pitchFamily="34" charset="0"/>
            </a:rPr>
            <a:t>John W. Tukey composed a second paper titled </a:t>
          </a:r>
          <a:r>
            <a:rPr lang="en-IN" sz="1100" b="0" i="1" kern="1200" dirty="0">
              <a:latin typeface="Arial" panose="020B0604020202020204" pitchFamily="34" charset="0"/>
              <a:cs typeface="Arial" panose="020B0604020202020204" pitchFamily="34" charset="0"/>
            </a:rPr>
            <a:t>Exploratory Data Analysis</a:t>
          </a:r>
          <a:endParaRPr lang="en-US" sz="11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 rot="-5400000">
        <a:off x="299169" y="747231"/>
        <a:ext cx="5888045" cy="250676"/>
      </dsp:txXfrm>
    </dsp:sp>
    <dsp:sp modelId="{B0DAF2CD-6BE4-468A-8E65-E249FFD85386}">
      <dsp:nvSpPr>
        <dsp:cNvPr id="0" name=""/>
        <dsp:cNvSpPr/>
      </dsp:nvSpPr>
      <dsp:spPr>
        <a:xfrm rot="5400000">
          <a:off x="-64107" y="1163687"/>
          <a:ext cx="427382" cy="29916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b="1" kern="1200" dirty="0">
              <a:latin typeface="Arial" panose="020B0604020202020204" pitchFamily="34" charset="0"/>
              <a:cs typeface="Arial" panose="020B0604020202020204" pitchFamily="34" charset="0"/>
            </a:rPr>
            <a:t>1996</a:t>
          </a:r>
          <a:endParaRPr lang="en-US" sz="10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 rot="-5400000">
        <a:off x="0" y="1249164"/>
        <a:ext cx="299168" cy="128214"/>
      </dsp:txXfrm>
    </dsp:sp>
    <dsp:sp modelId="{D1DF5A3A-BC61-4B46-8BCA-495AC7EAA266}">
      <dsp:nvSpPr>
        <dsp:cNvPr id="0" name=""/>
        <dsp:cNvSpPr/>
      </dsp:nvSpPr>
      <dsp:spPr>
        <a:xfrm rot="5400000">
          <a:off x="3111072" y="-1712323"/>
          <a:ext cx="277798" cy="5901606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2222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500" kern="1200"/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>
              <a:latin typeface="Arial" panose="020B0604020202020204" pitchFamily="34" charset="0"/>
              <a:cs typeface="Arial" panose="020B0604020202020204" pitchFamily="34" charset="0"/>
            </a:rPr>
            <a:t>The first conference to feature Data Science was held</a:t>
          </a:r>
        </a:p>
        <a:p>
          <a:pPr marL="57150" lvl="1" indent="-57150" algn="l" defTabSz="2222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500" kern="1200"/>
        </a:p>
      </dsp:txBody>
      <dsp:txXfrm rot="-5400000">
        <a:off x="299169" y="1113141"/>
        <a:ext cx="5888045" cy="250676"/>
      </dsp:txXfrm>
    </dsp:sp>
    <dsp:sp modelId="{3C9D4766-A0DD-476B-94C2-CFDBB032B627}">
      <dsp:nvSpPr>
        <dsp:cNvPr id="0" name=""/>
        <dsp:cNvSpPr/>
      </dsp:nvSpPr>
      <dsp:spPr>
        <a:xfrm rot="5400000">
          <a:off x="-64107" y="1529598"/>
          <a:ext cx="427382" cy="29916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b="1" kern="1200" dirty="0">
              <a:latin typeface="Arial" panose="020B0604020202020204" pitchFamily="34" charset="0"/>
              <a:cs typeface="Arial" panose="020B0604020202020204" pitchFamily="34" charset="0"/>
            </a:rPr>
            <a:t>1997</a:t>
          </a:r>
          <a:endParaRPr lang="en-US" sz="1000" kern="1200"/>
        </a:p>
      </dsp:txBody>
      <dsp:txXfrm rot="-5400000">
        <a:off x="0" y="1615075"/>
        <a:ext cx="299168" cy="128214"/>
      </dsp:txXfrm>
    </dsp:sp>
    <dsp:sp modelId="{0929803F-D97D-4ACA-9557-E60C221E3791}">
      <dsp:nvSpPr>
        <dsp:cNvPr id="0" name=""/>
        <dsp:cNvSpPr/>
      </dsp:nvSpPr>
      <dsp:spPr>
        <a:xfrm rot="5400000">
          <a:off x="3111072" y="-1346413"/>
          <a:ext cx="277798" cy="5901606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100" kern="1200" dirty="0">
              <a:latin typeface="Arial" panose="020B0604020202020204" pitchFamily="34" charset="0"/>
              <a:cs typeface="Arial" panose="020B0604020202020204" pitchFamily="34" charset="0"/>
            </a:rPr>
            <a:t>C. F. Jeff Wu suggested that </a:t>
          </a:r>
          <a:r>
            <a:rPr lang="en-IN" sz="1100" i="1" kern="1200" dirty="0">
              <a:latin typeface="Arial" panose="020B0604020202020204" pitchFamily="34" charset="0"/>
              <a:cs typeface="Arial" panose="020B0604020202020204" pitchFamily="34" charset="0"/>
            </a:rPr>
            <a:t>Statistics</a:t>
          </a:r>
          <a:r>
            <a:rPr lang="en-IN" sz="1100" kern="1200" dirty="0">
              <a:latin typeface="Arial" panose="020B0604020202020204" pitchFamily="34" charset="0"/>
              <a:cs typeface="Arial" panose="020B0604020202020204" pitchFamily="34" charset="0"/>
            </a:rPr>
            <a:t> should be renamed Data Science</a:t>
          </a:r>
          <a:endParaRPr lang="en-US" sz="11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 rot="-5400000">
        <a:off x="299169" y="1479051"/>
        <a:ext cx="5888045" cy="250676"/>
      </dsp:txXfrm>
    </dsp:sp>
    <dsp:sp modelId="{C768715F-544A-4E6B-84CF-387A633055C9}">
      <dsp:nvSpPr>
        <dsp:cNvPr id="0" name=""/>
        <dsp:cNvSpPr/>
      </dsp:nvSpPr>
      <dsp:spPr>
        <a:xfrm rot="5400000">
          <a:off x="-64107" y="1895508"/>
          <a:ext cx="427382" cy="29916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Arial" panose="020B0604020202020204" pitchFamily="34" charset="0"/>
              <a:cs typeface="Arial" panose="020B0604020202020204" pitchFamily="34" charset="0"/>
            </a:rPr>
            <a:t>1998</a:t>
          </a:r>
        </a:p>
      </dsp:txBody>
      <dsp:txXfrm rot="-5400000">
        <a:off x="0" y="1980985"/>
        <a:ext cx="299168" cy="128214"/>
      </dsp:txXfrm>
    </dsp:sp>
    <dsp:sp modelId="{3C89E34B-BE76-42B9-9D5E-76E59F4245AC}">
      <dsp:nvSpPr>
        <dsp:cNvPr id="0" name=""/>
        <dsp:cNvSpPr/>
      </dsp:nvSpPr>
      <dsp:spPr>
        <a:xfrm rot="5400000">
          <a:off x="3111072" y="-980502"/>
          <a:ext cx="277798" cy="5901606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100" kern="1200" dirty="0" err="1">
              <a:latin typeface="Arial" panose="020B0604020202020204" pitchFamily="34" charset="0"/>
              <a:cs typeface="Arial" panose="020B0604020202020204" pitchFamily="34" charset="0"/>
            </a:rPr>
            <a:t>Chikio </a:t>
          </a:r>
          <a:r>
            <a:rPr lang="en-US" sz="1100" kern="1200" dirty="0">
              <a:latin typeface="Arial" panose="020B0604020202020204" pitchFamily="34" charset="0"/>
              <a:cs typeface="Arial" panose="020B0604020202020204" pitchFamily="34" charset="0"/>
            </a:rPr>
            <a:t>Hayashi proposed Data Science as a new, </a:t>
          </a:r>
          <a:r>
            <a:rPr lang="en-US" sz="1100" i="1" kern="1200" dirty="0">
              <a:latin typeface="Arial" panose="020B0604020202020204" pitchFamily="34" charset="0"/>
              <a:cs typeface="Arial" panose="020B0604020202020204" pitchFamily="34" charset="0"/>
            </a:rPr>
            <a:t>interdisciplinary</a:t>
          </a:r>
          <a:r>
            <a:rPr lang="en-US" sz="1100" kern="1200" dirty="0">
              <a:latin typeface="Arial" panose="020B0604020202020204" pitchFamily="34" charset="0"/>
              <a:cs typeface="Arial" panose="020B0604020202020204" pitchFamily="34" charset="0"/>
            </a:rPr>
            <a:t> </a:t>
          </a:r>
          <a:r>
            <a:rPr lang="en-US" sz="1100" i="1" kern="1200" dirty="0">
              <a:latin typeface="Arial" panose="020B0604020202020204" pitchFamily="34" charset="0"/>
              <a:cs typeface="Arial" panose="020B0604020202020204" pitchFamily="34" charset="0"/>
            </a:rPr>
            <a:t>concept </a:t>
          </a:r>
          <a:endParaRPr lang="en-US" sz="1100" kern="1200"/>
        </a:p>
      </dsp:txBody>
      <dsp:txXfrm rot="-5400000">
        <a:off x="299169" y="1844962"/>
        <a:ext cx="5888045" cy="250676"/>
      </dsp:txXfrm>
    </dsp:sp>
    <dsp:sp modelId="{1D74C88E-EE80-421C-874E-46EE117BD913}">
      <dsp:nvSpPr>
        <dsp:cNvPr id="0" name=""/>
        <dsp:cNvSpPr/>
      </dsp:nvSpPr>
      <dsp:spPr>
        <a:xfrm rot="5400000">
          <a:off x="-64107" y="2261419"/>
          <a:ext cx="427382" cy="29916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Arial" panose="020B0604020202020204" pitchFamily="34" charset="0"/>
              <a:cs typeface="Arial" panose="020B0604020202020204" pitchFamily="34" charset="0"/>
            </a:rPr>
            <a:t>2001</a:t>
          </a:r>
        </a:p>
      </dsp:txBody>
      <dsp:txXfrm rot="-5400000">
        <a:off x="0" y="2346896"/>
        <a:ext cx="299168" cy="128214"/>
      </dsp:txXfrm>
    </dsp:sp>
    <dsp:sp modelId="{1CD37332-7D90-4F7D-82E2-DEA653A89116}">
      <dsp:nvSpPr>
        <dsp:cNvPr id="0" name=""/>
        <dsp:cNvSpPr/>
      </dsp:nvSpPr>
      <dsp:spPr>
        <a:xfrm rot="5400000">
          <a:off x="3111072" y="-614592"/>
          <a:ext cx="277798" cy="5901606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100" kern="1200" dirty="0">
              <a:latin typeface="Arial" panose="020B0604020202020204" pitchFamily="34" charset="0"/>
              <a:cs typeface="Arial" panose="020B0604020202020204" pitchFamily="34" charset="0"/>
            </a:rPr>
            <a:t>William Cleveland advocated expansion of statistics in technical areas</a:t>
          </a:r>
          <a:endParaRPr lang="en-US" sz="11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 rot="-5400000">
        <a:off x="299169" y="2210872"/>
        <a:ext cx="5888045" cy="250676"/>
      </dsp:txXfrm>
    </dsp:sp>
    <dsp:sp modelId="{ADD0A831-0289-4196-B1A8-DFC327DC077A}">
      <dsp:nvSpPr>
        <dsp:cNvPr id="0" name=""/>
        <dsp:cNvSpPr/>
      </dsp:nvSpPr>
      <dsp:spPr>
        <a:xfrm rot="5400000">
          <a:off x="-64107" y="2627329"/>
          <a:ext cx="427382" cy="29916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Arial" panose="020B0604020202020204" pitchFamily="34" charset="0"/>
              <a:cs typeface="Arial" panose="020B0604020202020204" pitchFamily="34" charset="0"/>
            </a:rPr>
            <a:t>2002</a:t>
          </a:r>
        </a:p>
      </dsp:txBody>
      <dsp:txXfrm rot="-5400000">
        <a:off x="0" y="2712806"/>
        <a:ext cx="299168" cy="128214"/>
      </dsp:txXfrm>
    </dsp:sp>
    <dsp:sp modelId="{42A07E37-2011-42FA-9F99-3A8164A63465}">
      <dsp:nvSpPr>
        <dsp:cNvPr id="0" name=""/>
        <dsp:cNvSpPr/>
      </dsp:nvSpPr>
      <dsp:spPr>
        <a:xfrm rot="5400000">
          <a:off x="3111072" y="-248682"/>
          <a:ext cx="277798" cy="5901606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100" kern="1200" dirty="0">
              <a:latin typeface="Arial" panose="020B0604020202020204" pitchFamily="34" charset="0"/>
              <a:cs typeface="Arial" panose="020B0604020202020204" pitchFamily="34" charset="0"/>
            </a:rPr>
            <a:t>International Council for Science launched </a:t>
          </a:r>
          <a:r>
            <a:rPr lang="en-IN" sz="1100" b="0" i="1" kern="1200" dirty="0">
              <a:latin typeface="Arial" panose="020B0604020202020204" pitchFamily="34" charset="0"/>
              <a:cs typeface="Arial" panose="020B0604020202020204" pitchFamily="34" charset="0"/>
            </a:rPr>
            <a:t>Data Science Journal</a:t>
          </a:r>
          <a:endParaRPr lang="en-US" sz="11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 rot="-5400000">
        <a:off x="299169" y="2576782"/>
        <a:ext cx="5888045" cy="250676"/>
      </dsp:txXfrm>
    </dsp:sp>
    <dsp:sp modelId="{EF025881-88E0-4B29-9B61-8B0E9C8A2815}">
      <dsp:nvSpPr>
        <dsp:cNvPr id="0" name=""/>
        <dsp:cNvSpPr/>
      </dsp:nvSpPr>
      <dsp:spPr>
        <a:xfrm rot="5400000">
          <a:off x="-64107" y="2993239"/>
          <a:ext cx="427382" cy="29916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Arial" panose="020B0604020202020204" pitchFamily="34" charset="0"/>
              <a:cs typeface="Arial" panose="020B0604020202020204" pitchFamily="34" charset="0"/>
            </a:rPr>
            <a:t>2003</a:t>
          </a:r>
        </a:p>
      </dsp:txBody>
      <dsp:txXfrm rot="-5400000">
        <a:off x="0" y="3078716"/>
        <a:ext cx="299168" cy="128214"/>
      </dsp:txXfrm>
    </dsp:sp>
    <dsp:sp modelId="{DC94D8E0-8A08-4245-A93A-1D2E5EFFE7EF}">
      <dsp:nvSpPr>
        <dsp:cNvPr id="0" name=""/>
        <dsp:cNvSpPr/>
      </dsp:nvSpPr>
      <dsp:spPr>
        <a:xfrm rot="5400000">
          <a:off x="3111072" y="108019"/>
          <a:ext cx="277798" cy="5901606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 dirty="0">
              <a:latin typeface="Arial" panose="020B0604020202020204" pitchFamily="34" charset="0"/>
              <a:cs typeface="Arial" panose="020B0604020202020204" pitchFamily="34" charset="0"/>
            </a:rPr>
            <a:t>Columbia University launched </a:t>
          </a:r>
          <a:r>
            <a:rPr lang="en-US" sz="1100" i="1" kern="1200" dirty="0">
              <a:latin typeface="Arial" panose="020B0604020202020204" pitchFamily="34" charset="0"/>
              <a:cs typeface="Arial" panose="020B0604020202020204" pitchFamily="34" charset="0"/>
            </a:rPr>
            <a:t>The </a:t>
          </a:r>
          <a:r>
            <a:rPr lang="en-US" sz="1100" b="0" i="1" kern="1200" dirty="0">
              <a:latin typeface="Arial" panose="020B0604020202020204" pitchFamily="34" charset="0"/>
              <a:cs typeface="Arial" panose="020B0604020202020204" pitchFamily="34" charset="0"/>
            </a:rPr>
            <a:t>Journal of Data Science</a:t>
          </a:r>
          <a:endParaRPr lang="en-US" sz="11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 rot="-5400000">
        <a:off x="299169" y="2933484"/>
        <a:ext cx="5888045" cy="250676"/>
      </dsp:txXfrm>
    </dsp:sp>
    <dsp:sp modelId="{E191BE30-0988-4269-B761-12DDAD203E73}">
      <dsp:nvSpPr>
        <dsp:cNvPr id="0" name=""/>
        <dsp:cNvSpPr/>
      </dsp:nvSpPr>
      <dsp:spPr>
        <a:xfrm rot="5400000">
          <a:off x="-64107" y="3359150"/>
          <a:ext cx="427382" cy="29916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Arial" panose="020B0604020202020204" pitchFamily="34" charset="0"/>
              <a:cs typeface="Arial" panose="020B0604020202020204" pitchFamily="34" charset="0"/>
            </a:rPr>
            <a:t>2008</a:t>
          </a:r>
        </a:p>
      </dsp:txBody>
      <dsp:txXfrm rot="-5400000">
        <a:off x="0" y="3444627"/>
        <a:ext cx="299168" cy="128214"/>
      </dsp:txXfrm>
    </dsp:sp>
    <dsp:sp modelId="{306C95D8-CCCE-4AB1-99BD-332D5036F6A6}">
      <dsp:nvSpPr>
        <dsp:cNvPr id="0" name=""/>
        <dsp:cNvSpPr/>
      </dsp:nvSpPr>
      <dsp:spPr>
        <a:xfrm rot="5400000">
          <a:off x="3111072" y="483138"/>
          <a:ext cx="277798" cy="5901606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 dirty="0">
              <a:latin typeface="Arial" panose="020B0604020202020204" pitchFamily="34" charset="0"/>
              <a:cs typeface="Arial" panose="020B0604020202020204" pitchFamily="34" charset="0"/>
            </a:rPr>
            <a:t>The title of </a:t>
          </a:r>
          <a:r>
            <a:rPr lang="en-US" sz="1100" b="0" i="1" kern="1200" dirty="0">
              <a:latin typeface="Arial" panose="020B0604020202020204" pitchFamily="34" charset="0"/>
              <a:cs typeface="Arial" panose="020B0604020202020204" pitchFamily="34" charset="0"/>
            </a:rPr>
            <a:t>Data Scientist </a:t>
          </a:r>
          <a:r>
            <a:rPr lang="en-US" sz="1100" kern="1200" dirty="0">
              <a:latin typeface="Arial" panose="020B0604020202020204" pitchFamily="34" charset="0"/>
              <a:cs typeface="Arial" panose="020B0604020202020204" pitchFamily="34" charset="0"/>
            </a:rPr>
            <a:t>was attributed to DJ </a:t>
          </a:r>
          <a:r>
            <a:rPr lang="en-US" sz="1100" kern="1200" dirty="0" err="1">
              <a:latin typeface="Arial" panose="020B0604020202020204" pitchFamily="34" charset="0"/>
              <a:cs typeface="Arial" panose="020B0604020202020204" pitchFamily="34" charset="0"/>
            </a:rPr>
            <a:t>Patil</a:t>
          </a:r>
          <a:r>
            <a:rPr lang="en-US" sz="1100" kern="1200" dirty="0">
              <a:latin typeface="Arial" panose="020B0604020202020204" pitchFamily="34" charset="0"/>
              <a:cs typeface="Arial" panose="020B0604020202020204" pitchFamily="34" charset="0"/>
            </a:rPr>
            <a:t> and Jeff </a:t>
          </a:r>
          <a:r>
            <a:rPr lang="en-US" sz="1100" kern="1200" dirty="0" err="1">
              <a:latin typeface="Arial" panose="020B0604020202020204" pitchFamily="34" charset="0"/>
              <a:cs typeface="Arial" panose="020B0604020202020204" pitchFamily="34" charset="0"/>
            </a:rPr>
            <a:t>Hammerbacher</a:t>
          </a:r>
          <a:endParaRPr lang="en-US" sz="11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 rot="-5400000">
        <a:off x="299169" y="3308603"/>
        <a:ext cx="5888045" cy="250676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700D6D7-A252-458B-9FCB-15BC37E91D94}">
      <dsp:nvSpPr>
        <dsp:cNvPr id="0" name=""/>
        <dsp:cNvSpPr/>
      </dsp:nvSpPr>
      <dsp:spPr>
        <a:xfrm>
          <a:off x="0" y="313822"/>
          <a:ext cx="5943600" cy="4284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224DDB0-C1EC-4D80-BA67-726AFA5DE21B}">
      <dsp:nvSpPr>
        <dsp:cNvPr id="0" name=""/>
        <dsp:cNvSpPr/>
      </dsp:nvSpPr>
      <dsp:spPr>
        <a:xfrm>
          <a:off x="297180" y="62902"/>
          <a:ext cx="4160520" cy="501840"/>
        </a:xfrm>
        <a:prstGeom prst="roundRect">
          <a:avLst/>
        </a:prstGeom>
        <a:solidFill>
          <a:srgbClr val="B2D253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7258" tIns="0" rIns="157258" bIns="0" numCol="1" spcCol="1270" anchor="ctr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 dirty="0">
              <a:latin typeface="Raleway" panose="020B0503030101060003"/>
            </a:rPr>
            <a:t>Data is growing exponentially</a:t>
          </a:r>
          <a:endParaRPr lang="en-US" sz="2000" kern="1200" dirty="0">
            <a:latin typeface="Raleway" panose="020B0503030101060003"/>
          </a:endParaRPr>
        </a:p>
      </dsp:txBody>
      <dsp:txXfrm>
        <a:off x="321678" y="87400"/>
        <a:ext cx="4111524" cy="452844"/>
      </dsp:txXfrm>
    </dsp:sp>
    <dsp:sp modelId="{6F89308A-8355-4276-8AA5-16C7ED3A5F74}">
      <dsp:nvSpPr>
        <dsp:cNvPr id="0" name=""/>
        <dsp:cNvSpPr/>
      </dsp:nvSpPr>
      <dsp:spPr>
        <a:xfrm>
          <a:off x="0" y="1084942"/>
          <a:ext cx="5943600" cy="4284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890E83D9-C6AF-4EE9-BF55-B80B32EE3039}">
      <dsp:nvSpPr>
        <dsp:cNvPr id="0" name=""/>
        <dsp:cNvSpPr/>
      </dsp:nvSpPr>
      <dsp:spPr>
        <a:xfrm>
          <a:off x="297180" y="834022"/>
          <a:ext cx="4160520" cy="501840"/>
        </a:xfrm>
        <a:prstGeom prst="roundRect">
          <a:avLst/>
        </a:prstGeom>
        <a:solidFill>
          <a:srgbClr val="EF5AA0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7258" tIns="0" rIns="157258" bIns="0" numCol="1" spcCol="1270" anchor="ctr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 dirty="0">
              <a:latin typeface="Raleway" panose="020B0503030101060003"/>
            </a:rPr>
            <a:t>Analysis of the growing data is difficult</a:t>
          </a:r>
          <a:endParaRPr lang="en-US" sz="2000" kern="1200" dirty="0">
            <a:latin typeface="Raleway" panose="020B0503030101060003"/>
          </a:endParaRPr>
        </a:p>
      </dsp:txBody>
      <dsp:txXfrm>
        <a:off x="321678" y="858520"/>
        <a:ext cx="4111524" cy="452844"/>
      </dsp:txXfrm>
    </dsp:sp>
    <dsp:sp modelId="{E0720D31-E9CE-49D5-908B-AE94C3560ED0}">
      <dsp:nvSpPr>
        <dsp:cNvPr id="0" name=""/>
        <dsp:cNvSpPr/>
      </dsp:nvSpPr>
      <dsp:spPr>
        <a:xfrm>
          <a:off x="0" y="1856062"/>
          <a:ext cx="5943600" cy="4284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CCB85026-13C9-4435-A54B-08AE596A3CD3}">
      <dsp:nvSpPr>
        <dsp:cNvPr id="0" name=""/>
        <dsp:cNvSpPr/>
      </dsp:nvSpPr>
      <dsp:spPr>
        <a:xfrm>
          <a:off x="297180" y="1605142"/>
          <a:ext cx="4160520" cy="501840"/>
        </a:xfrm>
        <a:prstGeom prst="roundRect">
          <a:avLst/>
        </a:prstGeom>
        <a:solidFill>
          <a:srgbClr val="24A5D9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7258" tIns="0" rIns="157258" bIns="0" numCol="1" spcCol="1270" anchor="ctr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 dirty="0">
              <a:latin typeface="Raleway" panose="020B0503030101060003"/>
            </a:rPr>
            <a:t>Processing data is difficult </a:t>
          </a:r>
          <a:endParaRPr lang="en-US" sz="2000" kern="1200" dirty="0">
            <a:latin typeface="Raleway" panose="020B0503030101060003"/>
          </a:endParaRPr>
        </a:p>
      </dsp:txBody>
      <dsp:txXfrm>
        <a:off x="321678" y="1629640"/>
        <a:ext cx="4111524" cy="452844"/>
      </dsp:txXfrm>
    </dsp:sp>
    <dsp:sp modelId="{9488AA8D-F0E6-40C0-BBAB-079167A3EDB2}">
      <dsp:nvSpPr>
        <dsp:cNvPr id="0" name=""/>
        <dsp:cNvSpPr/>
      </dsp:nvSpPr>
      <dsp:spPr>
        <a:xfrm>
          <a:off x="0" y="2627182"/>
          <a:ext cx="5943600" cy="4284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F5D2DE2-85BB-4242-A596-CF24A4396CB1}">
      <dsp:nvSpPr>
        <dsp:cNvPr id="0" name=""/>
        <dsp:cNvSpPr/>
      </dsp:nvSpPr>
      <dsp:spPr>
        <a:xfrm>
          <a:off x="297180" y="2376262"/>
          <a:ext cx="4160520" cy="501840"/>
        </a:xfrm>
        <a:prstGeom prst="roundRect">
          <a:avLst/>
        </a:prstGeom>
        <a:solidFill>
          <a:srgbClr val="F78338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7258" tIns="0" rIns="157258" bIns="0" numCol="1" spcCol="1270" anchor="ctr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000" kern="1200" dirty="0">
              <a:latin typeface="Raleway" panose="020B0503030101060003"/>
            </a:rPr>
            <a:t>Decision making process is hard</a:t>
          </a:r>
        </a:p>
      </dsp:txBody>
      <dsp:txXfrm>
        <a:off x="321678" y="2400760"/>
        <a:ext cx="4111524" cy="45284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AF9C16-1228-410B-860E-AA59E9E8E7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6</Pages>
  <Words>3856</Words>
  <Characters>21985</Characters>
  <Application>Microsoft Office Word</Application>
  <DocSecurity>0</DocSecurity>
  <Lines>1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Science Course</vt:lpstr>
    </vt:vector>
  </TitlesOfParts>
  <Company/>
  <LinksUpToDate>false</LinksUpToDate>
  <CharactersWithSpaces>25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ce Course</dc:title>
  <dc:subject>Rubiversity</dc:subject>
  <dc:creator>Anjali</dc:creator>
  <cp:lastModifiedBy>Rashmi Kampurath</cp:lastModifiedBy>
  <cp:revision>3</cp:revision>
  <dcterms:created xsi:type="dcterms:W3CDTF">2020-08-19T19:52:00Z</dcterms:created>
  <dcterms:modified xsi:type="dcterms:W3CDTF">2020-08-19T19:58:00Z</dcterms:modified>
</cp:coreProperties>
</file>